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D4B35" w14:textId="55E38B60"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256AFE85" w14:textId="77777777" w:rsidR="007635FF" w:rsidRPr="0053169B" w:rsidRDefault="007635FF" w:rsidP="009667AC">
      <w:pPr>
        <w:bidi/>
        <w:spacing w:line="276" w:lineRule="auto"/>
        <w:jc w:val="center"/>
        <w:rPr>
          <w:rFonts w:ascii="David" w:hAnsi="David" w:cs="David"/>
          <w:sz w:val="36"/>
          <w:szCs w:val="36"/>
        </w:rPr>
      </w:pPr>
    </w:p>
    <w:p w14:paraId="14B2F069"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74430C96" wp14:editId="4B46B98C">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2FBDB98C"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1C83FBB0"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E5B61E3"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62C6F7DC" w14:textId="77777777" w:rsidR="007635FF" w:rsidRPr="0053169B" w:rsidRDefault="00C85412" w:rsidP="009667AC">
      <w:pPr>
        <w:bidi/>
        <w:spacing w:line="276" w:lineRule="auto"/>
        <w:jc w:val="center"/>
        <w:rPr>
          <w:rFonts w:ascii="David" w:hAnsi="David" w:cs="David"/>
          <w:b/>
          <w:bCs/>
          <w:sz w:val="36"/>
          <w:szCs w:val="36"/>
        </w:rPr>
      </w:pPr>
      <w:r w:rsidRPr="0053169B">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אוקטובר</w:t>
      </w:r>
      <w:r w:rsidR="00E95A9A" w:rsidRPr="0053169B">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 xml:space="preserve"> </w:t>
      </w:r>
      <w:r w:rsidR="00395544" w:rsidRPr="0053169B">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2020</w:t>
      </w:r>
    </w:p>
    <w:p w14:paraId="061FAE2F"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73490ECA" wp14:editId="54C960E7">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E5543D" w14:textId="77777777" w:rsidR="00864E03" w:rsidRPr="00014FB5" w:rsidRDefault="00864E03"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72DD9208" w14:textId="77777777" w:rsidR="00864E03" w:rsidRPr="00014FB5" w:rsidRDefault="00864E03" w:rsidP="007635FF">
                            <w:pPr>
                              <w:jc w:val="center"/>
                              <w:rPr>
                                <w:rFonts w:ascii="David" w:eastAsia="Calibri" w:hAnsi="David" w:cs="David"/>
                                <w:rtl/>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39382FFF" w14:textId="77777777" w:rsidR="00864E03" w:rsidRPr="00014FB5" w:rsidRDefault="00864E03"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12E15C2D" w14:textId="7D9395A6" w:rsidR="008A4E34" w:rsidRDefault="001F7FA0" w:rsidP="008A4E34">
                            <w:pPr>
                              <w:jc w:val="center"/>
                            </w:pPr>
                            <w:hyperlink r:id="rId10" w:history="1">
                              <w:r w:rsidR="008A4E34" w:rsidRPr="00252824">
                                <w:rPr>
                                  <w:rStyle w:val="Hyperlink"/>
                                </w:rPr>
                                <w:t>https://mr.gov.il/ilgstorefront/he/p/4000522282</w:t>
                              </w:r>
                            </w:hyperlink>
                          </w:p>
                          <w:p w14:paraId="0B0D2AAF" w14:textId="77777777" w:rsidR="008A4E34" w:rsidRPr="00B81AAC" w:rsidRDefault="008A4E34" w:rsidP="008A4E34">
                            <w:pPr>
                              <w:jc w:val="center"/>
                            </w:pPr>
                          </w:p>
                          <w:p w14:paraId="50ED79AA" w14:textId="77777777" w:rsidR="00864E03" w:rsidRPr="00014FB5" w:rsidRDefault="00864E03" w:rsidP="007635FF">
                            <w:pPr>
                              <w:jc w:val="center"/>
                              <w:rPr>
                                <w:rFonts w:ascii="David" w:eastAsia="Calibri" w:hAnsi="David" w:cs="David"/>
                                <w:rtl/>
                              </w:rPr>
                            </w:pPr>
                          </w:p>
                          <w:p w14:paraId="41613CFC" w14:textId="77777777" w:rsidR="00864E03" w:rsidRPr="00014FB5" w:rsidRDefault="00864E03" w:rsidP="007635FF">
                            <w:pPr>
                              <w:jc w:val="center"/>
                              <w:rPr>
                                <w:rFonts w:ascii="David" w:eastAsia="Calibri" w:hAnsi="David" w:cs="David"/>
                              </w:rPr>
                            </w:pPr>
                          </w:p>
                          <w:p w14:paraId="4A6D5B4D" w14:textId="77777777" w:rsidR="00864E03" w:rsidRPr="00014FB5" w:rsidRDefault="00864E03"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490ECA"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42E5543D" w14:textId="77777777" w:rsidR="00864E03" w:rsidRPr="00014FB5" w:rsidRDefault="00864E03"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72DD9208" w14:textId="77777777" w:rsidR="00864E03" w:rsidRPr="00014FB5" w:rsidRDefault="00864E03" w:rsidP="007635FF">
                      <w:pPr>
                        <w:jc w:val="center"/>
                        <w:rPr>
                          <w:rFonts w:ascii="David" w:eastAsia="Calibri" w:hAnsi="David" w:cs="David"/>
                          <w:rtl/>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39382FFF" w14:textId="77777777" w:rsidR="00864E03" w:rsidRPr="00014FB5" w:rsidRDefault="00864E03"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12E15C2D" w14:textId="7D9395A6" w:rsidR="008A4E34" w:rsidRDefault="008A4E34" w:rsidP="008A4E34">
                      <w:pPr>
                        <w:jc w:val="center"/>
                      </w:pPr>
                      <w:hyperlink r:id="rId11" w:history="1">
                        <w:r w:rsidRPr="00252824">
                          <w:rPr>
                            <w:rStyle w:val="Hyperlink"/>
                          </w:rPr>
                          <w:t>https://mr.gov.il/ilgstorefront/he/p/4000522282</w:t>
                        </w:r>
                      </w:hyperlink>
                    </w:p>
                    <w:p w14:paraId="0B0D2AAF" w14:textId="77777777" w:rsidR="008A4E34" w:rsidRPr="00B81AAC" w:rsidRDefault="008A4E34" w:rsidP="008A4E34">
                      <w:pPr>
                        <w:jc w:val="center"/>
                      </w:pPr>
                    </w:p>
                    <w:p w14:paraId="50ED79AA" w14:textId="77777777" w:rsidR="00864E03" w:rsidRPr="00014FB5" w:rsidRDefault="00864E03" w:rsidP="007635FF">
                      <w:pPr>
                        <w:jc w:val="center"/>
                        <w:rPr>
                          <w:rFonts w:ascii="David" w:eastAsia="Calibri" w:hAnsi="David" w:cs="David"/>
                          <w:rtl/>
                        </w:rPr>
                      </w:pPr>
                    </w:p>
                    <w:p w14:paraId="41613CFC" w14:textId="77777777" w:rsidR="00864E03" w:rsidRPr="00014FB5" w:rsidRDefault="00864E03" w:rsidP="007635FF">
                      <w:pPr>
                        <w:jc w:val="center"/>
                        <w:rPr>
                          <w:rFonts w:ascii="David" w:eastAsia="Calibri" w:hAnsi="David" w:cs="David"/>
                        </w:rPr>
                      </w:pPr>
                    </w:p>
                    <w:p w14:paraId="4A6D5B4D" w14:textId="77777777" w:rsidR="00864E03" w:rsidRPr="00014FB5" w:rsidRDefault="00864E03" w:rsidP="007635FF">
                      <w:pPr>
                        <w:rPr>
                          <w:rFonts w:ascii="David" w:hAnsi="David" w:cs="David"/>
                        </w:rPr>
                      </w:pPr>
                    </w:p>
                  </w:txbxContent>
                </v:textbox>
                <w10:wrap anchorx="margin"/>
              </v:shape>
            </w:pict>
          </mc:Fallback>
        </mc:AlternateContent>
      </w:r>
    </w:p>
    <w:p w14:paraId="0869ECD6" w14:textId="77777777" w:rsidR="007635FF" w:rsidRPr="0053169B" w:rsidRDefault="007635FF" w:rsidP="009667AC">
      <w:pPr>
        <w:bidi/>
        <w:spacing w:line="276" w:lineRule="auto"/>
        <w:jc w:val="center"/>
        <w:rPr>
          <w:rFonts w:ascii="David" w:hAnsi="David" w:cs="David"/>
          <w:sz w:val="36"/>
          <w:szCs w:val="36"/>
        </w:rPr>
      </w:pPr>
    </w:p>
    <w:p w14:paraId="62AF8437" w14:textId="77777777" w:rsidR="007635FF" w:rsidRPr="0053169B" w:rsidRDefault="007635FF" w:rsidP="009667AC">
      <w:pPr>
        <w:bidi/>
        <w:spacing w:line="276" w:lineRule="auto"/>
        <w:jc w:val="center"/>
        <w:rPr>
          <w:rFonts w:ascii="David" w:hAnsi="David" w:cs="David"/>
          <w:sz w:val="36"/>
          <w:szCs w:val="36"/>
        </w:rPr>
      </w:pPr>
    </w:p>
    <w:p w14:paraId="02700DD9" w14:textId="77777777" w:rsidR="000D746C" w:rsidRPr="0053169B" w:rsidRDefault="000D746C" w:rsidP="009667AC">
      <w:pPr>
        <w:bidi/>
        <w:spacing w:line="276" w:lineRule="auto"/>
        <w:ind w:left="2268" w:firstLine="567"/>
        <w:rPr>
          <w:rFonts w:ascii="David" w:eastAsia="Calibri" w:hAnsi="David" w:cs="David"/>
          <w:b/>
          <w:bCs/>
          <w:rtl/>
        </w:rPr>
      </w:pPr>
    </w:p>
    <w:p w14:paraId="1FCFE579" w14:textId="77777777" w:rsidR="00631A32" w:rsidRPr="0053169B" w:rsidRDefault="00631A32" w:rsidP="009667AC">
      <w:pPr>
        <w:bidi/>
        <w:spacing w:line="276" w:lineRule="auto"/>
        <w:rPr>
          <w:rFonts w:ascii="David" w:eastAsia="Calibri" w:hAnsi="David" w:cs="David"/>
          <w:b/>
          <w:bCs/>
          <w:rtl/>
        </w:rPr>
      </w:pPr>
    </w:p>
    <w:p w14:paraId="05A309D0"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135C0DAE" w14:textId="23CB459C"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2725BE13" w14:textId="77777777" w:rsidTr="00CF6D62">
        <w:trPr>
          <w:trHeight w:val="458"/>
        </w:trPr>
        <w:tc>
          <w:tcPr>
            <w:tcW w:w="8309" w:type="dxa"/>
            <w:tcBorders>
              <w:top w:val="nil"/>
              <w:left w:val="nil"/>
              <w:bottom w:val="nil"/>
              <w:right w:val="nil"/>
            </w:tcBorders>
            <w:shd w:val="clear" w:color="auto" w:fill="auto"/>
            <w:noWrap/>
            <w:vAlign w:val="bottom"/>
            <w:hideMark/>
          </w:tcPr>
          <w:p w14:paraId="05776D45" w14:textId="1D2A54D6" w:rsidR="00CF6D62" w:rsidRPr="0053169B" w:rsidRDefault="001F7FA0"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51A7A30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4D77DCAB" w14:textId="77777777" w:rsidTr="00CF6D62">
        <w:trPr>
          <w:trHeight w:val="458"/>
        </w:trPr>
        <w:tc>
          <w:tcPr>
            <w:tcW w:w="8309" w:type="dxa"/>
            <w:tcBorders>
              <w:top w:val="nil"/>
              <w:left w:val="nil"/>
              <w:bottom w:val="nil"/>
              <w:right w:val="nil"/>
            </w:tcBorders>
            <w:shd w:val="clear" w:color="auto" w:fill="auto"/>
            <w:noWrap/>
            <w:vAlign w:val="bottom"/>
            <w:hideMark/>
          </w:tcPr>
          <w:p w14:paraId="6DF9AEC6" w14:textId="6BFFA3B8" w:rsidR="00CF6D62" w:rsidRPr="0053169B" w:rsidRDefault="001F7FA0"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1EB2D3E6"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4687128D" w14:textId="77777777" w:rsidTr="00CF6D62">
        <w:trPr>
          <w:trHeight w:val="458"/>
        </w:trPr>
        <w:tc>
          <w:tcPr>
            <w:tcW w:w="8309" w:type="dxa"/>
            <w:tcBorders>
              <w:top w:val="nil"/>
              <w:left w:val="nil"/>
              <w:bottom w:val="nil"/>
              <w:right w:val="nil"/>
            </w:tcBorders>
            <w:shd w:val="clear" w:color="auto" w:fill="auto"/>
            <w:noWrap/>
            <w:vAlign w:val="bottom"/>
            <w:hideMark/>
          </w:tcPr>
          <w:p w14:paraId="0A597C38" w14:textId="4EE41C08" w:rsidR="00CF6D62" w:rsidRPr="0053169B" w:rsidRDefault="001F7FA0"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25FF19A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5AD7A0F5" w14:textId="77777777" w:rsidTr="00CF6D62">
        <w:trPr>
          <w:trHeight w:val="458"/>
        </w:trPr>
        <w:tc>
          <w:tcPr>
            <w:tcW w:w="8309" w:type="dxa"/>
            <w:tcBorders>
              <w:top w:val="nil"/>
              <w:left w:val="nil"/>
              <w:bottom w:val="nil"/>
              <w:right w:val="nil"/>
            </w:tcBorders>
            <w:shd w:val="clear" w:color="auto" w:fill="auto"/>
            <w:noWrap/>
            <w:vAlign w:val="bottom"/>
            <w:hideMark/>
          </w:tcPr>
          <w:p w14:paraId="46DF75A0" w14:textId="16EE668C" w:rsidR="00CF6D62" w:rsidRPr="0053169B" w:rsidRDefault="001F7FA0"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05B06321"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5E980E17" w14:textId="77777777" w:rsidTr="00CF6D62">
        <w:trPr>
          <w:trHeight w:val="458"/>
        </w:trPr>
        <w:tc>
          <w:tcPr>
            <w:tcW w:w="8309" w:type="dxa"/>
            <w:tcBorders>
              <w:top w:val="nil"/>
              <w:left w:val="nil"/>
              <w:bottom w:val="nil"/>
              <w:right w:val="nil"/>
            </w:tcBorders>
            <w:shd w:val="clear" w:color="auto" w:fill="auto"/>
            <w:noWrap/>
            <w:vAlign w:val="bottom"/>
            <w:hideMark/>
          </w:tcPr>
          <w:p w14:paraId="1D46CB25" w14:textId="38A66686" w:rsidR="00CF6D62" w:rsidRPr="0053169B" w:rsidRDefault="001F7FA0"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3FEC12B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30B20923" w14:textId="77777777" w:rsidTr="00CF6D62">
        <w:trPr>
          <w:trHeight w:val="458"/>
        </w:trPr>
        <w:tc>
          <w:tcPr>
            <w:tcW w:w="8309" w:type="dxa"/>
            <w:tcBorders>
              <w:top w:val="nil"/>
              <w:left w:val="nil"/>
              <w:bottom w:val="nil"/>
              <w:right w:val="nil"/>
            </w:tcBorders>
            <w:shd w:val="clear" w:color="auto" w:fill="auto"/>
            <w:noWrap/>
            <w:vAlign w:val="bottom"/>
            <w:hideMark/>
          </w:tcPr>
          <w:p w14:paraId="0A6166FE" w14:textId="16979CA8" w:rsidR="00CF6D62" w:rsidRPr="0053169B" w:rsidRDefault="001F7FA0"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55B8E18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072D4F4F" w14:textId="77777777" w:rsidTr="00CF6D62">
        <w:trPr>
          <w:trHeight w:val="458"/>
        </w:trPr>
        <w:tc>
          <w:tcPr>
            <w:tcW w:w="8309" w:type="dxa"/>
            <w:tcBorders>
              <w:top w:val="nil"/>
              <w:left w:val="nil"/>
              <w:bottom w:val="nil"/>
              <w:right w:val="nil"/>
            </w:tcBorders>
            <w:shd w:val="clear" w:color="auto" w:fill="auto"/>
            <w:noWrap/>
            <w:vAlign w:val="bottom"/>
            <w:hideMark/>
          </w:tcPr>
          <w:p w14:paraId="3915438E" w14:textId="0CF76991" w:rsidR="00CF6D62" w:rsidRPr="0053169B" w:rsidRDefault="001F7FA0"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7FCD6F21"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454BFCDD" w14:textId="77777777" w:rsidTr="00CF6D62">
        <w:trPr>
          <w:trHeight w:val="458"/>
        </w:trPr>
        <w:tc>
          <w:tcPr>
            <w:tcW w:w="8309" w:type="dxa"/>
            <w:tcBorders>
              <w:top w:val="nil"/>
              <w:left w:val="nil"/>
              <w:bottom w:val="nil"/>
              <w:right w:val="nil"/>
            </w:tcBorders>
            <w:shd w:val="clear" w:color="auto" w:fill="auto"/>
            <w:noWrap/>
            <w:vAlign w:val="bottom"/>
            <w:hideMark/>
          </w:tcPr>
          <w:p w14:paraId="70484929" w14:textId="70C7ECAA" w:rsidR="00CF6D62" w:rsidRPr="0053169B" w:rsidRDefault="001F7FA0"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202BA45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2542151A" w14:textId="77777777" w:rsidTr="00CF6D62">
        <w:trPr>
          <w:trHeight w:val="458"/>
        </w:trPr>
        <w:tc>
          <w:tcPr>
            <w:tcW w:w="8309" w:type="dxa"/>
            <w:tcBorders>
              <w:top w:val="nil"/>
              <w:left w:val="nil"/>
              <w:bottom w:val="nil"/>
              <w:right w:val="nil"/>
            </w:tcBorders>
            <w:shd w:val="clear" w:color="auto" w:fill="auto"/>
            <w:noWrap/>
            <w:vAlign w:val="bottom"/>
            <w:hideMark/>
          </w:tcPr>
          <w:p w14:paraId="0F3075AB" w14:textId="4B30ACB9" w:rsidR="00CF6D62" w:rsidRPr="0053169B" w:rsidRDefault="001F7FA0"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511ECA4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66F555D6" w14:textId="77777777" w:rsidTr="00CF6D62">
        <w:trPr>
          <w:trHeight w:val="524"/>
        </w:trPr>
        <w:tc>
          <w:tcPr>
            <w:tcW w:w="8309" w:type="dxa"/>
            <w:tcBorders>
              <w:top w:val="nil"/>
              <w:left w:val="nil"/>
              <w:bottom w:val="nil"/>
              <w:right w:val="nil"/>
            </w:tcBorders>
            <w:shd w:val="clear" w:color="auto" w:fill="auto"/>
            <w:noWrap/>
            <w:vAlign w:val="center"/>
            <w:hideMark/>
          </w:tcPr>
          <w:p w14:paraId="73305917"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20D6AE9C" w14:textId="77777777" w:rsidR="00CF6D62" w:rsidRPr="0053169B" w:rsidRDefault="00CF6D62" w:rsidP="00CF6D62">
            <w:pPr>
              <w:bidi/>
              <w:spacing w:after="0" w:line="240" w:lineRule="auto"/>
              <w:rPr>
                <w:rFonts w:ascii="David" w:hAnsi="David" w:cs="David"/>
                <w:sz w:val="20"/>
                <w:szCs w:val="20"/>
              </w:rPr>
            </w:pPr>
          </w:p>
        </w:tc>
      </w:tr>
      <w:tr w:rsidR="00C6129A" w:rsidRPr="0053169B" w14:paraId="62B83E0C" w14:textId="77777777" w:rsidTr="00CF6D62">
        <w:trPr>
          <w:trHeight w:val="458"/>
        </w:trPr>
        <w:tc>
          <w:tcPr>
            <w:tcW w:w="8309" w:type="dxa"/>
            <w:tcBorders>
              <w:top w:val="nil"/>
              <w:left w:val="nil"/>
              <w:bottom w:val="nil"/>
              <w:right w:val="nil"/>
            </w:tcBorders>
            <w:shd w:val="clear" w:color="auto" w:fill="auto"/>
            <w:noWrap/>
            <w:vAlign w:val="bottom"/>
            <w:hideMark/>
          </w:tcPr>
          <w:p w14:paraId="6CEAD14D" w14:textId="63BF2A77" w:rsidR="00CF6D62" w:rsidRPr="0053169B" w:rsidRDefault="001F7FA0"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076C59A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57B58E41" w14:textId="77777777" w:rsidTr="00CF6D62">
        <w:trPr>
          <w:trHeight w:val="458"/>
        </w:trPr>
        <w:tc>
          <w:tcPr>
            <w:tcW w:w="8309" w:type="dxa"/>
            <w:tcBorders>
              <w:top w:val="nil"/>
              <w:left w:val="nil"/>
              <w:bottom w:val="nil"/>
              <w:right w:val="nil"/>
            </w:tcBorders>
            <w:shd w:val="clear" w:color="auto" w:fill="auto"/>
            <w:noWrap/>
            <w:vAlign w:val="bottom"/>
            <w:hideMark/>
          </w:tcPr>
          <w:p w14:paraId="51313F28" w14:textId="7F81D252" w:rsidR="00CF6D62" w:rsidRPr="0053169B" w:rsidRDefault="001F7FA0" w:rsidP="00CF6D62">
            <w:pPr>
              <w:bidi/>
              <w:spacing w:after="0" w:line="240" w:lineRule="auto"/>
              <w:rPr>
                <w:rFonts w:ascii="David" w:hAnsi="David" w:cs="David"/>
                <w:sz w:val="22"/>
                <w:szCs w:val="22"/>
              </w:rPr>
            </w:pPr>
            <w:hyperlink w:anchor="_נספח_2.1_–" w:history="1">
              <w:r w:rsidR="00CF6D62" w:rsidRPr="0053169B">
                <w:rPr>
                  <w:rStyle w:val="Hyperlink"/>
                  <w:rFonts w:ascii="David" w:hAnsi="David" w:cs="David" w:hint="cs"/>
                  <w:color w:val="auto"/>
                  <w:sz w:val="22"/>
                  <w:szCs w:val="22"/>
                  <w:rtl/>
                </w:rPr>
                <w:t xml:space="preserve">נספח 2.1 – דרישות ביטחון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6950B17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79</w:t>
            </w:r>
          </w:p>
        </w:tc>
      </w:tr>
      <w:tr w:rsidR="00C6129A" w:rsidRPr="0053169B" w14:paraId="2F11738D" w14:textId="77777777" w:rsidTr="00CF6D62">
        <w:trPr>
          <w:trHeight w:val="458"/>
        </w:trPr>
        <w:tc>
          <w:tcPr>
            <w:tcW w:w="8309" w:type="dxa"/>
            <w:tcBorders>
              <w:top w:val="nil"/>
              <w:left w:val="nil"/>
              <w:bottom w:val="nil"/>
              <w:right w:val="nil"/>
            </w:tcBorders>
            <w:shd w:val="clear" w:color="auto" w:fill="auto"/>
            <w:noWrap/>
            <w:vAlign w:val="bottom"/>
            <w:hideMark/>
          </w:tcPr>
          <w:p w14:paraId="6B1F33E5" w14:textId="77D9C55A" w:rsidR="00CF6D62" w:rsidRPr="0053169B" w:rsidRDefault="001F7FA0" w:rsidP="00CF6D62">
            <w:pPr>
              <w:bidi/>
              <w:spacing w:after="0" w:line="240" w:lineRule="auto"/>
              <w:rPr>
                <w:rFonts w:ascii="David" w:hAnsi="David" w:cs="David"/>
                <w:sz w:val="22"/>
                <w:szCs w:val="22"/>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2716C1B1"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2</w:t>
            </w:r>
          </w:p>
        </w:tc>
      </w:tr>
      <w:tr w:rsidR="00C6129A" w:rsidRPr="0053169B" w14:paraId="19CCB35A" w14:textId="77777777" w:rsidTr="00CF6D62">
        <w:trPr>
          <w:trHeight w:val="524"/>
        </w:trPr>
        <w:tc>
          <w:tcPr>
            <w:tcW w:w="8309" w:type="dxa"/>
            <w:tcBorders>
              <w:top w:val="nil"/>
              <w:left w:val="nil"/>
              <w:bottom w:val="nil"/>
              <w:right w:val="nil"/>
            </w:tcBorders>
            <w:shd w:val="clear" w:color="auto" w:fill="auto"/>
            <w:noWrap/>
            <w:vAlign w:val="center"/>
            <w:hideMark/>
          </w:tcPr>
          <w:p w14:paraId="4B8AB04E"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229A7023" w14:textId="77777777" w:rsidR="00CF6D62" w:rsidRPr="0053169B" w:rsidRDefault="00CF6D62" w:rsidP="00CF6D62">
            <w:pPr>
              <w:bidi/>
              <w:spacing w:after="0" w:line="240" w:lineRule="auto"/>
              <w:rPr>
                <w:rFonts w:ascii="David" w:hAnsi="David" w:cs="David"/>
                <w:sz w:val="20"/>
                <w:szCs w:val="20"/>
              </w:rPr>
            </w:pPr>
          </w:p>
        </w:tc>
      </w:tr>
      <w:tr w:rsidR="00C6129A" w:rsidRPr="0053169B" w14:paraId="23896CFE" w14:textId="77777777" w:rsidTr="00CF6D62">
        <w:trPr>
          <w:trHeight w:val="458"/>
        </w:trPr>
        <w:tc>
          <w:tcPr>
            <w:tcW w:w="8309" w:type="dxa"/>
            <w:tcBorders>
              <w:top w:val="nil"/>
              <w:left w:val="nil"/>
              <w:bottom w:val="nil"/>
              <w:right w:val="nil"/>
            </w:tcBorders>
            <w:shd w:val="clear" w:color="auto" w:fill="auto"/>
            <w:noWrap/>
            <w:vAlign w:val="bottom"/>
            <w:hideMark/>
          </w:tcPr>
          <w:p w14:paraId="5D0945DB" w14:textId="15B6099C" w:rsidR="00CF6D62" w:rsidRPr="0053169B" w:rsidRDefault="001F7FA0"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47C9CB4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3</w:t>
            </w:r>
          </w:p>
        </w:tc>
      </w:tr>
      <w:tr w:rsidR="00C6129A" w:rsidRPr="0053169B" w14:paraId="5D9B9266" w14:textId="77777777" w:rsidTr="00CF6D62">
        <w:trPr>
          <w:trHeight w:val="524"/>
        </w:trPr>
        <w:tc>
          <w:tcPr>
            <w:tcW w:w="8309" w:type="dxa"/>
            <w:tcBorders>
              <w:top w:val="nil"/>
              <w:left w:val="nil"/>
              <w:bottom w:val="nil"/>
              <w:right w:val="nil"/>
            </w:tcBorders>
            <w:shd w:val="clear" w:color="auto" w:fill="auto"/>
            <w:noWrap/>
            <w:vAlign w:val="center"/>
            <w:hideMark/>
          </w:tcPr>
          <w:p w14:paraId="6A271733"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78B1F1F1" w14:textId="77777777" w:rsidR="00CF6D62" w:rsidRPr="0053169B" w:rsidRDefault="00CF6D62" w:rsidP="00CF6D62">
            <w:pPr>
              <w:bidi/>
              <w:spacing w:after="0" w:line="240" w:lineRule="auto"/>
              <w:rPr>
                <w:rFonts w:ascii="David" w:hAnsi="David" w:cs="David"/>
                <w:sz w:val="20"/>
                <w:szCs w:val="20"/>
              </w:rPr>
            </w:pPr>
          </w:p>
        </w:tc>
      </w:tr>
      <w:tr w:rsidR="00C6129A" w:rsidRPr="0053169B" w14:paraId="3D5C5B41" w14:textId="77777777" w:rsidTr="00CF6D62">
        <w:trPr>
          <w:trHeight w:val="458"/>
        </w:trPr>
        <w:tc>
          <w:tcPr>
            <w:tcW w:w="8309" w:type="dxa"/>
            <w:tcBorders>
              <w:top w:val="nil"/>
              <w:left w:val="nil"/>
              <w:bottom w:val="nil"/>
              <w:right w:val="nil"/>
            </w:tcBorders>
            <w:shd w:val="clear" w:color="auto" w:fill="auto"/>
            <w:noWrap/>
            <w:vAlign w:val="bottom"/>
            <w:hideMark/>
          </w:tcPr>
          <w:p w14:paraId="344C49F8" w14:textId="7F2F8E52" w:rsidR="00CF6D62" w:rsidRPr="0053169B" w:rsidRDefault="001F7FA0" w:rsidP="00CF6D62">
            <w:pPr>
              <w:bidi/>
              <w:spacing w:after="0" w:line="240" w:lineRule="auto"/>
              <w:rPr>
                <w:rFonts w:ascii="David" w:hAnsi="David" w:cs="David"/>
                <w:b/>
                <w:bCs/>
                <w:sz w:val="22"/>
                <w:szCs w:val="22"/>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6DBE6CA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5</w:t>
            </w:r>
          </w:p>
        </w:tc>
      </w:tr>
      <w:tr w:rsidR="00C6129A" w:rsidRPr="0053169B" w14:paraId="0AC3829A" w14:textId="77777777" w:rsidTr="00CF6D62">
        <w:trPr>
          <w:trHeight w:val="458"/>
        </w:trPr>
        <w:tc>
          <w:tcPr>
            <w:tcW w:w="8309" w:type="dxa"/>
            <w:tcBorders>
              <w:top w:val="nil"/>
              <w:left w:val="nil"/>
              <w:bottom w:val="nil"/>
              <w:right w:val="nil"/>
            </w:tcBorders>
            <w:shd w:val="clear" w:color="auto" w:fill="auto"/>
            <w:noWrap/>
            <w:vAlign w:val="bottom"/>
            <w:hideMark/>
          </w:tcPr>
          <w:p w14:paraId="1B2592D3" w14:textId="6AF73D3B" w:rsidR="00CF6D62" w:rsidRPr="0053169B" w:rsidRDefault="001F7FA0"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0B7E63B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4</w:t>
            </w:r>
          </w:p>
        </w:tc>
      </w:tr>
      <w:tr w:rsidR="00C6129A" w:rsidRPr="0053169B" w14:paraId="23A3C4E9" w14:textId="77777777" w:rsidTr="00CF6D62">
        <w:trPr>
          <w:trHeight w:val="458"/>
        </w:trPr>
        <w:tc>
          <w:tcPr>
            <w:tcW w:w="8309" w:type="dxa"/>
            <w:tcBorders>
              <w:top w:val="nil"/>
              <w:left w:val="nil"/>
              <w:bottom w:val="nil"/>
              <w:right w:val="nil"/>
            </w:tcBorders>
            <w:shd w:val="clear" w:color="auto" w:fill="auto"/>
            <w:noWrap/>
            <w:vAlign w:val="bottom"/>
            <w:hideMark/>
          </w:tcPr>
          <w:p w14:paraId="097606BF" w14:textId="63221CD5" w:rsidR="00CF6D62" w:rsidRPr="0053169B" w:rsidRDefault="001F7FA0"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0FED74B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5</w:t>
            </w:r>
          </w:p>
        </w:tc>
      </w:tr>
      <w:tr w:rsidR="00C6129A" w:rsidRPr="0053169B" w14:paraId="406B2459" w14:textId="77777777" w:rsidTr="00CF6D62">
        <w:trPr>
          <w:trHeight w:val="458"/>
        </w:trPr>
        <w:tc>
          <w:tcPr>
            <w:tcW w:w="8309" w:type="dxa"/>
            <w:tcBorders>
              <w:top w:val="nil"/>
              <w:left w:val="nil"/>
              <w:bottom w:val="nil"/>
              <w:right w:val="nil"/>
            </w:tcBorders>
            <w:shd w:val="clear" w:color="auto" w:fill="auto"/>
            <w:noWrap/>
            <w:vAlign w:val="bottom"/>
            <w:hideMark/>
          </w:tcPr>
          <w:p w14:paraId="5CC5E11B" w14:textId="705C8E01" w:rsidR="00CF6D62" w:rsidRPr="0053169B" w:rsidRDefault="001F7FA0"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2E59A71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6</w:t>
            </w:r>
          </w:p>
        </w:tc>
      </w:tr>
      <w:tr w:rsidR="00C6129A" w:rsidRPr="0053169B" w14:paraId="46C484FE" w14:textId="77777777" w:rsidTr="00CF6D62">
        <w:trPr>
          <w:trHeight w:val="458"/>
        </w:trPr>
        <w:tc>
          <w:tcPr>
            <w:tcW w:w="8309" w:type="dxa"/>
            <w:tcBorders>
              <w:top w:val="nil"/>
              <w:left w:val="nil"/>
              <w:bottom w:val="nil"/>
              <w:right w:val="nil"/>
            </w:tcBorders>
            <w:shd w:val="clear" w:color="auto" w:fill="auto"/>
            <w:noWrap/>
            <w:vAlign w:val="bottom"/>
            <w:hideMark/>
          </w:tcPr>
          <w:p w14:paraId="695E36C2" w14:textId="48310D0F" w:rsidR="00CF6D62" w:rsidRPr="0053169B" w:rsidRDefault="001F7FA0"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5E6794CE"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7</w:t>
            </w:r>
          </w:p>
        </w:tc>
      </w:tr>
      <w:tr w:rsidR="00C6129A" w:rsidRPr="0053169B" w14:paraId="0618997D" w14:textId="77777777" w:rsidTr="00CF6D62">
        <w:trPr>
          <w:trHeight w:val="458"/>
        </w:trPr>
        <w:tc>
          <w:tcPr>
            <w:tcW w:w="8309" w:type="dxa"/>
            <w:tcBorders>
              <w:top w:val="nil"/>
              <w:left w:val="nil"/>
              <w:bottom w:val="nil"/>
              <w:right w:val="nil"/>
            </w:tcBorders>
            <w:shd w:val="clear" w:color="auto" w:fill="auto"/>
            <w:noWrap/>
            <w:vAlign w:val="bottom"/>
            <w:hideMark/>
          </w:tcPr>
          <w:p w14:paraId="7C2EDC29" w14:textId="67141FFD" w:rsidR="00CF6D62" w:rsidRPr="0053169B" w:rsidRDefault="001F7FA0"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2CC1139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9</w:t>
            </w:r>
          </w:p>
        </w:tc>
      </w:tr>
      <w:tr w:rsidR="00C6129A" w:rsidRPr="0053169B" w14:paraId="3A30165C" w14:textId="77777777" w:rsidTr="00CF6D62">
        <w:trPr>
          <w:trHeight w:val="458"/>
        </w:trPr>
        <w:tc>
          <w:tcPr>
            <w:tcW w:w="8309" w:type="dxa"/>
            <w:tcBorders>
              <w:top w:val="nil"/>
              <w:left w:val="nil"/>
              <w:bottom w:val="nil"/>
              <w:right w:val="nil"/>
            </w:tcBorders>
            <w:shd w:val="clear" w:color="auto" w:fill="auto"/>
            <w:noWrap/>
            <w:vAlign w:val="bottom"/>
            <w:hideMark/>
          </w:tcPr>
          <w:p w14:paraId="78C514E4" w14:textId="7DDF5F39" w:rsidR="00CF6D62" w:rsidRPr="0053169B" w:rsidRDefault="001F7FA0"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3BBF6FC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103</w:t>
            </w:r>
          </w:p>
        </w:tc>
      </w:tr>
    </w:tbl>
    <w:p w14:paraId="483A2D64" w14:textId="7D721BB8" w:rsidR="00CF6D62" w:rsidRPr="0053169B" w:rsidRDefault="00CF6D62" w:rsidP="009667AC">
      <w:pPr>
        <w:pStyle w:val="1-2"/>
        <w:spacing w:line="276" w:lineRule="auto"/>
        <w:rPr>
          <w:sz w:val="56"/>
          <w:szCs w:val="56"/>
          <w:rtl/>
        </w:rPr>
      </w:pPr>
    </w:p>
    <w:p w14:paraId="1D9E572F" w14:textId="77777777" w:rsidR="00CF6D62" w:rsidRPr="0053169B" w:rsidRDefault="00CF6D62">
      <w:pPr>
        <w:rPr>
          <w:rFonts w:ascii="David" w:hAnsi="David" w:cs="David"/>
          <w:b/>
          <w:bCs/>
          <w:sz w:val="56"/>
          <w:szCs w:val="56"/>
        </w:rPr>
      </w:pPr>
      <w:r w:rsidRPr="0053169B">
        <w:rPr>
          <w:sz w:val="56"/>
          <w:szCs w:val="56"/>
          <w:rtl/>
        </w:rPr>
        <w:br w:type="page"/>
      </w:r>
    </w:p>
    <w:p w14:paraId="508445AF" w14:textId="77777777" w:rsidR="00CF6D62" w:rsidRPr="0053169B" w:rsidRDefault="00CF6D62" w:rsidP="009667AC">
      <w:pPr>
        <w:pStyle w:val="1-2"/>
        <w:spacing w:line="276" w:lineRule="auto"/>
        <w:rPr>
          <w:sz w:val="56"/>
          <w:szCs w:val="56"/>
          <w:rtl/>
        </w:rPr>
      </w:pPr>
    </w:p>
    <w:p w14:paraId="4D8599C3"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1968A79B"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5EF2B003" w14:textId="77777777" w:rsidR="00682B9E" w:rsidRPr="0053169B" w:rsidRDefault="00682B9E">
      <w:pPr>
        <w:rPr>
          <w:rFonts w:ascii="David" w:hAnsi="David" w:cs="David"/>
          <w:b/>
          <w:bCs/>
          <w:sz w:val="56"/>
          <w:szCs w:val="56"/>
        </w:rPr>
      </w:pPr>
      <w:r w:rsidRPr="0053169B">
        <w:rPr>
          <w:sz w:val="56"/>
          <w:szCs w:val="56"/>
          <w:rtl/>
        </w:rPr>
        <w:br w:type="page"/>
      </w:r>
    </w:p>
    <w:p w14:paraId="1F57409A"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715621CB"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105B5E63" w14:textId="52F88FB0"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1C40B656"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799FC7D2"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01C1C78B"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0210C38A"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582A46C5"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68E9E8E6"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7098A2FB"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2AB178D0"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75748054" w14:textId="77777777"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01286D" w:rsidRPr="0053169B">
        <w:rPr>
          <w:cs/>
        </w:rPr>
        <w:t>‎</w:t>
      </w:r>
      <w:r w:rsidR="0001286D" w:rsidRPr="0053169B">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116BFC45"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מציע/ים מאושר/ים")</w:t>
      </w:r>
      <w:r w:rsidRPr="0053169B">
        <w:rPr>
          <w:rtl/>
        </w:rPr>
        <w:t xml:space="preserve">. </w:t>
      </w:r>
      <w:r w:rsidR="00026BDD" w:rsidRPr="0053169B">
        <w:rPr>
          <w:rtl/>
        </w:rPr>
        <w:t xml:space="preserve"> </w:t>
      </w:r>
    </w:p>
    <w:p w14:paraId="76B9B051" w14:textId="77777777"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F555C" w:rsidRPr="0053169B">
        <w:rPr>
          <w:cs/>
        </w:rPr>
        <w:t>‎</w:t>
      </w:r>
      <w:r w:rsidR="006F555C" w:rsidRPr="0053169B">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4CADF7AE" w14:textId="77777777"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F555C" w:rsidRPr="0053169B">
        <w:rPr>
          <w:cs/>
        </w:rPr>
        <w:t>‎</w:t>
      </w:r>
      <w:r w:rsidR="006F555C" w:rsidRPr="0053169B">
        <w:t>5.5</w:t>
      </w:r>
      <w:r w:rsidR="005C17B1" w:rsidRPr="0053169B">
        <w:rPr>
          <w:rtl/>
        </w:rPr>
        <w:fldChar w:fldCharType="end"/>
      </w:r>
      <w:r w:rsidR="005C17B1" w:rsidRPr="0053169B">
        <w:rPr>
          <w:rtl/>
        </w:rPr>
        <w:t xml:space="preserve"> </w:t>
      </w:r>
      <w:r w:rsidRPr="0053169B">
        <w:rPr>
          <w:rtl/>
        </w:rPr>
        <w:t xml:space="preserve">להלן. </w:t>
      </w:r>
    </w:p>
    <w:p w14:paraId="4903A98C" w14:textId="77777777"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01286D" w:rsidRPr="0053169B">
        <w:rPr>
          <w:cs/>
        </w:rPr>
        <w:t>‎</w:t>
      </w:r>
      <w:r w:rsidR="0001286D" w:rsidRPr="0053169B">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2C8C49CF"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מכרז ייעוץ מולט</w:t>
      </w:r>
      <w:r w:rsidR="00B261B5" w:rsidRPr="0053169B">
        <w:rPr>
          <w:rFonts w:ascii="David" w:hAnsi="David"/>
          <w:b w:val="0"/>
          <w:bCs w:val="0"/>
          <w:rtl/>
        </w:rPr>
        <w:t>י</w:t>
      </w:r>
      <w:r w:rsidRPr="0053169B">
        <w:rPr>
          <w:rFonts w:ascii="David" w:hAnsi="David"/>
          <w:b w:val="0"/>
          <w:bCs w:val="0"/>
          <w:rtl/>
        </w:rPr>
        <w:t xml:space="preserve">מדיה")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1CF85DE6"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7F36EFE8"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5F1BC5B2" w14:textId="77777777" w:rsidTr="0074171A">
        <w:trPr>
          <w:trHeight w:val="581"/>
          <w:tblHeader/>
        </w:trPr>
        <w:tc>
          <w:tcPr>
            <w:tcW w:w="1575" w:type="pct"/>
            <w:shd w:val="clear" w:color="auto" w:fill="DBE5F1" w:themeFill="accent1" w:themeFillTint="33"/>
            <w:vAlign w:val="center"/>
          </w:tcPr>
          <w:p w14:paraId="799E8FB0" w14:textId="77777777" w:rsidR="00C2381D" w:rsidRPr="0053169B" w:rsidRDefault="00C2381D" w:rsidP="009667AC">
            <w:pPr>
              <w:pStyle w:val="af1"/>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52FB4F3E" w14:textId="77777777" w:rsidR="00C2381D" w:rsidRPr="0053169B" w:rsidRDefault="00C2381D" w:rsidP="009667AC">
            <w:pPr>
              <w:pStyle w:val="af1"/>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0E1BE48E" w14:textId="77777777" w:rsidR="00C2381D" w:rsidRPr="0053169B" w:rsidRDefault="00C2381D" w:rsidP="009667AC">
            <w:pPr>
              <w:pStyle w:val="af1"/>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C2381D" w:rsidRPr="0053169B" w14:paraId="363BD764" w14:textId="77777777" w:rsidTr="007046E4">
        <w:trPr>
          <w:trHeight w:val="942"/>
        </w:trPr>
        <w:tc>
          <w:tcPr>
            <w:tcW w:w="1575" w:type="pct"/>
            <w:vAlign w:val="center"/>
          </w:tcPr>
          <w:p w14:paraId="477C1AA6" w14:textId="77777777" w:rsidR="00C2381D" w:rsidRPr="0053169B" w:rsidRDefault="00C2381D" w:rsidP="009667AC">
            <w:pPr>
              <w:pStyle w:val="af1"/>
              <w:spacing w:before="0" w:beforeAutospacing="0" w:after="0" w:line="276" w:lineRule="auto"/>
              <w:ind w:right="108" w:firstLine="1"/>
              <w:jc w:val="both"/>
              <w:rPr>
                <w:rFonts w:ascii="David" w:hAnsi="David" w:cs="David"/>
                <w:rtl/>
              </w:rPr>
            </w:pPr>
            <w:r w:rsidRPr="0053169B">
              <w:rPr>
                <w:rFonts w:ascii="David" w:hAnsi="David" w:cs="David"/>
                <w:rtl/>
              </w:rPr>
              <w:t>כנס מציעים</w:t>
            </w:r>
          </w:p>
        </w:tc>
        <w:tc>
          <w:tcPr>
            <w:tcW w:w="1146" w:type="pct"/>
            <w:vAlign w:val="center"/>
          </w:tcPr>
          <w:p w14:paraId="7F173C1A" w14:textId="77777777" w:rsidR="008957A7" w:rsidRPr="0053169B" w:rsidRDefault="008957A7" w:rsidP="009667AC">
            <w:pPr>
              <w:pStyle w:val="af1"/>
              <w:spacing w:before="0" w:beforeAutospacing="0" w:after="0" w:line="276" w:lineRule="auto"/>
              <w:ind w:left="426" w:right="52" w:hanging="425"/>
              <w:jc w:val="both"/>
              <w:rPr>
                <w:rFonts w:ascii="David" w:hAnsi="David" w:cs="David"/>
                <w:rtl/>
              </w:rPr>
            </w:pPr>
            <w:r w:rsidRPr="0053169B">
              <w:rPr>
                <w:rFonts w:ascii="David" w:hAnsi="David" w:cs="David" w:hint="cs"/>
                <w:rtl/>
              </w:rPr>
              <w:t xml:space="preserve"> </w:t>
            </w:r>
            <w:r w:rsidR="00B05A16" w:rsidRPr="0053169B">
              <w:rPr>
                <w:rFonts w:ascii="David" w:hAnsi="David" w:cs="David" w:hint="cs"/>
                <w:rtl/>
              </w:rPr>
              <w:t>תפורסם הודעה באתר האינטרנט</w:t>
            </w:r>
          </w:p>
        </w:tc>
        <w:tc>
          <w:tcPr>
            <w:tcW w:w="2279" w:type="pct"/>
          </w:tcPr>
          <w:p w14:paraId="39699D91" w14:textId="77777777" w:rsidR="00C2381D" w:rsidRPr="0053169B" w:rsidRDefault="00C2381D" w:rsidP="00F33076">
            <w:pPr>
              <w:pStyle w:val="af1"/>
              <w:numPr>
                <w:ilvl w:val="0"/>
                <w:numId w:val="92"/>
              </w:numPr>
              <w:spacing w:before="0" w:beforeAutospacing="0" w:after="0" w:line="276" w:lineRule="auto"/>
              <w:ind w:left="462" w:right="52" w:hanging="425"/>
              <w:jc w:val="both"/>
              <w:rPr>
                <w:rFonts w:ascii="David" w:hAnsi="David" w:cs="David"/>
                <w:rtl/>
              </w:rPr>
            </w:pPr>
            <w:r w:rsidRPr="0053169B">
              <w:rPr>
                <w:rFonts w:ascii="David" w:hAnsi="David" w:cs="David"/>
                <w:rtl/>
              </w:rPr>
              <w:t>השתתפות בכנס ה</w:t>
            </w:r>
            <w:r w:rsidR="00704134" w:rsidRPr="0053169B">
              <w:rPr>
                <w:rFonts w:ascii="David" w:hAnsi="David" w:cs="David" w:hint="cs"/>
                <w:rtl/>
              </w:rPr>
              <w:t>ינה</w:t>
            </w:r>
            <w:r w:rsidRPr="0053169B">
              <w:rPr>
                <w:rFonts w:ascii="David" w:hAnsi="David" w:cs="David"/>
                <w:rtl/>
              </w:rPr>
              <w:t xml:space="preserve"> תנאי להגשת הצעה למכרז. </w:t>
            </w:r>
          </w:p>
          <w:p w14:paraId="23CEA1B6" w14:textId="0982A03D" w:rsidR="00C2381D" w:rsidRPr="0053169B" w:rsidRDefault="00C2381D" w:rsidP="00F33076">
            <w:pPr>
              <w:pStyle w:val="af1"/>
              <w:numPr>
                <w:ilvl w:val="0"/>
                <w:numId w:val="92"/>
              </w:numPr>
              <w:spacing w:before="0" w:beforeAutospacing="0" w:after="0" w:line="276" w:lineRule="auto"/>
              <w:ind w:left="462" w:right="52" w:hanging="425"/>
              <w:jc w:val="both"/>
              <w:rPr>
                <w:rFonts w:ascii="David" w:hAnsi="David" w:cs="David"/>
                <w:rtl/>
              </w:rPr>
            </w:pPr>
            <w:r w:rsidRPr="0053169B">
              <w:rPr>
                <w:rFonts w:ascii="David" w:hAnsi="David" w:cs="David"/>
                <w:rtl/>
              </w:rPr>
              <w:t xml:space="preserve">על מנת להשתתף בכנס המציעים יש לבצע רישום מוקדם כמפורט בסעיף </w:t>
            </w:r>
            <w:r w:rsidR="005668BB" w:rsidRPr="0053169B">
              <w:rPr>
                <w:rFonts w:ascii="David" w:hAnsi="David" w:cs="David"/>
              </w:rPr>
              <w:fldChar w:fldCharType="begin"/>
            </w:r>
            <w:r w:rsidR="005668BB" w:rsidRPr="0053169B">
              <w:rPr>
                <w:rFonts w:ascii="David" w:hAnsi="David" w:cs="David"/>
                <w:rtl/>
              </w:rPr>
              <w:instrText xml:space="preserve"> </w:instrText>
            </w:r>
            <w:r w:rsidR="005668BB" w:rsidRPr="0053169B">
              <w:rPr>
                <w:rFonts w:ascii="David" w:hAnsi="David" w:cs="David"/>
              </w:rPr>
              <w:instrText>REF</w:instrText>
            </w:r>
            <w:r w:rsidR="005668BB" w:rsidRPr="0053169B">
              <w:rPr>
                <w:rFonts w:ascii="David" w:hAnsi="David" w:cs="David"/>
                <w:rtl/>
              </w:rPr>
              <w:instrText xml:space="preserve"> _</w:instrText>
            </w:r>
            <w:r w:rsidR="005668BB" w:rsidRPr="0053169B">
              <w:rPr>
                <w:rFonts w:ascii="David" w:hAnsi="David" w:cs="David"/>
              </w:rPr>
              <w:instrText>Ref50991062 \r \h</w:instrText>
            </w:r>
            <w:r w:rsidR="005668BB" w:rsidRPr="0053169B">
              <w:rPr>
                <w:rFonts w:ascii="David" w:hAnsi="David" w:cs="David"/>
                <w:rtl/>
              </w:rPr>
              <w:instrText xml:space="preserve"> </w:instrText>
            </w:r>
            <w:r w:rsidR="0053169B">
              <w:rPr>
                <w:rFonts w:ascii="David" w:hAnsi="David" w:cs="David"/>
              </w:rPr>
              <w:instrText xml:space="preserve"> \* MERGEFORMAT </w:instrText>
            </w:r>
            <w:r w:rsidR="005668BB" w:rsidRPr="0053169B">
              <w:rPr>
                <w:rFonts w:ascii="David" w:hAnsi="David" w:cs="David"/>
              </w:rPr>
            </w:r>
            <w:r w:rsidR="005668BB" w:rsidRPr="0053169B">
              <w:rPr>
                <w:rFonts w:ascii="David" w:hAnsi="David" w:cs="David"/>
              </w:rPr>
              <w:fldChar w:fldCharType="separate"/>
            </w:r>
            <w:r w:rsidR="005668BB" w:rsidRPr="0053169B">
              <w:rPr>
                <w:rFonts w:ascii="David" w:hAnsi="David" w:cs="David"/>
                <w:cs/>
              </w:rPr>
              <w:t>‎</w:t>
            </w:r>
            <w:r w:rsidR="005668BB" w:rsidRPr="0053169B">
              <w:rPr>
                <w:rFonts w:ascii="David" w:hAnsi="David" w:cs="David"/>
              </w:rPr>
              <w:t>3.4</w:t>
            </w:r>
            <w:r w:rsidR="005668BB" w:rsidRPr="0053169B">
              <w:rPr>
                <w:rFonts w:ascii="David" w:hAnsi="David" w:cs="David"/>
              </w:rPr>
              <w:fldChar w:fldCharType="end"/>
            </w:r>
            <w:r w:rsidRPr="0053169B">
              <w:rPr>
                <w:rFonts w:ascii="David" w:hAnsi="David" w:cs="David"/>
                <w:rtl/>
              </w:rPr>
              <w:t xml:space="preserve"> להלן.</w:t>
            </w:r>
          </w:p>
          <w:p w14:paraId="491E9B62" w14:textId="77777777" w:rsidR="008957A7" w:rsidRPr="0053169B" w:rsidRDefault="008957A7" w:rsidP="00F33076">
            <w:pPr>
              <w:pStyle w:val="af1"/>
              <w:numPr>
                <w:ilvl w:val="0"/>
                <w:numId w:val="92"/>
              </w:numPr>
              <w:spacing w:before="0" w:beforeAutospacing="0" w:after="0" w:line="276" w:lineRule="auto"/>
              <w:ind w:left="462" w:right="52" w:hanging="462"/>
              <w:jc w:val="both"/>
              <w:rPr>
                <w:rFonts w:ascii="David" w:hAnsi="David" w:cs="David"/>
                <w:b/>
                <w:bCs/>
                <w:rtl/>
              </w:rPr>
            </w:pPr>
            <w:r w:rsidRPr="0053169B">
              <w:rPr>
                <w:rFonts w:ascii="David" w:hAnsi="David" w:cs="David" w:hint="cs"/>
                <w:b/>
                <w:bCs/>
                <w:rtl/>
              </w:rPr>
              <w:t>יש לעקוב אחר עדכונים שיפורסמו באתר האינטרנט</w:t>
            </w:r>
            <w:r w:rsidR="00B05A16" w:rsidRPr="0053169B">
              <w:rPr>
                <w:rFonts w:ascii="David" w:hAnsi="David" w:cs="David" w:hint="cs"/>
                <w:b/>
                <w:bCs/>
                <w:rtl/>
              </w:rPr>
              <w:t>.</w:t>
            </w:r>
            <w:r w:rsidRPr="0053169B">
              <w:rPr>
                <w:rFonts w:ascii="David" w:hAnsi="David" w:cs="David" w:hint="cs"/>
                <w:b/>
                <w:bCs/>
                <w:rtl/>
              </w:rPr>
              <w:t xml:space="preserve"> </w:t>
            </w:r>
          </w:p>
        </w:tc>
      </w:tr>
      <w:tr w:rsidR="00C2381D" w:rsidRPr="0053169B" w14:paraId="7D19B2C8" w14:textId="77777777" w:rsidTr="0074171A">
        <w:trPr>
          <w:trHeight w:val="391"/>
        </w:trPr>
        <w:tc>
          <w:tcPr>
            <w:tcW w:w="1575" w:type="pct"/>
            <w:vAlign w:val="center"/>
          </w:tcPr>
          <w:p w14:paraId="30C2FA89" w14:textId="77777777" w:rsidR="00C2381D" w:rsidRPr="0053169B" w:rsidRDefault="00C2381D" w:rsidP="009667AC">
            <w:pPr>
              <w:pStyle w:val="af1"/>
              <w:tabs>
                <w:tab w:val="left" w:pos="1703"/>
                <w:tab w:val="left" w:pos="3262"/>
              </w:tabs>
              <w:spacing w:before="0" w:beforeAutospacing="0" w:after="0" w:line="276" w:lineRule="auto"/>
              <w:ind w:right="390" w:firstLine="1"/>
              <w:jc w:val="both"/>
              <w:rPr>
                <w:rFonts w:ascii="David" w:hAnsi="David" w:cs="David"/>
                <w:rtl/>
              </w:rPr>
            </w:pPr>
            <w:r w:rsidRPr="0053169B">
              <w:rPr>
                <w:rFonts w:ascii="David" w:hAnsi="David" w:cs="David"/>
                <w:rtl/>
              </w:rPr>
              <w:t>מועד אחרון להגשת שאלות הבהרה</w:t>
            </w:r>
          </w:p>
        </w:tc>
        <w:tc>
          <w:tcPr>
            <w:tcW w:w="1146" w:type="pct"/>
            <w:vAlign w:val="center"/>
          </w:tcPr>
          <w:p w14:paraId="3EA2A80E" w14:textId="77777777" w:rsidR="00C2381D" w:rsidRPr="0053169B" w:rsidRDefault="004A7CB8" w:rsidP="00EE44D0">
            <w:pPr>
              <w:pStyle w:val="af1"/>
              <w:spacing w:before="0" w:beforeAutospacing="0" w:after="0" w:line="276" w:lineRule="auto"/>
              <w:ind w:right="52"/>
              <w:jc w:val="center"/>
              <w:rPr>
                <w:rFonts w:ascii="David" w:hAnsi="David" w:cs="David"/>
                <w:rtl/>
              </w:rPr>
            </w:pPr>
            <w:r w:rsidRPr="0053169B">
              <w:rPr>
                <w:rFonts w:ascii="David" w:hAnsi="David" w:cs="David" w:hint="cs"/>
                <w:rtl/>
              </w:rPr>
              <w:t>15/12/2020</w:t>
            </w:r>
          </w:p>
          <w:p w14:paraId="43122021" w14:textId="67A69EEA" w:rsidR="000415DA" w:rsidRPr="0053169B" w:rsidRDefault="000415DA" w:rsidP="00EE44D0">
            <w:pPr>
              <w:pStyle w:val="af1"/>
              <w:spacing w:before="0" w:beforeAutospacing="0" w:after="0" w:line="276" w:lineRule="auto"/>
              <w:ind w:right="52"/>
              <w:jc w:val="center"/>
              <w:rPr>
                <w:rFonts w:ascii="David" w:hAnsi="David" w:cs="David"/>
                <w:rtl/>
              </w:rPr>
            </w:pPr>
            <w:r w:rsidRPr="0053169B">
              <w:rPr>
                <w:rFonts w:ascii="David" w:hAnsi="David" w:cs="David" w:hint="cs"/>
                <w:rtl/>
              </w:rPr>
              <w:t>עד השעה 13:00</w:t>
            </w:r>
          </w:p>
        </w:tc>
        <w:tc>
          <w:tcPr>
            <w:tcW w:w="2279" w:type="pct"/>
          </w:tcPr>
          <w:p w14:paraId="29675AF8" w14:textId="77777777" w:rsidR="00C2381D" w:rsidRPr="0053169B" w:rsidRDefault="00C2381D" w:rsidP="009667AC">
            <w:pPr>
              <w:pStyle w:val="af1"/>
              <w:spacing w:before="0" w:beforeAutospacing="0" w:after="0" w:line="276" w:lineRule="auto"/>
              <w:ind w:right="52" w:firstLine="1"/>
              <w:jc w:val="both"/>
              <w:rPr>
                <w:rFonts w:ascii="David" w:hAnsi="David" w:cs="David"/>
                <w:rtl/>
              </w:rPr>
            </w:pPr>
            <w:r w:rsidRPr="0053169B">
              <w:rPr>
                <w:rFonts w:ascii="David" w:hAnsi="David" w:cs="David"/>
                <w:rtl/>
              </w:rPr>
              <w:t xml:space="preserve"> </w:t>
            </w:r>
          </w:p>
        </w:tc>
      </w:tr>
      <w:tr w:rsidR="00C2381D" w:rsidRPr="0053169B" w14:paraId="2181AA53" w14:textId="77777777" w:rsidTr="0074171A">
        <w:trPr>
          <w:trHeight w:val="281"/>
        </w:trPr>
        <w:tc>
          <w:tcPr>
            <w:tcW w:w="1575" w:type="pct"/>
            <w:vAlign w:val="center"/>
          </w:tcPr>
          <w:p w14:paraId="5DECA8ED" w14:textId="77777777" w:rsidR="00C2381D" w:rsidRPr="0053169B" w:rsidRDefault="00C2381D" w:rsidP="009667AC">
            <w:pPr>
              <w:pStyle w:val="af1"/>
              <w:spacing w:after="0" w:line="276" w:lineRule="auto"/>
              <w:ind w:right="108" w:firstLine="1"/>
              <w:jc w:val="both"/>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5B19791E" w14:textId="7C1EDBFE" w:rsidR="00C2381D" w:rsidRPr="0053169B" w:rsidRDefault="00C2381D" w:rsidP="00286ED7">
            <w:pPr>
              <w:pStyle w:val="af1"/>
              <w:spacing w:after="0" w:line="276" w:lineRule="auto"/>
              <w:ind w:left="6" w:right="52" w:hanging="5"/>
              <w:jc w:val="center"/>
              <w:rPr>
                <w:rFonts w:ascii="David" w:hAnsi="David" w:cs="David"/>
                <w:rtl/>
              </w:rPr>
            </w:pPr>
            <w:r w:rsidRPr="0053169B">
              <w:rPr>
                <w:rFonts w:ascii="David" w:hAnsi="David" w:cs="David"/>
                <w:rtl/>
              </w:rPr>
              <w:t xml:space="preserve">עד </w:t>
            </w:r>
            <w:r w:rsidR="00286ED7">
              <w:rPr>
                <w:rFonts w:ascii="David" w:hAnsi="David" w:cs="David" w:hint="cs"/>
                <w:rtl/>
              </w:rPr>
              <w:t>30</w:t>
            </w:r>
            <w:r w:rsidR="00DF6E45" w:rsidRPr="0053169B">
              <w:rPr>
                <w:rFonts w:ascii="David" w:hAnsi="David" w:cs="David"/>
                <w:rtl/>
              </w:rPr>
              <w:t xml:space="preserve"> </w:t>
            </w:r>
            <w:r w:rsidRPr="0053169B">
              <w:rPr>
                <w:rFonts w:ascii="David" w:hAnsi="David" w:cs="David"/>
                <w:rtl/>
              </w:rPr>
              <w:t xml:space="preserve">ימי עסקים לפני מועד הגשת המענה למכרז  </w:t>
            </w:r>
          </w:p>
        </w:tc>
        <w:tc>
          <w:tcPr>
            <w:tcW w:w="2279" w:type="pct"/>
          </w:tcPr>
          <w:p w14:paraId="7B4858C0" w14:textId="77777777" w:rsidR="00C2381D" w:rsidRPr="0053169B" w:rsidRDefault="00C2381D" w:rsidP="009667AC">
            <w:pPr>
              <w:pStyle w:val="af1"/>
              <w:spacing w:after="0" w:line="276" w:lineRule="auto"/>
              <w:ind w:left="6" w:right="52" w:hanging="5"/>
              <w:jc w:val="both"/>
              <w:rPr>
                <w:rFonts w:ascii="David" w:hAnsi="David" w:cs="David"/>
                <w:rtl/>
              </w:rPr>
            </w:pPr>
          </w:p>
        </w:tc>
      </w:tr>
      <w:tr w:rsidR="00C2381D" w:rsidRPr="0053169B" w14:paraId="01DD746E" w14:textId="77777777" w:rsidTr="0074171A">
        <w:trPr>
          <w:trHeight w:val="281"/>
        </w:trPr>
        <w:tc>
          <w:tcPr>
            <w:tcW w:w="1575" w:type="pct"/>
            <w:vAlign w:val="center"/>
          </w:tcPr>
          <w:p w14:paraId="066FED46" w14:textId="77777777" w:rsidR="00C2381D" w:rsidRPr="0053169B" w:rsidRDefault="00C2381D" w:rsidP="009667AC">
            <w:pPr>
              <w:pStyle w:val="af1"/>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r w:rsidR="00DF6E45" w:rsidRPr="0053169B">
              <w:rPr>
                <w:rFonts w:ascii="David" w:hAnsi="David" w:cs="David" w:hint="cs"/>
                <w:rtl/>
              </w:rPr>
              <w:t>/תיבה דיגיטלית</w:t>
            </w:r>
          </w:p>
        </w:tc>
        <w:tc>
          <w:tcPr>
            <w:tcW w:w="1146" w:type="pct"/>
            <w:vAlign w:val="center"/>
          </w:tcPr>
          <w:p w14:paraId="56929209" w14:textId="77777777" w:rsidR="00C2381D" w:rsidRPr="0053169B" w:rsidRDefault="004A7CB8" w:rsidP="008C49C2">
            <w:pPr>
              <w:pStyle w:val="af1"/>
              <w:spacing w:after="0" w:line="276" w:lineRule="auto"/>
              <w:ind w:left="426" w:right="52" w:hanging="425"/>
              <w:jc w:val="center"/>
              <w:rPr>
                <w:rFonts w:ascii="David" w:hAnsi="David" w:cs="David"/>
                <w:rtl/>
              </w:rPr>
            </w:pPr>
            <w:r w:rsidRPr="0053169B">
              <w:rPr>
                <w:rFonts w:ascii="David" w:hAnsi="David" w:cs="David" w:hint="cs"/>
                <w:rtl/>
              </w:rPr>
              <w:t>15/2/2021</w:t>
            </w:r>
          </w:p>
          <w:p w14:paraId="0EEE55F9" w14:textId="4FF9456D" w:rsidR="000415DA" w:rsidRPr="0053169B" w:rsidRDefault="000415DA" w:rsidP="008C49C2">
            <w:pPr>
              <w:pStyle w:val="af1"/>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7B484ECA" w14:textId="77777777" w:rsidR="005A3DAA" w:rsidRPr="0053169B" w:rsidRDefault="00C2381D" w:rsidP="00E45CED">
            <w:pPr>
              <w:pStyle w:val="af1"/>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00DF5D3B" w:rsidRPr="0053169B">
              <w:rPr>
                <w:rFonts w:ascii="David" w:hAnsi="David" w:cs="David" w:hint="cs"/>
                <w:rtl/>
              </w:rPr>
              <w:t xml:space="preserve">. </w:t>
            </w:r>
          </w:p>
          <w:p w14:paraId="6C3E196C" w14:textId="77777777" w:rsidR="00BE1231" w:rsidRPr="0053169B" w:rsidRDefault="00DF6E45" w:rsidP="00E45CED">
            <w:pPr>
              <w:pStyle w:val="af1"/>
              <w:spacing w:after="0" w:line="276" w:lineRule="auto"/>
              <w:ind w:right="52" w:firstLine="1"/>
              <w:jc w:val="both"/>
              <w:rPr>
                <w:rFonts w:ascii="David" w:hAnsi="David" w:cs="David"/>
                <w:rtl/>
              </w:rPr>
            </w:pPr>
            <w:r w:rsidRPr="0053169B">
              <w:rPr>
                <w:rFonts w:ascii="David" w:hAnsi="David" w:cs="David" w:hint="cs"/>
                <w:rtl/>
              </w:rPr>
              <w:t>כמו כן יש לקחת בחשבון בעיות טכניות בהגשה דיגיטלית</w:t>
            </w:r>
            <w:r w:rsidR="00E45CED" w:rsidRPr="0053169B">
              <w:rPr>
                <w:rFonts w:ascii="David" w:hAnsi="David" w:cs="David" w:hint="cs"/>
                <w:rtl/>
              </w:rPr>
              <w:t>.</w:t>
            </w:r>
            <w:r w:rsidRPr="0053169B">
              <w:rPr>
                <w:rFonts w:ascii="David" w:hAnsi="David" w:cs="David" w:hint="cs"/>
                <w:rtl/>
              </w:rPr>
              <w:t xml:space="preserve"> </w:t>
            </w:r>
          </w:p>
          <w:p w14:paraId="6864E621" w14:textId="04818952" w:rsidR="00E45CED" w:rsidRPr="0053169B" w:rsidRDefault="00E45CED" w:rsidP="00E45CED">
            <w:pPr>
              <w:pStyle w:val="af1"/>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w:t>
            </w:r>
            <w:r w:rsidR="00452193" w:rsidRPr="0053169B">
              <w:rPr>
                <w:rFonts w:ascii="David" w:hAnsi="David" w:cs="David" w:hint="cs"/>
                <w:rtl/>
              </w:rPr>
              <w:t xml:space="preserve"> (פרק 3) </w:t>
            </w:r>
            <w:r w:rsidR="00507FBD" w:rsidRPr="0053169B">
              <w:rPr>
                <w:rFonts w:ascii="David" w:hAnsi="David" w:cs="David" w:hint="cs"/>
                <w:rtl/>
              </w:rPr>
              <w:t>.</w:t>
            </w:r>
          </w:p>
        </w:tc>
      </w:tr>
      <w:tr w:rsidR="002904FB" w:rsidRPr="0053169B" w14:paraId="6E2C1110" w14:textId="77777777" w:rsidTr="0074171A">
        <w:trPr>
          <w:trHeight w:val="281"/>
        </w:trPr>
        <w:tc>
          <w:tcPr>
            <w:tcW w:w="1575" w:type="pct"/>
            <w:vAlign w:val="center"/>
          </w:tcPr>
          <w:p w14:paraId="27C85DC7" w14:textId="77777777" w:rsidR="002904FB" w:rsidRPr="0053169B" w:rsidRDefault="002904FB" w:rsidP="009667AC">
            <w:pPr>
              <w:pStyle w:val="af1"/>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4CC26F84" w14:textId="5E84CF8C" w:rsidR="002904FB" w:rsidRPr="0053169B" w:rsidRDefault="002904FB" w:rsidP="002904FB">
            <w:pPr>
              <w:pStyle w:val="af1"/>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w:t>
            </w:r>
            <w:r w:rsidR="00507FBD" w:rsidRPr="0053169B">
              <w:rPr>
                <w:rFonts w:ascii="David" w:hAnsi="David" w:cs="David" w:hint="cs"/>
                <w:rtl/>
              </w:rPr>
              <w:t>-</w:t>
            </w:r>
            <w:r w:rsidRPr="0053169B">
              <w:rPr>
                <w:rFonts w:ascii="David" w:hAnsi="David" w:cs="David" w:hint="cs"/>
                <w:rtl/>
              </w:rPr>
              <w:t>7 ימים ממועד התיחור המקוון</w:t>
            </w:r>
          </w:p>
        </w:tc>
        <w:tc>
          <w:tcPr>
            <w:tcW w:w="2279" w:type="pct"/>
            <w:vAlign w:val="center"/>
          </w:tcPr>
          <w:p w14:paraId="5A3CEBB9" w14:textId="77777777" w:rsidR="002904FB" w:rsidRPr="0053169B" w:rsidRDefault="002904FB" w:rsidP="00E45CED">
            <w:pPr>
              <w:pStyle w:val="af1"/>
              <w:spacing w:after="0" w:line="276" w:lineRule="auto"/>
              <w:ind w:right="52" w:firstLine="1"/>
              <w:jc w:val="both"/>
              <w:rPr>
                <w:rFonts w:ascii="David" w:hAnsi="David" w:cs="David"/>
                <w:rtl/>
              </w:rPr>
            </w:pPr>
          </w:p>
        </w:tc>
      </w:tr>
      <w:tr w:rsidR="00C2381D" w:rsidRPr="0053169B" w14:paraId="59916D02" w14:textId="77777777" w:rsidTr="0074171A">
        <w:trPr>
          <w:trHeight w:val="1251"/>
        </w:trPr>
        <w:tc>
          <w:tcPr>
            <w:tcW w:w="1575" w:type="pct"/>
            <w:vAlign w:val="center"/>
          </w:tcPr>
          <w:p w14:paraId="4759CD1F" w14:textId="77777777" w:rsidR="00C2381D" w:rsidRPr="0053169B" w:rsidRDefault="00C2381D" w:rsidP="009667AC">
            <w:pPr>
              <w:pStyle w:val="af1"/>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5B1EFF25" w14:textId="4A4E1335" w:rsidR="00C2381D" w:rsidRPr="0053169B" w:rsidRDefault="00490C0A" w:rsidP="001A0102">
            <w:pPr>
              <w:pStyle w:val="af1"/>
              <w:spacing w:after="0" w:line="276" w:lineRule="auto"/>
              <w:ind w:right="52" w:firstLine="1"/>
              <w:jc w:val="center"/>
              <w:rPr>
                <w:rFonts w:ascii="David" w:hAnsi="David" w:cs="David"/>
                <w:rtl/>
              </w:rPr>
            </w:pPr>
            <w:r w:rsidRPr="0053169B">
              <w:rPr>
                <w:rFonts w:ascii="David" w:hAnsi="David" w:cs="David" w:hint="cs"/>
                <w:rtl/>
              </w:rPr>
              <w:t>15/</w:t>
            </w:r>
            <w:r w:rsidR="001A0102">
              <w:rPr>
                <w:rFonts w:ascii="David" w:hAnsi="David" w:cs="David" w:hint="cs"/>
                <w:rtl/>
              </w:rPr>
              <w:t>10</w:t>
            </w:r>
            <w:r w:rsidRPr="0053169B">
              <w:rPr>
                <w:rFonts w:ascii="David" w:hAnsi="David" w:cs="David" w:hint="cs"/>
                <w:rtl/>
              </w:rPr>
              <w:t>/2021</w:t>
            </w:r>
          </w:p>
        </w:tc>
        <w:tc>
          <w:tcPr>
            <w:tcW w:w="2279" w:type="pct"/>
          </w:tcPr>
          <w:p w14:paraId="4F2F02F6" w14:textId="77777777" w:rsidR="00C2381D" w:rsidRPr="0053169B" w:rsidRDefault="00C2381D" w:rsidP="009667AC">
            <w:pPr>
              <w:pStyle w:val="af1"/>
              <w:spacing w:after="0" w:line="276" w:lineRule="auto"/>
              <w:ind w:left="426" w:right="52" w:hanging="425"/>
              <w:jc w:val="both"/>
              <w:rPr>
                <w:rFonts w:ascii="David" w:hAnsi="David" w:cs="David"/>
                <w:rtl/>
              </w:rPr>
            </w:pPr>
          </w:p>
        </w:tc>
      </w:tr>
    </w:tbl>
    <w:p w14:paraId="3B0FD72B" w14:textId="77777777" w:rsidR="005C1E35" w:rsidRPr="0053169B" w:rsidRDefault="005C1E35" w:rsidP="009667AC">
      <w:pPr>
        <w:pStyle w:val="34"/>
        <w:numPr>
          <w:ilvl w:val="0"/>
          <w:numId w:val="0"/>
        </w:numPr>
        <w:spacing w:line="276" w:lineRule="auto"/>
        <w:ind w:left="1276"/>
        <w:rPr>
          <w:rFonts w:ascii="David" w:hAnsi="David" w:cs="David"/>
          <w:rtl/>
        </w:rPr>
      </w:pPr>
    </w:p>
    <w:p w14:paraId="69BE669C" w14:textId="77777777" w:rsidR="0019062C" w:rsidRPr="0053169B"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48734E48" w14:textId="77777777" w:rsidR="00A665A8" w:rsidRPr="0053169B"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0A8EF14F" w14:textId="77777777" w:rsidR="000B27CD" w:rsidRPr="0053169B" w:rsidRDefault="000B27CD">
      <w:pPr>
        <w:rPr>
          <w:rFonts w:ascii="David" w:eastAsiaTheme="minorHAnsi" w:hAnsi="David" w:cs="David"/>
          <w:b/>
          <w:bCs/>
          <w:sz w:val="40"/>
          <w:szCs w:val="40"/>
          <w:rtl/>
        </w:rPr>
      </w:pPr>
    </w:p>
    <w:p w14:paraId="28CC0C50"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37011DC6"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7F4C58EE" w14:textId="77777777" w:rsidTr="00B90AF2">
        <w:trPr>
          <w:trHeight w:val="144"/>
          <w:tblHeader/>
        </w:trPr>
        <w:tc>
          <w:tcPr>
            <w:tcW w:w="2252" w:type="dxa"/>
            <w:shd w:val="clear" w:color="auto" w:fill="DBE5F1" w:themeFill="accent1" w:themeFillTint="33"/>
          </w:tcPr>
          <w:p w14:paraId="40DFFE0F"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6C226A13"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73D93155" w14:textId="77777777" w:rsidTr="00E6422C">
        <w:trPr>
          <w:trHeight w:val="734"/>
        </w:trPr>
        <w:tc>
          <w:tcPr>
            <w:tcW w:w="2252" w:type="dxa"/>
          </w:tcPr>
          <w:p w14:paraId="2EFC9062"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1808AB7D" w14:textId="77777777" w:rsidR="00490C0A" w:rsidRPr="0053169B" w:rsidRDefault="00395544" w:rsidP="00490C0A">
            <w:pPr>
              <w:keepLines/>
              <w:spacing w:line="276" w:lineRule="auto"/>
              <w:ind w:left="1"/>
              <w:jc w:val="both"/>
              <w:rPr>
                <w:rFonts w:ascii="David" w:hAnsi="David" w:cs="David"/>
                <w:rtl/>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490C0A" w:rsidRPr="0053169B">
                <w:rPr>
                  <w:rStyle w:val="Hyperlink"/>
                </w:rPr>
                <w:t>https://mr.gov.il/ilgstorefront/he/search/?i=CENTRALTENDER</w:t>
              </w:r>
            </w:hyperlink>
          </w:p>
          <w:p w14:paraId="7063F114" w14:textId="77777777" w:rsidR="002776B2" w:rsidRDefault="00490C0A" w:rsidP="00490C0A">
            <w:pPr>
              <w:keepLines/>
              <w:spacing w:line="276" w:lineRule="auto"/>
              <w:ind w:left="1"/>
              <w:jc w:val="both"/>
              <w:rPr>
                <w:rFonts w:ascii="David" w:hAnsi="David" w:cs="David"/>
                <w:rtl/>
              </w:rPr>
            </w:pPr>
            <w:r w:rsidRPr="0053169B">
              <w:rPr>
                <w:rFonts w:ascii="David" w:hAnsi="David" w:cs="David" w:hint="cs"/>
                <w:rtl/>
              </w:rPr>
              <w:t xml:space="preserve">יש לסמן סטטוס </w:t>
            </w:r>
            <w:r w:rsidRPr="0053169B">
              <w:rPr>
                <w:rFonts w:ascii="David" w:hAnsi="David" w:cs="David" w:hint="cs"/>
                <w:b/>
                <w:bCs/>
                <w:rtl/>
              </w:rPr>
              <w:t>פורסם</w:t>
            </w:r>
            <w:r w:rsidRPr="0053169B">
              <w:rPr>
                <w:rFonts w:ascii="David" w:hAnsi="David" w:cs="David" w:hint="cs"/>
                <w:rtl/>
              </w:rPr>
              <w:t xml:space="preserve"> לבצע חיפוש בהתאם לשם המכרז</w:t>
            </w:r>
          </w:p>
          <w:p w14:paraId="7802EA84" w14:textId="5845B065" w:rsidR="008A4E34" w:rsidRDefault="008A4E34" w:rsidP="008A4E34">
            <w:pPr>
              <w:keepLines/>
              <w:spacing w:line="276" w:lineRule="auto"/>
              <w:ind w:left="1"/>
              <w:jc w:val="both"/>
              <w:rPr>
                <w:rFonts w:ascii="David" w:hAnsi="David" w:cs="David"/>
                <w:rtl/>
              </w:rPr>
            </w:pPr>
            <w:r>
              <w:rPr>
                <w:rFonts w:ascii="David" w:hAnsi="David" w:cs="David" w:hint="cs"/>
                <w:rtl/>
              </w:rPr>
              <w:t xml:space="preserve">או להכנס לקישור </w:t>
            </w:r>
          </w:p>
          <w:p w14:paraId="5203B8E6" w14:textId="0D53B6F9" w:rsidR="008A4E34" w:rsidRPr="008A4E34" w:rsidRDefault="001F7FA0" w:rsidP="008A4E34">
            <w:pPr>
              <w:jc w:val="center"/>
              <w:rPr>
                <w:rtl/>
              </w:rPr>
            </w:pPr>
            <w:hyperlink r:id="rId13" w:history="1">
              <w:r w:rsidR="008A4E34" w:rsidRPr="00252824">
                <w:rPr>
                  <w:rStyle w:val="Hyperlink"/>
                </w:rPr>
                <w:t>https://mr.gov.il/ilgstorefront/he/p/4000522282</w:t>
              </w:r>
            </w:hyperlink>
          </w:p>
        </w:tc>
      </w:tr>
      <w:tr w:rsidR="009804B5" w:rsidRPr="0053169B" w14:paraId="799A2823" w14:textId="77777777" w:rsidTr="00E6422C">
        <w:trPr>
          <w:trHeight w:val="846"/>
        </w:trPr>
        <w:tc>
          <w:tcPr>
            <w:tcW w:w="2252" w:type="dxa"/>
          </w:tcPr>
          <w:p w14:paraId="6E468BA7"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23687696"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650CC36C" w14:textId="77777777" w:rsidTr="00D10D3E">
        <w:trPr>
          <w:trHeight w:val="144"/>
        </w:trPr>
        <w:tc>
          <w:tcPr>
            <w:tcW w:w="2252" w:type="dxa"/>
          </w:tcPr>
          <w:p w14:paraId="2A02CA24"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481191A2"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612B9C47" w14:textId="77777777" w:rsidTr="00D10D3E">
        <w:trPr>
          <w:trHeight w:val="144"/>
        </w:trPr>
        <w:tc>
          <w:tcPr>
            <w:tcW w:w="2252" w:type="dxa"/>
          </w:tcPr>
          <w:p w14:paraId="35B202B1"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091E0ED4"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7C0D195E" w14:textId="77777777" w:rsidTr="00D10D3E">
        <w:trPr>
          <w:trHeight w:val="144"/>
        </w:trPr>
        <w:tc>
          <w:tcPr>
            <w:tcW w:w="2252" w:type="dxa"/>
            <w:shd w:val="clear" w:color="auto" w:fill="auto"/>
          </w:tcPr>
          <w:p w14:paraId="611731A6"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51D88FAF" w14:textId="77777777"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BE7F61" w:rsidRPr="0053169B">
              <w:rPr>
                <w:rFonts w:ascii="David" w:eastAsia="Calibri" w:hAnsi="David" w:cs="David"/>
                <w:color w:val="000000"/>
                <w:cs/>
              </w:rPr>
              <w:t>‎</w:t>
            </w:r>
            <w:r w:rsidR="00BE7F61" w:rsidRPr="0053169B">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733D4ED7" w14:textId="77777777" w:rsidTr="00D10D3E">
        <w:trPr>
          <w:trHeight w:val="144"/>
        </w:trPr>
        <w:tc>
          <w:tcPr>
            <w:tcW w:w="2252" w:type="dxa"/>
            <w:shd w:val="clear" w:color="auto" w:fill="auto"/>
          </w:tcPr>
          <w:p w14:paraId="1D932176"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30777E8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558666EA" w14:textId="77777777" w:rsidTr="00D10D3E">
        <w:trPr>
          <w:trHeight w:val="144"/>
        </w:trPr>
        <w:tc>
          <w:tcPr>
            <w:tcW w:w="2252" w:type="dxa"/>
            <w:shd w:val="clear" w:color="auto" w:fill="auto"/>
          </w:tcPr>
          <w:p w14:paraId="1206737D"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1C892CBF"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6E40FF01" w14:textId="77777777" w:rsidTr="00D10D3E">
        <w:trPr>
          <w:trHeight w:val="144"/>
        </w:trPr>
        <w:tc>
          <w:tcPr>
            <w:tcW w:w="2252" w:type="dxa"/>
            <w:tcBorders>
              <w:bottom w:val="single" w:sz="4" w:space="0" w:color="auto"/>
            </w:tcBorders>
            <w:shd w:val="clear" w:color="auto" w:fill="auto"/>
          </w:tcPr>
          <w:p w14:paraId="2026FC72"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12AF684D"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0FDA3D69" w14:textId="77777777" w:rsidTr="00D10D3E">
        <w:trPr>
          <w:trHeight w:val="558"/>
        </w:trPr>
        <w:tc>
          <w:tcPr>
            <w:tcW w:w="2252" w:type="dxa"/>
            <w:shd w:val="clear" w:color="auto" w:fill="auto"/>
          </w:tcPr>
          <w:p w14:paraId="4E83A992"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2C0D289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4607331" w14:textId="77777777" w:rsidTr="00D10D3E">
        <w:trPr>
          <w:trHeight w:val="558"/>
        </w:trPr>
        <w:tc>
          <w:tcPr>
            <w:tcW w:w="2252" w:type="dxa"/>
            <w:shd w:val="clear" w:color="auto" w:fill="auto"/>
          </w:tcPr>
          <w:p w14:paraId="4272ACDA"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445DFA8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007494F2" w14:textId="77777777" w:rsidTr="00D10D3E">
        <w:trPr>
          <w:trHeight w:val="144"/>
        </w:trPr>
        <w:tc>
          <w:tcPr>
            <w:tcW w:w="2252" w:type="dxa"/>
          </w:tcPr>
          <w:p w14:paraId="63300573"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444E0723"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6B245155" w14:textId="77777777" w:rsidTr="00D10D3E">
        <w:trPr>
          <w:trHeight w:val="144"/>
        </w:trPr>
        <w:tc>
          <w:tcPr>
            <w:tcW w:w="2252" w:type="dxa"/>
          </w:tcPr>
          <w:p w14:paraId="1382C97B"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1B7824B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7AE9B3E6" w14:textId="77777777" w:rsidTr="00D10D3E">
        <w:trPr>
          <w:trHeight w:val="144"/>
        </w:trPr>
        <w:tc>
          <w:tcPr>
            <w:tcW w:w="2252" w:type="dxa"/>
          </w:tcPr>
          <w:p w14:paraId="6B5126D2"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234B2EF7"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16558A22" w14:textId="77777777" w:rsidR="00C07F8A" w:rsidRPr="0053169B" w:rsidRDefault="00C07F8A" w:rsidP="00442191">
            <w:pPr>
              <w:pStyle w:val="affff6"/>
              <w:keepLines/>
              <w:numPr>
                <w:ilvl w:val="0"/>
                <w:numId w:val="74"/>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6AA0EA01" w14:textId="77777777" w:rsidR="00C07F8A" w:rsidRPr="0053169B" w:rsidRDefault="00C07F8A" w:rsidP="00442191">
            <w:pPr>
              <w:pStyle w:val="affff6"/>
              <w:keepLines/>
              <w:numPr>
                <w:ilvl w:val="0"/>
                <w:numId w:val="74"/>
              </w:numPr>
              <w:spacing w:line="276" w:lineRule="auto"/>
              <w:jc w:val="both"/>
              <w:rPr>
                <w:rFonts w:ascii="David" w:hAnsi="David" w:cs="David"/>
                <w:rtl/>
              </w:rPr>
            </w:pPr>
            <w:r w:rsidRPr="0053169B">
              <w:rPr>
                <w:rFonts w:ascii="David" w:hAnsi="David" w:cs="David"/>
                <w:rtl/>
              </w:rPr>
              <w:lastRenderedPageBreak/>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3A3E1649" w14:textId="77777777" w:rsidR="00C07F8A" w:rsidRPr="0053169B" w:rsidRDefault="00C07F8A" w:rsidP="00442191">
            <w:pPr>
              <w:keepLines/>
              <w:numPr>
                <w:ilvl w:val="0"/>
                <w:numId w:val="74"/>
              </w:numPr>
              <w:spacing w:line="276" w:lineRule="auto"/>
              <w:jc w:val="both"/>
              <w:rPr>
                <w:rFonts w:ascii="David" w:hAnsi="David" w:cs="David"/>
                <w:rtl/>
              </w:rPr>
            </w:pPr>
            <w:r w:rsidRPr="0053169B">
              <w:rPr>
                <w:rFonts w:ascii="David" w:hAnsi="David" w:cs="David"/>
                <w:rtl/>
              </w:rPr>
              <w:t>ההסכם בין ישראל לארצות הברית לכינון אזורי סחר חופשי.</w:t>
            </w:r>
          </w:p>
        </w:tc>
      </w:tr>
      <w:tr w:rsidR="00C07F8A" w:rsidRPr="0053169B" w14:paraId="50BB5DFD" w14:textId="77777777" w:rsidTr="00D10D3E">
        <w:trPr>
          <w:trHeight w:val="144"/>
        </w:trPr>
        <w:tc>
          <w:tcPr>
            <w:tcW w:w="2252" w:type="dxa"/>
          </w:tcPr>
          <w:p w14:paraId="72A7866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1FDBDD09" w14:textId="757AACFF"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500A96A2" w14:textId="77777777" w:rsidTr="00D10D3E">
        <w:trPr>
          <w:trHeight w:val="144"/>
        </w:trPr>
        <w:tc>
          <w:tcPr>
            <w:tcW w:w="2252" w:type="dxa"/>
          </w:tcPr>
          <w:p w14:paraId="3F1183D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1DFB62D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C07F8A" w:rsidRPr="0053169B" w14:paraId="66EF28E3" w14:textId="77777777" w:rsidTr="00D10D3E">
        <w:trPr>
          <w:trHeight w:val="144"/>
        </w:trPr>
        <w:tc>
          <w:tcPr>
            <w:tcW w:w="2252" w:type="dxa"/>
          </w:tcPr>
          <w:p w14:paraId="4141B33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10855A8A"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E7F61" w:rsidRPr="0053169B">
              <w:rPr>
                <w:rFonts w:ascii="David" w:hAnsi="David" w:cs="David"/>
                <w:cs/>
              </w:rPr>
              <w:t>‎</w:t>
            </w:r>
            <w:r w:rsidR="00BE7F61" w:rsidRPr="0053169B">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4267773C" w14:textId="77777777" w:rsidTr="00D10D3E">
        <w:trPr>
          <w:trHeight w:val="144"/>
        </w:trPr>
        <w:tc>
          <w:tcPr>
            <w:tcW w:w="2252" w:type="dxa"/>
          </w:tcPr>
          <w:p w14:paraId="0000749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2C86974F"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46C7FA3A" w14:textId="77777777" w:rsidTr="00D10D3E">
        <w:trPr>
          <w:trHeight w:val="144"/>
        </w:trPr>
        <w:tc>
          <w:tcPr>
            <w:tcW w:w="2252" w:type="dxa"/>
          </w:tcPr>
          <w:p w14:paraId="16560FA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7EA2CE0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07F8A" w:rsidRPr="0053169B" w14:paraId="6CD0DF8A" w14:textId="77777777" w:rsidTr="00D10D3E">
        <w:trPr>
          <w:trHeight w:val="144"/>
        </w:trPr>
        <w:tc>
          <w:tcPr>
            <w:tcW w:w="2252" w:type="dxa"/>
          </w:tcPr>
          <w:p w14:paraId="00D768C1"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62DA53E2"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338B8913" w14:textId="77777777" w:rsidTr="00D10D3E">
        <w:trPr>
          <w:trHeight w:val="144"/>
        </w:trPr>
        <w:tc>
          <w:tcPr>
            <w:tcW w:w="2252" w:type="dxa"/>
          </w:tcPr>
          <w:p w14:paraId="241C9FA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7925A08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E7F61" w:rsidRPr="0053169B">
              <w:rPr>
                <w:rFonts w:ascii="David" w:hAnsi="David" w:cs="David"/>
                <w:cs/>
              </w:rPr>
              <w:t>‎</w:t>
            </w:r>
            <w:r w:rsidR="00BE7F61" w:rsidRPr="0053169B">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618346DA" w14:textId="77777777" w:rsidTr="00D10D3E">
        <w:trPr>
          <w:trHeight w:val="144"/>
        </w:trPr>
        <w:tc>
          <w:tcPr>
            <w:tcW w:w="2252" w:type="dxa"/>
          </w:tcPr>
          <w:p w14:paraId="0B165C79"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73E634C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C07F8A" w:rsidRPr="0053169B" w14:paraId="3F1B9FDA" w14:textId="77777777" w:rsidTr="00D10D3E">
        <w:trPr>
          <w:trHeight w:val="144"/>
        </w:trPr>
        <w:tc>
          <w:tcPr>
            <w:tcW w:w="2252" w:type="dxa"/>
          </w:tcPr>
          <w:p w14:paraId="0441F89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71EA285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11D8514F" w14:textId="77777777" w:rsidTr="00D10D3E">
        <w:trPr>
          <w:trHeight w:val="144"/>
        </w:trPr>
        <w:tc>
          <w:tcPr>
            <w:tcW w:w="2252" w:type="dxa"/>
          </w:tcPr>
          <w:p w14:paraId="21D031D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4B15793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7</w:t>
            </w:r>
            <w:r w:rsidRPr="0053169B">
              <w:rPr>
                <w:rFonts w:ascii="David" w:hAnsi="David" w:cs="David"/>
                <w:rtl/>
              </w:rPr>
              <w:fldChar w:fldCharType="end"/>
            </w:r>
            <w:r w:rsidRPr="0053169B">
              <w:rPr>
                <w:rFonts w:ascii="David" w:hAnsi="David" w:cs="David"/>
                <w:rtl/>
              </w:rPr>
              <w:t xml:space="preserve"> למכרז. </w:t>
            </w:r>
          </w:p>
        </w:tc>
      </w:tr>
      <w:tr w:rsidR="00C07F8A" w:rsidRPr="0053169B" w14:paraId="28F5E508" w14:textId="77777777" w:rsidTr="00D10D3E">
        <w:trPr>
          <w:trHeight w:val="144"/>
        </w:trPr>
        <w:tc>
          <w:tcPr>
            <w:tcW w:w="2252" w:type="dxa"/>
          </w:tcPr>
          <w:p w14:paraId="32B3EFC2"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3C01B7D3"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7</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6586F5ED" w14:textId="77777777" w:rsidTr="00D10D3E">
        <w:trPr>
          <w:trHeight w:val="144"/>
        </w:trPr>
        <w:tc>
          <w:tcPr>
            <w:tcW w:w="2252" w:type="dxa"/>
          </w:tcPr>
          <w:p w14:paraId="7C60336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11A0EBE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1F7F51BE" w14:textId="77777777" w:rsidTr="00D10D3E">
        <w:trPr>
          <w:trHeight w:val="144"/>
        </w:trPr>
        <w:tc>
          <w:tcPr>
            <w:tcW w:w="2252" w:type="dxa"/>
          </w:tcPr>
          <w:p w14:paraId="05956C5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506A77B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50FDE198" w14:textId="77777777" w:rsidTr="00D10D3E">
        <w:trPr>
          <w:trHeight w:val="144"/>
        </w:trPr>
        <w:tc>
          <w:tcPr>
            <w:tcW w:w="2252" w:type="dxa"/>
          </w:tcPr>
          <w:p w14:paraId="726FAA9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40EFF7B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1A134795" w14:textId="77777777" w:rsidTr="00D10D3E">
        <w:trPr>
          <w:trHeight w:val="144"/>
        </w:trPr>
        <w:tc>
          <w:tcPr>
            <w:tcW w:w="2252" w:type="dxa"/>
          </w:tcPr>
          <w:p w14:paraId="36C4691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27FFC41D"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1624784A" w14:textId="77777777" w:rsidTr="00D10D3E">
        <w:trPr>
          <w:trHeight w:val="144"/>
        </w:trPr>
        <w:tc>
          <w:tcPr>
            <w:tcW w:w="2252" w:type="dxa"/>
          </w:tcPr>
          <w:p w14:paraId="70ADD7B2"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5838CD2F"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9E649E" w:rsidRPr="0053169B">
              <w:rPr>
                <w:rFonts w:ascii="David" w:hAnsi="David" w:cs="David"/>
                <w:rtl/>
              </w:rPr>
              <w:t>חלק ב' ל</w:t>
            </w:r>
            <w:r w:rsidRPr="0053169B">
              <w:rPr>
                <w:rFonts w:ascii="David" w:hAnsi="David" w:cs="David"/>
                <w:rtl/>
              </w:rPr>
              <w:t xml:space="preserve">מכרז. </w:t>
            </w:r>
          </w:p>
        </w:tc>
      </w:tr>
      <w:tr w:rsidR="009E649E" w:rsidRPr="0053169B" w14:paraId="170E288C" w14:textId="77777777" w:rsidTr="00D10D3E">
        <w:trPr>
          <w:trHeight w:val="144"/>
        </w:trPr>
        <w:tc>
          <w:tcPr>
            <w:tcW w:w="2252" w:type="dxa"/>
          </w:tcPr>
          <w:p w14:paraId="10277E29"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561FA51D" w14:textId="77777777"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w:t>
            </w:r>
            <w:r w:rsidRPr="0053169B">
              <w:rPr>
                <w:rFonts w:ascii="David" w:hAnsi="David" w:cs="David"/>
                <w:rtl/>
              </w:rPr>
              <w:fldChar w:fldCharType="end"/>
            </w:r>
            <w:r w:rsidRPr="0053169B">
              <w:rPr>
                <w:rFonts w:ascii="David" w:hAnsi="David" w:cs="David"/>
                <w:rtl/>
              </w:rPr>
              <w:t xml:space="preserve">  לחלק ב' למכרז.</w:t>
            </w:r>
          </w:p>
        </w:tc>
      </w:tr>
      <w:tr w:rsidR="003840CB" w:rsidRPr="0053169B" w14:paraId="60C88A77" w14:textId="77777777" w:rsidTr="00D10D3E">
        <w:trPr>
          <w:trHeight w:val="144"/>
        </w:trPr>
        <w:tc>
          <w:tcPr>
            <w:tcW w:w="2252" w:type="dxa"/>
          </w:tcPr>
          <w:p w14:paraId="153642A0"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5DA6BDB4"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766A4746" w14:textId="77777777" w:rsidTr="00D10D3E">
        <w:trPr>
          <w:trHeight w:val="144"/>
        </w:trPr>
        <w:tc>
          <w:tcPr>
            <w:tcW w:w="2252" w:type="dxa"/>
          </w:tcPr>
          <w:p w14:paraId="0874DC8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נות העדפת תוצרת הארץ</w:t>
            </w:r>
          </w:p>
        </w:tc>
        <w:tc>
          <w:tcPr>
            <w:tcW w:w="7369" w:type="dxa"/>
          </w:tcPr>
          <w:p w14:paraId="063D3D6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6C679739" w14:textId="746F053E" w:rsidR="009804B5" w:rsidRPr="0053169B" w:rsidRDefault="000A754D" w:rsidP="00490C0A">
      <w:pPr>
        <w:bidi/>
        <w:rPr>
          <w:rFonts w:ascii="David" w:hAnsi="David" w:cs="David"/>
          <w:sz w:val="22"/>
          <w:szCs w:val="22"/>
          <w:u w:val="single"/>
          <w:rtl/>
        </w:rPr>
      </w:pPr>
      <w:r w:rsidRPr="0053169B">
        <w:rPr>
          <w:rFonts w:ascii="David" w:hAnsi="David" w:cs="David"/>
          <w:sz w:val="22"/>
          <w:szCs w:val="22"/>
          <w:u w:val="single"/>
          <w:rtl/>
        </w:rPr>
        <w:br w:type="page"/>
      </w:r>
    </w:p>
    <w:p w14:paraId="5D215486" w14:textId="77777777" w:rsidR="009804B5" w:rsidRPr="0053169B" w:rsidRDefault="009804B5" w:rsidP="009667AC">
      <w:pPr>
        <w:pStyle w:val="2-"/>
        <w:spacing w:line="276" w:lineRule="auto"/>
        <w:jc w:val="both"/>
        <w:rPr>
          <w:rFonts w:ascii="David" w:hAnsi="David"/>
          <w:rtl/>
        </w:rPr>
      </w:pPr>
      <w:r w:rsidRPr="0053169B">
        <w:rPr>
          <w:rFonts w:ascii="David" w:hAnsi="David"/>
          <w:rtl/>
        </w:rPr>
        <w:lastRenderedPageBreak/>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1B9AFC01" w14:textId="77777777" w:rsidTr="00BE04FD">
        <w:trPr>
          <w:tblHeader/>
          <w:jc w:val="center"/>
        </w:trPr>
        <w:tc>
          <w:tcPr>
            <w:tcW w:w="2374" w:type="dxa"/>
            <w:shd w:val="clear" w:color="auto" w:fill="DBE5F1" w:themeFill="accent1" w:themeFillTint="33"/>
            <w:vAlign w:val="center"/>
          </w:tcPr>
          <w:p w14:paraId="62B48B65"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43547F0D"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42886B12" w14:textId="77777777" w:rsidTr="00BE04FD">
        <w:trPr>
          <w:jc w:val="center"/>
        </w:trPr>
        <w:tc>
          <w:tcPr>
            <w:tcW w:w="2374" w:type="dxa"/>
            <w:vAlign w:val="center"/>
          </w:tcPr>
          <w:p w14:paraId="23C26385"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73709EC9" w14:textId="77777777"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F555C" w:rsidRPr="0053169B">
              <w:rPr>
                <w:rFonts w:ascii="David" w:eastAsia="Calibri" w:hAnsi="David" w:cs="David"/>
                <w:color w:val="000000"/>
                <w:cs/>
              </w:rPr>
              <w:t>‎</w:t>
            </w:r>
            <w:r w:rsidR="006F555C" w:rsidRPr="0053169B">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226ADABB" w14:textId="77777777" w:rsidTr="00BE04FD">
        <w:trPr>
          <w:jc w:val="center"/>
        </w:trPr>
        <w:tc>
          <w:tcPr>
            <w:tcW w:w="2374" w:type="dxa"/>
            <w:vAlign w:val="center"/>
          </w:tcPr>
          <w:p w14:paraId="06807AAB"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09EE9F88" w14:textId="77777777"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F555C" w:rsidRPr="0053169B">
              <w:rPr>
                <w:rFonts w:ascii="David" w:eastAsia="Calibri" w:hAnsi="David" w:cs="David"/>
                <w:color w:val="000000"/>
                <w:cs/>
              </w:rPr>
              <w:t>‎</w:t>
            </w:r>
            <w:r w:rsidR="006F555C" w:rsidRPr="0053169B">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7F85EACA" w14:textId="77777777" w:rsidTr="00BE04FD">
        <w:trPr>
          <w:jc w:val="center"/>
        </w:trPr>
        <w:tc>
          <w:tcPr>
            <w:tcW w:w="2374" w:type="dxa"/>
            <w:vAlign w:val="center"/>
          </w:tcPr>
          <w:p w14:paraId="785605DB"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הנחה לפריטים נוספים</w:t>
            </w:r>
          </w:p>
        </w:tc>
        <w:tc>
          <w:tcPr>
            <w:tcW w:w="7362" w:type="dxa"/>
            <w:vAlign w:val="center"/>
          </w:tcPr>
          <w:p w14:paraId="172B9F2B" w14:textId="77777777"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כהגדרת</w:t>
            </w:r>
            <w:r w:rsidR="00F90AA3" w:rsidRPr="0053169B">
              <w:rPr>
                <w:rFonts w:ascii="David" w:eastAsia="Calibri" w:hAnsi="David" w:cs="David"/>
                <w:color w:val="000000"/>
                <w:rtl/>
              </w:rPr>
              <w:t>ו</w:t>
            </w:r>
            <w:r w:rsidRPr="0053169B">
              <w:rPr>
                <w:rFonts w:ascii="David" w:eastAsia="Calibri" w:hAnsi="David" w:cs="David"/>
                <w:color w:val="000000"/>
                <w:rtl/>
              </w:rPr>
              <w:t xml:space="preserve">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97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F555C" w:rsidRPr="0053169B">
              <w:rPr>
                <w:rFonts w:ascii="David" w:eastAsia="Calibri" w:hAnsi="David" w:cs="David"/>
                <w:color w:val="000000"/>
                <w:cs/>
              </w:rPr>
              <w:t>‎</w:t>
            </w:r>
            <w:r w:rsidR="006F555C" w:rsidRPr="0053169B">
              <w:rPr>
                <w:rFonts w:ascii="David" w:eastAsia="Calibri" w:hAnsi="David" w:cs="David"/>
                <w:color w:val="000000"/>
              </w:rPr>
              <w:t>2.4</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p>
        </w:tc>
      </w:tr>
      <w:tr w:rsidR="00FB61F0" w:rsidRPr="0053169B" w14:paraId="607A5321" w14:textId="77777777" w:rsidTr="00BE04FD">
        <w:trPr>
          <w:jc w:val="center"/>
        </w:trPr>
        <w:tc>
          <w:tcPr>
            <w:tcW w:w="2374" w:type="dxa"/>
            <w:shd w:val="clear" w:color="auto" w:fill="auto"/>
            <w:vAlign w:val="center"/>
          </w:tcPr>
          <w:p w14:paraId="4F8D5419" w14:textId="77777777" w:rsidR="00FB61F0" w:rsidRPr="0053169B" w:rsidRDefault="00FB61F0" w:rsidP="00BE04FD">
            <w:pPr>
              <w:spacing w:line="276" w:lineRule="auto"/>
              <w:rPr>
                <w:rFonts w:ascii="David" w:eastAsia="Calibri" w:hAnsi="David" w:cs="David"/>
                <w:b/>
                <w:bCs/>
                <w:color w:val="000000"/>
                <w:rtl/>
              </w:rPr>
            </w:pPr>
            <w:r w:rsidRPr="0053169B">
              <w:rPr>
                <w:rFonts w:ascii="David" w:hAnsi="David" w:cs="David"/>
                <w:b/>
                <w:bCs/>
                <w:rtl/>
              </w:rPr>
              <w:t>אישור השלמה</w:t>
            </w:r>
          </w:p>
        </w:tc>
        <w:tc>
          <w:tcPr>
            <w:tcW w:w="7362" w:type="dxa"/>
            <w:vAlign w:val="center"/>
          </w:tcPr>
          <w:p w14:paraId="7BE021B7" w14:textId="77777777" w:rsidR="00FB61F0" w:rsidRPr="0053169B" w:rsidRDefault="00FB61F0" w:rsidP="00BE04FD">
            <w:pPr>
              <w:spacing w:line="276" w:lineRule="auto"/>
              <w:rPr>
                <w:rFonts w:ascii="David" w:eastAsia="Calibri" w:hAnsi="David" w:cs="David"/>
                <w:color w:val="000000"/>
                <w:rtl/>
              </w:rPr>
            </w:pPr>
            <w:r w:rsidRPr="0053169B">
              <w:rPr>
                <w:rFonts w:ascii="David" w:hAnsi="David" w:cs="David"/>
                <w:rtl/>
              </w:rPr>
              <w:t xml:space="preserve">אישור אשר יינתן לספק בתום ביצוע השירותים המבוקשים להקמת הפרויקט,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94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0.8</w:t>
            </w:r>
            <w:r w:rsidRPr="0053169B">
              <w:rPr>
                <w:rFonts w:ascii="David" w:hAnsi="David" w:cs="David"/>
                <w:rtl/>
              </w:rPr>
              <w:fldChar w:fldCharType="end"/>
            </w:r>
            <w:r w:rsidRPr="0053169B">
              <w:rPr>
                <w:rFonts w:ascii="David" w:hAnsi="David" w:cs="David"/>
                <w:rtl/>
              </w:rPr>
              <w:t xml:space="preserve"> לפרק 2 </w:t>
            </w:r>
            <w:r w:rsidR="003840CB" w:rsidRPr="0053169B">
              <w:rPr>
                <w:rFonts w:ascii="David" w:hAnsi="David" w:cs="David"/>
                <w:rtl/>
              </w:rPr>
              <w:t>–</w:t>
            </w:r>
            <w:r w:rsidRPr="0053169B">
              <w:rPr>
                <w:rFonts w:ascii="David" w:hAnsi="David" w:cs="David"/>
                <w:rtl/>
              </w:rPr>
              <w:t xml:space="preserve"> השירותים המבוקשים ותוכן ההתקשרות עם הספק הזוכה.</w:t>
            </w:r>
          </w:p>
        </w:tc>
      </w:tr>
      <w:tr w:rsidR="00FB61F0" w:rsidRPr="0053169B" w14:paraId="26318AC5" w14:textId="77777777" w:rsidTr="00BE04FD">
        <w:trPr>
          <w:jc w:val="center"/>
        </w:trPr>
        <w:tc>
          <w:tcPr>
            <w:tcW w:w="2374" w:type="dxa"/>
            <w:shd w:val="clear" w:color="auto" w:fill="auto"/>
            <w:vAlign w:val="center"/>
          </w:tcPr>
          <w:p w14:paraId="4FD3F753" w14:textId="77777777" w:rsidR="00FB61F0" w:rsidRPr="0053169B" w:rsidRDefault="00FB61F0" w:rsidP="00BE04FD">
            <w:pPr>
              <w:spacing w:line="276" w:lineRule="auto"/>
              <w:rPr>
                <w:rFonts w:ascii="David" w:hAnsi="David" w:cs="David"/>
                <w:b/>
                <w:bCs/>
                <w:rtl/>
              </w:rPr>
            </w:pPr>
            <w:r w:rsidRPr="0053169B">
              <w:rPr>
                <w:rFonts w:ascii="David" w:eastAsia="Calibri" w:hAnsi="David" w:cs="David"/>
                <w:b/>
                <w:bCs/>
                <w:color w:val="000000"/>
                <w:rtl/>
              </w:rPr>
              <w:t>יצרן/יצרן מולטימדיה</w:t>
            </w:r>
          </w:p>
        </w:tc>
        <w:tc>
          <w:tcPr>
            <w:tcW w:w="7362" w:type="dxa"/>
            <w:vAlign w:val="center"/>
          </w:tcPr>
          <w:p w14:paraId="11C3F8EE" w14:textId="77777777" w:rsidR="00FB61F0" w:rsidRPr="0053169B" w:rsidRDefault="00FB61F0" w:rsidP="00BE04FD">
            <w:pPr>
              <w:spacing w:line="276" w:lineRule="auto"/>
              <w:rPr>
                <w:rFonts w:ascii="David" w:hAnsi="David" w:cs="David"/>
                <w:rtl/>
              </w:rPr>
            </w:pPr>
            <w:r w:rsidRPr="0053169B">
              <w:rPr>
                <w:rFonts w:ascii="David" w:eastAsia="Calibri" w:hAnsi="David" w:cs="David"/>
                <w:color w:val="000000"/>
                <w:rtl/>
              </w:rPr>
              <w:t>תאגיד שהוא הבעלים של מותג מוצע, העוסק בייצור של מוצרי מולטימדיה, אשר נחשב כ-</w:t>
            </w:r>
            <w:r w:rsidRPr="0053169B">
              <w:rPr>
                <w:rFonts w:ascii="David" w:eastAsia="Calibri" w:hAnsi="David" w:cs="David"/>
                <w:color w:val="000000"/>
              </w:rPr>
              <w:t>Original equipment manufacturer</w:t>
            </w:r>
            <w:r w:rsidRPr="0053169B">
              <w:rPr>
                <w:rFonts w:ascii="David" w:eastAsia="Calibri" w:hAnsi="David" w:cs="David"/>
                <w:color w:val="000000"/>
                <w:rtl/>
              </w:rPr>
              <w:t xml:space="preserve"> והמוצרים נושאים את שמו.</w:t>
            </w:r>
          </w:p>
        </w:tc>
      </w:tr>
      <w:tr w:rsidR="00FB61F0" w:rsidRPr="0053169B" w14:paraId="42F721A8" w14:textId="77777777" w:rsidTr="00BE04FD">
        <w:trPr>
          <w:jc w:val="center"/>
        </w:trPr>
        <w:tc>
          <w:tcPr>
            <w:tcW w:w="2374" w:type="dxa"/>
            <w:vAlign w:val="center"/>
          </w:tcPr>
          <w:p w14:paraId="55A565E8" w14:textId="77777777" w:rsidR="00FB61F0" w:rsidRPr="0053169B" w:rsidRDefault="00FB61F0" w:rsidP="00BE04FD">
            <w:pPr>
              <w:spacing w:line="276" w:lineRule="auto"/>
              <w:rPr>
                <w:rFonts w:ascii="David" w:hAnsi="David" w:cs="David"/>
                <w:b/>
                <w:bCs/>
                <w:rtl/>
              </w:rPr>
            </w:pPr>
            <w:r w:rsidRPr="0053169B">
              <w:rPr>
                <w:rFonts w:ascii="David" w:hAnsi="David" w:cs="David"/>
                <w:b/>
                <w:bCs/>
                <w:rtl/>
              </w:rPr>
              <w:t>נציג</w:t>
            </w:r>
            <w:r w:rsidR="005A2B26" w:rsidRPr="0053169B">
              <w:rPr>
                <w:rFonts w:ascii="David" w:hAnsi="David" w:cs="David"/>
                <w:b/>
                <w:bCs/>
                <w:rtl/>
              </w:rPr>
              <w:t>/ות</w:t>
            </w:r>
            <w:r w:rsidRPr="0053169B">
              <w:rPr>
                <w:rFonts w:ascii="David" w:hAnsi="David" w:cs="David"/>
                <w:b/>
                <w:bCs/>
                <w:rtl/>
              </w:rPr>
              <w:t xml:space="preserve"> היצרן</w:t>
            </w:r>
          </w:p>
        </w:tc>
        <w:tc>
          <w:tcPr>
            <w:tcW w:w="7362" w:type="dxa"/>
            <w:vAlign w:val="center"/>
          </w:tcPr>
          <w:p w14:paraId="454353EA" w14:textId="77777777" w:rsidR="00FB61F0" w:rsidRPr="0053169B" w:rsidRDefault="00F6446F" w:rsidP="00BE04FD">
            <w:pPr>
              <w:spacing w:line="276" w:lineRule="auto"/>
              <w:rPr>
                <w:rFonts w:ascii="David" w:hAnsi="David" w:cs="David"/>
                <w:rtl/>
              </w:rPr>
            </w:pPr>
            <w:r w:rsidRPr="0053169B">
              <w:rPr>
                <w:rFonts w:ascii="David" w:eastAsia="Calibri" w:hAnsi="David" w:cs="David"/>
                <w:color w:val="000000"/>
                <w:rtl/>
              </w:rPr>
              <w:t>י</w:t>
            </w:r>
            <w:r w:rsidR="00B7660E" w:rsidRPr="0053169B">
              <w:rPr>
                <w:rFonts w:ascii="David" w:eastAsia="Calibri" w:hAnsi="David" w:cs="David"/>
                <w:color w:val="000000"/>
                <w:rtl/>
              </w:rPr>
              <w:t>שות משפטית</w:t>
            </w:r>
            <w:r w:rsidR="00FB61F0" w:rsidRPr="0053169B">
              <w:rPr>
                <w:rFonts w:ascii="David" w:eastAsia="Calibri" w:hAnsi="David" w:cs="David"/>
                <w:color w:val="000000"/>
                <w:rtl/>
              </w:rPr>
              <w:t xml:space="preserve"> </w:t>
            </w:r>
            <w:r w:rsidR="00B7660E" w:rsidRPr="0053169B">
              <w:rPr>
                <w:rFonts w:ascii="David" w:eastAsia="Calibri" w:hAnsi="David" w:cs="David"/>
                <w:color w:val="000000"/>
                <w:rtl/>
              </w:rPr>
              <w:t xml:space="preserve">הפועלת </w:t>
            </w:r>
            <w:r w:rsidR="00FB61F0" w:rsidRPr="0053169B">
              <w:rPr>
                <w:rFonts w:ascii="David" w:eastAsia="Calibri" w:hAnsi="David" w:cs="David"/>
                <w:color w:val="000000"/>
                <w:rtl/>
              </w:rPr>
              <w:t>בישראל אשר קיבל</w:t>
            </w:r>
            <w:r w:rsidR="00B7660E" w:rsidRPr="0053169B">
              <w:rPr>
                <w:rFonts w:ascii="David" w:eastAsia="Calibri" w:hAnsi="David" w:cs="David"/>
                <w:color w:val="000000"/>
                <w:rtl/>
              </w:rPr>
              <w:t>ה</w:t>
            </w:r>
            <w:r w:rsidR="00FB61F0" w:rsidRPr="0053169B">
              <w:rPr>
                <w:rFonts w:ascii="David" w:eastAsia="Calibri" w:hAnsi="David" w:cs="David"/>
                <w:color w:val="000000"/>
                <w:rtl/>
              </w:rPr>
              <w:t xml:space="preserve"> אישור והסמכה רשמית מיצרן מולטימדיה מסויים לייבוא מוצריו לארץ</w:t>
            </w:r>
            <w:r w:rsidR="00B7660E" w:rsidRPr="0053169B">
              <w:rPr>
                <w:rFonts w:ascii="David" w:eastAsia="Calibri" w:hAnsi="David" w:cs="David"/>
                <w:color w:val="000000"/>
                <w:rtl/>
              </w:rPr>
              <w:t xml:space="preserve"> ולמתן אישורים מטעמו</w:t>
            </w:r>
            <w:r w:rsidR="00FB61F0" w:rsidRPr="0053169B">
              <w:rPr>
                <w:rFonts w:ascii="David" w:eastAsia="Calibri" w:hAnsi="David" w:cs="David"/>
                <w:color w:val="000000"/>
                <w:rtl/>
              </w:rPr>
              <w:t>.</w:t>
            </w:r>
          </w:p>
        </w:tc>
      </w:tr>
      <w:tr w:rsidR="00FB61F0" w:rsidRPr="0053169B" w14:paraId="2A69B2B8" w14:textId="77777777" w:rsidTr="00BE04FD">
        <w:trPr>
          <w:jc w:val="center"/>
        </w:trPr>
        <w:tc>
          <w:tcPr>
            <w:tcW w:w="2374" w:type="dxa"/>
            <w:vAlign w:val="center"/>
          </w:tcPr>
          <w:p w14:paraId="1DD30838" w14:textId="77777777" w:rsidR="00FB61F0" w:rsidRPr="0053169B" w:rsidRDefault="00FB61F0" w:rsidP="00BE04FD">
            <w:pPr>
              <w:spacing w:line="276" w:lineRule="auto"/>
              <w:rPr>
                <w:rFonts w:ascii="David" w:hAnsi="David" w:cs="David"/>
                <w:b/>
                <w:bCs/>
              </w:rPr>
            </w:pPr>
            <w:r w:rsidRPr="0053169B">
              <w:rPr>
                <w:rFonts w:ascii="David" w:hAnsi="David" w:cs="David"/>
                <w:b/>
                <w:bCs/>
                <w:rtl/>
              </w:rPr>
              <w:t>מחירון היצרן</w:t>
            </w:r>
          </w:p>
          <w:p w14:paraId="43EF0C2F" w14:textId="77777777" w:rsidR="00FB61F0" w:rsidRPr="0053169B" w:rsidRDefault="00FB61F0" w:rsidP="00BE04FD">
            <w:pPr>
              <w:spacing w:line="276" w:lineRule="auto"/>
              <w:rPr>
                <w:rFonts w:ascii="David" w:hAnsi="David" w:cs="David"/>
                <w:b/>
                <w:bCs/>
                <w:rtl/>
              </w:rPr>
            </w:pPr>
          </w:p>
        </w:tc>
        <w:tc>
          <w:tcPr>
            <w:tcW w:w="7362" w:type="dxa"/>
            <w:vAlign w:val="center"/>
          </w:tcPr>
          <w:p w14:paraId="44B3379F" w14:textId="77777777" w:rsidR="00FB61F0" w:rsidRPr="0053169B" w:rsidRDefault="00FB61F0" w:rsidP="00BE04FD">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003840CB" w:rsidRPr="0053169B">
              <w:rPr>
                <w:rFonts w:ascii="David" w:hAnsi="David" w:cs="David" w:hint="cs"/>
                <w:rtl/>
              </w:rPr>
              <w:t>(</w:t>
            </w:r>
            <w:r w:rsidRPr="0053169B">
              <w:rPr>
                <w:rFonts w:ascii="David" w:hAnsi="David" w:cs="David"/>
              </w:rPr>
              <w:t xml:space="preserve">Manifecture’s MSRP </w:t>
            </w:r>
            <w:r w:rsidR="003840CB" w:rsidRPr="0053169B">
              <w:rPr>
                <w:rFonts w:ascii="David" w:hAnsi="David" w:cs="David" w:hint="cs"/>
                <w:rtl/>
              </w:rPr>
              <w:t xml:space="preserve"> </w:t>
            </w:r>
            <w:r w:rsidR="003840CB" w:rsidRPr="0053169B">
              <w:rPr>
                <w:rFonts w:ascii="David" w:hAnsi="David" w:cs="David"/>
                <w:rtl/>
              </w:rPr>
              <w:t>–</w:t>
            </w:r>
            <w:r w:rsidR="003840CB"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FB61F0" w:rsidRPr="0053169B" w14:paraId="222221FC" w14:textId="77777777" w:rsidTr="00BE04FD">
        <w:trPr>
          <w:jc w:val="center"/>
        </w:trPr>
        <w:tc>
          <w:tcPr>
            <w:tcW w:w="2374" w:type="dxa"/>
            <w:vAlign w:val="center"/>
          </w:tcPr>
          <w:p w14:paraId="33F9FC29" w14:textId="77777777" w:rsidR="00FB61F0" w:rsidRPr="0053169B" w:rsidRDefault="00FB61F0" w:rsidP="00BE04FD">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184B7708" w14:textId="77777777" w:rsidR="00FB61F0" w:rsidRPr="0053169B" w:rsidRDefault="00FB61F0" w:rsidP="00BE04FD">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00D13793" w:rsidRPr="0053169B">
              <w:rPr>
                <w:rFonts w:ascii="David" w:hAnsi="David" w:cs="David" w:hint="cs"/>
                <w:rtl/>
              </w:rPr>
              <w:t xml:space="preserve"> </w:t>
            </w:r>
            <w:hyperlink r:id="rId14" w:history="1">
              <w:r w:rsidR="00D13793"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FB61F0" w:rsidRPr="0053169B" w14:paraId="6114F422" w14:textId="77777777" w:rsidTr="00BE04FD">
        <w:trPr>
          <w:jc w:val="center"/>
        </w:trPr>
        <w:tc>
          <w:tcPr>
            <w:tcW w:w="2374" w:type="dxa"/>
            <w:vAlign w:val="center"/>
          </w:tcPr>
          <w:p w14:paraId="127E7D3E" w14:textId="77777777" w:rsidR="00FB61F0" w:rsidRPr="0053169B" w:rsidRDefault="00FB61F0" w:rsidP="00BE04FD">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19976BF2" w14:textId="77777777" w:rsidR="00FB61F0" w:rsidRPr="0053169B" w:rsidRDefault="00FB61F0" w:rsidP="00BE04FD">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FB61F0" w:rsidRPr="0053169B" w14:paraId="04D7EC35" w14:textId="77777777" w:rsidTr="00BE04FD">
        <w:trPr>
          <w:jc w:val="center"/>
        </w:trPr>
        <w:tc>
          <w:tcPr>
            <w:tcW w:w="2374" w:type="dxa"/>
            <w:vAlign w:val="center"/>
          </w:tcPr>
          <w:p w14:paraId="7BE6B8A7" w14:textId="77777777" w:rsidR="00FB61F0" w:rsidRPr="0053169B" w:rsidRDefault="00FB61F0" w:rsidP="00BE04FD">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5D46EBFB" w14:textId="77777777" w:rsidR="00FB61F0" w:rsidRPr="0053169B" w:rsidRDefault="00FB61F0" w:rsidP="00BE04FD">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FB61F0" w:rsidRPr="0053169B" w14:paraId="1D121B49" w14:textId="77777777" w:rsidTr="008C49C2">
        <w:trPr>
          <w:trHeight w:val="496"/>
          <w:jc w:val="center"/>
        </w:trPr>
        <w:tc>
          <w:tcPr>
            <w:tcW w:w="2374" w:type="dxa"/>
            <w:vAlign w:val="center"/>
          </w:tcPr>
          <w:p w14:paraId="6A8D4F92" w14:textId="77777777" w:rsidR="00FB61F0" w:rsidRPr="0053169B" w:rsidRDefault="00FB61F0" w:rsidP="00243EDF">
            <w:pPr>
              <w:spacing w:line="276" w:lineRule="auto"/>
              <w:rPr>
                <w:rFonts w:ascii="David" w:hAnsi="David" w:cs="David"/>
                <w:b/>
                <w:bCs/>
                <w:rtl/>
              </w:rPr>
            </w:pPr>
            <w:r w:rsidRPr="0053169B">
              <w:rPr>
                <w:rFonts w:ascii="David" w:hAnsi="David" w:cs="David"/>
                <w:b/>
                <w:bCs/>
                <w:rtl/>
              </w:rPr>
              <w:t>מוצרי מולטימדיה</w:t>
            </w:r>
            <w:r w:rsidR="00EB5FCB" w:rsidRPr="0053169B">
              <w:rPr>
                <w:rFonts w:ascii="David" w:hAnsi="David" w:cs="David"/>
                <w:b/>
                <w:bCs/>
                <w:rtl/>
              </w:rPr>
              <w:t xml:space="preserve"> </w:t>
            </w:r>
            <w:r w:rsidR="00EB5FCB" w:rsidRPr="0053169B">
              <w:rPr>
                <w:rFonts w:ascii="David" w:hAnsi="David" w:cs="David"/>
                <w:rtl/>
              </w:rPr>
              <w:t>(לעניין תנאי הסף</w:t>
            </w:r>
            <w:r w:rsidR="00243EDF" w:rsidRPr="0053169B">
              <w:rPr>
                <w:rFonts w:ascii="David" w:hAnsi="David" w:cs="David" w:hint="cs"/>
                <w:rtl/>
              </w:rPr>
              <w:t>,</w:t>
            </w:r>
            <w:r w:rsidR="00EB5FCB" w:rsidRPr="0053169B">
              <w:rPr>
                <w:rFonts w:ascii="David" w:hAnsi="David" w:cs="David"/>
                <w:rtl/>
              </w:rPr>
              <w:t xml:space="preserve"> קביעת ציו</w:t>
            </w:r>
            <w:r w:rsidR="00F64D7C" w:rsidRPr="0053169B">
              <w:rPr>
                <w:rFonts w:ascii="David" w:hAnsi="David" w:cs="David"/>
                <w:rtl/>
              </w:rPr>
              <w:t>ן</w:t>
            </w:r>
            <w:r w:rsidR="00EB5FCB" w:rsidRPr="0053169B">
              <w:rPr>
                <w:rFonts w:ascii="David" w:hAnsi="David" w:cs="David"/>
                <w:rtl/>
              </w:rPr>
              <w:t xml:space="preserve"> האיכות</w:t>
            </w:r>
            <w:r w:rsidR="00243EDF" w:rsidRPr="0053169B">
              <w:rPr>
                <w:rFonts w:ascii="David" w:hAnsi="David" w:cs="David" w:hint="cs"/>
                <w:rtl/>
              </w:rPr>
              <w:t xml:space="preserve"> וצוות הספק</w:t>
            </w:r>
            <w:r w:rsidR="00EB5FCB" w:rsidRPr="0053169B">
              <w:rPr>
                <w:rFonts w:ascii="David" w:hAnsi="David" w:cs="David"/>
                <w:rtl/>
              </w:rPr>
              <w:t>)</w:t>
            </w:r>
          </w:p>
        </w:tc>
        <w:tc>
          <w:tcPr>
            <w:tcW w:w="7362" w:type="dxa"/>
            <w:vAlign w:val="center"/>
          </w:tcPr>
          <w:p w14:paraId="4A327539" w14:textId="77777777" w:rsidR="00726C91" w:rsidRPr="0053169B" w:rsidRDefault="00726C91" w:rsidP="00726C91">
            <w:pPr>
              <w:pStyle w:val="4-"/>
              <w:numPr>
                <w:ilvl w:val="0"/>
                <w:numId w:val="0"/>
              </w:numPr>
              <w:spacing w:line="240" w:lineRule="auto"/>
              <w:ind w:left="446" w:hanging="446"/>
            </w:pPr>
            <w:r w:rsidRPr="0053169B">
              <w:rPr>
                <w:rtl/>
              </w:rPr>
              <w:t>מוצרים הכוללים</w:t>
            </w:r>
            <w:r w:rsidR="00E45CED" w:rsidRPr="0053169B">
              <w:rPr>
                <w:rFonts w:hint="cs"/>
                <w:rtl/>
              </w:rPr>
              <w:t xml:space="preserve"> אחד או יותר מאלה</w:t>
            </w:r>
            <w:r w:rsidR="003840CB" w:rsidRPr="0053169B">
              <w:rPr>
                <w:rFonts w:hint="cs"/>
                <w:rtl/>
              </w:rPr>
              <w:t>:</w:t>
            </w:r>
          </w:p>
          <w:p w14:paraId="0CC7D5BD" w14:textId="77777777" w:rsidR="00726C91" w:rsidRPr="0053169B" w:rsidRDefault="00726C91" w:rsidP="008C49C2">
            <w:pPr>
              <w:pStyle w:val="4-"/>
              <w:numPr>
                <w:ilvl w:val="3"/>
                <w:numId w:val="91"/>
              </w:numPr>
              <w:spacing w:line="240" w:lineRule="auto"/>
              <w:ind w:left="446" w:hanging="446"/>
            </w:pPr>
            <w:r w:rsidRPr="0053169B">
              <w:rPr>
                <w:rtl/>
              </w:rPr>
              <w:t>תצוגה (חוזי)</w:t>
            </w:r>
            <w:r w:rsidR="003840CB" w:rsidRPr="0053169B">
              <w:rPr>
                <w:rFonts w:hint="cs"/>
                <w:rtl/>
              </w:rPr>
              <w:t>;</w:t>
            </w:r>
          </w:p>
          <w:p w14:paraId="695F78D1" w14:textId="77777777" w:rsidR="00726C91" w:rsidRPr="0053169B" w:rsidRDefault="00726C91" w:rsidP="008C49C2">
            <w:pPr>
              <w:pStyle w:val="4-"/>
              <w:numPr>
                <w:ilvl w:val="3"/>
                <w:numId w:val="91"/>
              </w:numPr>
              <w:spacing w:line="240" w:lineRule="auto"/>
              <w:ind w:left="446" w:hanging="446"/>
            </w:pPr>
            <w:r w:rsidRPr="0053169B">
              <w:rPr>
                <w:rtl/>
              </w:rPr>
              <w:t>מיתוג (</w:t>
            </w:r>
            <w:r w:rsidRPr="0053169B">
              <w:t>Matrix</w:t>
            </w:r>
            <w:r w:rsidRPr="0053169B">
              <w:rPr>
                <w:rtl/>
              </w:rPr>
              <w:t xml:space="preserve">, </w:t>
            </w:r>
            <w:r w:rsidRPr="0053169B">
              <w:t>(KVM</w:t>
            </w:r>
            <w:r w:rsidR="003840CB" w:rsidRPr="0053169B">
              <w:rPr>
                <w:rFonts w:hint="cs"/>
                <w:rtl/>
              </w:rPr>
              <w:t>;</w:t>
            </w:r>
          </w:p>
          <w:p w14:paraId="0EAADCDE" w14:textId="77777777" w:rsidR="00726C91" w:rsidRPr="0053169B" w:rsidRDefault="00726C91" w:rsidP="008C49C2">
            <w:pPr>
              <w:pStyle w:val="4-"/>
              <w:numPr>
                <w:ilvl w:val="3"/>
                <w:numId w:val="91"/>
              </w:numPr>
              <w:spacing w:line="240" w:lineRule="auto"/>
              <w:ind w:left="446" w:hanging="446"/>
            </w:pPr>
            <w:r w:rsidRPr="0053169B">
              <w:rPr>
                <w:rtl/>
              </w:rPr>
              <w:t>שמע והגברה</w:t>
            </w:r>
            <w:r w:rsidR="003840CB" w:rsidRPr="0053169B">
              <w:rPr>
                <w:rFonts w:hint="cs"/>
                <w:rtl/>
              </w:rPr>
              <w:t>;</w:t>
            </w:r>
          </w:p>
          <w:p w14:paraId="4BE7FC8D" w14:textId="77777777" w:rsidR="00726C91" w:rsidRPr="0053169B" w:rsidRDefault="00726C91" w:rsidP="008C49C2">
            <w:pPr>
              <w:pStyle w:val="4-"/>
              <w:numPr>
                <w:ilvl w:val="3"/>
                <w:numId w:val="91"/>
              </w:numPr>
              <w:spacing w:line="240" w:lineRule="auto"/>
              <w:ind w:left="446" w:hanging="446"/>
            </w:pPr>
            <w:r w:rsidRPr="0053169B">
              <w:rPr>
                <w:rtl/>
              </w:rPr>
              <w:t>מערכות שילוט דיגיטאלי</w:t>
            </w:r>
            <w:r w:rsidR="003840CB" w:rsidRPr="0053169B">
              <w:rPr>
                <w:rFonts w:hint="cs"/>
                <w:rtl/>
              </w:rPr>
              <w:t>;</w:t>
            </w:r>
          </w:p>
          <w:p w14:paraId="1DD08724" w14:textId="77777777" w:rsidR="00726C91" w:rsidRPr="0053169B" w:rsidRDefault="00726C91" w:rsidP="008C49C2">
            <w:pPr>
              <w:pStyle w:val="4-"/>
              <w:numPr>
                <w:ilvl w:val="3"/>
                <w:numId w:val="91"/>
              </w:numPr>
              <w:spacing w:line="240" w:lineRule="auto"/>
              <w:ind w:left="446" w:hanging="446"/>
            </w:pPr>
            <w:r w:rsidRPr="0053169B">
              <w:rPr>
                <w:rtl/>
              </w:rPr>
              <w:t>מערכות שליטה בקרה וניהול</w:t>
            </w:r>
            <w:r w:rsidR="003840CB" w:rsidRPr="0053169B">
              <w:rPr>
                <w:rFonts w:hint="cs"/>
                <w:rtl/>
              </w:rPr>
              <w:t>;</w:t>
            </w:r>
          </w:p>
          <w:p w14:paraId="63DD225A" w14:textId="77777777" w:rsidR="00726C91" w:rsidRPr="0053169B" w:rsidRDefault="00726C91" w:rsidP="008C49C2">
            <w:pPr>
              <w:pStyle w:val="4-"/>
              <w:numPr>
                <w:ilvl w:val="3"/>
                <w:numId w:val="91"/>
              </w:numPr>
              <w:spacing w:line="240" w:lineRule="auto"/>
              <w:ind w:left="446" w:hanging="446"/>
            </w:pPr>
            <w:r w:rsidRPr="0053169B">
              <w:rPr>
                <w:rtl/>
              </w:rPr>
              <w:t xml:space="preserve">תצוגה רחבה </w:t>
            </w:r>
            <w:r w:rsidRPr="0053169B">
              <w:t>VW</w:t>
            </w:r>
            <w:r w:rsidRPr="0053169B">
              <w:rPr>
                <w:rtl/>
              </w:rPr>
              <w:t xml:space="preserve"> (למעט מסכים)</w:t>
            </w:r>
            <w:r w:rsidR="003840CB" w:rsidRPr="0053169B">
              <w:rPr>
                <w:rFonts w:hint="cs"/>
                <w:rtl/>
              </w:rPr>
              <w:t>;</w:t>
            </w:r>
          </w:p>
          <w:p w14:paraId="357BD254" w14:textId="77777777" w:rsidR="00726C91" w:rsidRPr="0053169B" w:rsidRDefault="00726C91" w:rsidP="008C49C2">
            <w:pPr>
              <w:pStyle w:val="4-"/>
              <w:numPr>
                <w:ilvl w:val="3"/>
                <w:numId w:val="91"/>
              </w:numPr>
              <w:spacing w:line="240" w:lineRule="auto"/>
              <w:ind w:left="446" w:hanging="446"/>
            </w:pPr>
            <w:r w:rsidRPr="0053169B">
              <w:rPr>
                <w:rtl/>
              </w:rPr>
              <w:t>מערכות מחשוב וקישורן למערכות המולטימדיה</w:t>
            </w:r>
            <w:r w:rsidR="003840CB" w:rsidRPr="0053169B">
              <w:rPr>
                <w:rFonts w:hint="cs"/>
                <w:rtl/>
              </w:rPr>
              <w:t>;</w:t>
            </w:r>
          </w:p>
          <w:p w14:paraId="6A40AF1D" w14:textId="77777777" w:rsidR="00726C91" w:rsidRPr="0053169B" w:rsidRDefault="00726C91" w:rsidP="00F33076">
            <w:pPr>
              <w:pStyle w:val="4-"/>
              <w:numPr>
                <w:ilvl w:val="3"/>
                <w:numId w:val="91"/>
              </w:numPr>
              <w:spacing w:line="240" w:lineRule="auto"/>
              <w:ind w:left="446" w:hanging="446"/>
            </w:pPr>
            <w:r w:rsidRPr="0053169B">
              <w:rPr>
                <w:rtl/>
              </w:rPr>
              <w:t>ציוד קישור (</w:t>
            </w:r>
            <w:r w:rsidRPr="0053169B">
              <w:t>Colboration</w:t>
            </w:r>
            <w:r w:rsidRPr="0053169B">
              <w:rPr>
                <w:rtl/>
              </w:rPr>
              <w:t>) באמצעים קווים ו/או אלחוטיים</w:t>
            </w:r>
            <w:r w:rsidR="003840CB" w:rsidRPr="0053169B">
              <w:rPr>
                <w:rFonts w:hint="cs"/>
                <w:rtl/>
              </w:rPr>
              <w:t>;</w:t>
            </w:r>
          </w:p>
          <w:p w14:paraId="4E8ADA21" w14:textId="77777777" w:rsidR="00726C91" w:rsidRPr="0053169B" w:rsidRDefault="00726C91" w:rsidP="00F33076">
            <w:pPr>
              <w:pStyle w:val="4-"/>
              <w:numPr>
                <w:ilvl w:val="3"/>
                <w:numId w:val="91"/>
              </w:numPr>
              <w:spacing w:line="240" w:lineRule="auto"/>
              <w:ind w:left="446" w:hanging="446"/>
            </w:pPr>
            <w:r w:rsidRPr="0053169B">
              <w:rPr>
                <w:rtl/>
              </w:rPr>
              <w:lastRenderedPageBreak/>
              <w:t>אמצעים אלחוטים להפעלת המערכות</w:t>
            </w:r>
            <w:r w:rsidR="003840CB" w:rsidRPr="0053169B">
              <w:rPr>
                <w:rFonts w:hint="cs"/>
                <w:rtl/>
              </w:rPr>
              <w:t>;</w:t>
            </w:r>
          </w:p>
          <w:p w14:paraId="3FDF01B9" w14:textId="77777777" w:rsidR="00726C91" w:rsidRPr="0053169B" w:rsidRDefault="00726C91" w:rsidP="00F33076">
            <w:pPr>
              <w:pStyle w:val="4-"/>
              <w:numPr>
                <w:ilvl w:val="3"/>
                <w:numId w:val="91"/>
              </w:numPr>
              <w:spacing w:line="240" w:lineRule="auto"/>
              <w:ind w:left="446" w:hanging="446"/>
            </w:pPr>
            <w:r w:rsidRPr="0053169B">
              <w:rPr>
                <w:rtl/>
              </w:rPr>
              <w:t>אמצעים פסיבים ואמצעי עזר למערכות</w:t>
            </w:r>
            <w:r w:rsidR="003840CB" w:rsidRPr="0053169B">
              <w:rPr>
                <w:rFonts w:hint="cs"/>
                <w:rtl/>
              </w:rPr>
              <w:t>;</w:t>
            </w:r>
          </w:p>
          <w:p w14:paraId="08C8DEA5" w14:textId="172C12A3" w:rsidR="00FB61F0" w:rsidRPr="0053169B" w:rsidRDefault="00726C91" w:rsidP="008C49C2">
            <w:pPr>
              <w:pStyle w:val="4-"/>
              <w:numPr>
                <w:ilvl w:val="3"/>
                <w:numId w:val="91"/>
              </w:numPr>
              <w:spacing w:line="240" w:lineRule="auto"/>
              <w:ind w:left="446" w:hanging="446"/>
              <w:rPr>
                <w:rtl/>
              </w:rPr>
            </w:pPr>
            <w:r w:rsidRPr="0053169B">
              <w:rPr>
                <w:rtl/>
              </w:rPr>
              <w:t>מערכות הקלטה.</w:t>
            </w:r>
          </w:p>
        </w:tc>
      </w:tr>
      <w:tr w:rsidR="00D93205" w:rsidRPr="0053169B" w14:paraId="0877ADEB" w14:textId="77777777" w:rsidTr="00BE04FD">
        <w:trPr>
          <w:jc w:val="center"/>
        </w:trPr>
        <w:tc>
          <w:tcPr>
            <w:tcW w:w="2374" w:type="dxa"/>
            <w:vAlign w:val="center"/>
          </w:tcPr>
          <w:p w14:paraId="04BE8BCD" w14:textId="77777777" w:rsidR="00D93205" w:rsidRPr="0053169B" w:rsidRDefault="00D93205" w:rsidP="00D93205">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1D05F43E" w14:textId="77777777" w:rsidR="00D93205" w:rsidRPr="0053169B" w:rsidRDefault="00D93205" w:rsidP="00D93205">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Pr="0053169B">
              <w:rPr>
                <w:rFonts w:ascii="David" w:hAnsi="David" w:cs="David"/>
                <w:color w:val="000000"/>
                <w:cs/>
              </w:rPr>
              <w:t>‎</w:t>
            </w:r>
            <w:r w:rsidRPr="0053169B">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0022089E" w:rsidRPr="0053169B">
              <w:rPr>
                <w:rFonts w:ascii="David" w:hAnsi="David" w:cs="David" w:hint="cs"/>
                <w:color w:val="000000"/>
                <w:rtl/>
              </w:rPr>
              <w:t xml:space="preserve">, המצורף כנספח </w:t>
            </w:r>
            <w:r w:rsidR="0022089E" w:rsidRPr="0053169B">
              <w:rPr>
                <w:rFonts w:ascii="David" w:hAnsi="David" w:cs="David" w:hint="cs"/>
                <w:color w:val="000000"/>
              </w:rPr>
              <w:t>A</w:t>
            </w:r>
            <w:r w:rsidR="0022089E" w:rsidRPr="0053169B">
              <w:rPr>
                <w:rFonts w:ascii="David" w:hAnsi="David" w:cs="David" w:hint="cs"/>
                <w:color w:val="000000"/>
                <w:rtl/>
              </w:rPr>
              <w:t>1.2 למכרז</w:t>
            </w:r>
            <w:r w:rsidRPr="0053169B">
              <w:rPr>
                <w:rFonts w:ascii="David" w:hAnsi="David" w:cs="David"/>
                <w:color w:val="000000"/>
                <w:rtl/>
              </w:rPr>
              <w:t>.</w:t>
            </w:r>
          </w:p>
        </w:tc>
      </w:tr>
      <w:tr w:rsidR="00D93205" w:rsidRPr="0053169B" w14:paraId="097935D8" w14:textId="77777777" w:rsidTr="00BE04FD">
        <w:trPr>
          <w:trHeight w:val="829"/>
          <w:jc w:val="center"/>
        </w:trPr>
        <w:tc>
          <w:tcPr>
            <w:tcW w:w="2374" w:type="dxa"/>
            <w:vAlign w:val="center"/>
          </w:tcPr>
          <w:p w14:paraId="7257B71B" w14:textId="77777777" w:rsidR="00D93205" w:rsidRPr="0053169B" w:rsidRDefault="00D93205" w:rsidP="00D93205">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2A18837E" w14:textId="77777777" w:rsidR="00D93205" w:rsidRPr="0053169B" w:rsidRDefault="0022089E" w:rsidP="00D93205">
            <w:pPr>
              <w:spacing w:line="276" w:lineRule="auto"/>
              <w:rPr>
                <w:rFonts w:ascii="David" w:hAnsi="David" w:cs="David"/>
                <w:color w:val="000000"/>
                <w:rtl/>
              </w:rPr>
            </w:pPr>
            <w:r w:rsidRPr="0053169B">
              <w:rPr>
                <w:rFonts w:ascii="David" w:hAnsi="David" w:cs="David" w:hint="cs"/>
                <w:color w:val="000000"/>
                <w:rtl/>
              </w:rPr>
              <w:t>מפרט הכולל פירוט מטריצות ומחיר מקסימום שנקבעו על ידי עורך המכרז, המצורף כנס</w:t>
            </w:r>
            <w:r w:rsidR="00651CF2" w:rsidRPr="0053169B">
              <w:rPr>
                <w:rFonts w:ascii="David" w:hAnsi="David" w:cs="David" w:hint="cs"/>
                <w:color w:val="000000"/>
                <w:rtl/>
              </w:rPr>
              <w:t>פ</w:t>
            </w:r>
            <w:r w:rsidRPr="0053169B">
              <w:rPr>
                <w:rFonts w:ascii="David" w:hAnsi="David" w:cs="David" w:hint="cs"/>
                <w:color w:val="000000"/>
                <w:rtl/>
              </w:rPr>
              <w:t xml:space="preserve">ח </w:t>
            </w:r>
            <w:r w:rsidRPr="0053169B">
              <w:rPr>
                <w:rFonts w:ascii="David" w:hAnsi="David" w:cs="David" w:hint="cs"/>
                <w:color w:val="000000"/>
              </w:rPr>
              <w:t>B</w:t>
            </w:r>
            <w:r w:rsidRPr="0053169B">
              <w:rPr>
                <w:rFonts w:ascii="David" w:hAnsi="David" w:cs="David" w:hint="cs"/>
                <w:color w:val="000000"/>
                <w:rtl/>
              </w:rPr>
              <w:t>1.2 למכרז.</w:t>
            </w:r>
            <w:r w:rsidR="00D93205" w:rsidRPr="0053169B">
              <w:rPr>
                <w:rFonts w:ascii="David" w:hAnsi="David" w:cs="David"/>
                <w:color w:val="000000"/>
                <w:rtl/>
              </w:rPr>
              <w:t xml:space="preserve"> לאחר קביעת הספק הזוכה, יצורף מפרט המטריצות</w:t>
            </w:r>
            <w:r w:rsidRPr="0053169B">
              <w:rPr>
                <w:rFonts w:ascii="David" w:hAnsi="David" w:cs="David" w:hint="cs"/>
                <w:color w:val="000000"/>
                <w:rtl/>
              </w:rPr>
              <w:t xml:space="preserve"> שיוצע על ידי הספק הזוכה </w:t>
            </w:r>
            <w:r w:rsidR="00D93205" w:rsidRPr="0053169B">
              <w:rPr>
                <w:rFonts w:ascii="David" w:hAnsi="David" w:cs="David"/>
                <w:color w:val="000000"/>
                <w:rtl/>
              </w:rPr>
              <w:t>ב</w:t>
            </w:r>
            <w:r w:rsidR="00D93205" w:rsidRPr="0053169B">
              <w:rPr>
                <w:rFonts w:ascii="David" w:hAnsi="David" w:cs="David"/>
                <w:b/>
                <w:bCs/>
                <w:color w:val="000000"/>
                <w:rtl/>
              </w:rPr>
              <w:fldChar w:fldCharType="begin"/>
            </w:r>
            <w:r w:rsidR="00D93205" w:rsidRPr="0053169B">
              <w:rPr>
                <w:rFonts w:ascii="David" w:hAnsi="David" w:cs="David"/>
                <w:b/>
                <w:bCs/>
                <w:color w:val="000000"/>
                <w:rtl/>
              </w:rPr>
              <w:instrText xml:space="preserve"> </w:instrText>
            </w:r>
            <w:r w:rsidR="00D93205" w:rsidRPr="0053169B">
              <w:rPr>
                <w:rFonts w:ascii="David" w:hAnsi="David" w:cs="David"/>
                <w:b/>
                <w:bCs/>
                <w:color w:val="000000"/>
              </w:rPr>
              <w:instrText>REF</w:instrText>
            </w:r>
            <w:r w:rsidR="00D93205" w:rsidRPr="0053169B">
              <w:rPr>
                <w:rFonts w:ascii="David" w:hAnsi="David" w:cs="David"/>
                <w:b/>
                <w:bCs/>
                <w:color w:val="000000"/>
                <w:rtl/>
              </w:rPr>
              <w:instrText xml:space="preserve"> _</w:instrText>
            </w:r>
            <w:r w:rsidR="00D93205" w:rsidRPr="0053169B">
              <w:rPr>
                <w:rFonts w:ascii="David" w:hAnsi="David" w:cs="David"/>
                <w:b/>
                <w:bCs/>
                <w:color w:val="000000"/>
              </w:rPr>
              <w:instrText>Ref14306297 \h</w:instrText>
            </w:r>
            <w:r w:rsidR="00D93205" w:rsidRPr="0053169B">
              <w:rPr>
                <w:rFonts w:ascii="David" w:hAnsi="David" w:cs="David"/>
                <w:b/>
                <w:bCs/>
                <w:color w:val="000000"/>
                <w:rtl/>
              </w:rPr>
              <w:instrText xml:space="preserve">  \* </w:instrText>
            </w:r>
            <w:r w:rsidR="00D93205" w:rsidRPr="0053169B">
              <w:rPr>
                <w:rFonts w:ascii="David" w:hAnsi="David" w:cs="David"/>
                <w:b/>
                <w:bCs/>
                <w:color w:val="000000"/>
              </w:rPr>
              <w:instrText>MERGEFORMAT</w:instrText>
            </w:r>
            <w:r w:rsidR="00D93205" w:rsidRPr="0053169B">
              <w:rPr>
                <w:rFonts w:ascii="David" w:hAnsi="David" w:cs="David"/>
                <w:b/>
                <w:bCs/>
                <w:color w:val="000000"/>
                <w:rtl/>
              </w:rPr>
              <w:instrText xml:space="preserve"> </w:instrText>
            </w:r>
            <w:r w:rsidR="00D93205" w:rsidRPr="0053169B">
              <w:rPr>
                <w:rFonts w:ascii="David" w:hAnsi="David" w:cs="David"/>
                <w:b/>
                <w:bCs/>
                <w:color w:val="000000"/>
                <w:rtl/>
              </w:rPr>
            </w:r>
            <w:r w:rsidR="00D93205" w:rsidRPr="0053169B">
              <w:rPr>
                <w:rFonts w:ascii="David" w:hAnsi="David" w:cs="David"/>
                <w:b/>
                <w:bCs/>
                <w:color w:val="000000"/>
                <w:rtl/>
              </w:rPr>
              <w:fldChar w:fldCharType="separate"/>
            </w:r>
            <w:r w:rsidR="00D93205" w:rsidRPr="0053169B">
              <w:rPr>
                <w:rFonts w:ascii="David" w:hAnsi="David" w:cs="David"/>
                <w:b/>
                <w:bCs/>
                <w:sz w:val="32"/>
                <w:rtl/>
              </w:rPr>
              <w:t>נספח 4.2</w:t>
            </w:r>
            <w:r w:rsidR="00D93205" w:rsidRPr="0053169B">
              <w:rPr>
                <w:rFonts w:ascii="David" w:hAnsi="David" w:cs="David"/>
                <w:sz w:val="32"/>
                <w:rtl/>
              </w:rPr>
              <w:t xml:space="preserve"> </w:t>
            </w:r>
            <w:r w:rsidR="00D93205" w:rsidRPr="0053169B">
              <w:rPr>
                <w:rFonts w:ascii="David" w:hAnsi="David" w:cs="David"/>
                <w:b/>
                <w:bCs/>
                <w:color w:val="000000"/>
                <w:rtl/>
              </w:rPr>
              <w:fldChar w:fldCharType="end"/>
            </w:r>
            <w:r w:rsidR="00D93205" w:rsidRPr="0053169B">
              <w:rPr>
                <w:rFonts w:ascii="David" w:hAnsi="David" w:cs="David"/>
                <w:color w:val="000000"/>
                <w:rtl/>
              </w:rPr>
              <w:t>להסכם ההתקשרות.</w:t>
            </w:r>
          </w:p>
        </w:tc>
      </w:tr>
      <w:tr w:rsidR="00D93205" w:rsidRPr="0053169B" w14:paraId="4F0532CE" w14:textId="77777777" w:rsidTr="00BE04FD">
        <w:trPr>
          <w:jc w:val="center"/>
        </w:trPr>
        <w:tc>
          <w:tcPr>
            <w:tcW w:w="2374" w:type="dxa"/>
            <w:vAlign w:val="center"/>
          </w:tcPr>
          <w:p w14:paraId="0A13545F" w14:textId="77777777" w:rsidR="00D93205" w:rsidRPr="0053169B" w:rsidRDefault="00D93205" w:rsidP="00D93205">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22987D21" w14:textId="77777777" w:rsidR="00D93205" w:rsidRPr="0053169B" w:rsidRDefault="0022089E" w:rsidP="00D56D69">
            <w:pPr>
              <w:spacing w:line="276" w:lineRule="auto"/>
              <w:rPr>
                <w:rFonts w:ascii="David" w:hAnsi="David" w:cs="David"/>
                <w:color w:val="000000"/>
                <w:rtl/>
              </w:rPr>
            </w:pPr>
            <w:r w:rsidRPr="0053169B">
              <w:rPr>
                <w:rFonts w:ascii="David" w:hAnsi="David" w:cs="David" w:hint="cs"/>
                <w:color w:val="000000"/>
                <w:rtl/>
              </w:rPr>
              <w:t>מפרט הכולל פירוט פריטים נוספים</w:t>
            </w:r>
            <w:r w:rsidRPr="0053169B">
              <w:rPr>
                <w:rFonts w:ascii="David" w:hAnsi="David" w:cs="David"/>
                <w:color w:val="000000"/>
                <w:rtl/>
              </w:rPr>
              <w:t xml:space="preserve"> </w:t>
            </w:r>
            <w:r w:rsidR="00651CF2" w:rsidRPr="0053169B">
              <w:rPr>
                <w:rFonts w:ascii="David" w:hAnsi="David" w:cs="David" w:hint="eastAsia"/>
                <w:color w:val="000000"/>
                <w:rtl/>
              </w:rPr>
              <w:t>המחולק</w:t>
            </w:r>
            <w:r w:rsidR="00651CF2" w:rsidRPr="0053169B">
              <w:rPr>
                <w:rFonts w:ascii="David" w:hAnsi="David" w:cs="David"/>
                <w:color w:val="000000"/>
                <w:rtl/>
              </w:rPr>
              <w:t xml:space="preserve"> </w:t>
            </w:r>
            <w:r w:rsidR="00651CF2" w:rsidRPr="0053169B">
              <w:rPr>
                <w:rFonts w:ascii="David" w:hAnsi="David" w:cs="David" w:hint="eastAsia"/>
                <w:color w:val="000000"/>
                <w:rtl/>
              </w:rPr>
              <w:t>לקט</w:t>
            </w:r>
            <w:r w:rsidR="00DF5A3F" w:rsidRPr="0053169B">
              <w:rPr>
                <w:rFonts w:ascii="David" w:hAnsi="David" w:cs="David" w:hint="eastAsia"/>
                <w:color w:val="000000"/>
                <w:rtl/>
              </w:rPr>
              <w:t>ג</w:t>
            </w:r>
            <w:r w:rsidR="00651CF2" w:rsidRPr="0053169B">
              <w:rPr>
                <w:rFonts w:ascii="David" w:hAnsi="David" w:cs="David" w:hint="eastAsia"/>
                <w:color w:val="000000"/>
                <w:rtl/>
              </w:rPr>
              <w:t>וריות</w:t>
            </w:r>
            <w:r w:rsidR="00651CF2" w:rsidRPr="0053169B">
              <w:rPr>
                <w:rFonts w:ascii="David" w:hAnsi="David" w:cs="David" w:hint="cs"/>
                <w:color w:val="000000"/>
                <w:rtl/>
              </w:rPr>
              <w:t xml:space="preserve">, </w:t>
            </w:r>
            <w:r w:rsidRPr="0053169B">
              <w:rPr>
                <w:rFonts w:ascii="David" w:hAnsi="David" w:cs="David" w:hint="cs"/>
                <w:color w:val="000000"/>
                <w:rtl/>
              </w:rPr>
              <w:t>ומחירי מקסימום שנקבעו על ידי עורך המכרז, המצורף כנס</w:t>
            </w:r>
            <w:r w:rsidR="00651CF2" w:rsidRPr="0053169B">
              <w:rPr>
                <w:rFonts w:ascii="David" w:hAnsi="David" w:cs="David" w:hint="cs"/>
                <w:color w:val="000000"/>
                <w:rtl/>
              </w:rPr>
              <w:t>פ</w:t>
            </w:r>
            <w:r w:rsidRPr="0053169B">
              <w:rPr>
                <w:rFonts w:ascii="David" w:hAnsi="David" w:cs="David" w:hint="cs"/>
                <w:color w:val="000000"/>
                <w:rtl/>
              </w:rPr>
              <w:t xml:space="preserve">ח </w:t>
            </w:r>
            <w:r w:rsidRPr="0053169B">
              <w:rPr>
                <w:rFonts w:ascii="David" w:hAnsi="David" w:cs="David" w:hint="cs"/>
                <w:color w:val="000000"/>
              </w:rPr>
              <w:t>C</w:t>
            </w:r>
            <w:r w:rsidRPr="0053169B">
              <w:rPr>
                <w:rFonts w:ascii="David" w:hAnsi="David" w:cs="David" w:hint="cs"/>
                <w:color w:val="000000"/>
                <w:rtl/>
              </w:rPr>
              <w:t>1.2 למכרז.</w:t>
            </w:r>
            <w:r w:rsidRPr="0053169B">
              <w:rPr>
                <w:rFonts w:ascii="David" w:hAnsi="David" w:cs="David"/>
                <w:color w:val="000000"/>
                <w:rtl/>
              </w:rPr>
              <w:t xml:space="preserve"> לאחר קביעת הספק הזוכה, יצורף מפרט המטריצות</w:t>
            </w:r>
            <w:r w:rsidRPr="0053169B">
              <w:rPr>
                <w:rFonts w:ascii="David" w:hAnsi="David" w:cs="David" w:hint="cs"/>
                <w:color w:val="000000"/>
                <w:rtl/>
              </w:rPr>
              <w:t xml:space="preserve"> שיוצע על ידי הספק הזוכה </w:t>
            </w:r>
            <w:r w:rsidRPr="0053169B">
              <w:rPr>
                <w:rFonts w:ascii="David" w:hAnsi="David" w:cs="David"/>
                <w:color w:val="000000"/>
                <w:rtl/>
              </w:rPr>
              <w:t>ב</w:t>
            </w:r>
            <w:r w:rsidRPr="0053169B">
              <w:rPr>
                <w:rFonts w:ascii="David" w:hAnsi="David" w:cs="David"/>
                <w:b/>
                <w:bCs/>
                <w:color w:val="000000"/>
                <w:rtl/>
              </w:rPr>
              <w:fldChar w:fldCharType="begin"/>
            </w:r>
            <w:r w:rsidRPr="0053169B">
              <w:rPr>
                <w:rFonts w:ascii="David" w:hAnsi="David" w:cs="David"/>
                <w:b/>
                <w:bCs/>
                <w:color w:val="000000"/>
                <w:rtl/>
              </w:rPr>
              <w:instrText xml:space="preserve"> </w:instrText>
            </w:r>
            <w:r w:rsidRPr="0053169B">
              <w:rPr>
                <w:rFonts w:ascii="David" w:hAnsi="David" w:cs="David"/>
                <w:b/>
                <w:bCs/>
                <w:color w:val="000000"/>
              </w:rPr>
              <w:instrText>REF</w:instrText>
            </w:r>
            <w:r w:rsidRPr="0053169B">
              <w:rPr>
                <w:rFonts w:ascii="David" w:hAnsi="David" w:cs="David"/>
                <w:b/>
                <w:bCs/>
                <w:color w:val="000000"/>
                <w:rtl/>
              </w:rPr>
              <w:instrText xml:space="preserve"> _</w:instrText>
            </w:r>
            <w:r w:rsidRPr="0053169B">
              <w:rPr>
                <w:rFonts w:ascii="David" w:hAnsi="David" w:cs="David"/>
                <w:b/>
                <w:bCs/>
                <w:color w:val="000000"/>
              </w:rPr>
              <w:instrText>Ref14306297 \h</w:instrText>
            </w:r>
            <w:r w:rsidRPr="0053169B">
              <w:rPr>
                <w:rFonts w:ascii="David" w:hAnsi="David" w:cs="David"/>
                <w:b/>
                <w:bCs/>
                <w:color w:val="000000"/>
                <w:rtl/>
              </w:rPr>
              <w:instrText xml:space="preserve">  \* </w:instrText>
            </w:r>
            <w:r w:rsidRPr="0053169B">
              <w:rPr>
                <w:rFonts w:ascii="David" w:hAnsi="David" w:cs="David"/>
                <w:b/>
                <w:bCs/>
                <w:color w:val="000000"/>
              </w:rPr>
              <w:instrText>MERGEFORMAT</w:instrText>
            </w:r>
            <w:r w:rsidRPr="0053169B">
              <w:rPr>
                <w:rFonts w:ascii="David" w:hAnsi="David" w:cs="David"/>
                <w:b/>
                <w:bCs/>
                <w:color w:val="000000"/>
                <w:rtl/>
              </w:rPr>
              <w:instrText xml:space="preserve"> </w:instrText>
            </w:r>
            <w:r w:rsidRPr="0053169B">
              <w:rPr>
                <w:rFonts w:ascii="David" w:hAnsi="David" w:cs="David"/>
                <w:b/>
                <w:bCs/>
                <w:color w:val="000000"/>
                <w:rtl/>
              </w:rPr>
            </w:r>
            <w:r w:rsidRPr="0053169B">
              <w:rPr>
                <w:rFonts w:ascii="David" w:hAnsi="David" w:cs="David"/>
                <w:b/>
                <w:bCs/>
                <w:color w:val="000000"/>
                <w:rtl/>
              </w:rPr>
              <w:fldChar w:fldCharType="separate"/>
            </w:r>
            <w:r w:rsidRPr="0053169B">
              <w:rPr>
                <w:rFonts w:ascii="David" w:hAnsi="David" w:cs="David"/>
                <w:b/>
                <w:bCs/>
                <w:sz w:val="32"/>
                <w:rtl/>
              </w:rPr>
              <w:t>נספח 4.</w:t>
            </w:r>
            <w:r w:rsidR="00651CF2" w:rsidRPr="0053169B">
              <w:rPr>
                <w:rFonts w:ascii="David" w:hAnsi="David" w:cs="David" w:hint="cs"/>
                <w:b/>
                <w:bCs/>
                <w:sz w:val="32"/>
                <w:rtl/>
              </w:rPr>
              <w:t>3</w:t>
            </w:r>
            <w:r w:rsidRPr="0053169B">
              <w:rPr>
                <w:rFonts w:ascii="David" w:hAnsi="David" w:cs="David"/>
                <w:sz w:val="32"/>
                <w:rtl/>
              </w:rPr>
              <w:t xml:space="preserve"> </w:t>
            </w:r>
            <w:r w:rsidRPr="0053169B">
              <w:rPr>
                <w:rFonts w:ascii="David" w:hAnsi="David" w:cs="David"/>
                <w:b/>
                <w:bCs/>
                <w:color w:val="000000"/>
                <w:rtl/>
              </w:rPr>
              <w:fldChar w:fldCharType="end"/>
            </w:r>
            <w:r w:rsidRPr="0053169B">
              <w:rPr>
                <w:rFonts w:ascii="David" w:hAnsi="David" w:cs="David"/>
                <w:color w:val="000000"/>
                <w:rtl/>
              </w:rPr>
              <w:t>להסכם ההתקשרות.</w:t>
            </w:r>
          </w:p>
        </w:tc>
      </w:tr>
      <w:tr w:rsidR="00507FBD" w:rsidRPr="0053169B" w14:paraId="69D0578A" w14:textId="77777777" w:rsidTr="00BE04FD">
        <w:trPr>
          <w:jc w:val="center"/>
        </w:trPr>
        <w:tc>
          <w:tcPr>
            <w:tcW w:w="2374" w:type="dxa"/>
            <w:vAlign w:val="center"/>
          </w:tcPr>
          <w:p w14:paraId="5428FF6E" w14:textId="2125138F" w:rsidR="00507FBD" w:rsidRPr="0053169B" w:rsidRDefault="00507FBD" w:rsidP="00507FBD">
            <w:pPr>
              <w:spacing w:line="276" w:lineRule="auto"/>
              <w:rPr>
                <w:rFonts w:ascii="David" w:hAnsi="David" w:cs="David"/>
                <w:b/>
                <w:bCs/>
                <w:rtl/>
              </w:rPr>
            </w:pPr>
            <w:r w:rsidRPr="0053169B">
              <w:rPr>
                <w:rFonts w:ascii="David" w:hAnsi="David" w:cs="David"/>
                <w:b/>
                <w:bCs/>
                <w:rtl/>
              </w:rPr>
              <w:t>מפרט</w:t>
            </w:r>
            <w:r w:rsidR="0068449D" w:rsidRPr="0053169B">
              <w:rPr>
                <w:rFonts w:ascii="David" w:hAnsi="David" w:cs="David" w:hint="cs"/>
                <w:b/>
                <w:bCs/>
                <w:rtl/>
              </w:rPr>
              <w:t>ים</w:t>
            </w:r>
          </w:p>
        </w:tc>
        <w:tc>
          <w:tcPr>
            <w:tcW w:w="7362" w:type="dxa"/>
            <w:vAlign w:val="center"/>
          </w:tcPr>
          <w:p w14:paraId="43DBFEF2" w14:textId="3FF0FFCD" w:rsidR="00507FBD" w:rsidRPr="0053169B" w:rsidRDefault="00507FBD" w:rsidP="00507FBD">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507FBD" w:rsidRPr="0053169B" w14:paraId="143C6E45" w14:textId="77777777" w:rsidTr="00BE04FD">
        <w:trPr>
          <w:jc w:val="center"/>
        </w:trPr>
        <w:tc>
          <w:tcPr>
            <w:tcW w:w="2374" w:type="dxa"/>
            <w:vAlign w:val="center"/>
          </w:tcPr>
          <w:p w14:paraId="157ADE2F" w14:textId="77777777" w:rsidR="00507FBD" w:rsidRPr="0053169B" w:rsidRDefault="00507FBD" w:rsidP="00507FBD">
            <w:pPr>
              <w:spacing w:line="276" w:lineRule="auto"/>
              <w:rPr>
                <w:rFonts w:ascii="David" w:hAnsi="David" w:cs="David"/>
                <w:rtl/>
              </w:rPr>
            </w:pPr>
            <w:r w:rsidRPr="0053169B">
              <w:rPr>
                <w:rFonts w:ascii="David" w:hAnsi="David" w:cs="David"/>
                <w:b/>
                <w:bCs/>
                <w:rtl/>
              </w:rPr>
              <w:t>פרויקט</w:t>
            </w:r>
          </w:p>
        </w:tc>
        <w:tc>
          <w:tcPr>
            <w:tcW w:w="7362" w:type="dxa"/>
            <w:vAlign w:val="center"/>
          </w:tcPr>
          <w:p w14:paraId="25AA6048" w14:textId="77777777" w:rsidR="00507FBD" w:rsidRPr="0053169B" w:rsidRDefault="00507FBD" w:rsidP="00507FBD">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507FBD" w:rsidRPr="0053169B" w14:paraId="0302FB46" w14:textId="77777777" w:rsidTr="008C49C2">
        <w:trPr>
          <w:trHeight w:val="3346"/>
          <w:jc w:val="center"/>
        </w:trPr>
        <w:tc>
          <w:tcPr>
            <w:tcW w:w="2374" w:type="dxa"/>
            <w:vAlign w:val="center"/>
          </w:tcPr>
          <w:p w14:paraId="6D5F04D0" w14:textId="77777777" w:rsidR="00507FBD" w:rsidRPr="0053169B" w:rsidRDefault="00507FBD" w:rsidP="00507FBD">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71487ECB" w14:textId="77777777" w:rsidR="00507FBD" w:rsidRPr="0053169B" w:rsidRDefault="00507FBD" w:rsidP="00507FBD">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05352CDB" w14:textId="77777777" w:rsidR="00507FBD" w:rsidRPr="0053169B" w:rsidRDefault="00507FBD" w:rsidP="00507FBD">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640691D1" w14:textId="77777777" w:rsidR="00507FBD" w:rsidRPr="0053169B" w:rsidRDefault="00507FBD" w:rsidP="00507FBD">
            <w:pPr>
              <w:numPr>
                <w:ilvl w:val="3"/>
                <w:numId w:val="91"/>
              </w:numPr>
              <w:spacing w:line="276"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6B14EAF8" w14:textId="77777777" w:rsidR="00507FBD" w:rsidRPr="0053169B" w:rsidRDefault="00507FBD" w:rsidP="00507FBD">
            <w:pPr>
              <w:numPr>
                <w:ilvl w:val="3"/>
                <w:numId w:val="91"/>
              </w:numPr>
              <w:spacing w:line="276" w:lineRule="auto"/>
              <w:ind w:left="304" w:hanging="284"/>
              <w:rPr>
                <w:rFonts w:ascii="David" w:hAnsi="David" w:cs="David"/>
              </w:rPr>
            </w:pPr>
            <w:r w:rsidRPr="0053169B">
              <w:rPr>
                <w:rFonts w:ascii="David" w:hAnsi="David" w:cs="David"/>
                <w:rtl/>
              </w:rPr>
              <w:t xml:space="preserve">הפרויקט כלל התחייבות של המציע למתן שירותי אחריות לתקופה של שלוש שנים לפחות. </w:t>
            </w:r>
          </w:p>
          <w:p w14:paraId="1C872974" w14:textId="1D23E5E3" w:rsidR="00507FBD" w:rsidRPr="0053169B" w:rsidRDefault="00507FBD" w:rsidP="00507FBD">
            <w:pPr>
              <w:numPr>
                <w:ilvl w:val="3"/>
                <w:numId w:val="91"/>
              </w:numPr>
              <w:spacing w:line="276"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 xml:space="preserve"> 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p>
          <w:p w14:paraId="31ED9893" w14:textId="1381C33A" w:rsidR="00507FBD" w:rsidRPr="0053169B" w:rsidRDefault="00507FBD" w:rsidP="00507FBD">
            <w:pPr>
              <w:numPr>
                <w:ilvl w:val="3"/>
                <w:numId w:val="91"/>
              </w:numPr>
              <w:spacing w:line="276"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 xml:space="preserve"> בוצע בישראל</w:t>
            </w:r>
            <w:r w:rsidRPr="0053169B">
              <w:rPr>
                <w:rFonts w:ascii="David" w:hAnsi="David" w:cs="David" w:hint="cs"/>
                <w:rtl/>
              </w:rPr>
              <w:t>.</w:t>
            </w:r>
          </w:p>
        </w:tc>
      </w:tr>
      <w:tr w:rsidR="00507FBD" w:rsidRPr="0053169B" w14:paraId="5FD1EFB5" w14:textId="77777777" w:rsidTr="00BE04FD">
        <w:trPr>
          <w:jc w:val="center"/>
        </w:trPr>
        <w:tc>
          <w:tcPr>
            <w:tcW w:w="2374" w:type="dxa"/>
            <w:vAlign w:val="center"/>
          </w:tcPr>
          <w:p w14:paraId="246E64ED" w14:textId="77777777" w:rsidR="00507FBD" w:rsidRPr="0053169B" w:rsidRDefault="00507FBD" w:rsidP="00507FBD">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3A22B04B" w14:textId="77777777" w:rsidR="00507FBD" w:rsidRPr="0053169B" w:rsidRDefault="00507FBD" w:rsidP="00507FBD">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507FBD" w:rsidRPr="0053169B" w14:paraId="24F0CFC5" w14:textId="77777777" w:rsidTr="00BE04FD">
        <w:trPr>
          <w:jc w:val="center"/>
        </w:trPr>
        <w:tc>
          <w:tcPr>
            <w:tcW w:w="2374" w:type="dxa"/>
            <w:vAlign w:val="center"/>
          </w:tcPr>
          <w:p w14:paraId="13E5D104" w14:textId="77777777" w:rsidR="00507FBD" w:rsidRPr="0053169B" w:rsidRDefault="00507FBD" w:rsidP="00507FBD">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72904D42" w14:textId="77777777" w:rsidR="00507FBD" w:rsidRPr="0053169B" w:rsidRDefault="00507FBD" w:rsidP="00507FBD">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Pr="0053169B">
              <w:rPr>
                <w:rFonts w:ascii="David" w:eastAsia="Calibri" w:hAnsi="David" w:cs="David"/>
                <w:color w:val="000000"/>
                <w:cs/>
              </w:rPr>
              <w:t>‎</w:t>
            </w:r>
            <w:r w:rsidRPr="0053169B">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507FBD" w:rsidRPr="0053169B" w14:paraId="623B6934" w14:textId="77777777" w:rsidTr="00BE04FD">
        <w:trPr>
          <w:trHeight w:val="659"/>
          <w:jc w:val="center"/>
        </w:trPr>
        <w:tc>
          <w:tcPr>
            <w:tcW w:w="2374" w:type="dxa"/>
            <w:vAlign w:val="center"/>
          </w:tcPr>
          <w:p w14:paraId="455F7688" w14:textId="77777777" w:rsidR="00507FBD" w:rsidRPr="0053169B" w:rsidRDefault="00507FBD" w:rsidP="00507FBD">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7A53218F" w14:textId="77777777" w:rsidR="00507FBD" w:rsidRPr="0053169B" w:rsidRDefault="00507FBD" w:rsidP="00507FBD">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Pr="0053169B">
              <w:rPr>
                <w:rFonts w:ascii="David" w:eastAsia="Calibri" w:hAnsi="David" w:cs="David"/>
                <w:color w:val="000000"/>
                <w:cs/>
              </w:rPr>
              <w:t>‎</w:t>
            </w:r>
            <w:r w:rsidRPr="0053169B">
              <w:rPr>
                <w:rFonts w:ascii="David" w:eastAsia="Calibri" w:hAnsi="David" w:cs="David"/>
                <w:color w:val="000000"/>
              </w:rPr>
              <w:t>10.8.3</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1C3FCC48"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568C983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6AB80FFA"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3249EB26"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58CED7E9" w14:textId="77777777" w:rsidR="00CA5A21" w:rsidRPr="0053169B" w:rsidRDefault="000931F1" w:rsidP="008B48E4">
      <w:pPr>
        <w:pStyle w:val="4-"/>
      </w:pPr>
      <w:r w:rsidRPr="0053169B">
        <w:rPr>
          <w:rtl/>
        </w:rPr>
        <w:t>פרק</w:t>
      </w:r>
      <w:r w:rsidR="00CA5A21" w:rsidRPr="0053169B">
        <w:rPr>
          <w:rtl/>
        </w:rPr>
        <w:t xml:space="preserve"> 1 –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23DEDF3" w14:textId="77777777" w:rsidR="00CA5A21" w:rsidRPr="0053169B" w:rsidRDefault="000931F1" w:rsidP="008B48E4">
      <w:pPr>
        <w:pStyle w:val="4-"/>
      </w:pPr>
      <w:r w:rsidRPr="0053169B">
        <w:rPr>
          <w:rtl/>
        </w:rPr>
        <w:t>פרק</w:t>
      </w:r>
      <w:r w:rsidR="00EA5BD7" w:rsidRPr="0053169B">
        <w:rPr>
          <w:rtl/>
        </w:rPr>
        <w:t xml:space="preserve"> </w:t>
      </w:r>
      <w:r w:rsidR="00CA5A21" w:rsidRPr="0053169B">
        <w:rPr>
          <w:rtl/>
        </w:rPr>
        <w:t xml:space="preserve">2 – </w:t>
      </w:r>
      <w:r w:rsidR="00AB30D7" w:rsidRPr="0053169B">
        <w:rPr>
          <w:rtl/>
        </w:rPr>
        <w:t>השירותים המבוקשים ותוכן ההתקשרות עם הספק הזוכה</w:t>
      </w:r>
      <w:r w:rsidR="00CA5A21" w:rsidRPr="0053169B">
        <w:rPr>
          <w:rtl/>
        </w:rPr>
        <w:t xml:space="preserve">.  </w:t>
      </w:r>
    </w:p>
    <w:p w14:paraId="6CDE30C2" w14:textId="77777777" w:rsidR="00CA5A21" w:rsidRPr="0053169B" w:rsidRDefault="000931F1" w:rsidP="008B48E4">
      <w:pPr>
        <w:pStyle w:val="4-"/>
      </w:pPr>
      <w:r w:rsidRPr="0053169B">
        <w:rPr>
          <w:rtl/>
        </w:rPr>
        <w:t>פרק</w:t>
      </w:r>
      <w:r w:rsidR="00CA5A21" w:rsidRPr="0053169B">
        <w:rPr>
          <w:rtl/>
        </w:rPr>
        <w:t xml:space="preserve"> 3  – חוברת ההצעה – תשמש ל</w:t>
      </w:r>
      <w:r w:rsidR="00571329" w:rsidRPr="0053169B">
        <w:rPr>
          <w:rtl/>
        </w:rPr>
        <w:t xml:space="preserve">הגשת </w:t>
      </w:r>
      <w:r w:rsidR="00CA5A21" w:rsidRPr="0053169B">
        <w:rPr>
          <w:rtl/>
        </w:rPr>
        <w:t>הצעת המציע למכרז.</w:t>
      </w:r>
    </w:p>
    <w:p w14:paraId="23016622" w14:textId="77777777" w:rsidR="00CA5A21" w:rsidRPr="0053169B" w:rsidRDefault="000931F1" w:rsidP="008B48E4">
      <w:pPr>
        <w:pStyle w:val="4-"/>
      </w:pPr>
      <w:r w:rsidRPr="0053169B">
        <w:rPr>
          <w:rtl/>
        </w:rPr>
        <w:t>פרק</w:t>
      </w:r>
      <w:r w:rsidR="00CA5A21" w:rsidRPr="0053169B">
        <w:rPr>
          <w:rtl/>
        </w:rPr>
        <w:t xml:space="preserve"> 4 – </w:t>
      </w:r>
      <w:r w:rsidR="00AB30D7" w:rsidRPr="0053169B">
        <w:rPr>
          <w:rtl/>
        </w:rPr>
        <w:t>הסכם ההתקשרות</w:t>
      </w:r>
      <w:r w:rsidR="00E55633" w:rsidRPr="0053169B">
        <w:rPr>
          <w:rtl/>
        </w:rPr>
        <w:t xml:space="preserve"> על נספחיו</w:t>
      </w:r>
      <w:r w:rsidR="00AB30D7" w:rsidRPr="0053169B">
        <w:rPr>
          <w:rtl/>
        </w:rPr>
        <w:t>.</w:t>
      </w:r>
    </w:p>
    <w:p w14:paraId="07B7F04F"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368AC4E4"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04B02F88"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761C1991"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F0DD37A"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4076B647"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253B9C29"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7AE2869D" w14:textId="77777777" w:rsidR="00B659B4" w:rsidRPr="0053169B" w:rsidRDefault="00B659B4" w:rsidP="009667AC">
      <w:pPr>
        <w:pStyle w:val="34"/>
        <w:numPr>
          <w:ilvl w:val="0"/>
          <w:numId w:val="0"/>
        </w:numPr>
        <w:spacing w:line="276" w:lineRule="auto"/>
        <w:ind w:left="1224"/>
        <w:rPr>
          <w:rFonts w:ascii="David" w:hAnsi="David" w:cs="David"/>
          <w:rtl/>
        </w:rPr>
      </w:pPr>
    </w:p>
    <w:p w14:paraId="5F533E4D"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178A0730"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5" w:history="1">
        <w:r w:rsidR="00135145" w:rsidRPr="0053169B">
          <w:rPr>
            <w:rStyle w:val="Hyperlink"/>
            <w:rFonts w:ascii="David" w:hAnsi="David" w:cs="David"/>
            <w:b/>
            <w:bCs/>
          </w:rPr>
          <w:t>nisimtza@mof.gov.il</w:t>
        </w:r>
      </w:hyperlink>
      <w:r w:rsidR="002E584C" w:rsidRPr="0053169B">
        <w:rPr>
          <w:rFonts w:hint="cs"/>
          <w:rtl/>
        </w:rPr>
        <w:t>.</w:t>
      </w:r>
    </w:p>
    <w:p w14:paraId="25426F8A" w14:textId="77777777" w:rsidR="006C02F4" w:rsidRPr="0053169B"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00BDD655"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0DD41C27"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1D48AA29"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07B4A966"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38D35641"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1EA0D38B"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1AE04813"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2939CCCE"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2972D4C0"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245AAB99"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4575DB2F" w14:textId="77777777" w:rsidR="00031F7F" w:rsidRPr="0053169B" w:rsidRDefault="00031F7F" w:rsidP="002E584C">
      <w:pPr>
        <w:pStyle w:val="4-"/>
      </w:pPr>
      <w:r w:rsidRPr="0053169B">
        <w:rPr>
          <w:rtl/>
        </w:rPr>
        <w:t>במסגרת שאלות ההבהרה, המציע רשאי להציג בפני עורך המכרז יצרנים נוספים, מעבר ליצרנים המפורטים בנספח 1.2,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566624E" w14:textId="77777777" w:rsidR="00031F7F" w:rsidRPr="0053169B" w:rsidRDefault="00031F7F" w:rsidP="008B48E4">
      <w:pPr>
        <w:pStyle w:val="4-"/>
      </w:pPr>
      <w:r w:rsidRPr="0053169B">
        <w:rPr>
          <w:rtl/>
        </w:rPr>
        <w:t>המציע יאפשר לעורך המכרז גישה בכל דרך שהיא למחירון היצרן ש</w:t>
      </w:r>
      <w:r w:rsidR="00801A15" w:rsidRPr="0053169B">
        <w:rPr>
          <w:rFonts w:hint="cs"/>
          <w:rtl/>
        </w:rPr>
        <w:t xml:space="preserve">הוא </w:t>
      </w:r>
      <w:r w:rsidRPr="0053169B">
        <w:rPr>
          <w:rtl/>
        </w:rPr>
        <w:t xml:space="preserve">מציג, ויציין אילו פריטים בו הינם בעלי יכולות דומות מבחינתו לפריטים המפורטים בנספח 1.2. </w:t>
      </w:r>
    </w:p>
    <w:p w14:paraId="53D62812" w14:textId="77777777" w:rsidR="00CD0C31" w:rsidRPr="0053169B" w:rsidRDefault="0013367A" w:rsidP="008B48E4">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 תוך עדכון כלל המציעים בדבר השינויים שבוצעו ופרסום המידע הרלוונטי הנדרש לגבי היצרנים הנוספים.</w:t>
      </w:r>
    </w:p>
    <w:p w14:paraId="59CC1D4B"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068CAF86"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p w14:paraId="5E366305" w14:textId="77777777" w:rsidR="006C02F4" w:rsidRPr="0053169B" w:rsidRDefault="006C02F4" w:rsidP="008B48E4">
      <w:pPr>
        <w:pStyle w:val="3-"/>
      </w:pPr>
      <w:r w:rsidRPr="0053169B">
        <w:rPr>
          <w:rtl/>
        </w:rPr>
        <w:t xml:space="preserve">המועד האחרון להגשת שאלות הבהרה </w:t>
      </w:r>
      <w:r w:rsidR="00583950" w:rsidRPr="0053169B">
        <w:rPr>
          <w:rtl/>
        </w:rPr>
        <w:t xml:space="preserve">מופיע </w:t>
      </w:r>
      <w:r w:rsidR="004961EA" w:rsidRPr="0053169B">
        <w:rPr>
          <w:rtl/>
        </w:rPr>
        <w:t>בטבלת ריכוז התאריכים</w:t>
      </w:r>
      <w:r w:rsidR="00583950" w:rsidRPr="0053169B">
        <w:rPr>
          <w:rtl/>
        </w:rPr>
        <w:t xml:space="preserve"> בסעיף</w:t>
      </w:r>
      <w:r w:rsidRPr="0053169B">
        <w:rPr>
          <w:rtl/>
        </w:rPr>
        <w:t xml:space="preserve"> </w:t>
      </w:r>
      <w:r w:rsidR="000A23AC" w:rsidRPr="0053169B">
        <w:rPr>
          <w:rtl/>
        </w:rPr>
        <w:fldChar w:fldCharType="begin"/>
      </w:r>
      <w:r w:rsidR="000A23AC" w:rsidRPr="0053169B">
        <w:rPr>
          <w:rtl/>
        </w:rPr>
        <w:instrText xml:space="preserve"> </w:instrText>
      </w:r>
      <w:r w:rsidR="000A23AC" w:rsidRPr="0053169B">
        <w:instrText>REF</w:instrText>
      </w:r>
      <w:r w:rsidR="000A23AC" w:rsidRPr="0053169B">
        <w:rPr>
          <w:rtl/>
        </w:rPr>
        <w:instrText xml:space="preserve"> _</w:instrText>
      </w:r>
      <w:r w:rsidR="000A23AC" w:rsidRPr="0053169B">
        <w:instrText>Ref490122518 \r \h</w:instrText>
      </w:r>
      <w:r w:rsidR="000A23AC"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0A23AC" w:rsidRPr="0053169B">
        <w:rPr>
          <w:rtl/>
        </w:rPr>
      </w:r>
      <w:r w:rsidR="000A23AC" w:rsidRPr="0053169B">
        <w:rPr>
          <w:rtl/>
        </w:rPr>
        <w:fldChar w:fldCharType="separate"/>
      </w:r>
      <w:r w:rsidR="006F555C" w:rsidRPr="0053169B">
        <w:rPr>
          <w:cs/>
        </w:rPr>
        <w:t>‎</w:t>
      </w:r>
      <w:r w:rsidR="006F555C" w:rsidRPr="0053169B">
        <w:t>1.8</w:t>
      </w:r>
      <w:r w:rsidR="000A23AC" w:rsidRPr="0053169B">
        <w:rPr>
          <w:rtl/>
        </w:rPr>
        <w:fldChar w:fldCharType="end"/>
      </w:r>
      <w:r w:rsidR="000A23AC" w:rsidRPr="0053169B">
        <w:rPr>
          <w:rtl/>
        </w:rPr>
        <w:t xml:space="preserve"> </w:t>
      </w:r>
      <w:r w:rsidRPr="0053169B">
        <w:rPr>
          <w:rtl/>
        </w:rPr>
        <w:t>לעיל</w:t>
      </w:r>
      <w:bookmarkEnd w:id="94"/>
      <w:r w:rsidRPr="0053169B">
        <w:rPr>
          <w:rtl/>
        </w:rPr>
        <w:t>.</w:t>
      </w:r>
    </w:p>
    <w:p w14:paraId="6781B19F"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758815CC"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00B928AD"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5A5A282C"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4FC40A15"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2EC3B4BA" w14:textId="77777777" w:rsidR="006C02F4" w:rsidRPr="0053169B" w:rsidRDefault="00AD3E79" w:rsidP="008B48E4">
      <w:pPr>
        <w:pStyle w:val="3-"/>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24F90908" w14:textId="77777777" w:rsidR="004961EA" w:rsidRPr="0053169B" w:rsidRDefault="004961EA" w:rsidP="008B48E4">
      <w:pPr>
        <w:pStyle w:val="3-"/>
      </w:pPr>
      <w:r w:rsidRPr="0053169B">
        <w:rPr>
          <w:rtl/>
        </w:rPr>
        <w:lastRenderedPageBreak/>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00DC39FF"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1BA9A70F" w14:textId="77777777" w:rsidR="00514F20" w:rsidRPr="0053169B" w:rsidRDefault="005668BB" w:rsidP="00801A15">
      <w:pPr>
        <w:pStyle w:val="3-"/>
      </w:pPr>
      <w:r w:rsidRPr="0053169B">
        <w:rPr>
          <w:rtl/>
        </w:rPr>
        <w:t>לצורך הצגת המכרז יתקיי</w:t>
      </w:r>
      <w:r w:rsidR="00801A15" w:rsidRPr="0053169B">
        <w:rPr>
          <w:rFonts w:hint="cs"/>
          <w:rtl/>
        </w:rPr>
        <w:t>ם</w:t>
      </w:r>
      <w:r w:rsidRPr="0053169B">
        <w:rPr>
          <w:rtl/>
        </w:rPr>
        <w:t xml:space="preserve"> כנס מציעים</w:t>
      </w:r>
      <w:r w:rsidR="00801A15" w:rsidRPr="0053169B">
        <w:rPr>
          <w:rFonts w:hint="cs"/>
          <w:rtl/>
        </w:rPr>
        <w:t>, אחד או יותר</w:t>
      </w:r>
      <w:r w:rsidRPr="0053169B">
        <w:rPr>
          <w:rFonts w:hint="cs"/>
          <w:rtl/>
        </w:rPr>
        <w:t xml:space="preserve"> (</w:t>
      </w:r>
      <w:r w:rsidRPr="0053169B">
        <w:rPr>
          <w:rtl/>
        </w:rPr>
        <w:t>להלן – "</w:t>
      </w:r>
      <w:r w:rsidRPr="0053169B">
        <w:rPr>
          <w:b/>
          <w:bCs/>
          <w:rtl/>
        </w:rPr>
        <w:t>הכנס</w:t>
      </w:r>
      <w:r w:rsidRPr="0053169B">
        <w:rPr>
          <w:rtl/>
        </w:rPr>
        <w:t xml:space="preserve">"), </w:t>
      </w:r>
    </w:p>
    <w:p w14:paraId="567A9F80" w14:textId="2C796FFA" w:rsidR="005668BB" w:rsidRPr="0053169B" w:rsidRDefault="00801A15" w:rsidP="0071575F">
      <w:pPr>
        <w:pStyle w:val="3-"/>
      </w:pPr>
      <w:r w:rsidRPr="0053169B">
        <w:rPr>
          <w:rFonts w:hint="cs"/>
          <w:rtl/>
        </w:rPr>
        <w:t xml:space="preserve">הכנס יתקיים באחת או יותר מהחלופות שלהלן, בהתאם לשיקול דעתו של </w:t>
      </w:r>
      <w:r w:rsidR="00514F20" w:rsidRPr="0053169B">
        <w:rPr>
          <w:rFonts w:hint="cs"/>
          <w:rtl/>
        </w:rPr>
        <w:t>עורך המכרז</w:t>
      </w:r>
      <w:r w:rsidRPr="0053169B">
        <w:rPr>
          <w:rFonts w:hint="cs"/>
          <w:rtl/>
        </w:rPr>
        <w:t xml:space="preserve">: </w:t>
      </w:r>
      <w:r w:rsidR="00514F20" w:rsidRPr="0053169B">
        <w:rPr>
          <w:rFonts w:hint="cs"/>
          <w:rtl/>
        </w:rPr>
        <w:t xml:space="preserve">כנס </w:t>
      </w:r>
      <w:r w:rsidR="005668BB" w:rsidRPr="0053169B">
        <w:rPr>
          <w:rtl/>
        </w:rPr>
        <w:t xml:space="preserve"> מקוון, </w:t>
      </w:r>
      <w:r w:rsidR="00514F20" w:rsidRPr="0053169B">
        <w:rPr>
          <w:rFonts w:hint="cs"/>
          <w:rtl/>
        </w:rPr>
        <w:t>כנס</w:t>
      </w:r>
      <w:r w:rsidRPr="0053169B">
        <w:rPr>
          <w:rFonts w:hint="cs"/>
          <w:rtl/>
        </w:rPr>
        <w:t xml:space="preserve"> </w:t>
      </w:r>
      <w:r w:rsidR="005668BB" w:rsidRPr="0053169B">
        <w:rPr>
          <w:rtl/>
        </w:rPr>
        <w:t>בנוכחות פיזית</w:t>
      </w:r>
      <w:r w:rsidR="005608E8" w:rsidRPr="0053169B">
        <w:rPr>
          <w:rFonts w:hint="cs"/>
          <w:rtl/>
        </w:rPr>
        <w:t xml:space="preserve"> או כנס פרטני</w:t>
      </w:r>
      <w:r w:rsidR="00FF4C50" w:rsidRPr="0053169B">
        <w:rPr>
          <w:rFonts w:hint="cs"/>
          <w:rtl/>
        </w:rPr>
        <w:t>.</w:t>
      </w:r>
      <w:r w:rsidR="00514F20" w:rsidRPr="0053169B">
        <w:rPr>
          <w:rFonts w:hint="cs"/>
          <w:rtl/>
        </w:rPr>
        <w:t xml:space="preserve"> עורך המכרז יקבע הנחיות לעריכת כל סוג כנס, בהתאם לשיקול דעתו (כמות משתתפים ומיקום)</w:t>
      </w:r>
      <w:r w:rsidRPr="0053169B">
        <w:rPr>
          <w:rFonts w:hint="cs"/>
          <w:rtl/>
        </w:rPr>
        <w:t>.</w:t>
      </w:r>
    </w:p>
    <w:p w14:paraId="3945C78E" w14:textId="77777777" w:rsidR="00B95E18" w:rsidRPr="0053169B" w:rsidRDefault="00410760" w:rsidP="00801A15">
      <w:pPr>
        <w:pStyle w:val="3-"/>
      </w:pPr>
      <w:bookmarkStart w:id="100" w:name="_Hlk486889554"/>
      <w:bookmarkEnd w:id="99"/>
      <w:r w:rsidRPr="0053169B">
        <w:rPr>
          <w:rtl/>
        </w:rPr>
        <w:t>הכנס ייערך ב</w:t>
      </w:r>
      <w:r w:rsidR="005C1E35" w:rsidRPr="0053169B">
        <w:rPr>
          <w:rtl/>
        </w:rPr>
        <w:t>מועד</w:t>
      </w:r>
      <w:r w:rsidR="00801A15" w:rsidRPr="0053169B">
        <w:rPr>
          <w:rFonts w:hint="cs"/>
          <w:rtl/>
        </w:rPr>
        <w:t xml:space="preserve"> או במועד</w:t>
      </w:r>
      <w:r w:rsidR="005668BB" w:rsidRPr="0053169B">
        <w:rPr>
          <w:rFonts w:hint="cs"/>
          <w:rtl/>
        </w:rPr>
        <w:t>ים</w:t>
      </w:r>
      <w:r w:rsidR="005C1E35" w:rsidRPr="0053169B">
        <w:rPr>
          <w:rtl/>
        </w:rPr>
        <w:t xml:space="preserve"> </w:t>
      </w:r>
      <w:r w:rsidR="00801A15" w:rsidRPr="0053169B">
        <w:rPr>
          <w:rFonts w:hint="cs"/>
          <w:rtl/>
        </w:rPr>
        <w:t>כ</w:t>
      </w:r>
      <w:r w:rsidRPr="0053169B">
        <w:rPr>
          <w:rtl/>
        </w:rPr>
        <w:t xml:space="preserve">מפורט בטבלת המועד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00EA75DD" w:rsidRPr="0053169B">
        <w:rPr>
          <w:rtl/>
        </w:rPr>
        <w:instrText xml:space="preserve"> \* </w:instrText>
      </w:r>
      <w:r w:rsidR="00EA75DD" w:rsidRPr="0053169B">
        <w:instrText>MERGEFORMAT</w:instrText>
      </w:r>
      <w:r w:rsidR="00EA75DD" w:rsidRPr="0053169B">
        <w:rPr>
          <w:rtl/>
        </w:rPr>
        <w:instrText xml:space="preserve"> </w:instrText>
      </w:r>
      <w:r w:rsidRPr="0053169B">
        <w:rPr>
          <w:rtl/>
        </w:rPr>
      </w:r>
      <w:r w:rsidRPr="0053169B">
        <w:rPr>
          <w:rtl/>
        </w:rPr>
        <w:fldChar w:fldCharType="separate"/>
      </w:r>
      <w:r w:rsidR="006F555C" w:rsidRPr="0053169B">
        <w:rPr>
          <w:cs/>
        </w:rPr>
        <w:t>‎</w:t>
      </w:r>
      <w:r w:rsidR="006F555C" w:rsidRPr="0053169B">
        <w:t>1.8</w:t>
      </w:r>
      <w:r w:rsidRPr="0053169B">
        <w:rPr>
          <w:rtl/>
        </w:rPr>
        <w:fldChar w:fldCharType="end"/>
      </w:r>
      <w:r w:rsidRPr="0053169B">
        <w:rPr>
          <w:rtl/>
        </w:rPr>
        <w:t xml:space="preserve"> לעיל.</w:t>
      </w:r>
    </w:p>
    <w:p w14:paraId="450570D9" w14:textId="77777777" w:rsidR="005D52BC" w:rsidRPr="0053169B" w:rsidRDefault="005D52BC" w:rsidP="00801A15">
      <w:pPr>
        <w:pStyle w:val="3-"/>
      </w:pPr>
      <w:r w:rsidRPr="0053169B">
        <w:rPr>
          <w:rtl/>
        </w:rPr>
        <w:t>השתתפות בכנס</w:t>
      </w:r>
      <w:r w:rsidR="00E341C3" w:rsidRPr="0053169B">
        <w:rPr>
          <w:rFonts w:hint="cs"/>
          <w:rtl/>
        </w:rPr>
        <w:t xml:space="preserve"> </w:t>
      </w:r>
      <w:r w:rsidRPr="0053169B">
        <w:rPr>
          <w:rtl/>
        </w:rPr>
        <w:t xml:space="preserve">הינה </w:t>
      </w:r>
      <w:r w:rsidRPr="0053169B">
        <w:rPr>
          <w:b/>
          <w:bCs/>
          <w:rtl/>
        </w:rPr>
        <w:t>חובה</w:t>
      </w:r>
      <w:r w:rsidRPr="0053169B">
        <w:rPr>
          <w:rtl/>
        </w:rPr>
        <w:t xml:space="preserve">. מציע שלא יהיה נוכח בכנס </w:t>
      </w:r>
      <w:r w:rsidR="00E341C3" w:rsidRPr="0053169B">
        <w:rPr>
          <w:rFonts w:hint="cs"/>
          <w:rtl/>
        </w:rPr>
        <w:t xml:space="preserve">אחד </w:t>
      </w:r>
      <w:r w:rsidRPr="0053169B">
        <w:rPr>
          <w:rtl/>
        </w:rPr>
        <w:t>לא יוכל להגיש הצעה למכרז זה</w:t>
      </w:r>
      <w:r w:rsidR="00801A15" w:rsidRPr="0053169B">
        <w:rPr>
          <w:rFonts w:hint="cs"/>
          <w:rtl/>
        </w:rPr>
        <w:t>.</w:t>
      </w:r>
      <w:r w:rsidRPr="0053169B">
        <w:rPr>
          <w:rFonts w:hint="cs"/>
          <w:rtl/>
        </w:rPr>
        <w:t xml:space="preserve"> </w:t>
      </w:r>
    </w:p>
    <w:p w14:paraId="7CC6FBA3" w14:textId="77777777" w:rsidR="008957A7" w:rsidRPr="0053169B" w:rsidRDefault="005608E8" w:rsidP="008B48E4">
      <w:pPr>
        <w:pStyle w:val="3-"/>
      </w:pPr>
      <w:r w:rsidRPr="0053169B">
        <w:rPr>
          <w:rFonts w:hint="cs"/>
          <w:rtl/>
        </w:rPr>
        <w:t xml:space="preserve">כללי השתתפות </w:t>
      </w:r>
      <w:r w:rsidR="008957A7" w:rsidRPr="0053169B">
        <w:rPr>
          <w:rFonts w:hint="cs"/>
          <w:rtl/>
        </w:rPr>
        <w:t>בכנס</w:t>
      </w:r>
      <w:r w:rsidRPr="0053169B">
        <w:rPr>
          <w:rFonts w:hint="cs"/>
          <w:rtl/>
        </w:rPr>
        <w:t>:</w:t>
      </w:r>
    </w:p>
    <w:p w14:paraId="78B08F00" w14:textId="77777777" w:rsidR="005D52BC" w:rsidRPr="0053169B" w:rsidRDefault="005D52BC" w:rsidP="008957A7">
      <w:pPr>
        <w:pStyle w:val="4-"/>
      </w:pPr>
      <w:r w:rsidRPr="0053169B">
        <w:rPr>
          <w:rtl/>
        </w:rPr>
        <w:t>לכל מציע יותר להכניס עד שני (2) נציגים מטעמו לכנס</w:t>
      </w:r>
      <w:r w:rsidRPr="0053169B">
        <w:rPr>
          <w:rFonts w:hint="cs"/>
          <w:rtl/>
        </w:rPr>
        <w:t>.</w:t>
      </w:r>
    </w:p>
    <w:p w14:paraId="286AFDB2" w14:textId="53677EDF" w:rsidR="005D52BC" w:rsidRPr="0053169B" w:rsidRDefault="005D52BC" w:rsidP="008957A7">
      <w:pPr>
        <w:pStyle w:val="4-"/>
      </w:pPr>
      <w:r w:rsidRPr="0053169B">
        <w:rPr>
          <w:rFonts w:hint="cs"/>
          <w:rtl/>
        </w:rPr>
        <w:t>מציע יוכל להרשם לכנס אחד בלבד</w:t>
      </w:r>
      <w:r w:rsidR="00504000" w:rsidRPr="0053169B">
        <w:rPr>
          <w:rFonts w:hint="cs"/>
          <w:rtl/>
        </w:rPr>
        <w:t>.</w:t>
      </w:r>
    </w:p>
    <w:p w14:paraId="4DABAD44" w14:textId="77777777" w:rsidR="004E1553" w:rsidRPr="0053169B" w:rsidRDefault="0096751B" w:rsidP="00801A15">
      <w:pPr>
        <w:pStyle w:val="3-"/>
      </w:pPr>
      <w:r w:rsidRPr="0053169B">
        <w:rPr>
          <w:rtl/>
        </w:rPr>
        <w:t>עורך המכרז רשאי להחליט על קיום כנסי ספקים נוספים</w:t>
      </w:r>
      <w:r w:rsidR="00514F20" w:rsidRPr="0053169B">
        <w:rPr>
          <w:rFonts w:hint="cs"/>
          <w:rtl/>
        </w:rPr>
        <w:t xml:space="preserve"> או על עדכון מועדי הכנס</w:t>
      </w:r>
      <w:r w:rsidR="00801A15" w:rsidRPr="0053169B">
        <w:rPr>
          <w:rFonts w:hint="cs"/>
          <w:rtl/>
        </w:rPr>
        <w:t>,</w:t>
      </w:r>
      <w:r w:rsidRPr="0053169B">
        <w:rPr>
          <w:rtl/>
        </w:rPr>
        <w:t xml:space="preserve"> הודעה בנושא תפורסם </w:t>
      </w:r>
      <w:r w:rsidR="005668BB" w:rsidRPr="0053169B">
        <w:rPr>
          <w:rFonts w:hint="cs"/>
          <w:rtl/>
        </w:rPr>
        <w:t>ב</w:t>
      </w:r>
      <w:r w:rsidRPr="0053169B">
        <w:rPr>
          <w:rtl/>
        </w:rPr>
        <w:t>אתר האינטרנט.</w:t>
      </w:r>
      <w:r w:rsidR="001F6C70" w:rsidRPr="0053169B">
        <w:rPr>
          <w:rtl/>
        </w:rPr>
        <w:t xml:space="preserve"> </w:t>
      </w:r>
    </w:p>
    <w:p w14:paraId="4E22E1E5" w14:textId="77777777" w:rsidR="00410760" w:rsidRPr="0053169B" w:rsidRDefault="005668BB" w:rsidP="00801A15">
      <w:pPr>
        <w:pStyle w:val="3-"/>
      </w:pPr>
      <w:r w:rsidRPr="0053169B">
        <w:rPr>
          <w:rFonts w:hint="cs"/>
          <w:rtl/>
        </w:rPr>
        <w:t xml:space="preserve">ככל שיוחלט על קיום </w:t>
      </w:r>
      <w:r w:rsidR="00410760" w:rsidRPr="0053169B">
        <w:rPr>
          <w:rtl/>
        </w:rPr>
        <w:t xml:space="preserve">הכנס </w:t>
      </w:r>
      <w:r w:rsidRPr="0053169B">
        <w:rPr>
          <w:rFonts w:hint="cs"/>
          <w:rtl/>
        </w:rPr>
        <w:t xml:space="preserve">בנוכחות פיזית, הכנס </w:t>
      </w:r>
      <w:r w:rsidR="00410760" w:rsidRPr="0053169B">
        <w:rPr>
          <w:rtl/>
        </w:rPr>
        <w:t xml:space="preserve">ייערך במשרדי </w:t>
      </w:r>
      <w:r w:rsidR="00CF3E9C" w:rsidRPr="0053169B">
        <w:rPr>
          <w:rtl/>
        </w:rPr>
        <w:t xml:space="preserve">חברת </w:t>
      </w:r>
      <w:r w:rsidR="005C1E35" w:rsidRPr="0053169B">
        <w:rPr>
          <w:rtl/>
        </w:rPr>
        <w:t xml:space="preserve">ענבל </w:t>
      </w:r>
      <w:r w:rsidR="00CF3E9C" w:rsidRPr="0053169B">
        <w:rPr>
          <w:rtl/>
        </w:rPr>
        <w:t>חברה לביטוח בע"מ, רחוב</w:t>
      </w:r>
      <w:r w:rsidR="005C1E35" w:rsidRPr="0053169B">
        <w:rPr>
          <w:rtl/>
        </w:rPr>
        <w:t xml:space="preserve"> הערבה 3</w:t>
      </w:r>
      <w:r w:rsidR="00CF3E9C" w:rsidRPr="0053169B">
        <w:rPr>
          <w:rtl/>
        </w:rPr>
        <w:t>,</w:t>
      </w:r>
      <w:r w:rsidR="005C1E35" w:rsidRPr="0053169B">
        <w:rPr>
          <w:rtl/>
        </w:rPr>
        <w:t xml:space="preserve"> קרית שדה התעופה. </w:t>
      </w:r>
    </w:p>
    <w:p w14:paraId="2B40E004" w14:textId="77777777" w:rsidR="00FF4C50" w:rsidRPr="0053169B" w:rsidRDefault="00410760" w:rsidP="00FF4C50">
      <w:pPr>
        <w:pStyle w:val="3-"/>
      </w:pPr>
      <w:bookmarkStart w:id="101" w:name="_Ref14343456"/>
      <w:r w:rsidRPr="0053169B">
        <w:rPr>
          <w:rtl/>
        </w:rPr>
        <w:t xml:space="preserve">על מנת להשתתף בכנס, על המציע לבצע רישום מוקדם </w:t>
      </w:r>
      <w:r w:rsidR="00BA4B99" w:rsidRPr="0053169B">
        <w:rPr>
          <w:rtl/>
        </w:rPr>
        <w:t>לכנס</w:t>
      </w:r>
      <w:r w:rsidR="006668A8" w:rsidRPr="0053169B">
        <w:rPr>
          <w:rtl/>
        </w:rPr>
        <w:t xml:space="preserve"> </w:t>
      </w:r>
      <w:r w:rsidR="00430305" w:rsidRPr="0053169B">
        <w:rPr>
          <w:rFonts w:hint="cs"/>
          <w:rtl/>
        </w:rPr>
        <w:t>(</w:t>
      </w:r>
      <w:r w:rsidR="006668A8" w:rsidRPr="0053169B">
        <w:rPr>
          <w:rtl/>
        </w:rPr>
        <w:t>לצורך הכנת אישו</w:t>
      </w:r>
      <w:r w:rsidR="000200FA" w:rsidRPr="0053169B">
        <w:rPr>
          <w:rtl/>
        </w:rPr>
        <w:t>ר</w:t>
      </w:r>
      <w:r w:rsidR="006668A8" w:rsidRPr="0053169B">
        <w:rPr>
          <w:rtl/>
        </w:rPr>
        <w:t>י כניסה</w:t>
      </w:r>
      <w:r w:rsidR="00B74D33" w:rsidRPr="0053169B">
        <w:rPr>
          <w:rFonts w:hint="cs"/>
          <w:rtl/>
        </w:rPr>
        <w:t>/קבלת קישור להשתתפות בכנס מקוון</w:t>
      </w:r>
      <w:r w:rsidR="00430305" w:rsidRPr="0053169B">
        <w:rPr>
          <w:rFonts w:hint="cs"/>
          <w:rtl/>
        </w:rPr>
        <w:t>)</w:t>
      </w:r>
      <w:r w:rsidR="006668A8" w:rsidRPr="0053169B">
        <w:rPr>
          <w:rtl/>
        </w:rPr>
        <w:t xml:space="preserve">, וזאת </w:t>
      </w:r>
      <w:r w:rsidR="00430305" w:rsidRPr="0053169B">
        <w:rPr>
          <w:rFonts w:hint="cs"/>
          <w:rtl/>
        </w:rPr>
        <w:t>ע"י</w:t>
      </w:r>
      <w:r w:rsidRPr="0053169B">
        <w:rPr>
          <w:rtl/>
        </w:rPr>
        <w:t xml:space="preserve"> </w:t>
      </w:r>
      <w:r w:rsidR="00430305" w:rsidRPr="0053169B">
        <w:rPr>
          <w:rFonts w:hint="cs"/>
          <w:rtl/>
        </w:rPr>
        <w:t>שליחת</w:t>
      </w:r>
      <w:r w:rsidRPr="0053169B">
        <w:rPr>
          <w:rtl/>
        </w:rPr>
        <w:t xml:space="preserve"> הודעה</w:t>
      </w:r>
      <w:r w:rsidR="00430305" w:rsidRPr="0053169B">
        <w:rPr>
          <w:rtl/>
        </w:rPr>
        <w:t xml:space="preserve"> לכתובת הדואר האלקטרוני של איש הקשר</w:t>
      </w:r>
      <w:r w:rsidR="00430305" w:rsidRPr="0053169B">
        <w:rPr>
          <w:rFonts w:hint="cs"/>
          <w:rtl/>
        </w:rPr>
        <w:t>. ההודעה תישלח</w:t>
      </w:r>
      <w:r w:rsidR="00430305" w:rsidRPr="0053169B">
        <w:rPr>
          <w:rtl/>
        </w:rPr>
        <w:t xml:space="preserve"> עד יומיים (2) לפני הכנס</w:t>
      </w:r>
      <w:r w:rsidRPr="0053169B">
        <w:rPr>
          <w:rtl/>
        </w:rPr>
        <w:t xml:space="preserve"> עם הפרטים </w:t>
      </w:r>
      <w:r w:rsidR="00430305" w:rsidRPr="0053169B">
        <w:rPr>
          <w:rFonts w:hint="cs"/>
          <w:rtl/>
        </w:rPr>
        <w:t>שלהלן</w:t>
      </w:r>
      <w:bookmarkEnd w:id="101"/>
      <w:r w:rsidR="00FF4C50" w:rsidRPr="0053169B">
        <w:rPr>
          <w:rFonts w:hint="cs"/>
          <w:rtl/>
        </w:rPr>
        <w:t xml:space="preserve"> (</w:t>
      </w:r>
      <w:r w:rsidR="00FF4C50" w:rsidRPr="0053169B">
        <w:rPr>
          <w:rtl/>
        </w:rPr>
        <w:t>באחריות המציע לוודא שפרטי הנציגים התקבלו אצל איש הקשר</w:t>
      </w:r>
      <w:r w:rsidR="00FF4C50" w:rsidRPr="0053169B">
        <w:rPr>
          <w:rFonts w:hint="cs"/>
          <w:rtl/>
        </w:rPr>
        <w:t>)</w:t>
      </w:r>
      <w:r w:rsidR="00801A15" w:rsidRPr="0053169B">
        <w:rPr>
          <w:rFonts w:hint="cs"/>
          <w:rtl/>
        </w:rPr>
        <w:t>:</w:t>
      </w:r>
    </w:p>
    <w:p w14:paraId="72DEBA6A" w14:textId="77777777" w:rsidR="00410760" w:rsidRPr="0053169B" w:rsidRDefault="00410760" w:rsidP="008B48E4">
      <w:pPr>
        <w:pStyle w:val="4-"/>
      </w:pPr>
      <w:r w:rsidRPr="0053169B">
        <w:rPr>
          <w:rtl/>
        </w:rPr>
        <w:t>שם המציע (שם החברה, מספר ח"פ)</w:t>
      </w:r>
      <w:r w:rsidR="00261E45" w:rsidRPr="0053169B">
        <w:rPr>
          <w:rtl/>
        </w:rPr>
        <w:t>.</w:t>
      </w:r>
    </w:p>
    <w:p w14:paraId="65A260DA" w14:textId="77777777" w:rsidR="00410760" w:rsidRPr="0053169B" w:rsidRDefault="00410760" w:rsidP="008B48E4">
      <w:pPr>
        <w:pStyle w:val="4-"/>
      </w:pPr>
      <w:r w:rsidRPr="0053169B">
        <w:rPr>
          <w:rtl/>
        </w:rPr>
        <w:t>פרטי אנשי הקשר מטעם המציע שיגיעו לכנס (שם מלא, ת"ז, כתובת מייל, טלפון משרדי וטלפון נייד).</w:t>
      </w:r>
    </w:p>
    <w:p w14:paraId="216A7E36" w14:textId="77777777" w:rsidR="00410760" w:rsidRPr="0053169B" w:rsidRDefault="00410760" w:rsidP="005668BB">
      <w:pPr>
        <w:pStyle w:val="3-"/>
      </w:pPr>
      <w:r w:rsidRPr="0053169B">
        <w:rPr>
          <w:rtl/>
        </w:rPr>
        <w:t xml:space="preserve">עורך המכרז או נציגו לא יענו על שאלות </w:t>
      </w:r>
      <w:r w:rsidR="00C85488" w:rsidRPr="0053169B">
        <w:rPr>
          <w:rtl/>
        </w:rPr>
        <w:t xml:space="preserve">הנשאלות </w:t>
      </w:r>
      <w:r w:rsidRPr="0053169B">
        <w:rPr>
          <w:rtl/>
        </w:rPr>
        <w:t xml:space="preserve">במהלך </w:t>
      </w:r>
      <w:r w:rsidR="00801A15" w:rsidRPr="0053169B">
        <w:rPr>
          <w:rFonts w:hint="cs"/>
          <w:rtl/>
        </w:rPr>
        <w:t>ה</w:t>
      </w:r>
      <w:r w:rsidRPr="0053169B">
        <w:rPr>
          <w:rtl/>
        </w:rPr>
        <w:t xml:space="preserve">כנס. שאלות </w:t>
      </w:r>
      <w:r w:rsidR="008120A8" w:rsidRPr="0053169B">
        <w:rPr>
          <w:rtl/>
        </w:rPr>
        <w:t>המציעים וה</w:t>
      </w:r>
      <w:r w:rsidR="00EA75DD" w:rsidRPr="0053169B">
        <w:rPr>
          <w:rtl/>
        </w:rPr>
        <w:t>תשובות</w:t>
      </w:r>
      <w:r w:rsidR="008120A8" w:rsidRPr="0053169B">
        <w:rPr>
          <w:rtl/>
        </w:rPr>
        <w:t xml:space="preserve"> עליהן </w:t>
      </w:r>
      <w:r w:rsidRPr="0053169B">
        <w:rPr>
          <w:rtl/>
        </w:rPr>
        <w:t xml:space="preserve">יועברו בכתב בהתאם להליך </w:t>
      </w:r>
      <w:r w:rsidR="008120A8" w:rsidRPr="0053169B">
        <w:rPr>
          <w:rtl/>
        </w:rPr>
        <w:t>ה</w:t>
      </w:r>
      <w:r w:rsidRPr="0053169B">
        <w:rPr>
          <w:rtl/>
        </w:rPr>
        <w:t xml:space="preserve">מפורט </w:t>
      </w:r>
      <w:r w:rsidR="008120A8" w:rsidRPr="0053169B">
        <w:rPr>
          <w:rtl/>
        </w:rPr>
        <w:t xml:space="preserve">בסעיף </w:t>
      </w:r>
      <w:r w:rsidR="00790139" w:rsidRPr="0053169B">
        <w:rPr>
          <w:rtl/>
        </w:rPr>
        <w:t>3.3</w:t>
      </w:r>
      <w:r w:rsidR="008120A8" w:rsidRPr="0053169B">
        <w:rPr>
          <w:rtl/>
        </w:rPr>
        <w:t xml:space="preserve"> לעיל</w:t>
      </w:r>
      <w:r w:rsidRPr="0053169B">
        <w:rPr>
          <w:rtl/>
        </w:rPr>
        <w:t>.</w:t>
      </w:r>
    </w:p>
    <w:p w14:paraId="0D78B07E" w14:textId="39EAEF78" w:rsidR="00F1077F" w:rsidRPr="0053169B" w:rsidRDefault="008120A8" w:rsidP="008B48E4">
      <w:pPr>
        <w:pStyle w:val="3-"/>
      </w:pPr>
      <w:r w:rsidRPr="0053169B">
        <w:rPr>
          <w:rtl/>
        </w:rPr>
        <w:t xml:space="preserve">אין </w:t>
      </w:r>
      <w:r w:rsidR="00261E45" w:rsidRPr="0053169B">
        <w:rPr>
          <w:rtl/>
        </w:rPr>
        <w:t xml:space="preserve">במידע שיועבר </w:t>
      </w:r>
      <w:r w:rsidRPr="0053169B">
        <w:rPr>
          <w:rtl/>
        </w:rPr>
        <w:t xml:space="preserve">בכנס כדי לחייב את </w:t>
      </w:r>
      <w:r w:rsidR="00791AC0" w:rsidRPr="0053169B">
        <w:rPr>
          <w:rtl/>
        </w:rPr>
        <w:t xml:space="preserve">עורך המכרז. </w:t>
      </w:r>
      <w:bookmarkEnd w:id="100"/>
    </w:p>
    <w:p w14:paraId="04F1A691" w14:textId="77777777" w:rsidR="005066F6" w:rsidRPr="0053169B" w:rsidRDefault="005066F6" w:rsidP="005066F6">
      <w:pPr>
        <w:pStyle w:val="1-"/>
        <w:numPr>
          <w:ilvl w:val="0"/>
          <w:numId w:val="0"/>
        </w:numPr>
        <w:ind w:left="360" w:hanging="360"/>
      </w:pPr>
    </w:p>
    <w:p w14:paraId="6A178133" w14:textId="77777777" w:rsidR="00120287" w:rsidRPr="0053169B" w:rsidRDefault="008D77E4" w:rsidP="009667AC">
      <w:pPr>
        <w:pStyle w:val="1-"/>
        <w:spacing w:line="276" w:lineRule="auto"/>
        <w:jc w:val="both"/>
        <w:rPr>
          <w:rFonts w:ascii="David" w:hAnsi="David"/>
        </w:rPr>
      </w:pPr>
      <w:bookmarkStart w:id="102" w:name="_Toc489828498"/>
      <w:bookmarkStart w:id="103" w:name="_Ref490124327"/>
      <w:bookmarkStart w:id="104" w:name="_Toc29419163"/>
      <w:bookmarkStart w:id="105" w:name="_Toc29421715"/>
      <w:bookmarkStart w:id="106" w:name="_Toc29421873"/>
      <w:bookmarkStart w:id="107" w:name="_Toc29425178"/>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2"/>
      <w:bookmarkEnd w:id="103"/>
      <w:bookmarkEnd w:id="104"/>
      <w:bookmarkEnd w:id="105"/>
      <w:bookmarkEnd w:id="106"/>
      <w:bookmarkEnd w:id="107"/>
    </w:p>
    <w:p w14:paraId="22C480E8" w14:textId="77777777" w:rsidR="008D77E4" w:rsidRPr="0053169B" w:rsidRDefault="007772A0" w:rsidP="009667AC">
      <w:pPr>
        <w:pStyle w:val="2-"/>
        <w:spacing w:line="276" w:lineRule="auto"/>
        <w:jc w:val="both"/>
        <w:rPr>
          <w:rFonts w:ascii="David" w:hAnsi="David"/>
        </w:rPr>
      </w:pPr>
      <w:bookmarkStart w:id="108" w:name="_Ref419798935"/>
      <w:bookmarkStart w:id="109" w:name="_Toc393060932"/>
      <w:r w:rsidRPr="0053169B">
        <w:rPr>
          <w:rFonts w:ascii="David" w:hAnsi="David"/>
          <w:rtl/>
        </w:rPr>
        <w:t xml:space="preserve">כללי </w:t>
      </w:r>
    </w:p>
    <w:p w14:paraId="67921607" w14:textId="77777777" w:rsidR="004E1553" w:rsidRPr="0053169B" w:rsidRDefault="00941E61" w:rsidP="008B48E4">
      <w:pPr>
        <w:pStyle w:val="3-"/>
      </w:pPr>
      <w:r w:rsidRPr="0053169B">
        <w:rPr>
          <w:rtl/>
        </w:rPr>
        <w:lastRenderedPageBreak/>
        <w:t>תנאי הסף להשתתפות במכרז מפורטים בסעיף זה, אלא אם צוין במפורש אחרת במסמכי המכרז</w:t>
      </w:r>
      <w:r w:rsidR="00986688" w:rsidRPr="0053169B">
        <w:rPr>
          <w:rtl/>
        </w:rPr>
        <w:t xml:space="preserve">. </w:t>
      </w:r>
    </w:p>
    <w:p w14:paraId="6A63EAE6"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16376A06" w14:textId="77777777" w:rsidR="00D9001F" w:rsidRPr="0053169B" w:rsidRDefault="00D9001F" w:rsidP="008B48E4">
      <w:pPr>
        <w:pStyle w:val="3-"/>
        <w:rPr>
          <w:rtl/>
        </w:rPr>
      </w:pPr>
      <w:r w:rsidRPr="0053169B">
        <w:rPr>
          <w:rtl/>
        </w:rPr>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6F555C" w:rsidRPr="0053169B">
        <w:rPr>
          <w:cs/>
        </w:rPr>
        <w:t>‎</w:t>
      </w:r>
      <w:r w:rsidR="00E12A5E" w:rsidRPr="0053169B">
        <w:rPr>
          <w:rFonts w:hint="cs"/>
          <w:rtl/>
        </w:rPr>
        <w:t>4.2.1</w:t>
      </w:r>
      <w:r w:rsidR="00402666" w:rsidRPr="0053169B">
        <w:rPr>
          <w:rtl/>
        </w:rPr>
        <w:fldChar w:fldCharType="end"/>
      </w:r>
      <w:r w:rsidR="00944C07" w:rsidRPr="0053169B">
        <w:rPr>
          <w:rtl/>
        </w:rPr>
        <w:t xml:space="preserve"> </w:t>
      </w:r>
      <w:r w:rsidRPr="0053169B">
        <w:rPr>
          <w:rtl/>
        </w:rPr>
        <w:t xml:space="preserve">שלהלן. </w:t>
      </w:r>
    </w:p>
    <w:p w14:paraId="66EB344E" w14:textId="77777777" w:rsidR="008D77E4" w:rsidRPr="0053169B" w:rsidRDefault="008D77E4" w:rsidP="009667AC">
      <w:pPr>
        <w:pStyle w:val="2-"/>
        <w:spacing w:line="276" w:lineRule="auto"/>
        <w:jc w:val="both"/>
        <w:rPr>
          <w:rFonts w:ascii="David" w:hAnsi="David"/>
        </w:rPr>
      </w:pPr>
      <w:bookmarkStart w:id="110" w:name="_Ref14346072"/>
      <w:r w:rsidRPr="0053169B">
        <w:rPr>
          <w:rFonts w:ascii="David" w:hAnsi="David"/>
          <w:rtl/>
        </w:rPr>
        <w:t>המציע במכרז</w:t>
      </w:r>
      <w:bookmarkEnd w:id="110"/>
    </w:p>
    <w:p w14:paraId="68428327" w14:textId="77777777"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F555C" w:rsidRPr="0053169B">
        <w:rPr>
          <w:cs/>
        </w:rPr>
        <w:t>‎</w:t>
      </w:r>
      <w:r w:rsidR="006F555C" w:rsidRPr="0053169B">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5AAE61CF" w14:textId="750FDA1D" w:rsidR="008D77E4" w:rsidRPr="0053169B" w:rsidRDefault="00571329" w:rsidP="00CC317D">
      <w:pPr>
        <w:pStyle w:val="3-"/>
      </w:pPr>
      <w:bookmarkStart w:id="111"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11"/>
      <w:r w:rsidR="0073374B" w:rsidRPr="0053169B">
        <w:rPr>
          <w:rFonts w:hint="cs"/>
          <w:rtl/>
        </w:rPr>
        <w:t>.</w:t>
      </w:r>
    </w:p>
    <w:p w14:paraId="6EEB1897"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4C1B4341"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4CEFEBC1"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2B342E78"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0BE785E4"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4C083C91"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73085E1D" w14:textId="77777777" w:rsidR="00F1077F" w:rsidRPr="0053169B" w:rsidRDefault="00F1077F" w:rsidP="00F1077F">
      <w:pPr>
        <w:pStyle w:val="3-"/>
        <w:numPr>
          <w:ilvl w:val="0"/>
          <w:numId w:val="0"/>
        </w:numPr>
        <w:ind w:left="1382"/>
      </w:pPr>
    </w:p>
    <w:p w14:paraId="230F7DC4" w14:textId="77777777" w:rsidR="008D77E4" w:rsidRPr="0053169B" w:rsidRDefault="008D77E4" w:rsidP="009667AC">
      <w:pPr>
        <w:pStyle w:val="2-"/>
        <w:spacing w:line="276" w:lineRule="auto"/>
        <w:jc w:val="both"/>
        <w:rPr>
          <w:rFonts w:ascii="David" w:hAnsi="David"/>
        </w:rPr>
      </w:pPr>
      <w:bookmarkStart w:id="112" w:name="_Ref14344082"/>
      <w:bookmarkStart w:id="113" w:name="_Ref34821414"/>
      <w:r w:rsidRPr="0053169B">
        <w:rPr>
          <w:rFonts w:ascii="David" w:hAnsi="David"/>
          <w:rtl/>
        </w:rPr>
        <w:t>יצרני מולטימדיה</w:t>
      </w:r>
      <w:bookmarkEnd w:id="112"/>
      <w:bookmarkEnd w:id="113"/>
      <w:r w:rsidRPr="0053169B">
        <w:rPr>
          <w:rFonts w:ascii="David" w:hAnsi="David"/>
          <w:rtl/>
        </w:rPr>
        <w:t xml:space="preserve"> </w:t>
      </w:r>
    </w:p>
    <w:p w14:paraId="24588C2A" w14:textId="77777777" w:rsidR="00177FA5" w:rsidRPr="0053169B" w:rsidRDefault="004E1553" w:rsidP="008B48E4">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p>
    <w:p w14:paraId="7405F76E" w14:textId="77777777" w:rsidR="0013367A" w:rsidRPr="0053169B" w:rsidRDefault="00177FA5" w:rsidP="006F6A34">
      <w:pPr>
        <w:pStyle w:val="3-"/>
      </w:pPr>
      <w:r w:rsidRPr="0053169B">
        <w:rPr>
          <w:rtl/>
        </w:rPr>
        <w:t>המציע רשאי להגיש יותר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F555C" w:rsidRPr="0053169B">
        <w:rPr>
          <w:cs/>
        </w:rPr>
        <w:t>‎</w:t>
      </w:r>
      <w:r w:rsidR="00E12A5E" w:rsidRPr="0053169B">
        <w:fldChar w:fldCharType="begin"/>
      </w:r>
      <w:r w:rsidR="00E12A5E" w:rsidRPr="0053169B">
        <w:instrText xml:space="preserve"> REF _Ref14343036 \r \h  \* MERGEFORMAT </w:instrText>
      </w:r>
      <w:r w:rsidR="00E12A5E" w:rsidRPr="0053169B">
        <w:fldChar w:fldCharType="separate"/>
      </w:r>
      <w:r w:rsidR="00E12A5E" w:rsidRPr="0053169B">
        <w:rPr>
          <w:cs/>
        </w:rPr>
        <w:t>‎</w:t>
      </w:r>
      <w:r w:rsidR="00E12A5E" w:rsidRPr="0053169B">
        <w:t>5.6</w:t>
      </w:r>
      <w:r w:rsidR="00E12A5E" w:rsidRPr="0053169B">
        <w:fldChar w:fldCharType="end"/>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23F21E70"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1A8682AF"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35503ECE" w14:textId="77777777" w:rsidR="008D77E4" w:rsidRPr="0053169B" w:rsidRDefault="008D77E4" w:rsidP="008B48E4">
      <w:pPr>
        <w:pStyle w:val="3-"/>
      </w:pPr>
      <w:r w:rsidRPr="0053169B">
        <w:rPr>
          <w:rtl/>
        </w:rPr>
        <w:t>אין מניעה כי אותו יצרן מולטימדיה יוצג על ידי יותר ממציע אחד.</w:t>
      </w:r>
    </w:p>
    <w:p w14:paraId="62862665" w14:textId="77777777" w:rsidR="00F1077F" w:rsidRPr="0053169B" w:rsidRDefault="00F1077F" w:rsidP="00F1077F">
      <w:pPr>
        <w:pStyle w:val="2-"/>
        <w:numPr>
          <w:ilvl w:val="0"/>
          <w:numId w:val="0"/>
        </w:numPr>
        <w:spacing w:line="276" w:lineRule="auto"/>
        <w:ind w:left="792"/>
        <w:jc w:val="both"/>
        <w:rPr>
          <w:rFonts w:ascii="David" w:hAnsi="David"/>
        </w:rPr>
      </w:pPr>
      <w:bookmarkStart w:id="114" w:name="_Ref14345978"/>
      <w:bookmarkStart w:id="115" w:name="_Hlk9758714"/>
    </w:p>
    <w:p w14:paraId="4F7BEE6C" w14:textId="77777777" w:rsidR="00F2637D" w:rsidRPr="0053169B" w:rsidRDefault="00537F0D" w:rsidP="009667AC">
      <w:pPr>
        <w:pStyle w:val="2-"/>
        <w:spacing w:line="276" w:lineRule="auto"/>
        <w:jc w:val="both"/>
        <w:rPr>
          <w:rFonts w:ascii="David" w:hAnsi="David"/>
        </w:rPr>
      </w:pPr>
      <w:r w:rsidRPr="0053169B">
        <w:rPr>
          <w:rFonts w:ascii="David" w:hAnsi="David"/>
          <w:rtl/>
        </w:rPr>
        <w:t xml:space="preserve">תנאי סף </w:t>
      </w:r>
      <w:r w:rsidR="00F2637D" w:rsidRPr="0053169B">
        <w:rPr>
          <w:rFonts w:ascii="David" w:hAnsi="David"/>
          <w:rtl/>
        </w:rPr>
        <w:t>מנהליים</w:t>
      </w:r>
      <w:bookmarkEnd w:id="114"/>
    </w:p>
    <w:p w14:paraId="60767721" w14:textId="77777777" w:rsidR="006E3E4A" w:rsidRPr="0053169B" w:rsidRDefault="00410760" w:rsidP="008B48E4">
      <w:pPr>
        <w:pStyle w:val="3-"/>
      </w:pPr>
      <w:bookmarkStart w:id="116" w:name="_Ref14732311"/>
      <w:bookmarkStart w:id="117"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6"/>
    </w:p>
    <w:p w14:paraId="3BC51B49" w14:textId="77777777" w:rsidR="004F7204" w:rsidRPr="0053169B" w:rsidRDefault="004F7204" w:rsidP="008B48E4">
      <w:pPr>
        <w:pStyle w:val="3-"/>
      </w:pPr>
      <w:bookmarkStart w:id="118" w:name="_Ref14346040"/>
      <w:bookmarkEnd w:id="108"/>
      <w:r w:rsidRPr="0053169B">
        <w:rPr>
          <w:rtl/>
        </w:rPr>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8"/>
    </w:p>
    <w:p w14:paraId="13B48162" w14:textId="77777777" w:rsidR="00571329" w:rsidRPr="0053169B" w:rsidRDefault="00734178" w:rsidP="008B48E4">
      <w:pPr>
        <w:pStyle w:val="3-"/>
      </w:pPr>
      <w:bookmarkStart w:id="119" w:name="_Ref14732280"/>
      <w:bookmarkEnd w:id="109"/>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9"/>
    </w:p>
    <w:p w14:paraId="0ED4597B"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0379851A"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67F3D982"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10EC50BB"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54E1DD1D" w14:textId="77777777" w:rsidR="00F2637D" w:rsidRPr="0053169B" w:rsidRDefault="00F2637D" w:rsidP="00FC5405">
      <w:pPr>
        <w:pStyle w:val="3-"/>
      </w:pPr>
      <w:bookmarkStart w:id="120"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77EC90CD" w14:textId="77777777" w:rsidR="00A862ED" w:rsidRPr="0053169B" w:rsidRDefault="00A862ED" w:rsidP="008B48E4">
      <w:pPr>
        <w:pStyle w:val="3-"/>
      </w:pPr>
      <w:bookmarkStart w:id="121" w:name="_Ref14346161"/>
      <w:r w:rsidRPr="0053169B">
        <w:rPr>
          <w:rtl/>
        </w:rPr>
        <w:t>המציע השתתף בכנס המציעים.</w:t>
      </w:r>
      <w:bookmarkEnd w:id="121"/>
    </w:p>
    <w:p w14:paraId="497BFE8F" w14:textId="77777777" w:rsidR="00EC7C5B" w:rsidRPr="0053169B" w:rsidRDefault="00EC7C5B" w:rsidP="00EC7C5B">
      <w:pPr>
        <w:pStyle w:val="2-"/>
        <w:numPr>
          <w:ilvl w:val="0"/>
          <w:numId w:val="0"/>
        </w:numPr>
        <w:spacing w:line="276" w:lineRule="auto"/>
        <w:ind w:left="792"/>
        <w:jc w:val="both"/>
        <w:rPr>
          <w:rFonts w:ascii="David" w:hAnsi="David"/>
        </w:rPr>
      </w:pPr>
      <w:bookmarkStart w:id="122" w:name="_Ref14346208"/>
      <w:bookmarkStart w:id="123" w:name="_Hlk14768319"/>
    </w:p>
    <w:p w14:paraId="34E197FB" w14:textId="77777777" w:rsidR="00F2637D" w:rsidRPr="0053169B" w:rsidRDefault="00F2637D" w:rsidP="009667AC">
      <w:pPr>
        <w:pStyle w:val="2-"/>
        <w:spacing w:line="276" w:lineRule="auto"/>
        <w:jc w:val="both"/>
        <w:rPr>
          <w:rFonts w:ascii="David" w:hAnsi="David"/>
          <w:rtl/>
        </w:rPr>
      </w:pPr>
      <w:r w:rsidRPr="0053169B">
        <w:rPr>
          <w:rFonts w:ascii="David" w:hAnsi="David"/>
          <w:rtl/>
        </w:rPr>
        <w:t>תנאי סף מקצועיים</w:t>
      </w:r>
      <w:bookmarkEnd w:id="122"/>
    </w:p>
    <w:p w14:paraId="4D903E77" w14:textId="77777777" w:rsidR="00C41138" w:rsidRPr="0053169B" w:rsidRDefault="00C41138" w:rsidP="001E44DF">
      <w:pPr>
        <w:pStyle w:val="3-"/>
      </w:pPr>
      <w:bookmarkStart w:id="124"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20"/>
      <w:bookmarkEnd w:id="124"/>
      <w:r w:rsidRPr="0053169B">
        <w:rPr>
          <w:rtl/>
        </w:rPr>
        <w:t xml:space="preserve"> </w:t>
      </w:r>
    </w:p>
    <w:p w14:paraId="31B9439B" w14:textId="77777777" w:rsidR="00C41138" w:rsidRPr="0053169B" w:rsidRDefault="0052179F" w:rsidP="008B48E4">
      <w:pPr>
        <w:pStyle w:val="4-"/>
      </w:pPr>
      <w:bookmarkStart w:id="125"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5"/>
      <w:r w:rsidR="00C6086D" w:rsidRPr="0053169B">
        <w:rPr>
          <w:rtl/>
        </w:rPr>
        <w:t xml:space="preserve"> </w:t>
      </w:r>
    </w:p>
    <w:p w14:paraId="2B636C20" w14:textId="77777777" w:rsidR="00C41138" w:rsidRPr="0053169B" w:rsidRDefault="00C41138" w:rsidP="008B48E4">
      <w:pPr>
        <w:pStyle w:val="4-"/>
      </w:pPr>
      <w:bookmarkStart w:id="126"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6"/>
    </w:p>
    <w:p w14:paraId="2037C0CC" w14:textId="77777777" w:rsidR="00E77086" w:rsidRPr="0053169B" w:rsidRDefault="00C41138" w:rsidP="008B48E4">
      <w:pPr>
        <w:pStyle w:val="4-"/>
      </w:pPr>
      <w:bookmarkStart w:id="127"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7"/>
      <w:r w:rsidR="00145E10" w:rsidRPr="0053169B">
        <w:rPr>
          <w:rtl/>
        </w:rPr>
        <w:t xml:space="preserve"> </w:t>
      </w:r>
    </w:p>
    <w:p w14:paraId="15EC1C4B" w14:textId="77777777" w:rsidR="00417DE0" w:rsidRPr="0053169B" w:rsidRDefault="00076EA9" w:rsidP="003444F8">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בתוקף</w:t>
      </w:r>
      <w:r w:rsidR="00A0067E" w:rsidRPr="0053169B">
        <w:rPr>
          <w:rtl/>
        </w:rPr>
        <w:t>.</w:t>
      </w:r>
    </w:p>
    <w:p w14:paraId="1E0615FB"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6A860284" w14:textId="77777777" w:rsidR="001A4B12" w:rsidRPr="0053169B" w:rsidRDefault="001A4B12" w:rsidP="00FC5405">
      <w:pPr>
        <w:pStyle w:val="3-"/>
      </w:pPr>
      <w:bookmarkStart w:id="128"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8"/>
      <w:r w:rsidR="00534A02" w:rsidRPr="0053169B">
        <w:rPr>
          <w:rtl/>
        </w:rPr>
        <w:t xml:space="preserve"> </w:t>
      </w:r>
    </w:p>
    <w:p w14:paraId="321B74F8" w14:textId="77777777" w:rsidR="00C41138" w:rsidRPr="0053169B" w:rsidRDefault="00C41138" w:rsidP="00FC5405">
      <w:pPr>
        <w:pStyle w:val="3-"/>
      </w:pPr>
      <w:bookmarkStart w:id="129" w:name="_Ref14346371"/>
      <w:r w:rsidRPr="0053169B">
        <w:rPr>
          <w:noProof/>
          <w:rtl/>
        </w:rPr>
        <w:lastRenderedPageBreak/>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8F4818" w:rsidRPr="0053169B">
        <w:rPr>
          <w:noProof/>
          <w:rtl/>
        </w:rPr>
        <w:t>2019</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9"/>
      <w:r w:rsidRPr="0053169B">
        <w:rPr>
          <w:rtl/>
        </w:rPr>
        <w:t xml:space="preserve"> </w:t>
      </w:r>
    </w:p>
    <w:p w14:paraId="626320F6"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0FF47987"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30E6E2B2"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2493986A" w14:textId="47B31EDD" w:rsidR="00B93E08" w:rsidRPr="0053169B" w:rsidRDefault="00E31F60" w:rsidP="00FC5405">
      <w:pPr>
        <w:pStyle w:val="3-"/>
      </w:pPr>
      <w:r w:rsidRPr="0053169B">
        <w:rPr>
          <w:noProof/>
          <w:rtl/>
        </w:rPr>
        <w:t>המציע ביצע לפחות 7 פרויקטי מולטימדיה</w:t>
      </w:r>
      <w:r w:rsidR="004A21B9" w:rsidRPr="0053169B">
        <w:rPr>
          <w:rFonts w:hint="cs"/>
          <w:noProof/>
          <w:rtl/>
        </w:rPr>
        <w:t xml:space="preserve"> שכל אחד מהם</w:t>
      </w:r>
      <w:r w:rsidRPr="0053169B">
        <w:rPr>
          <w:noProof/>
          <w:rtl/>
        </w:rPr>
        <w:t xml:space="preserve"> 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4A21B9" w:rsidRPr="0053169B">
        <w:rPr>
          <w:rFonts w:hint="cs"/>
          <w:noProof/>
          <w:rtl/>
        </w:rPr>
        <w:t>,</w:t>
      </w:r>
      <w:r w:rsidRPr="0053169B">
        <w:rPr>
          <w:noProof/>
          <w:rtl/>
        </w:rPr>
        <w:t xml:space="preserve"> </w:t>
      </w:r>
      <w:r w:rsidR="00B93E08" w:rsidRPr="0053169B">
        <w:rPr>
          <w:noProof/>
          <w:rtl/>
        </w:rPr>
        <w:t>תוך שימוש במוצרי</w:t>
      </w:r>
      <w:r w:rsidR="009D7BC8" w:rsidRPr="0053169B">
        <w:rPr>
          <w:noProof/>
          <w:rtl/>
        </w:rPr>
        <w:t xml:space="preserve"> המולטימדיה </w:t>
      </w:r>
      <w:r w:rsidR="00B93E08" w:rsidRPr="0053169B">
        <w:rPr>
          <w:noProof/>
          <w:rtl/>
        </w:rPr>
        <w:t xml:space="preserve">של </w:t>
      </w:r>
      <w:r w:rsidR="004A21B9" w:rsidRPr="0053169B">
        <w:rPr>
          <w:rFonts w:hint="cs"/>
          <w:noProof/>
          <w:rtl/>
        </w:rPr>
        <w:t>כל אחד מהיצרנים המוצעים על ידו</w:t>
      </w:r>
      <w:r w:rsidR="005417D2" w:rsidRPr="0053169B">
        <w:rPr>
          <w:rFonts w:hint="cs"/>
          <w:noProof/>
          <w:rtl/>
        </w:rPr>
        <w:t>,</w:t>
      </w:r>
      <w:r w:rsidR="003965A4"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2019</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3965A4" w:rsidRPr="0053169B">
        <w:rPr>
          <w:rFonts w:hint="cs"/>
          <w:noProof/>
          <w:rtl/>
        </w:rPr>
        <w:t xml:space="preserve">סה"כ 14 פרויקטי מולטימדיה). </w:t>
      </w:r>
    </w:p>
    <w:p w14:paraId="4D4AD480" w14:textId="77777777" w:rsidR="00C41138" w:rsidRPr="0053169B" w:rsidRDefault="00C41138" w:rsidP="00FC5405">
      <w:pPr>
        <w:pStyle w:val="3-"/>
      </w:pPr>
      <w:bookmarkStart w:id="130"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בכל אחת מהשנים 2014-</w:t>
      </w:r>
      <w:r w:rsidR="00DA38F9" w:rsidRPr="0053169B">
        <w:rPr>
          <w:rtl/>
        </w:rPr>
        <w:t>2018</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30"/>
    </w:p>
    <w:p w14:paraId="4AC722F8" w14:textId="77777777" w:rsidR="00C07F8A" w:rsidRPr="0053169B" w:rsidRDefault="0082380A" w:rsidP="00FC5405">
      <w:pPr>
        <w:pStyle w:val="3-"/>
        <w:rPr>
          <w:rtl/>
        </w:rPr>
      </w:pPr>
      <w:bookmarkStart w:id="131" w:name="_Toc439573633"/>
      <w:bookmarkStart w:id="132" w:name="_Toc489828499"/>
      <w:bookmarkStart w:id="133" w:name="_Toc142705775"/>
      <w:bookmarkStart w:id="134" w:name="_Toc185193020"/>
      <w:bookmarkStart w:id="135" w:name="_Toc330777678"/>
      <w:bookmarkEnd w:id="82"/>
      <w:bookmarkEnd w:id="83"/>
      <w:bookmarkEnd w:id="115"/>
      <w:bookmarkEnd w:id="117"/>
      <w:bookmarkEnd w:id="123"/>
      <w:bookmarkEnd w:id="131"/>
      <w:r w:rsidRPr="0053169B">
        <w:rPr>
          <w:rFonts w:hint="cs"/>
          <w:b/>
          <w:bCs/>
          <w:bdr w:val="single" w:sz="4" w:space="0" w:color="auto"/>
          <w:rtl/>
        </w:rPr>
        <w:t>תשומת לב ל</w:t>
      </w:r>
      <w:r w:rsidR="00C76E35" w:rsidRPr="0053169B">
        <w:rPr>
          <w:rFonts w:hint="cs"/>
          <w:b/>
          <w:bCs/>
          <w:bdr w:val="single" w:sz="4" w:space="0" w:color="auto"/>
          <w:rtl/>
        </w:rPr>
        <w:t xml:space="preserve">הגדרות  לעניין </w:t>
      </w:r>
      <w:r w:rsidR="007910D4" w:rsidRPr="0053169B">
        <w:rPr>
          <w:rFonts w:hint="cs"/>
          <w:b/>
          <w:bCs/>
          <w:bdr w:val="single" w:sz="4" w:space="0" w:color="auto"/>
          <w:rtl/>
        </w:rPr>
        <w:t>תנאי הסף המקצועיים</w:t>
      </w:r>
      <w:r w:rsidRPr="0053169B">
        <w:rPr>
          <w:rFonts w:hint="cs"/>
          <w:b/>
          <w:bCs/>
          <w:bdr w:val="single" w:sz="4" w:space="0" w:color="auto"/>
          <w:rtl/>
        </w:rPr>
        <w:t xml:space="preserve"> המפורטות בסעיף 2 למכרז</w:t>
      </w:r>
      <w:r w:rsidR="00FC5405" w:rsidRPr="0053169B">
        <w:rPr>
          <w:rFonts w:hint="cs"/>
          <w:b/>
          <w:bCs/>
          <w:bdr w:val="single" w:sz="4" w:space="0" w:color="auto"/>
          <w:rtl/>
        </w:rPr>
        <w:t xml:space="preserve"> </w:t>
      </w:r>
      <w:r w:rsidR="00FC5405" w:rsidRPr="0053169B">
        <w:rPr>
          <w:b/>
          <w:bCs/>
          <w:bdr w:val="single" w:sz="4" w:space="0" w:color="auto"/>
          <w:rtl/>
        </w:rPr>
        <w:t>–</w:t>
      </w:r>
      <w:r w:rsidR="00FC5405" w:rsidRPr="0053169B">
        <w:rPr>
          <w:rFonts w:hint="cs"/>
          <w:b/>
          <w:bCs/>
          <w:bdr w:val="single" w:sz="4" w:space="0" w:color="auto"/>
          <w:rtl/>
        </w:rPr>
        <w:t xml:space="preserve"> הגדרות.</w:t>
      </w:r>
      <w:r w:rsidRPr="0053169B">
        <w:rPr>
          <w:rFonts w:hint="cs"/>
          <w:b/>
          <w:bCs/>
          <w:bdr w:val="single" w:sz="4" w:space="0" w:color="auto"/>
          <w:rtl/>
        </w:rPr>
        <w:t xml:space="preserve"> </w:t>
      </w:r>
    </w:p>
    <w:p w14:paraId="54955038" w14:textId="77777777" w:rsidR="00874874" w:rsidRPr="0053169B" w:rsidRDefault="00874874" w:rsidP="009667AC">
      <w:pPr>
        <w:bidi/>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7F336329" w14:textId="77777777" w:rsidR="00F4112A" w:rsidRPr="0053169B" w:rsidRDefault="00044DB4" w:rsidP="00DC223E">
      <w:pPr>
        <w:pStyle w:val="1-"/>
        <w:spacing w:line="276" w:lineRule="auto"/>
        <w:jc w:val="both"/>
        <w:rPr>
          <w:rFonts w:ascii="David" w:hAnsi="David"/>
          <w:rtl/>
        </w:rPr>
      </w:pPr>
      <w:bookmarkStart w:id="136" w:name="_Toc371439536"/>
      <w:bookmarkStart w:id="137" w:name="_Ref383949179"/>
      <w:bookmarkStart w:id="138" w:name="_Ref383949510"/>
      <w:bookmarkStart w:id="139" w:name="_Ref383952278"/>
      <w:bookmarkStart w:id="140" w:name="_Toc416547878"/>
      <w:bookmarkStart w:id="141" w:name="_Toc489828500"/>
      <w:bookmarkStart w:id="142" w:name="_Ref490133107"/>
      <w:bookmarkStart w:id="143" w:name="_Toc29419165"/>
      <w:bookmarkStart w:id="144" w:name="_Toc29421717"/>
      <w:bookmarkStart w:id="145" w:name="_Toc29421875"/>
      <w:bookmarkStart w:id="146" w:name="_Toc29425180"/>
      <w:bookmarkEnd w:id="132"/>
      <w:r w:rsidRPr="0053169B">
        <w:rPr>
          <w:rFonts w:ascii="David" w:hAnsi="David"/>
          <w:rtl/>
        </w:rPr>
        <w:t xml:space="preserve">שלבי המכרז – מיון מוקדם, הערכת איכות ההצעות, הצעות מחיר </w:t>
      </w:r>
      <w:bookmarkEnd w:id="136"/>
      <w:bookmarkEnd w:id="137"/>
      <w:bookmarkEnd w:id="138"/>
      <w:bookmarkEnd w:id="139"/>
      <w:bookmarkEnd w:id="140"/>
      <w:bookmarkEnd w:id="141"/>
      <w:bookmarkEnd w:id="142"/>
      <w:bookmarkEnd w:id="143"/>
      <w:bookmarkEnd w:id="144"/>
      <w:bookmarkEnd w:id="145"/>
      <w:bookmarkEnd w:id="146"/>
    </w:p>
    <w:p w14:paraId="71700E88" w14:textId="77777777" w:rsidR="00F40F96" w:rsidRPr="0053169B" w:rsidRDefault="00F40F96" w:rsidP="009667AC">
      <w:pPr>
        <w:pStyle w:val="2-"/>
        <w:spacing w:line="276" w:lineRule="auto"/>
        <w:jc w:val="both"/>
        <w:rPr>
          <w:rFonts w:ascii="David" w:hAnsi="David"/>
        </w:rPr>
      </w:pPr>
      <w:bookmarkStart w:id="147" w:name="_Toc393060983"/>
      <w:bookmarkStart w:id="148" w:name="_Toc454839998"/>
      <w:bookmarkStart w:id="149" w:name="_Ref383949489"/>
      <w:bookmarkStart w:id="150" w:name="_Toc393061013"/>
      <w:r w:rsidRPr="0053169B">
        <w:rPr>
          <w:rFonts w:ascii="David" w:hAnsi="David"/>
          <w:rtl/>
        </w:rPr>
        <w:t>כללי</w:t>
      </w:r>
    </w:p>
    <w:p w14:paraId="72EA744F"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277CF31C" w14:textId="77777777" w:rsidR="007D720E" w:rsidRPr="0053169B" w:rsidRDefault="007D720E" w:rsidP="00DC223E">
      <w:pPr>
        <w:pStyle w:val="4-"/>
        <w:spacing w:line="240" w:lineRule="auto"/>
      </w:pPr>
      <w:r w:rsidRPr="0053169B">
        <w:rPr>
          <w:rtl/>
        </w:rPr>
        <w:t>איכות 30%</w:t>
      </w:r>
    </w:p>
    <w:p w14:paraId="7F874F1C" w14:textId="77777777" w:rsidR="007D720E" w:rsidRPr="0053169B" w:rsidRDefault="007D720E" w:rsidP="00DC223E">
      <w:pPr>
        <w:pStyle w:val="4-"/>
        <w:spacing w:line="240" w:lineRule="auto"/>
      </w:pPr>
      <w:r w:rsidRPr="0053169B">
        <w:rPr>
          <w:rtl/>
        </w:rPr>
        <w:t>מחיר 70%</w:t>
      </w:r>
    </w:p>
    <w:p w14:paraId="04F2F27E" w14:textId="77777777" w:rsidR="00FC14CE" w:rsidRPr="0053169B" w:rsidRDefault="00FC14CE" w:rsidP="009667AC">
      <w:pPr>
        <w:pStyle w:val="2-"/>
        <w:spacing w:line="276" w:lineRule="auto"/>
        <w:jc w:val="both"/>
        <w:rPr>
          <w:rFonts w:ascii="David" w:hAnsi="David"/>
          <w:rtl/>
        </w:rPr>
      </w:pPr>
      <w:bookmarkStart w:id="151"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 xml:space="preserve">המכרז, לרבות תנאי </w:t>
      </w:r>
      <w:r w:rsidRPr="0053169B">
        <w:rPr>
          <w:rFonts w:ascii="David" w:hAnsi="David"/>
          <w:rtl/>
        </w:rPr>
        <w:t>הסף</w:t>
      </w:r>
      <w:bookmarkEnd w:id="147"/>
      <w:bookmarkEnd w:id="148"/>
      <w:bookmarkEnd w:id="151"/>
      <w:r w:rsidR="00200293" w:rsidRPr="0053169B">
        <w:rPr>
          <w:rFonts w:ascii="David" w:hAnsi="David"/>
          <w:rtl/>
        </w:rPr>
        <w:t xml:space="preserve"> </w:t>
      </w:r>
    </w:p>
    <w:p w14:paraId="774D6F10" w14:textId="77777777" w:rsidR="00BE4178" w:rsidRPr="0053169B" w:rsidRDefault="00BE4178" w:rsidP="008B48E4">
      <w:pPr>
        <w:pStyle w:val="3-"/>
      </w:pPr>
      <w:bookmarkStart w:id="152" w:name="_Toc459116341"/>
      <w:bookmarkStart w:id="153"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70AAA7DB" w14:textId="77777777" w:rsidR="00413D50" w:rsidRPr="0053169B" w:rsidRDefault="00CE7539" w:rsidP="009667AC">
      <w:pPr>
        <w:pStyle w:val="2-"/>
        <w:spacing w:line="276" w:lineRule="auto"/>
        <w:jc w:val="both"/>
        <w:rPr>
          <w:rFonts w:ascii="David" w:hAnsi="David"/>
        </w:rPr>
      </w:pPr>
      <w:bookmarkStart w:id="154" w:name="_Ref14344845"/>
      <w:bookmarkStart w:id="155" w:name="_Toc459116344"/>
      <w:bookmarkEnd w:id="152"/>
      <w:bookmarkEnd w:id="153"/>
      <w:r w:rsidRPr="0053169B">
        <w:rPr>
          <w:rFonts w:ascii="David" w:hAnsi="David"/>
          <w:rtl/>
        </w:rPr>
        <w:t xml:space="preserve">שלב ב' - </w:t>
      </w:r>
      <w:r w:rsidR="00F40F96" w:rsidRPr="0053169B">
        <w:rPr>
          <w:rFonts w:ascii="David" w:hAnsi="David"/>
          <w:rtl/>
        </w:rPr>
        <w:t>הערכת איכות ההצעות</w:t>
      </w:r>
      <w:bookmarkEnd w:id="154"/>
    </w:p>
    <w:p w14:paraId="5DF65DE4"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4F7CCBDE" w14:textId="77777777" w:rsidR="00413D50" w:rsidRPr="0053169B" w:rsidRDefault="009A762C" w:rsidP="008B48E4">
      <w:pPr>
        <w:pStyle w:val="3-"/>
      </w:pPr>
      <w:r w:rsidRPr="0053169B">
        <w:rPr>
          <w:rtl/>
        </w:rPr>
        <w:t>ל</w:t>
      </w:r>
      <w:r w:rsidR="00413D50" w:rsidRPr="0053169B">
        <w:rPr>
          <w:rtl/>
        </w:rPr>
        <w:t>הצעות המציעים בשלב זה יוענק ציון איכות בין 100-0</w:t>
      </w:r>
      <w:r w:rsidR="004E4346" w:rsidRPr="0053169B">
        <w:rPr>
          <w:rtl/>
        </w:rPr>
        <w:t xml:space="preserve">, על ידי סכימת הנקודות שצברה ההצעה </w:t>
      </w:r>
      <w:r w:rsidR="00413D50" w:rsidRPr="0053169B">
        <w:rPr>
          <w:rtl/>
        </w:rPr>
        <w:t>בכל אחד מהנושאים.</w:t>
      </w:r>
    </w:p>
    <w:p w14:paraId="01A5EDE7" w14:textId="77777777" w:rsidR="00093F1C" w:rsidRPr="0053169B" w:rsidRDefault="00CF0E87" w:rsidP="008B48E4">
      <w:pPr>
        <w:pStyle w:val="3-"/>
      </w:pPr>
      <w:bookmarkStart w:id="156" w:name="_Ref434247035"/>
      <w:bookmarkStart w:id="157" w:name="_Ref447469347"/>
      <w:bookmarkEnd w:id="155"/>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6"/>
      <w:bookmarkEnd w:id="157"/>
    </w:p>
    <w:tbl>
      <w:tblPr>
        <w:tblStyle w:val="1ff8"/>
        <w:tblpPr w:leftFromText="180" w:rightFromText="180" w:vertAnchor="text" w:tblpXSpec="center" w:tblpY="1"/>
        <w:tblOverlap w:val="never"/>
        <w:bidiVisual/>
        <w:tblW w:w="5099" w:type="pct"/>
        <w:tblLayout w:type="fixed"/>
        <w:tblLook w:val="04A0" w:firstRow="1" w:lastRow="0" w:firstColumn="1" w:lastColumn="0" w:noHBand="0" w:noVBand="1"/>
      </w:tblPr>
      <w:tblGrid>
        <w:gridCol w:w="430"/>
        <w:gridCol w:w="1283"/>
        <w:gridCol w:w="1986"/>
        <w:gridCol w:w="5243"/>
        <w:gridCol w:w="987"/>
      </w:tblGrid>
      <w:tr w:rsidR="005740A1" w:rsidRPr="0053169B" w14:paraId="0A488A4E" w14:textId="77777777" w:rsidTr="00276AFB">
        <w:trPr>
          <w:tblHeader/>
        </w:trPr>
        <w:tc>
          <w:tcPr>
            <w:tcW w:w="217" w:type="pct"/>
            <w:shd w:val="clear" w:color="auto" w:fill="DBE5F1" w:themeFill="accent1" w:themeFillTint="33"/>
          </w:tcPr>
          <w:p w14:paraId="55A459C2" w14:textId="77777777" w:rsidR="005740A1" w:rsidRPr="0053169B" w:rsidRDefault="00E8342A" w:rsidP="009667AC">
            <w:pPr>
              <w:spacing w:line="276" w:lineRule="auto"/>
              <w:jc w:val="both"/>
              <w:rPr>
                <w:rFonts w:ascii="David" w:hAnsi="David" w:cs="David"/>
                <w:b/>
                <w:bCs/>
                <w:rtl/>
              </w:rPr>
            </w:pPr>
            <w:r w:rsidRPr="0053169B">
              <w:rPr>
                <w:rFonts w:ascii="David" w:hAnsi="David" w:cs="David" w:hint="cs"/>
                <w:b/>
                <w:bCs/>
                <w:rtl/>
              </w:rPr>
              <w:lastRenderedPageBreak/>
              <w:t>#</w:t>
            </w:r>
          </w:p>
        </w:tc>
        <w:tc>
          <w:tcPr>
            <w:tcW w:w="646" w:type="pct"/>
            <w:shd w:val="clear" w:color="auto" w:fill="DBE5F1" w:themeFill="accent1" w:themeFillTint="33"/>
          </w:tcPr>
          <w:p w14:paraId="1D145314" w14:textId="77777777" w:rsidR="005740A1" w:rsidRPr="0053169B" w:rsidRDefault="005740A1" w:rsidP="009667AC">
            <w:pPr>
              <w:spacing w:line="276" w:lineRule="auto"/>
              <w:jc w:val="both"/>
              <w:rPr>
                <w:rFonts w:ascii="David" w:hAnsi="David" w:cs="David"/>
                <w:b/>
                <w:bCs/>
                <w:rtl/>
              </w:rPr>
            </w:pPr>
            <w:bookmarkStart w:id="158" w:name="_Toc524041854"/>
            <w:bookmarkStart w:id="159" w:name="_Toc524097894"/>
            <w:bookmarkStart w:id="160" w:name="_Toc9766484"/>
            <w:r w:rsidRPr="0053169B">
              <w:rPr>
                <w:rFonts w:ascii="David" w:hAnsi="David" w:cs="David"/>
                <w:b/>
                <w:bCs/>
                <w:rtl/>
              </w:rPr>
              <w:t>נושא ניקוד</w:t>
            </w:r>
            <w:bookmarkEnd w:id="158"/>
            <w:bookmarkEnd w:id="159"/>
            <w:bookmarkEnd w:id="160"/>
          </w:p>
        </w:tc>
        <w:tc>
          <w:tcPr>
            <w:tcW w:w="1000" w:type="pct"/>
            <w:shd w:val="clear" w:color="auto" w:fill="DBE5F1" w:themeFill="accent1" w:themeFillTint="33"/>
          </w:tcPr>
          <w:p w14:paraId="2FC3DEEA" w14:textId="77777777" w:rsidR="005740A1" w:rsidRPr="0053169B" w:rsidRDefault="005740A1" w:rsidP="009667AC">
            <w:pPr>
              <w:spacing w:line="276" w:lineRule="auto"/>
              <w:jc w:val="both"/>
              <w:rPr>
                <w:rFonts w:ascii="David" w:hAnsi="David" w:cs="David"/>
                <w:b/>
                <w:bCs/>
                <w:rtl/>
              </w:rPr>
            </w:pPr>
            <w:bookmarkStart w:id="161" w:name="_Toc524041855"/>
            <w:bookmarkStart w:id="162" w:name="_Toc524097895"/>
            <w:bookmarkStart w:id="163" w:name="_Toc9766485"/>
            <w:r w:rsidRPr="0053169B">
              <w:rPr>
                <w:rFonts w:ascii="David" w:hAnsi="David" w:cs="David"/>
                <w:b/>
                <w:bCs/>
                <w:rtl/>
              </w:rPr>
              <w:t>אמת מידה לניקוד האיכות</w:t>
            </w:r>
            <w:bookmarkEnd w:id="161"/>
            <w:bookmarkEnd w:id="162"/>
            <w:bookmarkEnd w:id="163"/>
          </w:p>
        </w:tc>
        <w:tc>
          <w:tcPr>
            <w:tcW w:w="2640" w:type="pct"/>
            <w:shd w:val="clear" w:color="auto" w:fill="DBE5F1" w:themeFill="accent1" w:themeFillTint="33"/>
          </w:tcPr>
          <w:p w14:paraId="084B76C7" w14:textId="77777777" w:rsidR="005740A1" w:rsidRPr="0053169B" w:rsidRDefault="005740A1" w:rsidP="009667AC">
            <w:pPr>
              <w:spacing w:line="276" w:lineRule="auto"/>
              <w:jc w:val="both"/>
              <w:rPr>
                <w:rFonts w:ascii="David" w:hAnsi="David" w:cs="David"/>
                <w:b/>
                <w:bCs/>
                <w:rtl/>
              </w:rPr>
            </w:pPr>
            <w:bookmarkStart w:id="164" w:name="_Toc524041856"/>
            <w:bookmarkStart w:id="165" w:name="_Toc524097896"/>
            <w:bookmarkStart w:id="166" w:name="_Toc9766486"/>
            <w:r w:rsidRPr="0053169B">
              <w:rPr>
                <w:rFonts w:ascii="David" w:hAnsi="David" w:cs="David"/>
                <w:b/>
                <w:bCs/>
                <w:rtl/>
              </w:rPr>
              <w:t>אופן קביעת הניקוד</w:t>
            </w:r>
            <w:bookmarkEnd w:id="164"/>
            <w:bookmarkEnd w:id="165"/>
            <w:bookmarkEnd w:id="166"/>
          </w:p>
        </w:tc>
        <w:tc>
          <w:tcPr>
            <w:tcW w:w="498" w:type="pct"/>
            <w:shd w:val="clear" w:color="auto" w:fill="DBE5F1" w:themeFill="accent1" w:themeFillTint="33"/>
          </w:tcPr>
          <w:p w14:paraId="52185382" w14:textId="77777777" w:rsidR="005740A1" w:rsidRPr="0053169B" w:rsidRDefault="005740A1" w:rsidP="009667AC">
            <w:pPr>
              <w:spacing w:line="276" w:lineRule="auto"/>
              <w:jc w:val="both"/>
              <w:rPr>
                <w:rFonts w:ascii="David" w:hAnsi="David" w:cs="David"/>
                <w:b/>
                <w:bCs/>
                <w:rtl/>
              </w:rPr>
            </w:pPr>
            <w:bookmarkStart w:id="167" w:name="_Toc524041857"/>
            <w:bookmarkStart w:id="168" w:name="_Toc524097897"/>
            <w:bookmarkStart w:id="169" w:name="_Toc9766487"/>
            <w:r w:rsidRPr="0053169B">
              <w:rPr>
                <w:rFonts w:ascii="David" w:hAnsi="David" w:cs="David"/>
                <w:b/>
                <w:bCs/>
                <w:rtl/>
              </w:rPr>
              <w:t>ניקוד איכות מקסימלי</w:t>
            </w:r>
            <w:bookmarkEnd w:id="167"/>
            <w:bookmarkEnd w:id="168"/>
            <w:bookmarkEnd w:id="169"/>
          </w:p>
        </w:tc>
      </w:tr>
      <w:tr w:rsidR="005740A1" w:rsidRPr="0053169B" w14:paraId="73130D10" w14:textId="77777777" w:rsidTr="00276AFB">
        <w:tc>
          <w:tcPr>
            <w:tcW w:w="217" w:type="pct"/>
          </w:tcPr>
          <w:p w14:paraId="1BEE9147" w14:textId="78C3B3EB" w:rsidR="005740A1" w:rsidRPr="0053169B" w:rsidRDefault="005740A1" w:rsidP="009667AC">
            <w:pPr>
              <w:spacing w:line="276" w:lineRule="auto"/>
              <w:jc w:val="both"/>
              <w:rPr>
                <w:rFonts w:ascii="David" w:hAnsi="David" w:cs="David"/>
                <w:b/>
                <w:bCs/>
                <w:sz w:val="28"/>
                <w:szCs w:val="28"/>
                <w:rtl/>
              </w:rPr>
            </w:pPr>
            <w:bookmarkStart w:id="170" w:name="_Toc524041858"/>
            <w:bookmarkStart w:id="171" w:name="_Toc524097898"/>
            <w:bookmarkStart w:id="172" w:name="_Toc9766488"/>
            <w:bookmarkStart w:id="173" w:name="_Toc9766697"/>
            <w:r w:rsidRPr="0053169B">
              <w:rPr>
                <w:rFonts w:ascii="David" w:hAnsi="David" w:cs="David"/>
                <w:b/>
                <w:bCs/>
                <w:sz w:val="28"/>
                <w:szCs w:val="28"/>
                <w:rtl/>
              </w:rPr>
              <w:t>1</w:t>
            </w:r>
            <w:bookmarkEnd w:id="170"/>
            <w:bookmarkEnd w:id="171"/>
            <w:bookmarkEnd w:id="172"/>
            <w:bookmarkEnd w:id="173"/>
          </w:p>
        </w:tc>
        <w:tc>
          <w:tcPr>
            <w:tcW w:w="646" w:type="pct"/>
            <w:vAlign w:val="center"/>
          </w:tcPr>
          <w:p w14:paraId="2A481A73" w14:textId="77777777" w:rsidR="005740A1" w:rsidRPr="0053169B" w:rsidRDefault="005740A1" w:rsidP="009667AC">
            <w:pPr>
              <w:spacing w:line="276" w:lineRule="auto"/>
              <w:jc w:val="both"/>
              <w:rPr>
                <w:rFonts w:ascii="David" w:hAnsi="David" w:cs="David"/>
                <w:rtl/>
              </w:rPr>
            </w:pPr>
            <w:bookmarkStart w:id="174" w:name="_Toc524041859"/>
            <w:bookmarkStart w:id="175" w:name="_Toc524097899"/>
            <w:bookmarkStart w:id="176" w:name="_Toc9766489"/>
            <w:bookmarkStart w:id="177" w:name="_Toc9766698"/>
            <w:r w:rsidRPr="0053169B">
              <w:rPr>
                <w:rFonts w:ascii="David" w:hAnsi="David" w:cs="David"/>
                <w:rtl/>
              </w:rPr>
              <w:t>קשרי הגומלין בין המציע ליצרנים</w:t>
            </w:r>
            <w:bookmarkEnd w:id="174"/>
            <w:bookmarkEnd w:id="175"/>
            <w:bookmarkEnd w:id="176"/>
            <w:bookmarkEnd w:id="177"/>
          </w:p>
        </w:tc>
        <w:tc>
          <w:tcPr>
            <w:tcW w:w="1000" w:type="pct"/>
            <w:vAlign w:val="center"/>
          </w:tcPr>
          <w:p w14:paraId="2B2B7676" w14:textId="7C2F857D" w:rsidR="005740A1" w:rsidRPr="0053169B" w:rsidRDefault="005740A1" w:rsidP="009667AC">
            <w:pPr>
              <w:spacing w:line="276" w:lineRule="auto"/>
              <w:jc w:val="both"/>
              <w:rPr>
                <w:rFonts w:ascii="David" w:hAnsi="David" w:cs="David"/>
                <w:rtl/>
              </w:rPr>
            </w:pPr>
            <w:bookmarkStart w:id="178" w:name="_Toc524041860"/>
            <w:bookmarkStart w:id="179" w:name="_Toc524097900"/>
            <w:bookmarkStart w:id="180" w:name="_Toc9766490"/>
            <w:bookmarkStart w:id="181"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8"/>
            <w:bookmarkEnd w:id="179"/>
            <w:bookmarkEnd w:id="180"/>
            <w:bookmarkEnd w:id="181"/>
          </w:p>
        </w:tc>
        <w:tc>
          <w:tcPr>
            <w:tcW w:w="2640" w:type="pct"/>
            <w:vAlign w:val="center"/>
          </w:tcPr>
          <w:p w14:paraId="3D6C47B0" w14:textId="742B4B21" w:rsidR="005740A1" w:rsidRPr="0053169B" w:rsidRDefault="005740A1" w:rsidP="009667AC">
            <w:pPr>
              <w:spacing w:line="276" w:lineRule="auto"/>
              <w:jc w:val="both"/>
              <w:rPr>
                <w:rFonts w:ascii="David" w:hAnsi="David" w:cs="David"/>
                <w:rtl/>
              </w:rPr>
            </w:pPr>
            <w:bookmarkStart w:id="182" w:name="_Toc524041861"/>
            <w:bookmarkStart w:id="183" w:name="_Toc524097901"/>
            <w:bookmarkStart w:id="184" w:name="_Toc9766491"/>
            <w:bookmarkStart w:id="185"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7E06F4F7" w14:textId="77777777" w:rsidR="005740A1" w:rsidRPr="0053169B" w:rsidRDefault="005740A1" w:rsidP="00FC540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6BF09340" w14:textId="77777777" w:rsidR="005740A1" w:rsidRPr="0053169B" w:rsidRDefault="005740A1" w:rsidP="009667AC">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074DF145" w14:textId="51FD30B2" w:rsidR="005740A1" w:rsidRPr="0053169B" w:rsidRDefault="005740A1" w:rsidP="003D5B29">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Pr="0053169B">
              <w:rPr>
                <w:rFonts w:ascii="David" w:hAnsi="David" w:cs="David"/>
                <w:rtl/>
              </w:rPr>
              <w:t xml:space="preserve">2019, </w:t>
            </w:r>
            <w:bookmarkEnd w:id="182"/>
            <w:bookmarkEnd w:id="183"/>
            <w:bookmarkEnd w:id="184"/>
            <w:bookmarkEnd w:id="185"/>
            <w:r w:rsidRPr="0053169B">
              <w:rPr>
                <w:rFonts w:ascii="David" w:hAnsi="David" w:cs="David"/>
                <w:rtl/>
              </w:rPr>
              <w:t>בהתאם לשלב המכרז הרלוונטי.</w:t>
            </w:r>
          </w:p>
        </w:tc>
        <w:tc>
          <w:tcPr>
            <w:tcW w:w="498" w:type="pct"/>
            <w:vAlign w:val="center"/>
          </w:tcPr>
          <w:p w14:paraId="542D90A6" w14:textId="77777777" w:rsidR="005740A1" w:rsidRPr="0053169B" w:rsidRDefault="005740A1" w:rsidP="009667AC">
            <w:pPr>
              <w:spacing w:line="276" w:lineRule="auto"/>
              <w:jc w:val="both"/>
              <w:rPr>
                <w:rFonts w:ascii="David" w:hAnsi="David" w:cs="David"/>
                <w:b/>
                <w:bCs/>
                <w:sz w:val="28"/>
                <w:szCs w:val="28"/>
                <w:rtl/>
              </w:rPr>
            </w:pPr>
            <w:bookmarkStart w:id="186" w:name="_Toc524041862"/>
            <w:bookmarkStart w:id="187" w:name="_Toc524097902"/>
            <w:bookmarkStart w:id="188" w:name="_Toc9766492"/>
            <w:bookmarkStart w:id="189" w:name="_Toc9766701"/>
            <w:r w:rsidRPr="0053169B">
              <w:rPr>
                <w:rFonts w:ascii="David" w:hAnsi="David" w:cs="David"/>
                <w:b/>
                <w:bCs/>
                <w:sz w:val="28"/>
                <w:szCs w:val="28"/>
                <w:rtl/>
              </w:rPr>
              <w:t>20</w:t>
            </w:r>
            <w:bookmarkEnd w:id="186"/>
            <w:bookmarkEnd w:id="187"/>
            <w:bookmarkEnd w:id="188"/>
            <w:bookmarkEnd w:id="189"/>
          </w:p>
        </w:tc>
      </w:tr>
      <w:tr w:rsidR="005740A1" w:rsidRPr="0053169B" w:rsidDel="00203F37" w14:paraId="397CB6CA" w14:textId="77777777" w:rsidTr="00276AFB">
        <w:tc>
          <w:tcPr>
            <w:tcW w:w="217" w:type="pct"/>
          </w:tcPr>
          <w:p w14:paraId="3CE91A12" w14:textId="56D02C8A" w:rsidR="005740A1" w:rsidRPr="0053169B" w:rsidRDefault="005740A1" w:rsidP="009667AC">
            <w:pPr>
              <w:spacing w:line="276" w:lineRule="auto"/>
              <w:jc w:val="both"/>
              <w:rPr>
                <w:rFonts w:ascii="David" w:hAnsi="David" w:cs="David"/>
                <w:b/>
                <w:bCs/>
                <w:sz w:val="28"/>
                <w:szCs w:val="28"/>
                <w:rtl/>
              </w:rPr>
            </w:pPr>
            <w:bookmarkStart w:id="190" w:name="_Toc524041863"/>
            <w:bookmarkStart w:id="191" w:name="_Toc524097903"/>
            <w:bookmarkStart w:id="192" w:name="_Toc9766493"/>
            <w:bookmarkStart w:id="193" w:name="_Toc9766702"/>
            <w:r w:rsidRPr="0053169B">
              <w:rPr>
                <w:rFonts w:ascii="David" w:hAnsi="David" w:cs="David"/>
                <w:b/>
                <w:bCs/>
                <w:sz w:val="28"/>
                <w:szCs w:val="28"/>
                <w:rtl/>
              </w:rPr>
              <w:t>2</w:t>
            </w:r>
            <w:bookmarkEnd w:id="190"/>
            <w:bookmarkEnd w:id="191"/>
            <w:bookmarkEnd w:id="192"/>
            <w:bookmarkEnd w:id="193"/>
          </w:p>
        </w:tc>
        <w:tc>
          <w:tcPr>
            <w:tcW w:w="646" w:type="pct"/>
            <w:vAlign w:val="center"/>
          </w:tcPr>
          <w:p w14:paraId="5599F6BC" w14:textId="29264EB2" w:rsidR="005740A1" w:rsidRPr="0053169B" w:rsidRDefault="005740A1" w:rsidP="009667AC">
            <w:pPr>
              <w:spacing w:line="276" w:lineRule="auto"/>
              <w:jc w:val="both"/>
              <w:rPr>
                <w:rFonts w:ascii="David" w:hAnsi="David" w:cs="David"/>
                <w:rtl/>
              </w:rPr>
            </w:pPr>
            <w:bookmarkStart w:id="194" w:name="_Toc524041864"/>
            <w:bookmarkStart w:id="195" w:name="_Toc524097904"/>
            <w:bookmarkStart w:id="196" w:name="_Toc9766494"/>
            <w:bookmarkStart w:id="197"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4"/>
            <w:bookmarkEnd w:id="195"/>
            <w:bookmarkEnd w:id="196"/>
            <w:bookmarkEnd w:id="197"/>
          </w:p>
        </w:tc>
        <w:tc>
          <w:tcPr>
            <w:tcW w:w="1000" w:type="pct"/>
            <w:vAlign w:val="center"/>
          </w:tcPr>
          <w:p w14:paraId="0E9B6E1B" w14:textId="77777777" w:rsidR="005740A1" w:rsidRPr="0053169B" w:rsidRDefault="005740A1" w:rsidP="009667AC">
            <w:pPr>
              <w:spacing w:line="276" w:lineRule="auto"/>
              <w:jc w:val="both"/>
              <w:rPr>
                <w:rFonts w:ascii="David" w:hAnsi="David" w:cs="David"/>
                <w:rtl/>
              </w:rPr>
            </w:pPr>
            <w:bookmarkStart w:id="198" w:name="_Toc524041865"/>
            <w:bookmarkStart w:id="199" w:name="_Toc524097905"/>
            <w:bookmarkStart w:id="200" w:name="_Toc9766495"/>
            <w:bookmarkStart w:id="201" w:name="_Toc9766704"/>
            <w:r w:rsidRPr="0053169B">
              <w:rPr>
                <w:rFonts w:ascii="David" w:hAnsi="David" w:cs="David"/>
                <w:rtl/>
              </w:rPr>
              <w:t xml:space="preserve">כמות פרויקטי המולטימדיה שבוצעו על ידי המציע </w:t>
            </w:r>
            <w:bookmarkEnd w:id="198"/>
            <w:bookmarkEnd w:id="199"/>
            <w:bookmarkEnd w:id="200"/>
            <w:bookmarkEnd w:id="201"/>
          </w:p>
        </w:tc>
        <w:tc>
          <w:tcPr>
            <w:tcW w:w="2640" w:type="pct"/>
            <w:vAlign w:val="center"/>
          </w:tcPr>
          <w:p w14:paraId="7BDBB32F" w14:textId="77777777" w:rsidR="005740A1" w:rsidRPr="0053169B" w:rsidRDefault="005740A1" w:rsidP="000F4F76">
            <w:pPr>
              <w:spacing w:line="276" w:lineRule="auto"/>
              <w:jc w:val="both"/>
              <w:rPr>
                <w:rFonts w:ascii="David" w:hAnsi="David" w:cs="David"/>
                <w:rtl/>
              </w:rPr>
            </w:pPr>
            <w:bookmarkStart w:id="202" w:name="_Toc524041866"/>
            <w:bookmarkStart w:id="203" w:name="_Toc524097906"/>
            <w:bookmarkStart w:id="204" w:name="_Toc9766496"/>
            <w:bookmarkStart w:id="205"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Pr="0053169B">
              <w:rPr>
                <w:rFonts w:ascii="David" w:hAnsi="David" w:cs="David"/>
                <w:rtl/>
              </w:rPr>
              <w:t>2019, מעבר לנדרש בתנאי הסף ועד 30 נקודות במצטבר:</w:t>
            </w:r>
          </w:p>
          <w:p w14:paraId="367606D0" w14:textId="77777777" w:rsidR="005740A1" w:rsidRPr="0053169B" w:rsidRDefault="005740A1" w:rsidP="000F4F76">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202"/>
            <w:bookmarkEnd w:id="203"/>
            <w:bookmarkEnd w:id="204"/>
            <w:bookmarkEnd w:id="205"/>
          </w:p>
          <w:p w14:paraId="68F03366" w14:textId="77777777" w:rsidR="005740A1" w:rsidRPr="0053169B" w:rsidRDefault="005740A1" w:rsidP="00C76E35">
            <w:pPr>
              <w:spacing w:line="276" w:lineRule="auto"/>
              <w:jc w:val="both"/>
              <w:rPr>
                <w:rFonts w:ascii="David" w:hAnsi="David" w:cs="David"/>
                <w:rtl/>
              </w:rPr>
            </w:pPr>
            <w:bookmarkStart w:id="206" w:name="_Toc524041867"/>
            <w:bookmarkStart w:id="207" w:name="_Toc524097907"/>
            <w:bookmarkStart w:id="208" w:name="_Toc9766497"/>
            <w:bookmarkStart w:id="209"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6"/>
            <w:bookmarkEnd w:id="207"/>
            <w:bookmarkEnd w:id="208"/>
            <w:bookmarkEnd w:id="209"/>
          </w:p>
          <w:p w14:paraId="61F0C817" w14:textId="77777777" w:rsidR="00DC223E" w:rsidRPr="0053169B" w:rsidRDefault="00DC223E" w:rsidP="00C76E3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6D38F3BE" w14:textId="77777777" w:rsidR="005740A1" w:rsidRPr="0053169B" w:rsidRDefault="00937D3D" w:rsidP="009667AC">
            <w:pPr>
              <w:spacing w:line="276" w:lineRule="auto"/>
              <w:jc w:val="both"/>
              <w:rPr>
                <w:rFonts w:ascii="David" w:hAnsi="David" w:cs="David"/>
                <w:rtl/>
              </w:rPr>
            </w:pPr>
            <w:bookmarkStart w:id="210" w:name="_Toc524041868"/>
            <w:bookmarkStart w:id="211" w:name="_Toc524097908"/>
            <w:bookmarkStart w:id="212" w:name="_Toc9766498"/>
            <w:bookmarkStart w:id="213"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10"/>
            <w:bookmarkEnd w:id="211"/>
            <w:bookmarkEnd w:id="212"/>
            <w:bookmarkEnd w:id="213"/>
          </w:p>
        </w:tc>
        <w:tc>
          <w:tcPr>
            <w:tcW w:w="498" w:type="pct"/>
            <w:vAlign w:val="center"/>
          </w:tcPr>
          <w:p w14:paraId="3CEBB49D" w14:textId="77777777" w:rsidR="005740A1" w:rsidRPr="0053169B" w:rsidDel="00203F37" w:rsidRDefault="005740A1" w:rsidP="009667AC">
            <w:pPr>
              <w:spacing w:line="276" w:lineRule="auto"/>
              <w:jc w:val="both"/>
              <w:rPr>
                <w:rFonts w:ascii="David" w:hAnsi="David" w:cs="David"/>
                <w:b/>
                <w:bCs/>
                <w:sz w:val="28"/>
                <w:szCs w:val="28"/>
                <w:rtl/>
              </w:rPr>
            </w:pPr>
            <w:bookmarkStart w:id="214" w:name="_Toc524041869"/>
            <w:bookmarkStart w:id="215" w:name="_Toc524097909"/>
            <w:bookmarkStart w:id="216" w:name="_Toc9766499"/>
            <w:bookmarkStart w:id="217" w:name="_Toc9766708"/>
            <w:r w:rsidRPr="0053169B">
              <w:rPr>
                <w:rFonts w:ascii="David" w:hAnsi="David" w:cs="David"/>
                <w:b/>
                <w:bCs/>
                <w:sz w:val="28"/>
                <w:szCs w:val="28"/>
                <w:rtl/>
              </w:rPr>
              <w:t>30</w:t>
            </w:r>
            <w:bookmarkEnd w:id="214"/>
            <w:bookmarkEnd w:id="215"/>
            <w:bookmarkEnd w:id="216"/>
            <w:bookmarkEnd w:id="217"/>
          </w:p>
        </w:tc>
      </w:tr>
      <w:tr w:rsidR="005740A1" w:rsidRPr="0053169B" w14:paraId="3B094522" w14:textId="77777777" w:rsidTr="00276AFB">
        <w:tc>
          <w:tcPr>
            <w:tcW w:w="217" w:type="pct"/>
          </w:tcPr>
          <w:p w14:paraId="007D2F5D"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3</w:t>
            </w:r>
          </w:p>
          <w:p w14:paraId="5D8EBD4D" w14:textId="77777777" w:rsidR="005740A1" w:rsidRPr="0053169B" w:rsidRDefault="005740A1" w:rsidP="009667AC">
            <w:pPr>
              <w:spacing w:line="276" w:lineRule="auto"/>
              <w:jc w:val="both"/>
              <w:rPr>
                <w:rFonts w:ascii="David" w:hAnsi="David" w:cs="David"/>
                <w:b/>
                <w:bCs/>
                <w:sz w:val="28"/>
                <w:szCs w:val="28"/>
                <w:rtl/>
              </w:rPr>
            </w:pPr>
          </w:p>
        </w:tc>
        <w:tc>
          <w:tcPr>
            <w:tcW w:w="646" w:type="pct"/>
            <w:vMerge w:val="restart"/>
            <w:vAlign w:val="center"/>
          </w:tcPr>
          <w:p w14:paraId="48012DDB" w14:textId="77777777" w:rsidR="005740A1" w:rsidRPr="0053169B" w:rsidRDefault="005740A1" w:rsidP="009667AC">
            <w:pPr>
              <w:spacing w:line="276" w:lineRule="auto"/>
              <w:jc w:val="both"/>
              <w:rPr>
                <w:rFonts w:ascii="David" w:hAnsi="David" w:cs="David"/>
                <w:rtl/>
              </w:rPr>
            </w:pPr>
            <w:r w:rsidRPr="0053169B">
              <w:rPr>
                <w:rFonts w:ascii="David" w:hAnsi="David" w:cs="David"/>
                <w:rtl/>
              </w:rPr>
              <w:t>צוות המציע</w:t>
            </w:r>
          </w:p>
        </w:tc>
        <w:tc>
          <w:tcPr>
            <w:tcW w:w="1000" w:type="pct"/>
            <w:vAlign w:val="center"/>
          </w:tcPr>
          <w:p w14:paraId="70490BAA" w14:textId="77777777" w:rsidR="005740A1" w:rsidRPr="0053169B" w:rsidRDefault="005740A1" w:rsidP="009667AC">
            <w:pPr>
              <w:spacing w:line="276" w:lineRule="auto"/>
              <w:jc w:val="both"/>
              <w:rPr>
                <w:rFonts w:ascii="David" w:hAnsi="David" w:cs="David"/>
                <w:rtl/>
              </w:rPr>
            </w:pPr>
            <w:bookmarkStart w:id="218" w:name="_Toc524041893"/>
            <w:bookmarkStart w:id="219" w:name="_Toc524097933"/>
            <w:bookmarkStart w:id="220" w:name="_Toc9766523"/>
            <w:bookmarkStart w:id="221" w:name="_Toc9766732"/>
            <w:r w:rsidRPr="0053169B">
              <w:rPr>
                <w:rFonts w:ascii="David" w:hAnsi="David" w:cs="David"/>
                <w:rtl/>
              </w:rPr>
              <w:t>מנהל הפרויקט מטעם המציע</w:t>
            </w:r>
            <w:bookmarkEnd w:id="218"/>
            <w:bookmarkEnd w:id="219"/>
            <w:bookmarkEnd w:id="220"/>
            <w:bookmarkEnd w:id="221"/>
          </w:p>
        </w:tc>
        <w:tc>
          <w:tcPr>
            <w:tcW w:w="2640" w:type="pct"/>
            <w:vAlign w:val="center"/>
          </w:tcPr>
          <w:p w14:paraId="3D51622F" w14:textId="77777777" w:rsidR="005740A1" w:rsidRPr="0053169B" w:rsidRDefault="005740A1" w:rsidP="000F4F76">
            <w:pPr>
              <w:spacing w:line="276" w:lineRule="auto"/>
              <w:jc w:val="both"/>
              <w:rPr>
                <w:rFonts w:ascii="David" w:hAnsi="David" w:cs="David"/>
                <w:rtl/>
              </w:rPr>
            </w:pPr>
            <w:bookmarkStart w:id="222" w:name="_Toc524041894"/>
            <w:bookmarkStart w:id="223" w:name="_Toc524097934"/>
            <w:bookmarkStart w:id="224" w:name="_Toc9766524"/>
            <w:bookmarkStart w:id="225"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22"/>
            <w:bookmarkEnd w:id="223"/>
            <w:bookmarkEnd w:id="224"/>
            <w:bookmarkEnd w:id="225"/>
            <w:r w:rsidR="000F4F76" w:rsidRPr="0053169B">
              <w:rPr>
                <w:rFonts w:ascii="David" w:hAnsi="David" w:cs="David" w:hint="cs"/>
                <w:rtl/>
              </w:rPr>
              <w:t>.</w:t>
            </w:r>
          </w:p>
        </w:tc>
        <w:tc>
          <w:tcPr>
            <w:tcW w:w="498" w:type="pct"/>
            <w:vAlign w:val="center"/>
          </w:tcPr>
          <w:p w14:paraId="76306E6D" w14:textId="77777777" w:rsidR="005740A1" w:rsidRPr="0053169B" w:rsidRDefault="005740A1" w:rsidP="009667AC">
            <w:pPr>
              <w:spacing w:line="276" w:lineRule="auto"/>
              <w:jc w:val="both"/>
              <w:rPr>
                <w:rFonts w:ascii="David" w:hAnsi="David" w:cs="David"/>
                <w:b/>
                <w:bCs/>
                <w:sz w:val="28"/>
                <w:szCs w:val="28"/>
                <w:rtl/>
              </w:rPr>
            </w:pPr>
            <w:bookmarkStart w:id="226" w:name="_Toc524041895"/>
            <w:bookmarkStart w:id="227" w:name="_Toc524097935"/>
            <w:bookmarkStart w:id="228" w:name="_Toc9766525"/>
            <w:bookmarkStart w:id="229" w:name="_Toc9766734"/>
            <w:r w:rsidRPr="0053169B">
              <w:rPr>
                <w:rFonts w:ascii="David" w:hAnsi="David" w:cs="David"/>
                <w:b/>
                <w:bCs/>
                <w:sz w:val="28"/>
                <w:szCs w:val="28"/>
                <w:rtl/>
              </w:rPr>
              <w:t>5</w:t>
            </w:r>
            <w:bookmarkEnd w:id="226"/>
            <w:bookmarkEnd w:id="227"/>
            <w:bookmarkEnd w:id="228"/>
            <w:bookmarkEnd w:id="229"/>
          </w:p>
        </w:tc>
      </w:tr>
      <w:tr w:rsidR="005740A1" w:rsidRPr="0053169B" w14:paraId="080157BE" w14:textId="77777777" w:rsidTr="00276AFB">
        <w:tc>
          <w:tcPr>
            <w:tcW w:w="217" w:type="pct"/>
          </w:tcPr>
          <w:p w14:paraId="6DADF4CD"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46" w:type="pct"/>
            <w:vMerge/>
            <w:vAlign w:val="center"/>
          </w:tcPr>
          <w:p w14:paraId="4595594E" w14:textId="77777777" w:rsidR="005740A1" w:rsidRPr="0053169B" w:rsidRDefault="005740A1" w:rsidP="009667AC">
            <w:pPr>
              <w:spacing w:line="276" w:lineRule="auto"/>
              <w:jc w:val="both"/>
              <w:rPr>
                <w:rFonts w:ascii="David" w:hAnsi="David" w:cs="David"/>
                <w:rtl/>
              </w:rPr>
            </w:pPr>
          </w:p>
        </w:tc>
        <w:tc>
          <w:tcPr>
            <w:tcW w:w="1000" w:type="pct"/>
            <w:vAlign w:val="center"/>
          </w:tcPr>
          <w:p w14:paraId="0D8FD07E"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עובדים מסווגים </w:t>
            </w:r>
          </w:p>
        </w:tc>
        <w:tc>
          <w:tcPr>
            <w:tcW w:w="2640" w:type="pct"/>
            <w:vAlign w:val="center"/>
          </w:tcPr>
          <w:p w14:paraId="613E2C5E" w14:textId="77777777" w:rsidR="005740A1" w:rsidRPr="0053169B" w:rsidRDefault="005740A1" w:rsidP="000F4F76">
            <w:pPr>
              <w:spacing w:line="276" w:lineRule="auto"/>
              <w:jc w:val="both"/>
              <w:rPr>
                <w:rFonts w:ascii="David" w:hAnsi="David" w:cs="David"/>
                <w:rtl/>
              </w:rPr>
            </w:pPr>
            <w:bookmarkStart w:id="230" w:name="_Toc524041877"/>
            <w:bookmarkStart w:id="231" w:name="_Toc524097917"/>
            <w:bookmarkStart w:id="232" w:name="_Toc9766507"/>
            <w:bookmarkStart w:id="233"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30"/>
            <w:bookmarkEnd w:id="231"/>
            <w:bookmarkEnd w:id="232"/>
            <w:bookmarkEnd w:id="233"/>
          </w:p>
        </w:tc>
        <w:tc>
          <w:tcPr>
            <w:tcW w:w="498" w:type="pct"/>
            <w:vAlign w:val="center"/>
          </w:tcPr>
          <w:p w14:paraId="2938EDA3" w14:textId="77777777" w:rsidR="005740A1" w:rsidRPr="0053169B" w:rsidRDefault="005740A1" w:rsidP="009667AC">
            <w:pPr>
              <w:spacing w:line="276" w:lineRule="auto"/>
              <w:jc w:val="both"/>
              <w:rPr>
                <w:rFonts w:ascii="David" w:hAnsi="David" w:cs="David"/>
                <w:b/>
                <w:bCs/>
                <w:sz w:val="28"/>
                <w:szCs w:val="28"/>
                <w:rtl/>
              </w:rPr>
            </w:pPr>
            <w:bookmarkStart w:id="234" w:name="_Toc524041878"/>
            <w:bookmarkStart w:id="235" w:name="_Toc524097918"/>
            <w:bookmarkStart w:id="236" w:name="_Toc9766508"/>
            <w:bookmarkStart w:id="237" w:name="_Toc9766717"/>
            <w:r w:rsidRPr="0053169B">
              <w:rPr>
                <w:rFonts w:ascii="David" w:hAnsi="David" w:cs="David"/>
                <w:b/>
                <w:bCs/>
                <w:sz w:val="28"/>
                <w:szCs w:val="28"/>
                <w:rtl/>
              </w:rPr>
              <w:t>10</w:t>
            </w:r>
            <w:bookmarkEnd w:id="234"/>
            <w:bookmarkEnd w:id="235"/>
            <w:bookmarkEnd w:id="236"/>
            <w:bookmarkEnd w:id="237"/>
          </w:p>
        </w:tc>
      </w:tr>
      <w:tr w:rsidR="005740A1" w:rsidRPr="0053169B" w14:paraId="43477878" w14:textId="77777777" w:rsidTr="00276AFB">
        <w:tc>
          <w:tcPr>
            <w:tcW w:w="217" w:type="pct"/>
          </w:tcPr>
          <w:p w14:paraId="368FB91D"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46" w:type="pct"/>
            <w:vMerge/>
            <w:vAlign w:val="center"/>
          </w:tcPr>
          <w:p w14:paraId="42BD6401" w14:textId="77777777" w:rsidR="005740A1" w:rsidRPr="0053169B" w:rsidRDefault="005740A1" w:rsidP="009667AC">
            <w:pPr>
              <w:spacing w:line="276" w:lineRule="auto"/>
              <w:jc w:val="both"/>
              <w:rPr>
                <w:rFonts w:ascii="David" w:hAnsi="David" w:cs="David"/>
                <w:rtl/>
              </w:rPr>
            </w:pPr>
          </w:p>
        </w:tc>
        <w:tc>
          <w:tcPr>
            <w:tcW w:w="1000" w:type="pct"/>
            <w:vAlign w:val="center"/>
          </w:tcPr>
          <w:p w14:paraId="76B2455D" w14:textId="77777777" w:rsidR="005740A1" w:rsidRPr="0053169B" w:rsidRDefault="005740A1" w:rsidP="009667AC">
            <w:pPr>
              <w:spacing w:line="276" w:lineRule="auto"/>
              <w:jc w:val="both"/>
              <w:rPr>
                <w:rFonts w:ascii="David" w:hAnsi="David" w:cs="David"/>
                <w:rtl/>
              </w:rPr>
            </w:pPr>
            <w:r w:rsidRPr="0053169B">
              <w:rPr>
                <w:rFonts w:ascii="David" w:hAnsi="David" w:cs="David"/>
                <w:rtl/>
              </w:rPr>
              <w:t>מתכנתים</w:t>
            </w:r>
          </w:p>
        </w:tc>
        <w:tc>
          <w:tcPr>
            <w:tcW w:w="2640" w:type="pct"/>
            <w:vAlign w:val="center"/>
          </w:tcPr>
          <w:p w14:paraId="301BFA2C" w14:textId="77777777" w:rsidR="005740A1" w:rsidRPr="0053169B" w:rsidRDefault="005740A1" w:rsidP="009667AC">
            <w:pPr>
              <w:spacing w:line="276" w:lineRule="auto"/>
              <w:jc w:val="both"/>
              <w:rPr>
                <w:rFonts w:ascii="David" w:hAnsi="David" w:cs="David"/>
                <w:rtl/>
              </w:rPr>
            </w:pPr>
            <w:bookmarkStart w:id="238" w:name="_Toc524041881"/>
            <w:bookmarkStart w:id="239" w:name="_Toc524097921"/>
            <w:bookmarkStart w:id="240" w:name="_Toc9766511"/>
            <w:bookmarkStart w:id="241"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8"/>
            <w:bookmarkEnd w:id="239"/>
            <w:bookmarkEnd w:id="240"/>
            <w:bookmarkEnd w:id="241"/>
          </w:p>
        </w:tc>
        <w:tc>
          <w:tcPr>
            <w:tcW w:w="498" w:type="pct"/>
            <w:vAlign w:val="center"/>
          </w:tcPr>
          <w:p w14:paraId="3C59275A" w14:textId="77777777" w:rsidR="005740A1" w:rsidRPr="0053169B" w:rsidRDefault="005740A1" w:rsidP="009667AC">
            <w:pPr>
              <w:spacing w:line="276" w:lineRule="auto"/>
              <w:jc w:val="both"/>
              <w:rPr>
                <w:rFonts w:ascii="David" w:hAnsi="David" w:cs="David"/>
                <w:b/>
                <w:bCs/>
                <w:sz w:val="28"/>
                <w:szCs w:val="28"/>
                <w:rtl/>
              </w:rPr>
            </w:pPr>
            <w:bookmarkStart w:id="242" w:name="_Toc524041882"/>
            <w:bookmarkStart w:id="243" w:name="_Toc524097922"/>
            <w:bookmarkStart w:id="244" w:name="_Toc9766512"/>
            <w:bookmarkStart w:id="245" w:name="_Toc9766721"/>
            <w:r w:rsidRPr="0053169B">
              <w:rPr>
                <w:rFonts w:ascii="David" w:hAnsi="David" w:cs="David"/>
                <w:b/>
                <w:bCs/>
                <w:sz w:val="28"/>
                <w:szCs w:val="28"/>
                <w:rtl/>
              </w:rPr>
              <w:t>10</w:t>
            </w:r>
            <w:bookmarkEnd w:id="242"/>
            <w:bookmarkEnd w:id="243"/>
            <w:bookmarkEnd w:id="244"/>
            <w:bookmarkEnd w:id="245"/>
          </w:p>
        </w:tc>
      </w:tr>
      <w:tr w:rsidR="005740A1" w:rsidRPr="0053169B" w14:paraId="226C2C03" w14:textId="77777777" w:rsidTr="00276AFB">
        <w:tc>
          <w:tcPr>
            <w:tcW w:w="217" w:type="pct"/>
          </w:tcPr>
          <w:p w14:paraId="27E56617"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46" w:type="pct"/>
            <w:vMerge/>
            <w:vAlign w:val="center"/>
          </w:tcPr>
          <w:p w14:paraId="268A59AC" w14:textId="77777777" w:rsidR="005740A1" w:rsidRPr="0053169B" w:rsidRDefault="005740A1" w:rsidP="009667AC">
            <w:pPr>
              <w:spacing w:line="276" w:lineRule="auto"/>
              <w:jc w:val="both"/>
              <w:rPr>
                <w:rFonts w:ascii="David" w:hAnsi="David" w:cs="David"/>
                <w:rtl/>
              </w:rPr>
            </w:pPr>
          </w:p>
        </w:tc>
        <w:tc>
          <w:tcPr>
            <w:tcW w:w="1000" w:type="pct"/>
            <w:vAlign w:val="center"/>
          </w:tcPr>
          <w:p w14:paraId="249EE2BE" w14:textId="77777777" w:rsidR="005740A1" w:rsidRPr="0053169B" w:rsidRDefault="005740A1" w:rsidP="009667AC">
            <w:pPr>
              <w:spacing w:line="276" w:lineRule="auto"/>
              <w:jc w:val="both"/>
              <w:rPr>
                <w:rFonts w:ascii="David" w:hAnsi="David" w:cs="David"/>
                <w:rtl/>
              </w:rPr>
            </w:pPr>
            <w:r w:rsidRPr="0053169B">
              <w:rPr>
                <w:rFonts w:ascii="David" w:hAnsi="David" w:cs="David"/>
                <w:rtl/>
              </w:rPr>
              <w:t>טכנאים מוסמכים על ידי היצרנים</w:t>
            </w:r>
          </w:p>
        </w:tc>
        <w:tc>
          <w:tcPr>
            <w:tcW w:w="2640" w:type="pct"/>
            <w:vAlign w:val="center"/>
          </w:tcPr>
          <w:p w14:paraId="7E6D62E5"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2.2.6</w:t>
            </w:r>
            <w:r w:rsidRPr="0053169B">
              <w:rPr>
                <w:rFonts w:ascii="David" w:hAnsi="David" w:cs="David"/>
                <w:rtl/>
              </w:rPr>
              <w:fldChar w:fldCharType="end"/>
            </w:r>
            <w:r w:rsidRPr="0053169B">
              <w:rPr>
                <w:rFonts w:ascii="David" w:hAnsi="David" w:cs="David"/>
                <w:rtl/>
              </w:rPr>
              <w:t xml:space="preserve"> לפרק </w:t>
            </w:r>
            <w:r w:rsidRPr="0053169B">
              <w:rPr>
                <w:rFonts w:ascii="David" w:hAnsi="David" w:cs="David"/>
                <w:rtl/>
              </w:rPr>
              <w:lastRenderedPageBreak/>
              <w:t>2 להלן, והמועסק על ידי המציע לפחות 12 חודשים, נכון למועד הגשת ההצעות למכרז.</w:t>
            </w:r>
          </w:p>
        </w:tc>
        <w:tc>
          <w:tcPr>
            <w:tcW w:w="498" w:type="pct"/>
            <w:vAlign w:val="center"/>
          </w:tcPr>
          <w:p w14:paraId="4577DD28"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lastRenderedPageBreak/>
              <w:t>10</w:t>
            </w:r>
          </w:p>
        </w:tc>
      </w:tr>
      <w:tr w:rsidR="00382404" w:rsidRPr="0053169B" w14:paraId="4E745E22" w14:textId="77777777" w:rsidTr="00276AFB">
        <w:trPr>
          <w:trHeight w:val="2273"/>
        </w:trPr>
        <w:tc>
          <w:tcPr>
            <w:tcW w:w="217" w:type="pct"/>
          </w:tcPr>
          <w:p w14:paraId="2AE138D2"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46" w:type="pct"/>
            <w:vMerge/>
            <w:vAlign w:val="center"/>
          </w:tcPr>
          <w:p w14:paraId="1D4D9FF1" w14:textId="77777777" w:rsidR="00382404" w:rsidRPr="0053169B" w:rsidRDefault="00382404" w:rsidP="009667AC">
            <w:pPr>
              <w:spacing w:line="276" w:lineRule="auto"/>
              <w:jc w:val="both"/>
              <w:rPr>
                <w:rFonts w:ascii="David" w:hAnsi="David" w:cs="David"/>
                <w:rtl/>
              </w:rPr>
            </w:pPr>
          </w:p>
        </w:tc>
        <w:tc>
          <w:tcPr>
            <w:tcW w:w="1000" w:type="pct"/>
            <w:vAlign w:val="center"/>
          </w:tcPr>
          <w:p w14:paraId="45FD9740" w14:textId="77777777" w:rsidR="00382404" w:rsidRPr="0053169B" w:rsidRDefault="00382404" w:rsidP="009667AC">
            <w:pPr>
              <w:spacing w:line="276" w:lineRule="auto"/>
              <w:jc w:val="both"/>
              <w:rPr>
                <w:rFonts w:ascii="David" w:hAnsi="David" w:cs="David"/>
                <w:rtl/>
              </w:rPr>
            </w:pPr>
            <w:bookmarkStart w:id="246" w:name="_Toc524041884"/>
            <w:bookmarkStart w:id="247" w:name="_Toc524097924"/>
            <w:bookmarkStart w:id="248" w:name="_Toc9766514"/>
            <w:bookmarkStart w:id="249" w:name="_Toc9766723"/>
            <w:r w:rsidRPr="0053169B">
              <w:rPr>
                <w:rFonts w:ascii="David" w:hAnsi="David" w:cs="David"/>
                <w:rtl/>
              </w:rPr>
              <w:t>נושאים כללי</w:t>
            </w:r>
            <w:bookmarkEnd w:id="246"/>
            <w:bookmarkEnd w:id="247"/>
            <w:bookmarkEnd w:id="248"/>
            <w:bookmarkEnd w:id="249"/>
            <w:r w:rsidRPr="0053169B">
              <w:rPr>
                <w:rFonts w:ascii="David" w:hAnsi="David" w:cs="David"/>
                <w:rtl/>
              </w:rPr>
              <w:t>ים</w:t>
            </w:r>
          </w:p>
        </w:tc>
        <w:tc>
          <w:tcPr>
            <w:tcW w:w="2640" w:type="pct"/>
            <w:vAlign w:val="center"/>
          </w:tcPr>
          <w:p w14:paraId="2CA03CA8" w14:textId="77777777" w:rsidR="002477E8" w:rsidRPr="0053169B" w:rsidRDefault="00470DA2" w:rsidP="002477E8">
            <w:pPr>
              <w:pStyle w:val="affff6"/>
              <w:spacing w:line="276" w:lineRule="auto"/>
              <w:ind w:left="0"/>
              <w:jc w:val="both"/>
              <w:rPr>
                <w:rFonts w:ascii="David" w:hAnsi="David" w:cs="David"/>
                <w:rtl/>
              </w:rPr>
            </w:pPr>
            <w:bookmarkStart w:id="250" w:name="_Toc524041890"/>
            <w:bookmarkStart w:id="251" w:name="_Toc524097930"/>
            <w:bookmarkStart w:id="252" w:name="_Toc9766520"/>
            <w:bookmarkStart w:id="253"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1A43BAAC" w14:textId="77777777" w:rsidR="004A3647" w:rsidRPr="0053169B" w:rsidRDefault="004A3647" w:rsidP="000F4F76">
            <w:pPr>
              <w:pStyle w:val="affff6"/>
              <w:numPr>
                <w:ilvl w:val="0"/>
                <w:numId w:val="93"/>
              </w:numPr>
              <w:spacing w:line="276" w:lineRule="auto"/>
              <w:ind w:left="455" w:hanging="426"/>
              <w:jc w:val="both"/>
              <w:rPr>
                <w:rFonts w:ascii="David" w:hAnsi="David" w:cs="David"/>
                <w:rtl/>
              </w:rPr>
            </w:pPr>
            <w:bookmarkStart w:id="254"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335D1075" w14:textId="77777777" w:rsidR="004A3647" w:rsidRPr="0053169B" w:rsidRDefault="004A3647" w:rsidP="00F33076">
            <w:pPr>
              <w:pStyle w:val="affff6"/>
              <w:numPr>
                <w:ilvl w:val="0"/>
                <w:numId w:val="93"/>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144D2648" w14:textId="77777777" w:rsidR="004A3647" w:rsidRPr="0053169B" w:rsidRDefault="004A3647" w:rsidP="00F33076">
            <w:pPr>
              <w:pStyle w:val="affff6"/>
              <w:numPr>
                <w:ilvl w:val="0"/>
                <w:numId w:val="93"/>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6EC26076" w14:textId="77777777" w:rsidR="004A3647" w:rsidRPr="0053169B" w:rsidRDefault="004A3647" w:rsidP="00F33076">
            <w:pPr>
              <w:pStyle w:val="affff6"/>
              <w:numPr>
                <w:ilvl w:val="0"/>
                <w:numId w:val="93"/>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p>
          <w:bookmarkEnd w:id="250"/>
          <w:bookmarkEnd w:id="251"/>
          <w:bookmarkEnd w:id="252"/>
          <w:bookmarkEnd w:id="253"/>
          <w:bookmarkEnd w:id="254"/>
          <w:p w14:paraId="31FB7392" w14:textId="77777777" w:rsidR="00382404" w:rsidRPr="0053169B" w:rsidRDefault="00382404" w:rsidP="0021277F">
            <w:pPr>
              <w:pStyle w:val="affff6"/>
              <w:spacing w:line="276" w:lineRule="auto"/>
              <w:ind w:left="0"/>
              <w:jc w:val="both"/>
              <w:rPr>
                <w:rFonts w:ascii="David" w:hAnsi="David" w:cs="David"/>
                <w:rtl/>
              </w:rPr>
            </w:pPr>
          </w:p>
        </w:tc>
        <w:tc>
          <w:tcPr>
            <w:tcW w:w="498" w:type="pct"/>
            <w:vAlign w:val="center"/>
          </w:tcPr>
          <w:p w14:paraId="168D86AD"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65F2B601" w14:textId="77777777" w:rsidTr="0068449D">
        <w:trPr>
          <w:trHeight w:val="738"/>
        </w:trPr>
        <w:tc>
          <w:tcPr>
            <w:tcW w:w="4502" w:type="pct"/>
            <w:gridSpan w:val="4"/>
          </w:tcPr>
          <w:p w14:paraId="614C1C89" w14:textId="40649E30" w:rsidR="00382404" w:rsidRPr="0053169B" w:rsidRDefault="00382404" w:rsidP="009667AC">
            <w:pPr>
              <w:spacing w:line="276" w:lineRule="auto"/>
              <w:jc w:val="both"/>
              <w:rPr>
                <w:rFonts w:ascii="David" w:hAnsi="David" w:cs="David"/>
                <w:rtl/>
              </w:rPr>
            </w:pPr>
            <w:bookmarkStart w:id="255" w:name="_Toc524041896"/>
            <w:bookmarkStart w:id="256" w:name="_Toc524097936"/>
            <w:bookmarkStart w:id="257" w:name="_Toc9766526"/>
            <w:bookmarkStart w:id="258" w:name="_Toc9766735"/>
            <w:r w:rsidRPr="0053169B">
              <w:rPr>
                <w:rFonts w:ascii="David" w:hAnsi="David" w:cs="David"/>
                <w:rtl/>
              </w:rPr>
              <w:t>סה"כ ניקוד מקסימלי</w:t>
            </w:r>
            <w:bookmarkEnd w:id="255"/>
            <w:bookmarkEnd w:id="256"/>
            <w:bookmarkEnd w:id="257"/>
            <w:bookmarkEnd w:id="258"/>
          </w:p>
        </w:tc>
        <w:tc>
          <w:tcPr>
            <w:tcW w:w="498" w:type="pct"/>
            <w:vAlign w:val="center"/>
          </w:tcPr>
          <w:p w14:paraId="3FEF99F9" w14:textId="77777777" w:rsidR="00382404" w:rsidRPr="0053169B" w:rsidRDefault="00382404" w:rsidP="009667AC">
            <w:pPr>
              <w:spacing w:line="276" w:lineRule="auto"/>
              <w:jc w:val="both"/>
              <w:rPr>
                <w:rFonts w:ascii="David" w:hAnsi="David" w:cs="David"/>
                <w:b/>
                <w:bCs/>
                <w:sz w:val="28"/>
                <w:szCs w:val="28"/>
                <w:rtl/>
              </w:rPr>
            </w:pPr>
            <w:bookmarkStart w:id="259" w:name="_Toc524041897"/>
            <w:bookmarkStart w:id="260" w:name="_Toc524097937"/>
            <w:bookmarkStart w:id="261" w:name="_Toc9766527"/>
            <w:bookmarkStart w:id="262" w:name="_Toc9766736"/>
            <w:r w:rsidRPr="0053169B">
              <w:rPr>
                <w:rFonts w:ascii="David" w:hAnsi="David" w:cs="David"/>
                <w:b/>
                <w:bCs/>
                <w:sz w:val="28"/>
                <w:szCs w:val="28"/>
                <w:rtl/>
              </w:rPr>
              <w:t>100</w:t>
            </w:r>
            <w:bookmarkEnd w:id="259"/>
            <w:bookmarkEnd w:id="260"/>
            <w:bookmarkEnd w:id="261"/>
            <w:bookmarkEnd w:id="262"/>
          </w:p>
        </w:tc>
      </w:tr>
    </w:tbl>
    <w:p w14:paraId="2B3D2852" w14:textId="77777777" w:rsidR="004A3647" w:rsidRPr="0053169B" w:rsidRDefault="004A3647" w:rsidP="009667AC">
      <w:pPr>
        <w:pStyle w:val="34"/>
        <w:numPr>
          <w:ilvl w:val="0"/>
          <w:numId w:val="0"/>
        </w:numPr>
        <w:spacing w:line="276" w:lineRule="auto"/>
        <w:ind w:left="1712"/>
        <w:rPr>
          <w:rFonts w:ascii="David" w:hAnsi="David" w:cs="David"/>
          <w:rtl/>
        </w:rPr>
      </w:pPr>
    </w:p>
    <w:p w14:paraId="6440911A" w14:textId="77777777" w:rsidR="00AA7B8B" w:rsidRPr="0053169B" w:rsidRDefault="00AA7B8B" w:rsidP="009667AC">
      <w:pPr>
        <w:pStyle w:val="34"/>
        <w:numPr>
          <w:ilvl w:val="0"/>
          <w:numId w:val="0"/>
        </w:numPr>
        <w:spacing w:line="276" w:lineRule="auto"/>
        <w:ind w:left="1712"/>
        <w:rPr>
          <w:rFonts w:ascii="David" w:hAnsi="David" w:cs="David"/>
        </w:rPr>
      </w:pPr>
    </w:p>
    <w:p w14:paraId="1C0B7EF2" w14:textId="77777777" w:rsidR="00B706EB" w:rsidRPr="0053169B" w:rsidRDefault="00636CEB" w:rsidP="000F4F76">
      <w:pPr>
        <w:pStyle w:val="34"/>
        <w:numPr>
          <w:ilvl w:val="0"/>
          <w:numId w:val="0"/>
        </w:numPr>
        <w:spacing w:line="276" w:lineRule="auto"/>
        <w:ind w:left="248"/>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0011BDFE" w14:textId="77777777" w:rsidR="002F2FD9" w:rsidRPr="0053169B" w:rsidRDefault="002F2FD9" w:rsidP="008B48E4">
      <w:pPr>
        <w:pStyle w:val="3-"/>
        <w:rPr>
          <w:rtl/>
        </w:rPr>
      </w:pPr>
      <w:r w:rsidRPr="0053169B">
        <w:rPr>
          <w:rtl/>
        </w:rPr>
        <w:t>הערות כלליות לגבי טבלת ניקוד האיכות:</w:t>
      </w:r>
    </w:p>
    <w:p w14:paraId="30646384"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164A9DD1"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47950CC1" w14:textId="77777777" w:rsidR="00690EDA" w:rsidRPr="0053169B" w:rsidRDefault="00884AA6" w:rsidP="008B48E4">
      <w:pPr>
        <w:pStyle w:val="4-"/>
      </w:pPr>
      <w:r w:rsidRPr="0053169B">
        <w:rPr>
          <w:rtl/>
        </w:rPr>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3C1719EF"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5D4ACD26" w14:textId="494B2F64" w:rsidR="00F36E22" w:rsidRPr="0053169B" w:rsidRDefault="006A08C4" w:rsidP="005D505D">
      <w:pPr>
        <w:pStyle w:val="3-"/>
      </w:pPr>
      <w:bookmarkStart w:id="263" w:name="_Ref497334955"/>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19AD1727" w14:textId="77777777" w:rsidR="00413D50" w:rsidRPr="0053169B" w:rsidRDefault="00413D50" w:rsidP="008B48E4">
      <w:pPr>
        <w:pStyle w:val="3-"/>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3"/>
      <w:r w:rsidRPr="0053169B">
        <w:rPr>
          <w:rtl/>
        </w:rPr>
        <w:t xml:space="preserve"> </w:t>
      </w:r>
    </w:p>
    <w:p w14:paraId="205DFFAC"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51262E6B"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lastRenderedPageBreak/>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40CF9CE8" w14:textId="77777777" w:rsidR="009D58AD" w:rsidRPr="0053169B" w:rsidRDefault="00AC2451" w:rsidP="008B48E4">
      <w:pPr>
        <w:pStyle w:val="3-"/>
      </w:pPr>
      <w:r w:rsidRPr="0053169B">
        <w:rPr>
          <w:rtl/>
        </w:rPr>
        <w:t xml:space="preserve">ציוני האיכות לכל מציע יוזנו מראש במערכת התיחור המקוון וישוקללו יחד עם הצעת המחיר. </w:t>
      </w:r>
    </w:p>
    <w:p w14:paraId="77C3488B" w14:textId="44BCB42B" w:rsidR="00C6762E" w:rsidRPr="0053169B" w:rsidRDefault="00AC2451" w:rsidP="009D58AD">
      <w:pPr>
        <w:pStyle w:val="3-"/>
      </w:pPr>
      <w:r w:rsidRPr="0053169B">
        <w:rPr>
          <w:rtl/>
        </w:rPr>
        <w:t>ציוני האיכות לא יפורסמו למציעים</w:t>
      </w:r>
      <w:r w:rsidR="008B70AD" w:rsidRPr="0053169B">
        <w:rPr>
          <w:rtl/>
        </w:rPr>
        <w:t xml:space="preserve">. </w:t>
      </w:r>
    </w:p>
    <w:p w14:paraId="19C2FBA7" w14:textId="77777777" w:rsidR="0021277F" w:rsidRPr="0053169B" w:rsidRDefault="0021277F" w:rsidP="0021277F">
      <w:pPr>
        <w:pStyle w:val="2-"/>
        <w:numPr>
          <w:ilvl w:val="0"/>
          <w:numId w:val="0"/>
        </w:numPr>
        <w:spacing w:line="276" w:lineRule="auto"/>
        <w:ind w:left="792"/>
        <w:jc w:val="both"/>
        <w:rPr>
          <w:rFonts w:ascii="David" w:hAnsi="David"/>
        </w:rPr>
      </w:pPr>
      <w:bookmarkStart w:id="264" w:name="_Ref14342978"/>
      <w:bookmarkStart w:id="265" w:name="_Toc454840011"/>
      <w:bookmarkStart w:id="266" w:name="_Ref466817787"/>
      <w:bookmarkStart w:id="267" w:name="_Ref475543353"/>
    </w:p>
    <w:p w14:paraId="683CF295" w14:textId="77777777" w:rsidR="00464B03" w:rsidRPr="0053169B" w:rsidRDefault="00464B03" w:rsidP="009667AC">
      <w:pPr>
        <w:pStyle w:val="2-"/>
        <w:spacing w:line="276" w:lineRule="auto"/>
        <w:jc w:val="both"/>
        <w:rPr>
          <w:rFonts w:ascii="David" w:hAnsi="David"/>
        </w:rPr>
      </w:pPr>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4"/>
      <w:bookmarkEnd w:id="265"/>
      <w:bookmarkEnd w:id="266"/>
      <w:bookmarkEnd w:id="267"/>
      <w:r w:rsidR="00A245EC" w:rsidRPr="0053169B">
        <w:rPr>
          <w:rFonts w:ascii="David" w:hAnsi="David"/>
          <w:rtl/>
        </w:rPr>
        <w:t>שלב הצעת המחיר</w:t>
      </w:r>
    </w:p>
    <w:p w14:paraId="053331D2" w14:textId="77777777" w:rsidR="00BC0946" w:rsidRPr="0053169B" w:rsidRDefault="00BC0946" w:rsidP="008B48E4">
      <w:pPr>
        <w:pStyle w:val="3-"/>
      </w:pPr>
      <w:r w:rsidRPr="0053169B">
        <w:rPr>
          <w:rtl/>
        </w:rPr>
        <w:t>תהליך הגשת הצעת המחיר</w:t>
      </w:r>
    </w:p>
    <w:p w14:paraId="180B0A27"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התיחור.  </w:t>
      </w:r>
    </w:p>
    <w:p w14:paraId="7A912ADE" w14:textId="77777777" w:rsidR="00BC0946" w:rsidRPr="0053169B" w:rsidRDefault="00BC0946" w:rsidP="008B48E4">
      <w:pPr>
        <w:pStyle w:val="4-"/>
      </w:pPr>
      <w:r w:rsidRPr="0053169B">
        <w:rPr>
          <w:rtl/>
        </w:rPr>
        <w:t>ככלל, המכרז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2E268966"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1771E68C" w14:textId="77777777" w:rsidR="00A245EC" w:rsidRPr="0053169B" w:rsidRDefault="00A245EC" w:rsidP="008B48E4">
      <w:pPr>
        <w:pStyle w:val="3-"/>
      </w:pPr>
      <w:r w:rsidRPr="0053169B">
        <w:rPr>
          <w:rtl/>
        </w:rPr>
        <w:t>קטגוריות בתיחור</w:t>
      </w:r>
    </w:p>
    <w:p w14:paraId="07A65032" w14:textId="77777777" w:rsidR="00225A56" w:rsidRPr="0053169B" w:rsidRDefault="00225A56" w:rsidP="008B48E4">
      <w:pPr>
        <w:pStyle w:val="4-"/>
        <w:rPr>
          <w:b/>
          <w:bCs/>
        </w:rPr>
      </w:pPr>
      <w:r w:rsidRPr="0053169B">
        <w:rPr>
          <w:rtl/>
        </w:rPr>
        <w:t xml:space="preserve">המציעים יידרשו להגיש, כחלק מהגשת ההצעות למכרז,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125F3EA5"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6EB7FB48" w14:textId="77777777" w:rsidTr="00276AFB">
        <w:trPr>
          <w:trHeight w:val="699"/>
          <w:tblHeader/>
          <w:jc w:val="center"/>
        </w:trPr>
        <w:tc>
          <w:tcPr>
            <w:tcW w:w="988" w:type="dxa"/>
            <w:shd w:val="clear" w:color="auto" w:fill="D9D9D9" w:themeFill="background1" w:themeFillShade="D9"/>
            <w:vAlign w:val="center"/>
            <w:hideMark/>
          </w:tcPr>
          <w:p w14:paraId="6AF3076C"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8" w:name="_Toc443921099"/>
            <w:r w:rsidRPr="0053169B">
              <w:rPr>
                <w:rFonts w:ascii="David" w:hAnsi="David" w:cs="David"/>
                <w:b/>
                <w:bCs/>
                <w:color w:val="000000"/>
                <w:rtl/>
                <w:lang w:eastAsia="he-IL"/>
              </w:rPr>
              <w:t>סימון קטגוריה</w:t>
            </w:r>
          </w:p>
        </w:tc>
        <w:tc>
          <w:tcPr>
            <w:tcW w:w="1710" w:type="dxa"/>
            <w:shd w:val="clear" w:color="auto" w:fill="D9D9D9" w:themeFill="background1" w:themeFillShade="D9"/>
            <w:noWrap/>
            <w:vAlign w:val="center"/>
            <w:hideMark/>
          </w:tcPr>
          <w:p w14:paraId="08709F04"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63911BC4"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50E31AB3"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33841F78" w14:textId="7955E251"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3519EBC4" w14:textId="77777777" w:rsidTr="00276AFB">
        <w:trPr>
          <w:trHeight w:val="285"/>
          <w:jc w:val="center"/>
        </w:trPr>
        <w:tc>
          <w:tcPr>
            <w:tcW w:w="988" w:type="dxa"/>
            <w:shd w:val="clear" w:color="auto" w:fill="auto"/>
            <w:noWrap/>
            <w:vAlign w:val="center"/>
            <w:hideMark/>
          </w:tcPr>
          <w:p w14:paraId="232FFE4E" w14:textId="77777777" w:rsidR="00225A56" w:rsidRPr="0053169B" w:rsidRDefault="00225A56"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033BC7A3"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27666EC4" w14:textId="60FBE1DD"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לכל מציע 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 xml:space="preserve">ים בהתאם ליצרנים אותם הוא מייצג </w:t>
            </w:r>
          </w:p>
        </w:tc>
        <w:tc>
          <w:tcPr>
            <w:tcW w:w="1134" w:type="dxa"/>
            <w:shd w:val="clear" w:color="auto" w:fill="auto"/>
            <w:noWrap/>
            <w:vAlign w:val="center"/>
          </w:tcPr>
          <w:p w14:paraId="1FB411AD" w14:textId="2FF7C600" w:rsidR="00225A56" w:rsidRPr="0053169B" w:rsidRDefault="00276AFB" w:rsidP="007B4B2A">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5A16D45E"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38DDEEAB"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19BDC5AC" w14:textId="77777777" w:rsidTr="00276AFB">
        <w:trPr>
          <w:trHeight w:val="285"/>
          <w:jc w:val="center"/>
        </w:trPr>
        <w:tc>
          <w:tcPr>
            <w:tcW w:w="988" w:type="dxa"/>
            <w:shd w:val="clear" w:color="auto" w:fill="auto"/>
            <w:noWrap/>
            <w:vAlign w:val="center"/>
          </w:tcPr>
          <w:p w14:paraId="3E768948"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647D6925"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3A37900D"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009E13E0" w14:textId="6B3D7BE6" w:rsidR="0021277F" w:rsidRPr="0053169B" w:rsidRDefault="0021277F" w:rsidP="009D58AD">
            <w:pPr>
              <w:bidi/>
              <w:spacing w:line="276" w:lineRule="auto"/>
              <w:contextualSpacing/>
              <w:outlineLvl w:val="1"/>
              <w:rPr>
                <w:rFonts w:ascii="David" w:hAnsi="David" w:cs="David"/>
                <w:color w:val="000000"/>
                <w:rtl/>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מפורט בנספח 1.3</w:t>
            </w:r>
          </w:p>
        </w:tc>
        <w:tc>
          <w:tcPr>
            <w:tcW w:w="1134" w:type="dxa"/>
            <w:shd w:val="clear" w:color="auto" w:fill="auto"/>
            <w:noWrap/>
            <w:vAlign w:val="center"/>
          </w:tcPr>
          <w:p w14:paraId="4B6D20FC"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34974E9F"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2BAFFE5B"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197CDC86" w14:textId="77777777" w:rsidTr="00276AFB">
        <w:trPr>
          <w:trHeight w:val="285"/>
          <w:jc w:val="center"/>
        </w:trPr>
        <w:tc>
          <w:tcPr>
            <w:tcW w:w="988" w:type="dxa"/>
            <w:shd w:val="clear" w:color="auto" w:fill="auto"/>
            <w:noWrap/>
            <w:vAlign w:val="center"/>
          </w:tcPr>
          <w:p w14:paraId="20551E72"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7C7DAF69"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7CBF5197"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מפורט בנספח 1.3</w:t>
            </w:r>
          </w:p>
        </w:tc>
        <w:tc>
          <w:tcPr>
            <w:tcW w:w="1134" w:type="dxa"/>
            <w:shd w:val="clear" w:color="auto" w:fill="auto"/>
            <w:noWrap/>
            <w:vAlign w:val="center"/>
          </w:tcPr>
          <w:p w14:paraId="52AA1733" w14:textId="77777777" w:rsidR="0021277F" w:rsidRPr="0053169B" w:rsidRDefault="0083143B" w:rsidP="0021277F">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6248D76B"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1F7D002F"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8"/>
    </w:tbl>
    <w:p w14:paraId="6624C52A" w14:textId="77777777" w:rsidR="00225A56" w:rsidRPr="0053169B" w:rsidRDefault="00225A56" w:rsidP="009667AC">
      <w:pPr>
        <w:pStyle w:val="42"/>
        <w:numPr>
          <w:ilvl w:val="0"/>
          <w:numId w:val="0"/>
        </w:numPr>
        <w:spacing w:line="276" w:lineRule="auto"/>
        <w:ind w:left="1382"/>
        <w:rPr>
          <w:rFonts w:ascii="David" w:hAnsi="David" w:cs="David"/>
        </w:rPr>
      </w:pPr>
    </w:p>
    <w:p w14:paraId="2BACB6D9"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1BEF6D77" w14:textId="77777777" w:rsidR="006F1725" w:rsidRPr="0053169B" w:rsidRDefault="006F1725" w:rsidP="006F1725">
      <w:pPr>
        <w:pStyle w:val="3-"/>
        <w:numPr>
          <w:ilvl w:val="0"/>
          <w:numId w:val="0"/>
        </w:numPr>
        <w:ind w:left="1382"/>
      </w:pPr>
    </w:p>
    <w:p w14:paraId="4B471E69" w14:textId="77777777" w:rsidR="00937D3D" w:rsidRPr="0053169B" w:rsidRDefault="00937D3D" w:rsidP="00937D3D">
      <w:pPr>
        <w:pStyle w:val="3-"/>
      </w:pPr>
      <w:r w:rsidRPr="0053169B">
        <w:rPr>
          <w:rtl/>
        </w:rPr>
        <w:t xml:space="preserve">ערבות הצעה </w:t>
      </w:r>
    </w:p>
    <w:p w14:paraId="0266741F" w14:textId="77777777" w:rsidR="00BC0946" w:rsidRPr="0053169B" w:rsidRDefault="00BC0946" w:rsidP="009D58AD">
      <w:pPr>
        <w:pStyle w:val="4-"/>
      </w:pPr>
      <w:r w:rsidRPr="0053169B">
        <w:rPr>
          <w:rtl/>
        </w:rPr>
        <w:lastRenderedPageBreak/>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2F8171CD"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9409FE" w:rsidRPr="0053169B">
        <w:rPr>
          <w:rFonts w:hint="cs"/>
          <w:rtl/>
        </w:rPr>
        <w:t>3.10 לחוברת ההצעה</w:t>
      </w:r>
      <w:r w:rsidR="009D58AD" w:rsidRPr="0053169B">
        <w:rPr>
          <w:rFonts w:hint="cs"/>
          <w:rtl/>
        </w:rPr>
        <w:t>.</w:t>
      </w:r>
      <w:r w:rsidR="009409FE" w:rsidRPr="0053169B">
        <w:rPr>
          <w:rFonts w:hint="cs"/>
          <w:rtl/>
        </w:rPr>
        <w:t xml:space="preserve"> </w:t>
      </w:r>
    </w:p>
    <w:p w14:paraId="13F78338"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1971B93D" w14:textId="77777777"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6F555C" w:rsidRPr="0053169B">
        <w:rPr>
          <w:cs/>
        </w:rPr>
        <w:t>‎</w:t>
      </w:r>
      <w:r w:rsidR="006F555C" w:rsidRPr="0053169B">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27115890" w14:textId="77777777" w:rsidR="00225A56" w:rsidRPr="0053169B" w:rsidRDefault="008B2C7C" w:rsidP="008B48E4">
      <w:pPr>
        <w:pStyle w:val="3-"/>
      </w:pPr>
      <w:r w:rsidRPr="0053169B">
        <w:rPr>
          <w:rtl/>
        </w:rPr>
        <w:t>ה</w:t>
      </w:r>
      <w:r w:rsidR="00CB0D09" w:rsidRPr="0053169B">
        <w:rPr>
          <w:rtl/>
        </w:rPr>
        <w:t>עדפת תוצרת הארץ</w:t>
      </w:r>
      <w:r w:rsidRPr="0053169B">
        <w:rPr>
          <w:rtl/>
        </w:rPr>
        <w:t>,</w:t>
      </w:r>
      <w:r w:rsidR="000F2913" w:rsidRPr="0053169B">
        <w:rPr>
          <w:rtl/>
        </w:rPr>
        <w:t xml:space="preserve"> </w:t>
      </w:r>
      <w:r w:rsidRPr="0053169B">
        <w:rPr>
          <w:rtl/>
        </w:rPr>
        <w:t>ו</w:t>
      </w:r>
      <w:r w:rsidR="00225A56" w:rsidRPr="0053169B">
        <w:rPr>
          <w:rtl/>
        </w:rPr>
        <w:t>הצעת המחיר עבור פריטים להם מבוקשת העדפה</w:t>
      </w:r>
    </w:p>
    <w:p w14:paraId="5F7F41E2" w14:textId="77777777" w:rsidR="008B2C7C" w:rsidRPr="0053169B" w:rsidRDefault="00A245EC" w:rsidP="008B48E4">
      <w:pPr>
        <w:pStyle w:val="4-"/>
      </w:pPr>
      <w:r w:rsidRPr="0053169B">
        <w:rPr>
          <w:rtl/>
        </w:rPr>
        <w:t>בטרם ביצוע התיחור ה</w:t>
      </w:r>
      <w:r w:rsidR="00E45CED" w:rsidRPr="0053169B">
        <w:rPr>
          <w:rtl/>
        </w:rPr>
        <w:t>דינאמי</w:t>
      </w:r>
      <w:r w:rsidRPr="0053169B">
        <w:rPr>
          <w:rtl/>
        </w:rPr>
        <w:t xml:space="preserve"> תיבחן מתן ההעדפה לתוצרת הארץ לפריטים הרלוונטים</w:t>
      </w:r>
      <w:r w:rsidR="006143EC" w:rsidRPr="0053169B">
        <w:rPr>
          <w:rtl/>
        </w:rPr>
        <w:t xml:space="preserve"> שהתבקשו על ידי המציעים</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300F766F" w14:textId="77777777" w:rsidR="00D13CAE" w:rsidRPr="0053169B" w:rsidRDefault="00D13CAE" w:rsidP="008B48E4">
      <w:pPr>
        <w:pStyle w:val="4-"/>
      </w:pPr>
      <w:r w:rsidRPr="0053169B">
        <w:rPr>
          <w:rtl/>
        </w:rPr>
        <w:t>ככל שלא יגיש המציע את הבקשות ל</w:t>
      </w:r>
      <w:r w:rsidR="006143EC" w:rsidRPr="0053169B">
        <w:rPr>
          <w:rtl/>
        </w:rPr>
        <w:t>"פריטים זכאים"</w:t>
      </w:r>
      <w:r w:rsidRPr="0053169B">
        <w:rPr>
          <w:rtl/>
        </w:rPr>
        <w:t xml:space="preserve"> או ל</w:t>
      </w:r>
      <w:r w:rsidR="006143EC" w:rsidRPr="0053169B">
        <w:rPr>
          <w:rtl/>
        </w:rPr>
        <w:t>"פריטים מוגנים"</w:t>
      </w:r>
      <w:r w:rsidRPr="0053169B">
        <w:rPr>
          <w:rtl/>
        </w:rPr>
        <w:t xml:space="preserve"> כאמור, יראו אותו כמוותר על ההעדפה או ההגנה, לפי העניין.</w:t>
      </w:r>
    </w:p>
    <w:p w14:paraId="5C3F596A" w14:textId="77777777" w:rsidR="008B2C7C" w:rsidRPr="0053169B" w:rsidRDefault="00225A56" w:rsidP="008B48E4">
      <w:pPr>
        <w:pStyle w:val="4-"/>
      </w:pPr>
      <w:r w:rsidRPr="0053169B">
        <w:rPr>
          <w:rtl/>
        </w:rPr>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0556103A"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Pr="0053169B">
        <w:rPr>
          <w:rtl/>
        </w:rPr>
        <w:t>לא יתוחרו באמצעות תיחור דינאמי מקוון</w:t>
      </w:r>
      <w:r w:rsidR="00BC0946" w:rsidRPr="0053169B">
        <w:rPr>
          <w:rtl/>
        </w:rPr>
        <w:t xml:space="preserve">. </w:t>
      </w:r>
    </w:p>
    <w:p w14:paraId="51B936F1" w14:textId="77777777" w:rsidR="00267425" w:rsidRPr="0053169B" w:rsidRDefault="00D13CAE" w:rsidP="002B3DF0">
      <w:pPr>
        <w:pStyle w:val="4-"/>
      </w:pPr>
      <w:r w:rsidRPr="0053169B">
        <w:rPr>
          <w:rtl/>
        </w:rPr>
        <w:t>לאחר פרסום הפריטים הזכאים להעדפה, יידרשו המציעים להגיש 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Pr="0053169B">
        <w:rPr>
          <w:rtl/>
        </w:rPr>
        <w:t>. 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r w:rsidR="00E44D68" w:rsidRPr="0053169B">
        <w:rPr>
          <w:rtl/>
        </w:rPr>
        <w:t xml:space="preserve">יובהר כי גם מציע שלא מגיש בקשות להעדפה או להגנה נדרש להגיש את מעטפת הצעת המחיר. </w:t>
      </w:r>
    </w:p>
    <w:p w14:paraId="497DAC64" w14:textId="4F73BC13" w:rsidR="00E44D68" w:rsidRPr="0053169B" w:rsidRDefault="00E44D68" w:rsidP="002B3DF0">
      <w:pPr>
        <w:pStyle w:val="4-"/>
        <w:rPr>
          <w:rtl/>
        </w:rPr>
      </w:pPr>
      <w:r w:rsidRPr="0053169B">
        <w:rPr>
          <w:rtl/>
        </w:rPr>
        <w:t xml:space="preserve">הצעת המחיר תוגש </w:t>
      </w:r>
      <w:r w:rsidR="00267425" w:rsidRPr="0053169B">
        <w:rPr>
          <w:rFonts w:hint="cs"/>
          <w:rtl/>
        </w:rPr>
        <w:t xml:space="preserve">כאחוז הנחה רוחבי לכל </w:t>
      </w:r>
      <w:r w:rsidR="00CB5644" w:rsidRPr="0053169B">
        <w:rPr>
          <w:rFonts w:hint="cs"/>
          <w:rtl/>
        </w:rPr>
        <w:t>הפריטים הזכאים והמקבילים, הנכללים ב</w:t>
      </w:r>
      <w:r w:rsidR="00267425" w:rsidRPr="0053169B">
        <w:rPr>
          <w:rFonts w:hint="cs"/>
          <w:rtl/>
        </w:rPr>
        <w:t>מפרט</w:t>
      </w:r>
      <w:r w:rsidR="00CB5644" w:rsidRPr="0053169B">
        <w:rPr>
          <w:rFonts w:hint="cs"/>
          <w:rtl/>
        </w:rPr>
        <w:t xml:space="preserve"> מסויים</w:t>
      </w:r>
      <w:r w:rsidR="00267425" w:rsidRPr="0053169B">
        <w:rPr>
          <w:rFonts w:hint="cs"/>
          <w:rtl/>
        </w:rPr>
        <w:t xml:space="preserve">(מפרט יצרנים, מפרט מטריצות ולכל קטגוריה במפרט פריטים נוספים) וזאת </w:t>
      </w:r>
      <w:r w:rsidRPr="0053169B">
        <w:rPr>
          <w:rtl/>
        </w:rPr>
        <w:t>על גבי טופס 3.21 לפרק 3 (חוברת ההצעה).</w:t>
      </w:r>
    </w:p>
    <w:p w14:paraId="754B674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68C6A8D2" w14:textId="26030915"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284774CE" w14:textId="77777777" w:rsidR="008B2C7C" w:rsidRPr="0053169B" w:rsidRDefault="008B2C7C" w:rsidP="00FD3682">
      <w:pPr>
        <w:pStyle w:val="4-"/>
      </w:pPr>
      <w:r w:rsidRPr="0053169B">
        <w:rPr>
          <w:rtl/>
        </w:rPr>
        <w:lastRenderedPageBreak/>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858C79E"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60EEEEDC" w14:textId="77777777" w:rsidR="00E44D68" w:rsidRPr="0053169B" w:rsidRDefault="00E44D68" w:rsidP="00990BE4">
      <w:pPr>
        <w:pStyle w:val="4-"/>
        <w:numPr>
          <w:ilvl w:val="0"/>
          <w:numId w:val="0"/>
        </w:numPr>
        <w:ind w:left="1949"/>
      </w:pPr>
    </w:p>
    <w:p w14:paraId="494E4E6E"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5C23AA00"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5F3DAC3F" w14:textId="77777777" w:rsidR="00C8716B" w:rsidRPr="0053169B" w:rsidRDefault="00C8716B" w:rsidP="00C8716B">
      <w:pPr>
        <w:pStyle w:val="3-"/>
        <w:numPr>
          <w:ilvl w:val="0"/>
          <w:numId w:val="0"/>
        </w:numPr>
        <w:ind w:left="1382"/>
      </w:pPr>
    </w:p>
    <w:p w14:paraId="5C05DC74" w14:textId="77777777" w:rsidR="00A245EC" w:rsidRPr="0053169B" w:rsidRDefault="00665CEB" w:rsidP="008B48E4">
      <w:pPr>
        <w:pStyle w:val="3-"/>
      </w:pPr>
      <w:r w:rsidRPr="0053169B">
        <w:rPr>
          <w:rtl/>
        </w:rPr>
        <w:t>הגשת</w:t>
      </w:r>
      <w:r w:rsidR="00A245EC" w:rsidRPr="0053169B">
        <w:rPr>
          <w:rtl/>
        </w:rPr>
        <w:t xml:space="preserve"> הצעת מחיר </w:t>
      </w:r>
    </w:p>
    <w:p w14:paraId="67E739BC" w14:textId="77777777" w:rsidR="00A245EC" w:rsidRPr="0053169B" w:rsidRDefault="00A245EC" w:rsidP="008B48E4">
      <w:pPr>
        <w:pStyle w:val="4-"/>
      </w:pPr>
      <w:r w:rsidRPr="0053169B">
        <w:rPr>
          <w:rtl/>
        </w:rPr>
        <w:t xml:space="preserve">לאחר האמור לעיל, ייערך שלב התיחור במתכונת של מכרז ממוכן מתפתח, בהתאם לתקנה 19ד לתקנות (להלן – "התיחור"). </w:t>
      </w:r>
    </w:p>
    <w:p w14:paraId="2C9EDB35"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 </w:t>
      </w:r>
    </w:p>
    <w:p w14:paraId="654C4809"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3A745B8F" w14:textId="77777777" w:rsidR="00A245EC" w:rsidRPr="0053169B" w:rsidRDefault="00A245EC" w:rsidP="008B48E4">
      <w:pPr>
        <w:pStyle w:val="4-"/>
      </w:pPr>
      <w:r w:rsidRPr="0053169B">
        <w:rPr>
          <w:rtl/>
        </w:rPr>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1CE95212" w14:textId="77777777" w:rsidR="00E44D68" w:rsidRPr="0053169B" w:rsidRDefault="00E44D68" w:rsidP="00E44D68">
      <w:pPr>
        <w:pStyle w:val="4-"/>
        <w:numPr>
          <w:ilvl w:val="0"/>
          <w:numId w:val="0"/>
        </w:numPr>
        <w:ind w:left="1949"/>
      </w:pPr>
    </w:p>
    <w:p w14:paraId="3DFE3D34" w14:textId="77777777" w:rsidR="00CE7539" w:rsidRPr="0053169B" w:rsidRDefault="00CE7539" w:rsidP="009667AC">
      <w:pPr>
        <w:pStyle w:val="2-"/>
        <w:spacing w:line="276" w:lineRule="auto"/>
        <w:jc w:val="both"/>
        <w:rPr>
          <w:rFonts w:ascii="David" w:hAnsi="David"/>
        </w:rPr>
      </w:pPr>
      <w:bookmarkStart w:id="269" w:name="_Ref377271997"/>
      <w:bookmarkStart w:id="270" w:name="_Ref14342997"/>
      <w:bookmarkStart w:id="271" w:name="_Toc421613750"/>
      <w:bookmarkStart w:id="272" w:name="_Ref447473915"/>
      <w:bookmarkEnd w:id="269"/>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70"/>
    </w:p>
    <w:p w14:paraId="5D7EC45D"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634000C5"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296A6F5E" w14:textId="77777777" w:rsidR="00B93333" w:rsidRPr="0053169B" w:rsidRDefault="001F7FA0"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733F2EE7"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59F7583D"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010113FA" w14:textId="37D25608"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u w:val="none"/>
        </w:rPr>
        <w:t>5.3.5</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2167FBF2" w14:textId="77777777"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lastRenderedPageBreak/>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71"/>
    <w:p w14:paraId="2D392724"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049F6636"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7220E471" w14:textId="77777777" w:rsidR="00C8716B" w:rsidRPr="0053169B" w:rsidRDefault="00C8716B" w:rsidP="00C8716B">
      <w:pPr>
        <w:pStyle w:val="3-"/>
        <w:numPr>
          <w:ilvl w:val="0"/>
          <w:numId w:val="0"/>
        </w:numPr>
        <w:ind w:left="1382"/>
      </w:pPr>
    </w:p>
    <w:p w14:paraId="72E8BBCC" w14:textId="77777777" w:rsidR="00C53AE4" w:rsidRPr="0053169B" w:rsidRDefault="00C53AE4" w:rsidP="009667AC">
      <w:pPr>
        <w:pStyle w:val="2-"/>
        <w:spacing w:line="276" w:lineRule="auto"/>
        <w:jc w:val="both"/>
        <w:rPr>
          <w:rFonts w:ascii="David" w:hAnsi="David"/>
        </w:rPr>
      </w:pPr>
      <w:bookmarkStart w:id="273" w:name="_Ref14343036"/>
      <w:bookmarkEnd w:id="272"/>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3"/>
      <w:r w:rsidR="00D57D04" w:rsidRPr="0053169B">
        <w:rPr>
          <w:rFonts w:ascii="David" w:hAnsi="David"/>
          <w:rtl/>
        </w:rPr>
        <w:t xml:space="preserve"> </w:t>
      </w:r>
    </w:p>
    <w:p w14:paraId="65796330"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7CDF1FCB"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16D3BC83"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תיחור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53F3BA8A" w14:textId="77777777" w:rsidR="00DB285B" w:rsidRPr="0053169B" w:rsidRDefault="00DB285B" w:rsidP="008B48E4">
      <w:pPr>
        <w:pStyle w:val="4-"/>
      </w:pPr>
      <w:r w:rsidRPr="0053169B">
        <w:rPr>
          <w:rtl/>
        </w:rPr>
        <w:t xml:space="preserve">כי הם מוותרים על המשך השתתפותם במכרז. </w:t>
      </w:r>
    </w:p>
    <w:p w14:paraId="48482EE0"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תיחור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143B330D" w14:textId="77777777" w:rsidR="009C2CAD" w:rsidRPr="0053169B" w:rsidRDefault="009C2CAD" w:rsidP="008B48E4">
      <w:pPr>
        <w:pStyle w:val="3-"/>
      </w:pPr>
      <w:r w:rsidRPr="0053169B">
        <w:rPr>
          <w:rtl/>
        </w:rPr>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3E222DE0"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4046AE09"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ואולם יובהר כי מציעים לא יגישו הצעת מחיר מעודכנות לפריטים שהוכרו על ידי עורך המכרז 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728F69EE"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02DFC76D" w14:textId="77777777"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6F555C" w:rsidRPr="0053169B">
        <w:rPr>
          <w:cs/>
        </w:rPr>
        <w:t>‎</w:t>
      </w:r>
      <w:r w:rsidR="006F555C" w:rsidRPr="0053169B">
        <w:t>5.3.3</w:t>
      </w:r>
      <w:r w:rsidR="007B4486" w:rsidRPr="0053169B">
        <w:fldChar w:fldCharType="end"/>
      </w:r>
      <w:r w:rsidR="007B4486" w:rsidRPr="0053169B">
        <w:rPr>
          <w:rtl/>
        </w:rPr>
        <w:t xml:space="preserve"> </w:t>
      </w:r>
      <w:r w:rsidR="00A267B8" w:rsidRPr="0053169B">
        <w:rPr>
          <w:rtl/>
        </w:rPr>
        <w:t xml:space="preserve">לעיל. </w:t>
      </w:r>
    </w:p>
    <w:p w14:paraId="5DF24CBB"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33767B40" w14:textId="075D7791"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63632482" w14:textId="77777777"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6F555C" w:rsidRPr="0053169B">
        <w:rPr>
          <w:cs/>
        </w:rPr>
        <w:t>‎</w:t>
      </w:r>
      <w:r w:rsidR="006F555C" w:rsidRPr="0053169B">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6D7C7C65" w14:textId="77777777" w:rsidR="0016077F" w:rsidRPr="0053169B" w:rsidRDefault="0016077F" w:rsidP="009667AC">
      <w:pPr>
        <w:pStyle w:val="2-"/>
        <w:spacing w:line="276" w:lineRule="auto"/>
        <w:jc w:val="both"/>
        <w:rPr>
          <w:rFonts w:ascii="David" w:hAnsi="David"/>
        </w:rPr>
      </w:pPr>
      <w:bookmarkStart w:id="274" w:name="_Ref41168450"/>
      <w:r w:rsidRPr="0053169B">
        <w:rPr>
          <w:rFonts w:ascii="David" w:hAnsi="David"/>
          <w:rtl/>
        </w:rPr>
        <w:t>בחירת ספק כשיר נוסף</w:t>
      </w:r>
      <w:bookmarkEnd w:id="274"/>
      <w:r w:rsidRPr="0053169B">
        <w:rPr>
          <w:rFonts w:ascii="David" w:hAnsi="David"/>
          <w:rtl/>
        </w:rPr>
        <w:t xml:space="preserve"> </w:t>
      </w:r>
    </w:p>
    <w:p w14:paraId="5BBD217B" w14:textId="75D30E1A" w:rsidR="0016077F" w:rsidRPr="0053169B" w:rsidRDefault="0016077F" w:rsidP="00E8332C">
      <w:pPr>
        <w:pStyle w:val="3-"/>
      </w:pPr>
      <w:bookmarkStart w:id="275" w:name="_Toc459116405"/>
      <w:r w:rsidRPr="0053169B">
        <w:rPr>
          <w:rtl/>
        </w:rPr>
        <w:lastRenderedPageBreak/>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01BA5004"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5"/>
      <w:r w:rsidRPr="0053169B">
        <w:rPr>
          <w:rtl/>
        </w:rPr>
        <w:t xml:space="preserve"> </w:t>
      </w:r>
    </w:p>
    <w:p w14:paraId="01E4F9C9" w14:textId="69BEBCB1" w:rsidR="0016077F" w:rsidRPr="0053169B" w:rsidRDefault="0016077F" w:rsidP="008B48E4">
      <w:pPr>
        <w:pStyle w:val="3-"/>
      </w:pPr>
      <w:bookmarkStart w:id="276" w:name="_Ref383951818"/>
      <w:bookmarkStart w:id="277" w:name="_Toc393061017"/>
      <w:bookmarkStart w:id="278"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84F3A9C" w14:textId="77777777" w:rsidR="00E44D68" w:rsidRPr="0053169B" w:rsidRDefault="00E44D68" w:rsidP="00E44D68">
      <w:pPr>
        <w:pStyle w:val="3-"/>
        <w:numPr>
          <w:ilvl w:val="0"/>
          <w:numId w:val="0"/>
        </w:numPr>
        <w:ind w:left="1382"/>
        <w:rPr>
          <w:rtl/>
        </w:rPr>
      </w:pPr>
    </w:p>
    <w:p w14:paraId="22883B0F" w14:textId="2D234D7E" w:rsidR="00F4112A" w:rsidRPr="0053169B" w:rsidRDefault="00E771AF" w:rsidP="00C51DE5">
      <w:pPr>
        <w:pStyle w:val="1-"/>
        <w:spacing w:line="276" w:lineRule="auto"/>
        <w:jc w:val="both"/>
        <w:rPr>
          <w:rFonts w:ascii="David" w:hAnsi="David"/>
          <w:rtl/>
        </w:rPr>
      </w:pPr>
      <w:bookmarkStart w:id="279" w:name="_Ref14348048"/>
      <w:bookmarkStart w:id="280" w:name="_Toc29419166"/>
      <w:bookmarkStart w:id="281" w:name="_Toc29421718"/>
      <w:bookmarkStart w:id="282" w:name="_Toc29421876"/>
      <w:bookmarkStart w:id="283" w:name="_Toc29425181"/>
      <w:bookmarkStart w:id="284" w:name="_Toc489828501"/>
      <w:bookmarkStart w:id="285" w:name="_Ref383951722"/>
      <w:bookmarkStart w:id="286" w:name="_Toc416547879"/>
      <w:bookmarkEnd w:id="133"/>
      <w:bookmarkEnd w:id="134"/>
      <w:bookmarkEnd w:id="135"/>
      <w:bookmarkEnd w:id="149"/>
      <w:bookmarkEnd w:id="150"/>
      <w:bookmarkEnd w:id="276"/>
      <w:bookmarkEnd w:id="277"/>
      <w:bookmarkEnd w:id="278"/>
      <w:r w:rsidRPr="0053169B">
        <w:rPr>
          <w:rFonts w:ascii="David" w:hAnsi="David"/>
          <w:rtl/>
        </w:rPr>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9"/>
      <w:bookmarkEnd w:id="280"/>
      <w:bookmarkEnd w:id="281"/>
      <w:bookmarkEnd w:id="282"/>
      <w:bookmarkEnd w:id="283"/>
      <w:r w:rsidR="00C53AE4" w:rsidRPr="0053169B">
        <w:rPr>
          <w:rFonts w:ascii="David" w:hAnsi="David"/>
          <w:rtl/>
        </w:rPr>
        <w:t xml:space="preserve"> </w:t>
      </w:r>
      <w:bookmarkEnd w:id="284"/>
      <w:bookmarkEnd w:id="285"/>
      <w:bookmarkEnd w:id="286"/>
    </w:p>
    <w:p w14:paraId="5F4E6465" w14:textId="77777777" w:rsidR="00915150" w:rsidRPr="0053169B" w:rsidRDefault="00915150" w:rsidP="009667AC">
      <w:pPr>
        <w:pStyle w:val="2-"/>
        <w:spacing w:line="276" w:lineRule="auto"/>
        <w:jc w:val="both"/>
        <w:rPr>
          <w:rFonts w:ascii="David" w:hAnsi="David"/>
          <w:b w:val="0"/>
          <w:bCs w:val="0"/>
          <w:rtl/>
        </w:rPr>
      </w:pPr>
      <w:bookmarkStart w:id="287" w:name="_Ref383949380"/>
      <w:bookmarkStart w:id="288" w:name="_Toc393061015"/>
      <w:bookmarkStart w:id="289"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5D6E6E80"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70920F58"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2E63A3EC"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3F945F70"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3A1E2933" w14:textId="77777777" w:rsidR="00F847C7" w:rsidRPr="0053169B" w:rsidRDefault="00F847C7" w:rsidP="00C51DE5">
      <w:pPr>
        <w:pStyle w:val="3-"/>
        <w:rPr>
          <w:rtl/>
        </w:rPr>
      </w:pPr>
      <w:r w:rsidRPr="0053169B">
        <w:rPr>
          <w:rtl/>
        </w:rPr>
        <w:t>המועמד לזכייה יידרש להציג אישור לסיווג משרדו לרמת סיווג ביטחוני 3 לפחות.</w:t>
      </w:r>
    </w:p>
    <w:p w14:paraId="321F5761"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7767F382" w14:textId="77777777" w:rsidR="00C960EE" w:rsidRPr="0053169B" w:rsidRDefault="00C960EE" w:rsidP="00F704D1">
      <w:pPr>
        <w:pStyle w:val="4-"/>
      </w:pPr>
      <w:bookmarkStart w:id="290"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290"/>
    </w:p>
    <w:p w14:paraId="69F5C92C" w14:textId="77777777" w:rsidR="00E341C3" w:rsidRPr="0053169B" w:rsidRDefault="00E341C3" w:rsidP="00E341C3">
      <w:pPr>
        <w:pStyle w:val="4-"/>
      </w:pPr>
      <w:r w:rsidRPr="0053169B">
        <w:rPr>
          <w:rFonts w:hint="cs"/>
          <w:rtl/>
        </w:rPr>
        <w:t>סכום ערבות הביצוע  יהיה כדלקמן:</w:t>
      </w:r>
    </w:p>
    <w:p w14:paraId="15337C12" w14:textId="77777777" w:rsidR="00DF6D4B" w:rsidRPr="0053169B" w:rsidRDefault="00DF6D4B" w:rsidP="00F704D1">
      <w:pPr>
        <w:pStyle w:val="6-"/>
        <w:numPr>
          <w:ilvl w:val="4"/>
          <w:numId w:val="90"/>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732B8545" w14:textId="77777777" w:rsidR="00DF6D4B" w:rsidRPr="0053169B" w:rsidRDefault="00DF6D4B" w:rsidP="00F704D1">
      <w:pPr>
        <w:pStyle w:val="6-"/>
        <w:numPr>
          <w:ilvl w:val="4"/>
          <w:numId w:val="90"/>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7A493E3" w14:textId="77777777" w:rsidR="00DF6D4B" w:rsidRPr="0053169B" w:rsidRDefault="00DF6D4B" w:rsidP="00F704D1">
      <w:pPr>
        <w:pStyle w:val="6-"/>
        <w:numPr>
          <w:ilvl w:val="4"/>
          <w:numId w:val="90"/>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2FCA53FE" w14:textId="77777777" w:rsidR="00C960EE" w:rsidRPr="0053169B" w:rsidRDefault="00C960EE" w:rsidP="008B48E4">
      <w:pPr>
        <w:pStyle w:val="4-"/>
      </w:pPr>
      <w:r w:rsidRPr="0053169B">
        <w:rPr>
          <w:rtl/>
        </w:rPr>
        <w:lastRenderedPageBreak/>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0004F9AA"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59EA9FAF" w14:textId="77777777" w:rsidR="00820CD8" w:rsidRPr="0053169B" w:rsidRDefault="00820CD8" w:rsidP="00820CD8">
      <w:pPr>
        <w:pStyle w:val="2-"/>
        <w:numPr>
          <w:ilvl w:val="0"/>
          <w:numId w:val="0"/>
        </w:numPr>
        <w:spacing w:line="276" w:lineRule="auto"/>
        <w:ind w:left="792"/>
        <w:jc w:val="both"/>
        <w:rPr>
          <w:rFonts w:ascii="David" w:hAnsi="David"/>
          <w:b w:val="0"/>
          <w:bCs w:val="0"/>
        </w:rPr>
      </w:pPr>
    </w:p>
    <w:p w14:paraId="18FCEDDF" w14:textId="77777777" w:rsidR="00D56422" w:rsidRPr="0053169B" w:rsidRDefault="00937D3D" w:rsidP="009667AC">
      <w:pPr>
        <w:pStyle w:val="2-"/>
        <w:spacing w:line="276" w:lineRule="auto"/>
        <w:jc w:val="both"/>
        <w:rPr>
          <w:rFonts w:ascii="David" w:hAnsi="David"/>
          <w:rtl/>
        </w:rPr>
      </w:pPr>
      <w:r w:rsidRPr="0053169B">
        <w:rPr>
          <w:rFonts w:ascii="David" w:hAnsi="David"/>
          <w:rtl/>
        </w:rPr>
        <w:t>בדיקת הוכחת יכולת של מוצרי/מערכות מולטימדיה של מועמד לזכייה</w:t>
      </w:r>
    </w:p>
    <w:p w14:paraId="3A3E3790"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7FE667F3"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452ED0E9"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30114965"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22397DDC"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129E366B"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5A9A6403"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6FFBA951"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249B8DA6" w14:textId="77777777" w:rsidR="00D21A6C" w:rsidRPr="0053169B" w:rsidRDefault="00D21A6C" w:rsidP="00D21A6C">
      <w:pPr>
        <w:pStyle w:val="3-"/>
        <w:numPr>
          <w:ilvl w:val="0"/>
          <w:numId w:val="0"/>
        </w:numPr>
        <w:ind w:left="1382"/>
      </w:pPr>
    </w:p>
    <w:p w14:paraId="7E95F1A4"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596426B3"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722D8042"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569E5F02" w14:textId="1DA96F88"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33846047" w14:textId="35B1357B" w:rsidR="00C10175" w:rsidRPr="0053169B" w:rsidRDefault="0094237C" w:rsidP="00C6772A">
      <w:pPr>
        <w:pStyle w:val="4-"/>
        <w:numPr>
          <w:ilvl w:val="0"/>
          <w:numId w:val="0"/>
        </w:numPr>
        <w:ind w:left="1949"/>
      </w:pPr>
      <w:r w:rsidRPr="0053169B">
        <w:rPr>
          <w:rtl/>
        </w:rPr>
        <w:t xml:space="preserve">. </w:t>
      </w:r>
      <w:r w:rsidR="00C10175" w:rsidRPr="0053169B">
        <w:rPr>
          <w:rtl/>
        </w:rPr>
        <w:t xml:space="preserve">  </w:t>
      </w:r>
    </w:p>
    <w:p w14:paraId="786E5649"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3BF12E33" w14:textId="77777777" w:rsidR="00513FD3" w:rsidRPr="0053169B" w:rsidRDefault="00513FD3" w:rsidP="00626FD4">
      <w:pPr>
        <w:pStyle w:val="3-"/>
      </w:pPr>
      <w:r w:rsidRPr="0053169B">
        <w:rPr>
          <w:rtl/>
        </w:rPr>
        <w:lastRenderedPageBreak/>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6" w:history="1">
        <w:r w:rsidRPr="0053169B">
          <w:t>https://ica.gov.il/Pages/default.aspx</w:t>
        </w:r>
      </w:hyperlink>
      <w:r w:rsidRPr="0053169B">
        <w:rPr>
          <w:rtl/>
        </w:rPr>
        <w:t>.</w:t>
      </w:r>
    </w:p>
    <w:p w14:paraId="2E8621C9"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6ACAEBE4" w14:textId="77777777" w:rsidR="00066B2A" w:rsidRPr="0053169B" w:rsidRDefault="00066B2A" w:rsidP="009667AC">
      <w:pPr>
        <w:pStyle w:val="34"/>
        <w:numPr>
          <w:ilvl w:val="0"/>
          <w:numId w:val="0"/>
        </w:numPr>
        <w:spacing w:line="276" w:lineRule="auto"/>
        <w:ind w:left="1071"/>
        <w:rPr>
          <w:rFonts w:ascii="David" w:hAnsi="David" w:cs="David"/>
          <w:rtl/>
        </w:rPr>
      </w:pPr>
      <w:bookmarkStart w:id="291" w:name="_Ref14343787"/>
    </w:p>
    <w:p w14:paraId="39E91DCD" w14:textId="77777777" w:rsidR="00A30AFA" w:rsidRPr="0053169B" w:rsidRDefault="00A30AFA" w:rsidP="009667AC">
      <w:pPr>
        <w:pStyle w:val="1-"/>
        <w:spacing w:line="276" w:lineRule="auto"/>
        <w:jc w:val="both"/>
        <w:rPr>
          <w:rFonts w:ascii="David" w:hAnsi="David"/>
          <w:rtl/>
        </w:rPr>
      </w:pPr>
      <w:bookmarkStart w:id="292" w:name="_Ref416857366"/>
      <w:bookmarkStart w:id="293" w:name="_Toc489828502"/>
      <w:bookmarkStart w:id="294" w:name="_Toc29419167"/>
      <w:bookmarkStart w:id="295" w:name="_Toc29421719"/>
      <w:bookmarkStart w:id="296" w:name="_Toc29421877"/>
      <w:bookmarkStart w:id="297" w:name="_Toc29425182"/>
      <w:bookmarkEnd w:id="291"/>
      <w:r w:rsidRPr="0053169B">
        <w:rPr>
          <w:rFonts w:ascii="David" w:hAnsi="David"/>
          <w:rtl/>
        </w:rPr>
        <w:t>חתימה על הסכם ההתקשרות</w:t>
      </w:r>
      <w:bookmarkEnd w:id="292"/>
      <w:bookmarkEnd w:id="293"/>
      <w:bookmarkEnd w:id="294"/>
      <w:bookmarkEnd w:id="295"/>
      <w:bookmarkEnd w:id="296"/>
      <w:bookmarkEnd w:id="297"/>
    </w:p>
    <w:p w14:paraId="3F29111F" w14:textId="77777777"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6F555C" w:rsidRPr="0053169B">
        <w:rPr>
          <w:rFonts w:ascii="David" w:hAnsi="David"/>
          <w:b w:val="0"/>
          <w:bCs w:val="0"/>
          <w:cs/>
        </w:rPr>
        <w:t>‎</w:t>
      </w:r>
      <w:r w:rsidR="006F555C" w:rsidRPr="0053169B">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2582AF53"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218CCD8F"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31B6A896"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476E60D4"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708572CA"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4A919E0D" w14:textId="77777777" w:rsidR="001062F3" w:rsidRPr="0053169B" w:rsidRDefault="001062F3" w:rsidP="001062F3">
      <w:pPr>
        <w:pStyle w:val="2-"/>
        <w:numPr>
          <w:ilvl w:val="0"/>
          <w:numId w:val="0"/>
        </w:numPr>
        <w:spacing w:line="276" w:lineRule="auto"/>
        <w:ind w:left="792"/>
        <w:jc w:val="both"/>
        <w:rPr>
          <w:rFonts w:ascii="David" w:hAnsi="David"/>
          <w:b w:val="0"/>
          <w:bCs w:val="0"/>
        </w:rPr>
      </w:pPr>
    </w:p>
    <w:p w14:paraId="4F693D80" w14:textId="77777777" w:rsidR="00A30AFA" w:rsidRPr="0053169B" w:rsidRDefault="00A30AFA" w:rsidP="009667AC">
      <w:pPr>
        <w:pStyle w:val="1-"/>
        <w:spacing w:line="276" w:lineRule="auto"/>
        <w:jc w:val="both"/>
        <w:rPr>
          <w:rFonts w:ascii="David" w:hAnsi="David"/>
          <w:rtl/>
        </w:rPr>
      </w:pPr>
      <w:bookmarkStart w:id="298" w:name="_Toc371439534"/>
      <w:bookmarkStart w:id="299" w:name="_Ref419796277"/>
      <w:bookmarkStart w:id="300" w:name="_Toc489828503"/>
      <w:bookmarkStart w:id="301" w:name="_Ref14346143"/>
      <w:bookmarkStart w:id="302" w:name="_Toc29419168"/>
      <w:bookmarkStart w:id="303" w:name="_Toc29421720"/>
      <w:bookmarkStart w:id="304" w:name="_Toc29421878"/>
      <w:bookmarkStart w:id="305" w:name="_Toc29425183"/>
      <w:r w:rsidRPr="0053169B">
        <w:rPr>
          <w:rFonts w:ascii="David" w:hAnsi="David"/>
          <w:rtl/>
        </w:rPr>
        <w:t>זכות עיון</w:t>
      </w:r>
      <w:bookmarkEnd w:id="298"/>
      <w:bookmarkEnd w:id="299"/>
      <w:bookmarkEnd w:id="300"/>
      <w:bookmarkEnd w:id="301"/>
      <w:bookmarkEnd w:id="302"/>
      <w:bookmarkEnd w:id="303"/>
      <w:bookmarkEnd w:id="304"/>
      <w:bookmarkEnd w:id="305"/>
    </w:p>
    <w:p w14:paraId="13693D1B"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4759F3F9"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60F17604"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2A495A23"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5B13ACA8"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1CD38EDC" w14:textId="77777777" w:rsidR="002842B6" w:rsidRPr="0053169B" w:rsidRDefault="002842B6" w:rsidP="002842B6">
      <w:pPr>
        <w:pStyle w:val="1-"/>
        <w:numPr>
          <w:ilvl w:val="0"/>
          <w:numId w:val="0"/>
        </w:numPr>
        <w:spacing w:line="276" w:lineRule="auto"/>
        <w:ind w:left="360"/>
        <w:jc w:val="both"/>
        <w:rPr>
          <w:rFonts w:ascii="David" w:hAnsi="David"/>
        </w:rPr>
      </w:pPr>
      <w:bookmarkStart w:id="306" w:name="_Toc489828505"/>
      <w:bookmarkStart w:id="307" w:name="_Toc29419169"/>
      <w:bookmarkStart w:id="308" w:name="_Toc29421721"/>
      <w:bookmarkStart w:id="309" w:name="_Toc29421879"/>
      <w:bookmarkStart w:id="310" w:name="_Toc29425184"/>
    </w:p>
    <w:p w14:paraId="7B1C61FD" w14:textId="77777777" w:rsidR="00A30AFA" w:rsidRPr="0053169B" w:rsidRDefault="00A30AFA" w:rsidP="009667AC">
      <w:pPr>
        <w:pStyle w:val="1-"/>
        <w:spacing w:line="276" w:lineRule="auto"/>
        <w:jc w:val="both"/>
        <w:rPr>
          <w:rFonts w:ascii="David" w:hAnsi="David"/>
        </w:rPr>
      </w:pPr>
      <w:r w:rsidRPr="0053169B">
        <w:rPr>
          <w:rFonts w:ascii="David" w:hAnsi="David"/>
          <w:rtl/>
        </w:rPr>
        <w:t>השלמת מידע, הדגמה ומצגות</w:t>
      </w:r>
      <w:bookmarkEnd w:id="306"/>
      <w:bookmarkEnd w:id="307"/>
      <w:bookmarkEnd w:id="308"/>
      <w:bookmarkEnd w:id="309"/>
      <w:bookmarkEnd w:id="310"/>
    </w:p>
    <w:p w14:paraId="0AE81F79"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060C227A" w14:textId="77777777" w:rsidR="00F7263C" w:rsidRPr="0053169B" w:rsidRDefault="00A30AFA" w:rsidP="00E44EAA">
      <w:pPr>
        <w:pStyle w:val="2-0"/>
      </w:pPr>
      <w:r w:rsidRPr="0053169B">
        <w:rPr>
          <w:rtl/>
        </w:rPr>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1A935AAB"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220A1C61"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78EF68F0" w14:textId="77777777" w:rsidR="008B48E4" w:rsidRPr="0053169B" w:rsidRDefault="008B48E4" w:rsidP="008B48E4">
      <w:pPr>
        <w:pStyle w:val="1-"/>
        <w:numPr>
          <w:ilvl w:val="0"/>
          <w:numId w:val="0"/>
        </w:numPr>
        <w:tabs>
          <w:tab w:val="clear" w:pos="1617"/>
        </w:tabs>
        <w:spacing w:line="276" w:lineRule="auto"/>
        <w:ind w:left="360"/>
        <w:jc w:val="both"/>
        <w:rPr>
          <w:rFonts w:ascii="David" w:hAnsi="David"/>
        </w:rPr>
      </w:pPr>
      <w:bookmarkStart w:id="311" w:name="_Toc489828506"/>
      <w:bookmarkStart w:id="312" w:name="_Ref490124185"/>
      <w:bookmarkStart w:id="313" w:name="_Toc29419170"/>
      <w:bookmarkStart w:id="314" w:name="_Toc29421722"/>
      <w:bookmarkStart w:id="315" w:name="_Toc29421880"/>
      <w:bookmarkStart w:id="316" w:name="_Toc29425185"/>
    </w:p>
    <w:p w14:paraId="1399A5C4" w14:textId="77777777" w:rsidR="00A30AFA" w:rsidRPr="0053169B" w:rsidRDefault="00A30AFA" w:rsidP="009667AC">
      <w:pPr>
        <w:pStyle w:val="1-"/>
        <w:tabs>
          <w:tab w:val="clear" w:pos="1617"/>
        </w:tabs>
        <w:spacing w:line="276" w:lineRule="auto"/>
        <w:jc w:val="both"/>
        <w:rPr>
          <w:rFonts w:ascii="David" w:hAnsi="David"/>
        </w:rPr>
      </w:pPr>
      <w:r w:rsidRPr="0053169B">
        <w:rPr>
          <w:rFonts w:ascii="David" w:hAnsi="David"/>
          <w:rtl/>
        </w:rPr>
        <w:t>גילוי מידע</w:t>
      </w:r>
      <w:bookmarkEnd w:id="311"/>
      <w:bookmarkEnd w:id="312"/>
      <w:bookmarkEnd w:id="313"/>
      <w:bookmarkEnd w:id="314"/>
      <w:bookmarkEnd w:id="315"/>
      <w:bookmarkEnd w:id="316"/>
      <w:r w:rsidRPr="0053169B">
        <w:rPr>
          <w:rFonts w:ascii="David" w:hAnsi="David"/>
          <w:rtl/>
        </w:rPr>
        <w:t xml:space="preserve"> </w:t>
      </w:r>
    </w:p>
    <w:p w14:paraId="08791D4F" w14:textId="77777777" w:rsidR="00A30AFA" w:rsidRPr="0053169B" w:rsidRDefault="00A30AFA" w:rsidP="00E44EAA">
      <w:pPr>
        <w:pStyle w:val="2-0"/>
      </w:pPr>
      <w:r w:rsidRPr="0053169B">
        <w:rPr>
          <w:rtl/>
        </w:rPr>
        <w:t>עורך המכרז או ועדת המכרזים רשאים לד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29660FA8" w14:textId="77777777" w:rsidR="00A30AFA" w:rsidRPr="0053169B" w:rsidRDefault="00A30AFA" w:rsidP="00E44EAA">
      <w:pPr>
        <w:pStyle w:val="2-0"/>
      </w:pPr>
      <w:r w:rsidRPr="0053169B">
        <w:rPr>
          <w:rtl/>
        </w:rPr>
        <w:t>התברר לאחר זכיה כי ה</w:t>
      </w:r>
      <w:r w:rsidR="00F7263C" w:rsidRPr="0053169B">
        <w:rPr>
          <w:rtl/>
        </w:rPr>
        <w:t>ספק ה</w:t>
      </w:r>
      <w:r w:rsidRPr="0053169B">
        <w:rPr>
          <w:rtl/>
        </w:rPr>
        <w:t>זוכה נמנע מלמסור מידע נכון או שמסר מידע חלקי בלבד או מידע מטעה, רשאית ועדת המכרזים לבטל את זכייתו ואף לחלט ערבותו</w:t>
      </w:r>
      <w:r w:rsidR="00C734A8" w:rsidRPr="0053169B">
        <w:rPr>
          <w:rtl/>
        </w:rPr>
        <w:t>,</w:t>
      </w:r>
      <w:r w:rsidRPr="0053169B">
        <w:rPr>
          <w:rtl/>
        </w:rPr>
        <w:t xml:space="preserve"> מבלי שיהיה זכאי לפיצוי או החזר הוצאות כלשהו.</w:t>
      </w:r>
    </w:p>
    <w:p w14:paraId="4B735D19" w14:textId="77777777" w:rsidR="00A30AFA" w:rsidRPr="0053169B" w:rsidRDefault="00A30AFA" w:rsidP="00E44EAA">
      <w:pPr>
        <w:pStyle w:val="2-0"/>
      </w:pPr>
      <w:r w:rsidRPr="0053169B">
        <w:rPr>
          <w:rtl/>
        </w:rPr>
        <w:t>לעורך המכרז ולוועדת המכרזים הזכות לוודא ממקורותיהם את אמיתות המידע שימסור המציע. בהגשת ההצעה יראו את המציע ואת כל בעלי הענין בו כמסכימים לכך שעורך המכרז וועדת המכרזים יקבלו לגביהם מידע הקשור למכרז, מכל רשות מרשויות המדינה, והמציע מתחייב לחתום על כל מסמך שיתבקש ממנו לצורך כך.</w:t>
      </w:r>
    </w:p>
    <w:p w14:paraId="23C76359"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33B09F3"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7AF98717" w14:textId="77777777" w:rsidR="00A30AFA" w:rsidRPr="0053169B" w:rsidRDefault="00A30AFA" w:rsidP="009667AC">
      <w:pPr>
        <w:pStyle w:val="1-"/>
        <w:tabs>
          <w:tab w:val="clear" w:pos="1617"/>
        </w:tabs>
        <w:spacing w:line="276" w:lineRule="auto"/>
        <w:jc w:val="both"/>
        <w:rPr>
          <w:rFonts w:ascii="David" w:hAnsi="David"/>
        </w:rPr>
      </w:pPr>
      <w:bookmarkStart w:id="317" w:name="_Toc489828509"/>
      <w:bookmarkStart w:id="318" w:name="_Toc29419171"/>
      <w:bookmarkStart w:id="319" w:name="_Toc29421723"/>
      <w:bookmarkStart w:id="320" w:name="_Toc29421881"/>
      <w:bookmarkStart w:id="321" w:name="_Toc29425186"/>
      <w:r w:rsidRPr="0053169B">
        <w:rPr>
          <w:rFonts w:ascii="David" w:hAnsi="David"/>
          <w:rtl/>
        </w:rPr>
        <w:t>הוצאות</w:t>
      </w:r>
      <w:bookmarkEnd w:id="317"/>
      <w:bookmarkEnd w:id="318"/>
      <w:bookmarkEnd w:id="319"/>
      <w:bookmarkEnd w:id="320"/>
      <w:bookmarkEnd w:id="321"/>
      <w:r w:rsidRPr="0053169B">
        <w:rPr>
          <w:rFonts w:ascii="David" w:hAnsi="David"/>
          <w:rtl/>
        </w:rPr>
        <w:t xml:space="preserve"> </w:t>
      </w:r>
    </w:p>
    <w:p w14:paraId="51C07910" w14:textId="77777777" w:rsidR="00C6762E" w:rsidRPr="0053169B" w:rsidRDefault="00A30AFA" w:rsidP="00E44EAA">
      <w:pPr>
        <w:pStyle w:val="2-0"/>
        <w:rPr>
          <w:rtl/>
        </w:rPr>
      </w:pPr>
      <w:r w:rsidRPr="0053169B">
        <w:rPr>
          <w:rtl/>
        </w:rPr>
        <w:lastRenderedPageBreak/>
        <w:t xml:space="preserve">המציע לא יהיה זכאי להחזר הוצאות או לפיצוי כלשהו בקשר עם המכרז, לרבות הפסקתו, עיכובו, </w:t>
      </w:r>
    </w:p>
    <w:p w14:paraId="5FF13074" w14:textId="77777777" w:rsidR="00A30AFA" w:rsidRPr="0053169B" w:rsidRDefault="00A30AFA" w:rsidP="009667AC">
      <w:pPr>
        <w:pStyle w:val="1-"/>
        <w:tabs>
          <w:tab w:val="clear" w:pos="1617"/>
        </w:tabs>
        <w:spacing w:line="276" w:lineRule="auto"/>
        <w:jc w:val="both"/>
        <w:rPr>
          <w:rFonts w:ascii="David" w:hAnsi="David"/>
          <w:rtl/>
        </w:rPr>
      </w:pPr>
      <w:bookmarkStart w:id="322" w:name="_Toc489828510"/>
      <w:bookmarkStart w:id="323" w:name="_Toc29419172"/>
      <w:bookmarkStart w:id="324" w:name="_Toc29421724"/>
      <w:bookmarkStart w:id="325" w:name="_Toc29421882"/>
      <w:bookmarkStart w:id="326" w:name="_Toc29425187"/>
      <w:r w:rsidRPr="0053169B">
        <w:rPr>
          <w:rFonts w:ascii="David" w:hAnsi="David"/>
          <w:rtl/>
        </w:rPr>
        <w:t>סמכות השיפוט</w:t>
      </w:r>
      <w:bookmarkEnd w:id="322"/>
      <w:bookmarkEnd w:id="323"/>
      <w:bookmarkEnd w:id="324"/>
      <w:bookmarkEnd w:id="325"/>
      <w:bookmarkEnd w:id="326"/>
      <w:r w:rsidRPr="0053169B">
        <w:rPr>
          <w:rFonts w:ascii="David" w:hAnsi="David"/>
          <w:rtl/>
        </w:rPr>
        <w:t xml:space="preserve"> </w:t>
      </w:r>
    </w:p>
    <w:p w14:paraId="42DCC395"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2A48051F" w14:textId="77777777" w:rsidR="008B48E4" w:rsidRPr="0053169B" w:rsidRDefault="008B48E4" w:rsidP="008B48E4">
      <w:pPr>
        <w:pStyle w:val="1-"/>
        <w:numPr>
          <w:ilvl w:val="0"/>
          <w:numId w:val="0"/>
        </w:numPr>
        <w:tabs>
          <w:tab w:val="clear" w:pos="1617"/>
        </w:tabs>
        <w:spacing w:line="276" w:lineRule="auto"/>
        <w:ind w:left="360"/>
        <w:jc w:val="both"/>
        <w:rPr>
          <w:rFonts w:ascii="David" w:hAnsi="David"/>
        </w:rPr>
      </w:pPr>
      <w:bookmarkStart w:id="327" w:name="_Toc489828511"/>
      <w:bookmarkStart w:id="328" w:name="_Toc29419173"/>
      <w:bookmarkStart w:id="329" w:name="_Toc29421725"/>
      <w:bookmarkStart w:id="330" w:name="_Toc29421883"/>
      <w:bookmarkStart w:id="331" w:name="_Toc29425188"/>
      <w:bookmarkStart w:id="332" w:name="_Ref383949155"/>
      <w:bookmarkStart w:id="333" w:name="_Toc393061016"/>
      <w:bookmarkStart w:id="334" w:name="_Ref383951928"/>
      <w:bookmarkStart w:id="335" w:name="_Toc393061034"/>
      <w:bookmarkEnd w:id="287"/>
      <w:bookmarkEnd w:id="288"/>
    </w:p>
    <w:p w14:paraId="27F92F82" w14:textId="77777777" w:rsidR="000F4D34" w:rsidRPr="0053169B" w:rsidRDefault="000F4D34" w:rsidP="009667AC">
      <w:pPr>
        <w:pStyle w:val="1-"/>
        <w:tabs>
          <w:tab w:val="clear" w:pos="1617"/>
        </w:tabs>
        <w:spacing w:line="276" w:lineRule="auto"/>
        <w:jc w:val="both"/>
        <w:rPr>
          <w:rFonts w:ascii="David" w:hAnsi="David"/>
        </w:rPr>
      </w:pPr>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327"/>
      <w:bookmarkEnd w:id="328"/>
      <w:bookmarkEnd w:id="329"/>
      <w:bookmarkEnd w:id="330"/>
      <w:bookmarkEnd w:id="331"/>
    </w:p>
    <w:p w14:paraId="1DA05F60"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2C77B4DA"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xml:space="preserve">, </w:t>
      </w:r>
      <w:r w:rsidRPr="0053169B">
        <w:rPr>
          <w:rtl/>
        </w:rPr>
        <w:t xml:space="preserve"> </w:t>
      </w:r>
      <w:r w:rsidR="00DC23AE" w:rsidRPr="0053169B">
        <w:rPr>
          <w:rtl/>
        </w:rPr>
        <w:t>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0761D3E9" w14:textId="77777777" w:rsidR="00C6762E" w:rsidRPr="0053169B" w:rsidRDefault="00C6762E" w:rsidP="009667AC">
      <w:pPr>
        <w:pStyle w:val="2f6"/>
        <w:bidi/>
        <w:spacing w:line="276" w:lineRule="auto"/>
        <w:ind w:left="792"/>
        <w:rPr>
          <w:rFonts w:ascii="David" w:hAnsi="David" w:cs="David"/>
          <w:rtl/>
        </w:rPr>
      </w:pPr>
    </w:p>
    <w:p w14:paraId="4F0B3469" w14:textId="77777777" w:rsidR="00F4112A" w:rsidRPr="0053169B" w:rsidRDefault="00F4112A" w:rsidP="009667AC">
      <w:pPr>
        <w:pStyle w:val="1-"/>
        <w:tabs>
          <w:tab w:val="clear" w:pos="1617"/>
        </w:tabs>
        <w:spacing w:line="276" w:lineRule="auto"/>
        <w:jc w:val="both"/>
        <w:rPr>
          <w:rFonts w:ascii="David" w:hAnsi="David"/>
          <w:rtl/>
        </w:rPr>
      </w:pPr>
      <w:bookmarkStart w:id="336" w:name="_Toc489828512"/>
      <w:bookmarkStart w:id="337" w:name="_Toc29419174"/>
      <w:bookmarkStart w:id="338" w:name="_Toc29421726"/>
      <w:bookmarkStart w:id="339" w:name="_Toc29421884"/>
      <w:bookmarkStart w:id="340" w:name="_Toc29425189"/>
      <w:bookmarkStart w:id="341" w:name="_Toc371439532"/>
      <w:bookmarkStart w:id="342" w:name="_Toc416547880"/>
      <w:bookmarkEnd w:id="332"/>
      <w:bookmarkEnd w:id="333"/>
      <w:bookmarkEnd w:id="334"/>
      <w:bookmarkEnd w:id="335"/>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6"/>
      <w:bookmarkEnd w:id="337"/>
      <w:bookmarkEnd w:id="338"/>
      <w:bookmarkEnd w:id="339"/>
      <w:bookmarkEnd w:id="340"/>
      <w:r w:rsidR="00F9068C" w:rsidRPr="0053169B">
        <w:rPr>
          <w:rFonts w:ascii="David" w:hAnsi="David"/>
          <w:rtl/>
        </w:rPr>
        <w:t xml:space="preserve"> </w:t>
      </w:r>
      <w:bookmarkEnd w:id="341"/>
      <w:bookmarkEnd w:id="342"/>
    </w:p>
    <w:p w14:paraId="7BE684C5" w14:textId="6A5D8F24" w:rsidR="00A91710" w:rsidRPr="0053169B" w:rsidRDefault="00A91710" w:rsidP="00E44EAA">
      <w:pPr>
        <w:pStyle w:val="2-0"/>
        <w:rPr>
          <w:rtl/>
        </w:rPr>
      </w:pPr>
      <w:bookmarkStart w:id="343" w:name="_Toc452883935"/>
      <w:bookmarkStart w:id="344" w:name="_Toc393061039"/>
      <w:bookmarkStart w:id="345" w:name="_Toc452883970"/>
      <w:r w:rsidRPr="0053169B">
        <w:rPr>
          <w:rtl/>
        </w:rPr>
        <w:t>הצעה יחידה</w:t>
      </w:r>
    </w:p>
    <w:p w14:paraId="55807798" w14:textId="032977C0"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3C78F024" w14:textId="77777777" w:rsidR="00A91710" w:rsidRPr="0053169B" w:rsidRDefault="00A91710" w:rsidP="00555C4A">
      <w:pPr>
        <w:pStyle w:val="3-"/>
      </w:pPr>
      <w:r w:rsidRPr="0053169B">
        <w:rPr>
          <w:rtl/>
        </w:rPr>
        <w:t>להכריז על המציע שנותר כמועמד לזכייה;</w:t>
      </w:r>
    </w:p>
    <w:p w14:paraId="06A15A77" w14:textId="77777777" w:rsidR="00A91710" w:rsidRPr="0053169B" w:rsidRDefault="00A91710" w:rsidP="00555C4A">
      <w:pPr>
        <w:pStyle w:val="3-"/>
      </w:pPr>
      <w:r w:rsidRPr="0053169B">
        <w:rPr>
          <w:rtl/>
        </w:rPr>
        <w:t>לנהל משא ומתן עם המציע שנותר על מנת להיטיב את הצעתו;</w:t>
      </w:r>
    </w:p>
    <w:p w14:paraId="77184259"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78B6363B" w14:textId="77777777" w:rsidR="002842B6" w:rsidRPr="0053169B" w:rsidRDefault="002842B6" w:rsidP="00E44EAA">
      <w:pPr>
        <w:pStyle w:val="2-0"/>
        <w:numPr>
          <w:ilvl w:val="0"/>
          <w:numId w:val="0"/>
        </w:numPr>
        <w:ind w:left="1099"/>
      </w:pPr>
      <w:bookmarkStart w:id="346" w:name="_Toc393060982"/>
      <w:bookmarkStart w:id="347" w:name="_Ref14345756"/>
    </w:p>
    <w:p w14:paraId="014B76D7" w14:textId="77777777" w:rsidR="00044DB4" w:rsidRPr="0053169B" w:rsidRDefault="00044DB4" w:rsidP="00E44EAA">
      <w:pPr>
        <w:pStyle w:val="2-0"/>
      </w:pPr>
      <w:r w:rsidRPr="0053169B">
        <w:rPr>
          <w:rtl/>
        </w:rPr>
        <w:t xml:space="preserve">בדיקת ההצעות  </w:t>
      </w:r>
    </w:p>
    <w:bookmarkEnd w:id="346"/>
    <w:p w14:paraId="471ABDE4"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67F3BEFA"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0CF2586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48358017" w14:textId="77777777" w:rsidR="00806A02" w:rsidRPr="0053169B" w:rsidRDefault="00806A02" w:rsidP="008B48E4">
      <w:pPr>
        <w:pStyle w:val="3-"/>
      </w:pPr>
      <w:bookmarkStart w:id="348" w:name="_Toc393060995"/>
      <w:r w:rsidRPr="0053169B">
        <w:rPr>
          <w:rtl/>
        </w:rPr>
        <w:lastRenderedPageBreak/>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477FE00D"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8"/>
    </w:p>
    <w:p w14:paraId="0FC32991"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4D1E6728"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22684E50" w14:textId="77777777" w:rsidR="00044DB4" w:rsidRPr="0053169B" w:rsidRDefault="00044DB4" w:rsidP="008B48E4">
      <w:pPr>
        <w:pStyle w:val="3-"/>
        <w:rPr>
          <w:rtl/>
        </w:rPr>
      </w:pPr>
      <w:r w:rsidRPr="0053169B">
        <w:rPr>
          <w:rtl/>
        </w:rPr>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1691124E"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5677F980" w14:textId="77777777" w:rsidR="00555C4A" w:rsidRPr="0053169B" w:rsidRDefault="00555C4A" w:rsidP="00555C4A">
      <w:pPr>
        <w:pStyle w:val="3-"/>
        <w:numPr>
          <w:ilvl w:val="0"/>
          <w:numId w:val="0"/>
        </w:numPr>
        <w:ind w:left="1382"/>
      </w:pPr>
    </w:p>
    <w:p w14:paraId="53AB820F" w14:textId="77777777" w:rsidR="00A91710" w:rsidRPr="0053169B" w:rsidRDefault="00A91710" w:rsidP="00E44EAA">
      <w:pPr>
        <w:pStyle w:val="2-0"/>
      </w:pPr>
      <w:r w:rsidRPr="0053169B">
        <w:rPr>
          <w:rtl/>
        </w:rPr>
        <w:t>פסילת הצעה</w:t>
      </w:r>
      <w:bookmarkEnd w:id="347"/>
      <w:r w:rsidRPr="0053169B">
        <w:rPr>
          <w:rtl/>
        </w:rPr>
        <w:t xml:space="preserve"> </w:t>
      </w:r>
    </w:p>
    <w:p w14:paraId="75A95C20"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7D40404A"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24EF6313" w14:textId="5B486DB9"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0EB8A40D"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5C7A3986"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57FDA95D" w14:textId="218382B4"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39572CE7" w14:textId="77777777" w:rsidR="00A91710" w:rsidRPr="0053169B" w:rsidRDefault="00A91710" w:rsidP="00E44EAA">
      <w:pPr>
        <w:pStyle w:val="2-0"/>
        <w:rPr>
          <w:rtl/>
        </w:rPr>
      </w:pPr>
      <w:r w:rsidRPr="0053169B">
        <w:rPr>
          <w:rtl/>
        </w:rPr>
        <w:t xml:space="preserve">ביטול או שינוי המכרז </w:t>
      </w:r>
    </w:p>
    <w:p w14:paraId="606264C5" w14:textId="77777777" w:rsidR="00A91710" w:rsidRPr="0053169B" w:rsidRDefault="00A91710" w:rsidP="008B48E4">
      <w:pPr>
        <w:pStyle w:val="3-"/>
      </w:pPr>
      <w:r w:rsidRPr="0053169B">
        <w:rPr>
          <w:rtl/>
        </w:rPr>
        <w:lastRenderedPageBreak/>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39C0C504" w14:textId="76D487FF"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3352F010"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0FD065D7" w14:textId="77777777" w:rsidR="00D3523E" w:rsidRPr="0053169B" w:rsidRDefault="00D3523E" w:rsidP="009667AC">
      <w:pPr>
        <w:pStyle w:val="2f6"/>
        <w:bidi/>
        <w:spacing w:line="276" w:lineRule="auto"/>
        <w:ind w:left="850"/>
        <w:rPr>
          <w:rFonts w:ascii="David" w:hAnsi="David" w:cs="David"/>
          <w:rtl/>
        </w:rPr>
      </w:pPr>
    </w:p>
    <w:p w14:paraId="48DF9C48" w14:textId="77777777" w:rsidR="0009390D" w:rsidRPr="0053169B"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br w:type="page"/>
      </w:r>
    </w:p>
    <w:p w14:paraId="457B5251"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2711D74D"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1 טופס הרשמה למכרז</w:t>
      </w:r>
    </w:p>
    <w:p w14:paraId="727D71B2"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517FB9DE"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2C0A4B66" w14:textId="691977E4"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21FB420D"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3F21B6D4"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0B6FAF25" w14:textId="0BD36320"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0D1514FF"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569EE6E5" w14:textId="77777777" w:rsidR="0009390D" w:rsidRPr="0053169B" w:rsidRDefault="0009390D" w:rsidP="009667AC">
      <w:pPr>
        <w:pStyle w:val="2f6"/>
        <w:bidi/>
        <w:spacing w:line="276" w:lineRule="auto"/>
        <w:ind w:left="850"/>
        <w:jc w:val="left"/>
        <w:rPr>
          <w:rFonts w:ascii="David" w:hAnsi="David" w:cs="David"/>
          <w:sz w:val="36"/>
          <w:szCs w:val="36"/>
          <w:rtl/>
        </w:rPr>
      </w:pPr>
    </w:p>
    <w:p w14:paraId="290CD1D5" w14:textId="77777777" w:rsidR="0009390D" w:rsidRPr="0053169B" w:rsidRDefault="0009390D" w:rsidP="009667AC">
      <w:pPr>
        <w:pStyle w:val="2f6"/>
        <w:bidi/>
        <w:spacing w:line="276" w:lineRule="auto"/>
        <w:ind w:left="850"/>
        <w:jc w:val="left"/>
        <w:rPr>
          <w:rFonts w:ascii="David" w:hAnsi="David" w:cs="David"/>
          <w:sz w:val="56"/>
          <w:szCs w:val="56"/>
        </w:rPr>
      </w:pPr>
    </w:p>
    <w:p w14:paraId="6BDAAEC5" w14:textId="77777777" w:rsidR="00C33841" w:rsidRPr="0053169B" w:rsidRDefault="00C33841"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9" w:name="_נספח_1.8_–"/>
      <w:bookmarkStart w:id="350" w:name="_נספח_1.1_–"/>
      <w:bookmarkStart w:id="351" w:name="_Toc482479328"/>
      <w:bookmarkStart w:id="352" w:name="_Toc489828561"/>
      <w:bookmarkStart w:id="353" w:name="_Toc503624044"/>
      <w:bookmarkStart w:id="354" w:name="_Toc29425190"/>
      <w:bookmarkStart w:id="355" w:name="_Toc489828513"/>
      <w:bookmarkStart w:id="356" w:name="_Toc503624010"/>
      <w:bookmarkEnd w:id="76"/>
      <w:bookmarkEnd w:id="77"/>
      <w:bookmarkEnd w:id="289"/>
      <w:bookmarkEnd w:id="343"/>
      <w:bookmarkEnd w:id="344"/>
      <w:bookmarkEnd w:id="345"/>
      <w:bookmarkEnd w:id="349"/>
      <w:bookmarkEnd w:id="350"/>
      <w:r w:rsidRPr="0053169B">
        <w:rPr>
          <w:rFonts w:ascii="David" w:hAnsi="David"/>
          <w:sz w:val="36"/>
          <w:szCs w:val="36"/>
          <w:rtl/>
        </w:rPr>
        <w:lastRenderedPageBreak/>
        <w:t xml:space="preserve">נספח 1.1 – טופס הרשמה </w:t>
      </w:r>
      <w:bookmarkEnd w:id="351"/>
      <w:bookmarkEnd w:id="352"/>
      <w:bookmarkEnd w:id="353"/>
      <w:r w:rsidRPr="0053169B">
        <w:rPr>
          <w:rFonts w:ascii="David" w:hAnsi="David"/>
          <w:sz w:val="36"/>
          <w:szCs w:val="36"/>
          <w:rtl/>
        </w:rPr>
        <w:t>למכרז</w:t>
      </w:r>
      <w:bookmarkEnd w:id="354"/>
    </w:p>
    <w:p w14:paraId="3F6FA5F7" w14:textId="77777777" w:rsidR="00C33841" w:rsidRPr="0053169B" w:rsidRDefault="00C33841" w:rsidP="009667AC">
      <w:pPr>
        <w:bidi/>
        <w:spacing w:before="60" w:after="60" w:line="276" w:lineRule="auto"/>
        <w:jc w:val="both"/>
        <w:rPr>
          <w:rFonts w:ascii="David" w:hAnsi="David" w:cs="David"/>
          <w:b/>
          <w:bCs/>
          <w:rtl/>
        </w:rPr>
      </w:pPr>
      <w:r w:rsidRPr="0053169B">
        <w:rPr>
          <w:rFonts w:ascii="David" w:hAnsi="David" w:cs="David"/>
          <w:b/>
          <w:bCs/>
          <w:rtl/>
        </w:rPr>
        <w:t>לכבוד</w:t>
      </w:r>
      <w:r w:rsidRPr="0053169B">
        <w:rPr>
          <w:rFonts w:ascii="David" w:hAnsi="David" w:cs="David"/>
          <w:b/>
          <w:bCs/>
          <w:rtl/>
        </w:rPr>
        <w:br/>
        <w:t>משרד האוצר – מנהל הרכש הממשלתי</w:t>
      </w:r>
    </w:p>
    <w:p w14:paraId="393ECBDF"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 xml:space="preserve">אני ________________________  נציג חברת _________________________ </w:t>
      </w:r>
    </w:p>
    <w:p w14:paraId="39200D5E"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מבקש לה</w:t>
      </w:r>
      <w:r w:rsidR="00A147C5" w:rsidRPr="0053169B">
        <w:rPr>
          <w:rFonts w:ascii="David" w:hAnsi="David" w:cs="David"/>
          <w:rtl/>
        </w:rPr>
        <w:t>י</w:t>
      </w:r>
      <w:r w:rsidRPr="0053169B">
        <w:rPr>
          <w:rFonts w:ascii="David" w:hAnsi="David" w:cs="David"/>
          <w:rtl/>
        </w:rPr>
        <w:t xml:space="preserve">רשם כמציע במכרז </w:t>
      </w:r>
      <w:r w:rsidR="00B10C9B" w:rsidRPr="0053169B">
        <w:rPr>
          <w:rFonts w:ascii="David" w:hAnsi="David" w:cs="David"/>
          <w:rtl/>
        </w:rPr>
        <w:t xml:space="preserve">מס' </w:t>
      </w:r>
      <w:r w:rsidR="00B10C9B" w:rsidRPr="0053169B">
        <w:rPr>
          <w:rFonts w:ascii="David" w:hAnsi="David" w:cs="David"/>
          <w:b/>
          <w:bCs/>
          <w:rtl/>
        </w:rPr>
        <w:t xml:space="preserve">2-2020 </w:t>
      </w:r>
      <w:r w:rsidR="006210BF" w:rsidRPr="0053169B">
        <w:rPr>
          <w:rFonts w:ascii="David" w:hAnsi="David" w:cs="David"/>
          <w:b/>
          <w:bCs/>
          <w:rtl/>
        </w:rPr>
        <w:t>לתכנון, הקמה ותחזוקה של פרויקטי מערכות מולטימדיה למשרדי הממשלה, יחידות סמך וגופים נלווים</w:t>
      </w:r>
      <w:r w:rsidR="006210BF" w:rsidRPr="0053169B">
        <w:rPr>
          <w:rFonts w:ascii="David" w:hAnsi="David" w:cs="David"/>
          <w:rtl/>
        </w:rPr>
        <w:t xml:space="preserve"> </w:t>
      </w:r>
      <w:r w:rsidRPr="0053169B">
        <w:rPr>
          <w:rFonts w:ascii="David" w:hAnsi="David" w:cs="David"/>
          <w:sz w:val="20"/>
          <w:szCs w:val="20"/>
          <w:rtl/>
        </w:rPr>
        <w:t>(</w:t>
      </w:r>
      <w:r w:rsidRPr="0053169B">
        <w:rPr>
          <w:rFonts w:ascii="David" w:hAnsi="David" w:cs="David"/>
          <w:rtl/>
        </w:rPr>
        <w:t>להלן: "</w:t>
      </w:r>
      <w:r w:rsidRPr="0053169B">
        <w:rPr>
          <w:rFonts w:ascii="David" w:hAnsi="David" w:cs="David"/>
          <w:b/>
          <w:bCs/>
          <w:rtl/>
        </w:rPr>
        <w:t>המכרז</w:t>
      </w:r>
      <w:r w:rsidRPr="0053169B">
        <w:rPr>
          <w:rFonts w:ascii="David" w:hAnsi="David" w:cs="David"/>
          <w:rtl/>
        </w:rPr>
        <w:t>")</w:t>
      </w:r>
      <w:r w:rsidR="00A147C5" w:rsidRPr="0053169B">
        <w:rPr>
          <w:rFonts w:ascii="David" w:hAnsi="David" w:cs="David"/>
          <w:rtl/>
        </w:rPr>
        <w:t>.</w:t>
      </w:r>
    </w:p>
    <w:p w14:paraId="1DADA372"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נציג החברה כמפורט להלן:</w:t>
      </w:r>
    </w:p>
    <w:tbl>
      <w:tblPr>
        <w:bidiVisual/>
        <w:tblW w:w="9569" w:type="dxa"/>
        <w:tblInd w:w="1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008"/>
        <w:gridCol w:w="3960"/>
        <w:gridCol w:w="2601"/>
      </w:tblGrid>
      <w:tr w:rsidR="001E3BE0" w:rsidRPr="0053169B" w14:paraId="25BACF18" w14:textId="77777777" w:rsidTr="00F05886">
        <w:trPr>
          <w:trHeight w:val="339"/>
        </w:trPr>
        <w:tc>
          <w:tcPr>
            <w:tcW w:w="3008" w:type="dxa"/>
            <w:tcBorders>
              <w:bottom w:val="single" w:sz="4" w:space="0" w:color="auto"/>
            </w:tcBorders>
          </w:tcPr>
          <w:p w14:paraId="29640D27" w14:textId="77777777" w:rsidR="001E3BE0" w:rsidRPr="0053169B" w:rsidRDefault="001E3BE0" w:rsidP="009667AC">
            <w:pPr>
              <w:pStyle w:val="af1"/>
              <w:spacing w:line="276" w:lineRule="auto"/>
              <w:jc w:val="both"/>
              <w:rPr>
                <w:rFonts w:ascii="David" w:hAnsi="David" w:cs="David"/>
                <w:rtl/>
              </w:rPr>
            </w:pPr>
          </w:p>
        </w:tc>
        <w:tc>
          <w:tcPr>
            <w:tcW w:w="3960" w:type="dxa"/>
          </w:tcPr>
          <w:p w14:paraId="7E59689B" w14:textId="77777777" w:rsidR="001E3BE0" w:rsidRPr="0053169B" w:rsidRDefault="001E3BE0" w:rsidP="009667AC">
            <w:pPr>
              <w:pStyle w:val="af1"/>
              <w:spacing w:line="276" w:lineRule="auto"/>
              <w:jc w:val="both"/>
              <w:rPr>
                <w:rFonts w:ascii="David" w:hAnsi="David" w:cs="David"/>
                <w:rtl/>
              </w:rPr>
            </w:pPr>
          </w:p>
        </w:tc>
        <w:tc>
          <w:tcPr>
            <w:tcW w:w="2601" w:type="dxa"/>
            <w:tcBorders>
              <w:bottom w:val="single" w:sz="4" w:space="0" w:color="auto"/>
            </w:tcBorders>
          </w:tcPr>
          <w:p w14:paraId="470F0189" w14:textId="77777777" w:rsidR="001E3BE0" w:rsidRPr="0053169B" w:rsidRDefault="001E3BE0" w:rsidP="009667AC">
            <w:pPr>
              <w:pStyle w:val="af1"/>
              <w:spacing w:line="276" w:lineRule="auto"/>
              <w:jc w:val="both"/>
              <w:rPr>
                <w:rFonts w:ascii="David" w:hAnsi="David" w:cs="David"/>
                <w:rtl/>
              </w:rPr>
            </w:pPr>
          </w:p>
        </w:tc>
      </w:tr>
      <w:tr w:rsidR="00C33841" w:rsidRPr="0053169B" w14:paraId="0433C53D" w14:textId="77777777" w:rsidTr="00F05886">
        <w:trPr>
          <w:trHeight w:val="339"/>
        </w:trPr>
        <w:tc>
          <w:tcPr>
            <w:tcW w:w="3008" w:type="dxa"/>
            <w:tcBorders>
              <w:bottom w:val="single" w:sz="4" w:space="0" w:color="auto"/>
            </w:tcBorders>
          </w:tcPr>
          <w:p w14:paraId="0AA79BE5" w14:textId="77777777" w:rsidR="00C33841" w:rsidRPr="0053169B" w:rsidRDefault="00C33841" w:rsidP="009667AC">
            <w:pPr>
              <w:pStyle w:val="af1"/>
              <w:spacing w:line="276" w:lineRule="auto"/>
              <w:jc w:val="both"/>
              <w:rPr>
                <w:rFonts w:ascii="David" w:hAnsi="David" w:cs="David"/>
                <w:rtl/>
              </w:rPr>
            </w:pPr>
          </w:p>
        </w:tc>
        <w:tc>
          <w:tcPr>
            <w:tcW w:w="3960" w:type="dxa"/>
          </w:tcPr>
          <w:p w14:paraId="5B14614E" w14:textId="77777777" w:rsidR="00C33841" w:rsidRPr="0053169B" w:rsidRDefault="00C33841" w:rsidP="009667AC">
            <w:pPr>
              <w:pStyle w:val="af1"/>
              <w:spacing w:line="276" w:lineRule="auto"/>
              <w:jc w:val="both"/>
              <w:rPr>
                <w:rFonts w:ascii="David" w:hAnsi="David" w:cs="David"/>
                <w:rtl/>
              </w:rPr>
            </w:pPr>
          </w:p>
        </w:tc>
        <w:tc>
          <w:tcPr>
            <w:tcW w:w="2601" w:type="dxa"/>
            <w:tcBorders>
              <w:bottom w:val="single" w:sz="4" w:space="0" w:color="auto"/>
            </w:tcBorders>
          </w:tcPr>
          <w:p w14:paraId="37E5C142" w14:textId="77777777" w:rsidR="00C33841" w:rsidRPr="0053169B" w:rsidRDefault="00C33841" w:rsidP="009667AC">
            <w:pPr>
              <w:pStyle w:val="af1"/>
              <w:spacing w:line="276" w:lineRule="auto"/>
              <w:jc w:val="both"/>
              <w:rPr>
                <w:rFonts w:ascii="David" w:hAnsi="David" w:cs="David"/>
                <w:rtl/>
              </w:rPr>
            </w:pPr>
          </w:p>
        </w:tc>
      </w:tr>
      <w:tr w:rsidR="00C33841" w:rsidRPr="0053169B" w14:paraId="5161C00E" w14:textId="77777777" w:rsidTr="00F05886">
        <w:trPr>
          <w:trHeight w:val="287"/>
        </w:trPr>
        <w:tc>
          <w:tcPr>
            <w:tcW w:w="3008" w:type="dxa"/>
            <w:tcBorders>
              <w:top w:val="single" w:sz="4" w:space="0" w:color="auto"/>
            </w:tcBorders>
            <w:shd w:val="clear" w:color="auto" w:fill="auto"/>
            <w:vAlign w:val="center"/>
          </w:tcPr>
          <w:p w14:paraId="51227AD8"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שם פרטי ומשפחה</w:t>
            </w:r>
          </w:p>
        </w:tc>
        <w:tc>
          <w:tcPr>
            <w:tcW w:w="3960" w:type="dxa"/>
          </w:tcPr>
          <w:p w14:paraId="32CF8776" w14:textId="77777777" w:rsidR="00C33841" w:rsidRPr="0053169B" w:rsidRDefault="00C33841" w:rsidP="009667AC">
            <w:pPr>
              <w:pStyle w:val="af1"/>
              <w:spacing w:line="276" w:lineRule="auto"/>
              <w:jc w:val="both"/>
              <w:rPr>
                <w:rFonts w:ascii="David" w:hAnsi="David" w:cs="David"/>
                <w:rtl/>
              </w:rPr>
            </w:pPr>
          </w:p>
        </w:tc>
        <w:tc>
          <w:tcPr>
            <w:tcW w:w="2601" w:type="dxa"/>
            <w:tcBorders>
              <w:top w:val="single" w:sz="4" w:space="0" w:color="auto"/>
            </w:tcBorders>
            <w:shd w:val="clear" w:color="auto" w:fill="auto"/>
            <w:vAlign w:val="center"/>
          </w:tcPr>
          <w:p w14:paraId="5E8C8F49"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תעודת זהות</w:t>
            </w:r>
          </w:p>
        </w:tc>
      </w:tr>
    </w:tbl>
    <w:p w14:paraId="2E11BF70" w14:textId="77777777" w:rsidR="00C33841" w:rsidRPr="0053169B" w:rsidRDefault="00C33841" w:rsidP="009667AC">
      <w:pPr>
        <w:bidi/>
        <w:spacing w:before="60" w:after="60" w:line="276" w:lineRule="auto"/>
        <w:jc w:val="both"/>
        <w:rPr>
          <w:rFonts w:ascii="David" w:hAnsi="David" w:cs="David"/>
          <w:b/>
          <w:bCs/>
          <w:rtl/>
        </w:rPr>
      </w:pPr>
    </w:p>
    <w:tbl>
      <w:tblPr>
        <w:bidiVisual/>
        <w:tblW w:w="9583" w:type="dxa"/>
        <w:tblInd w:w="15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303"/>
        <w:gridCol w:w="360"/>
        <w:gridCol w:w="2430"/>
        <w:gridCol w:w="360"/>
        <w:gridCol w:w="4130"/>
      </w:tblGrid>
      <w:tr w:rsidR="00C33841" w:rsidRPr="0053169B" w14:paraId="28986B30" w14:textId="77777777" w:rsidTr="00F05886">
        <w:trPr>
          <w:trHeight w:val="450"/>
        </w:trPr>
        <w:tc>
          <w:tcPr>
            <w:tcW w:w="2303" w:type="dxa"/>
            <w:tcBorders>
              <w:bottom w:val="single" w:sz="4" w:space="0" w:color="auto"/>
            </w:tcBorders>
          </w:tcPr>
          <w:p w14:paraId="79EA0A2B" w14:textId="77777777" w:rsidR="00C33841" w:rsidRPr="0053169B" w:rsidRDefault="00C33841" w:rsidP="009667AC">
            <w:pPr>
              <w:pStyle w:val="af1"/>
              <w:spacing w:line="276" w:lineRule="auto"/>
              <w:jc w:val="both"/>
              <w:rPr>
                <w:rFonts w:ascii="David" w:hAnsi="David" w:cs="David"/>
                <w:rtl/>
              </w:rPr>
            </w:pPr>
          </w:p>
        </w:tc>
        <w:tc>
          <w:tcPr>
            <w:tcW w:w="360" w:type="dxa"/>
          </w:tcPr>
          <w:p w14:paraId="229515B3" w14:textId="77777777" w:rsidR="00C33841" w:rsidRPr="0053169B" w:rsidRDefault="00C33841" w:rsidP="009667AC">
            <w:pPr>
              <w:pStyle w:val="af1"/>
              <w:spacing w:line="276" w:lineRule="auto"/>
              <w:jc w:val="both"/>
              <w:rPr>
                <w:rFonts w:ascii="David" w:hAnsi="David" w:cs="David"/>
                <w:rtl/>
              </w:rPr>
            </w:pPr>
          </w:p>
        </w:tc>
        <w:tc>
          <w:tcPr>
            <w:tcW w:w="2430" w:type="dxa"/>
            <w:tcBorders>
              <w:bottom w:val="single" w:sz="4" w:space="0" w:color="auto"/>
            </w:tcBorders>
          </w:tcPr>
          <w:p w14:paraId="4C6E3417" w14:textId="77777777" w:rsidR="00C33841" w:rsidRPr="0053169B" w:rsidRDefault="00C33841" w:rsidP="009667AC">
            <w:pPr>
              <w:pStyle w:val="af1"/>
              <w:spacing w:line="276" w:lineRule="auto"/>
              <w:jc w:val="both"/>
              <w:rPr>
                <w:rFonts w:ascii="David" w:hAnsi="David" w:cs="David"/>
                <w:rtl/>
              </w:rPr>
            </w:pPr>
          </w:p>
        </w:tc>
        <w:tc>
          <w:tcPr>
            <w:tcW w:w="360" w:type="dxa"/>
          </w:tcPr>
          <w:p w14:paraId="3AD13BCF" w14:textId="77777777" w:rsidR="00C33841" w:rsidRPr="0053169B" w:rsidRDefault="00C33841" w:rsidP="009667AC">
            <w:pPr>
              <w:pStyle w:val="af1"/>
              <w:spacing w:line="276" w:lineRule="auto"/>
              <w:jc w:val="both"/>
              <w:rPr>
                <w:rFonts w:ascii="David" w:hAnsi="David" w:cs="David"/>
                <w:rtl/>
              </w:rPr>
            </w:pPr>
          </w:p>
        </w:tc>
        <w:tc>
          <w:tcPr>
            <w:tcW w:w="4130" w:type="dxa"/>
            <w:tcBorders>
              <w:bottom w:val="single" w:sz="4" w:space="0" w:color="auto"/>
            </w:tcBorders>
          </w:tcPr>
          <w:p w14:paraId="07F04BCB" w14:textId="77777777" w:rsidR="00C33841" w:rsidRPr="0053169B" w:rsidRDefault="00C33841" w:rsidP="009667AC">
            <w:pPr>
              <w:pStyle w:val="af1"/>
              <w:spacing w:line="276" w:lineRule="auto"/>
              <w:jc w:val="both"/>
              <w:rPr>
                <w:rFonts w:ascii="David" w:hAnsi="David" w:cs="David"/>
                <w:rtl/>
              </w:rPr>
            </w:pPr>
          </w:p>
        </w:tc>
      </w:tr>
      <w:tr w:rsidR="00C33841" w:rsidRPr="0053169B" w14:paraId="027E06F1" w14:textId="77777777" w:rsidTr="00F05886">
        <w:trPr>
          <w:trHeight w:val="287"/>
        </w:trPr>
        <w:tc>
          <w:tcPr>
            <w:tcW w:w="2303" w:type="dxa"/>
            <w:tcBorders>
              <w:top w:val="single" w:sz="4" w:space="0" w:color="auto"/>
            </w:tcBorders>
            <w:shd w:val="clear" w:color="auto" w:fill="auto"/>
            <w:vAlign w:val="center"/>
          </w:tcPr>
          <w:p w14:paraId="7A54CC01"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טלפון במשרד</w:t>
            </w:r>
          </w:p>
        </w:tc>
        <w:tc>
          <w:tcPr>
            <w:tcW w:w="360" w:type="dxa"/>
          </w:tcPr>
          <w:p w14:paraId="22232BB7" w14:textId="77777777" w:rsidR="00C33841" w:rsidRPr="0053169B" w:rsidRDefault="00C33841" w:rsidP="009667AC">
            <w:pPr>
              <w:pStyle w:val="af1"/>
              <w:spacing w:line="276" w:lineRule="auto"/>
              <w:jc w:val="both"/>
              <w:rPr>
                <w:rFonts w:ascii="David" w:hAnsi="David" w:cs="David"/>
                <w:rtl/>
              </w:rPr>
            </w:pPr>
          </w:p>
        </w:tc>
        <w:tc>
          <w:tcPr>
            <w:tcW w:w="2430" w:type="dxa"/>
            <w:tcBorders>
              <w:top w:val="single" w:sz="4" w:space="0" w:color="auto"/>
            </w:tcBorders>
            <w:shd w:val="clear" w:color="auto" w:fill="auto"/>
            <w:vAlign w:val="center"/>
          </w:tcPr>
          <w:p w14:paraId="3A50CDF1"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 xml:space="preserve">טלפון נייד </w:t>
            </w:r>
          </w:p>
        </w:tc>
        <w:tc>
          <w:tcPr>
            <w:tcW w:w="360" w:type="dxa"/>
          </w:tcPr>
          <w:p w14:paraId="48F974CF" w14:textId="77777777" w:rsidR="00C33841" w:rsidRPr="0053169B" w:rsidRDefault="00C33841" w:rsidP="009667AC">
            <w:pPr>
              <w:pStyle w:val="af1"/>
              <w:spacing w:line="276" w:lineRule="auto"/>
              <w:jc w:val="both"/>
              <w:rPr>
                <w:rFonts w:ascii="David" w:hAnsi="David" w:cs="David"/>
                <w:rtl/>
              </w:rPr>
            </w:pPr>
          </w:p>
        </w:tc>
        <w:tc>
          <w:tcPr>
            <w:tcW w:w="4130" w:type="dxa"/>
            <w:tcBorders>
              <w:top w:val="single" w:sz="4" w:space="0" w:color="auto"/>
            </w:tcBorders>
            <w:shd w:val="clear" w:color="auto" w:fill="auto"/>
            <w:vAlign w:val="center"/>
          </w:tcPr>
          <w:p w14:paraId="2503165F" w14:textId="77777777" w:rsidR="00C33841" w:rsidRPr="0053169B" w:rsidRDefault="00C33841" w:rsidP="009667AC">
            <w:pPr>
              <w:pStyle w:val="af1"/>
              <w:spacing w:line="276" w:lineRule="auto"/>
              <w:jc w:val="both"/>
              <w:rPr>
                <w:rFonts w:ascii="David" w:hAnsi="David" w:cs="David"/>
                <w:rtl/>
              </w:rPr>
            </w:pPr>
            <w:r w:rsidRPr="0053169B">
              <w:rPr>
                <w:rFonts w:ascii="David" w:hAnsi="David" w:cs="David"/>
                <w:rtl/>
              </w:rPr>
              <w:t>דוא"ל</w:t>
            </w:r>
          </w:p>
        </w:tc>
      </w:tr>
    </w:tbl>
    <w:p w14:paraId="37DD0984" w14:textId="77777777" w:rsidR="00C33841" w:rsidRPr="0053169B" w:rsidRDefault="00C33841" w:rsidP="009667AC">
      <w:pPr>
        <w:bidi/>
        <w:spacing w:before="60" w:after="60" w:line="276" w:lineRule="auto"/>
        <w:jc w:val="both"/>
        <w:rPr>
          <w:rFonts w:ascii="David" w:hAnsi="David" w:cs="David"/>
          <w:b/>
          <w:bCs/>
          <w:rtl/>
        </w:rPr>
      </w:pPr>
    </w:p>
    <w:p w14:paraId="35C2EF1D" w14:textId="77777777" w:rsidR="00C33841" w:rsidRPr="0053169B" w:rsidRDefault="00C33841" w:rsidP="009667AC">
      <w:pPr>
        <w:bidi/>
        <w:spacing w:before="60" w:after="60" w:line="276" w:lineRule="auto"/>
        <w:jc w:val="both"/>
        <w:rPr>
          <w:rFonts w:ascii="David" w:hAnsi="David" w:cs="David"/>
          <w:rtl/>
        </w:rPr>
      </w:pPr>
    </w:p>
    <w:p w14:paraId="125BF412" w14:textId="77777777" w:rsidR="00C33841" w:rsidRPr="0053169B" w:rsidRDefault="00C33841" w:rsidP="009667AC">
      <w:pPr>
        <w:bidi/>
        <w:spacing w:line="276" w:lineRule="auto"/>
        <w:rPr>
          <w:rFonts w:ascii="David" w:hAnsi="David" w:cs="David"/>
        </w:rPr>
      </w:pPr>
      <w:r w:rsidRPr="0053169B">
        <w:rPr>
          <w:rFonts w:ascii="David" w:hAnsi="David" w:cs="David"/>
          <w:rtl/>
        </w:rPr>
        <w:t>חתימה וחותמת חברה: ___________________       תאריך: ____________________</w:t>
      </w:r>
    </w:p>
    <w:p w14:paraId="6CAF036B" w14:textId="77777777" w:rsidR="00C33841" w:rsidRPr="0053169B" w:rsidRDefault="00C33841" w:rsidP="009667AC">
      <w:pPr>
        <w:bidi/>
        <w:spacing w:line="276" w:lineRule="auto"/>
        <w:rPr>
          <w:rFonts w:ascii="David" w:hAnsi="David" w:cs="David"/>
          <w:b/>
          <w:bCs/>
          <w:caps/>
          <w:kern w:val="40"/>
          <w:sz w:val="44"/>
          <w:szCs w:val="36"/>
        </w:rPr>
      </w:pPr>
    </w:p>
    <w:p w14:paraId="11231882" w14:textId="77777777" w:rsidR="00275051" w:rsidRPr="0053169B" w:rsidRDefault="00275051" w:rsidP="009667AC">
      <w:pPr>
        <w:pStyle w:val="RonnyBase"/>
        <w:spacing w:line="276" w:lineRule="auto"/>
        <w:rPr>
          <w:rFonts w:ascii="David" w:hAnsi="David"/>
          <w:sz w:val="36"/>
          <w:szCs w:val="36"/>
          <w:rtl/>
        </w:rPr>
      </w:pPr>
      <w:bookmarkStart w:id="357" w:name="_Toc489828537"/>
      <w:bookmarkStart w:id="358" w:name="_Toc503624012"/>
      <w:bookmarkStart w:id="359" w:name="_Ref14304234"/>
    </w:p>
    <w:p w14:paraId="0A6FF7CA"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0481BB95" w14:textId="291B7A34"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60" w:name="_נספח_1.2_-"/>
      <w:bookmarkStart w:id="361" w:name="_Toc29425191"/>
      <w:bookmarkEnd w:id="360"/>
      <w:r w:rsidRPr="0053169B">
        <w:rPr>
          <w:rFonts w:ascii="David" w:hAnsi="David"/>
          <w:sz w:val="36"/>
          <w:szCs w:val="36"/>
          <w:rtl/>
        </w:rPr>
        <w:lastRenderedPageBreak/>
        <w:t>נספח 1.2 - מפרט היצרנים</w:t>
      </w:r>
      <w:bookmarkEnd w:id="361"/>
      <w:r w:rsidR="00DF5A3F" w:rsidRPr="0053169B">
        <w:rPr>
          <w:rFonts w:ascii="David" w:hAnsi="David" w:hint="cs"/>
          <w:sz w:val="36"/>
          <w:szCs w:val="36"/>
          <w:rtl/>
        </w:rPr>
        <w:t>, מפרט מטריצות ומפרט פריטים נוספים</w:t>
      </w:r>
    </w:p>
    <w:p w14:paraId="145DDB5F"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E2BE0DA" w14:textId="206FC305" w:rsidR="00DE2A9C" w:rsidRDefault="00DE2A9C" w:rsidP="00DE2A9C">
      <w:pPr>
        <w:pStyle w:val="RonnyBase"/>
        <w:rPr>
          <w:rtl/>
        </w:rPr>
      </w:pPr>
    </w:p>
    <w:p w14:paraId="7A996318" w14:textId="63EDFDA2" w:rsidR="0008078D" w:rsidRDefault="0008078D" w:rsidP="00DE2A9C">
      <w:pPr>
        <w:pStyle w:val="RonnyBase"/>
        <w:rPr>
          <w:rtl/>
        </w:rPr>
      </w:pPr>
    </w:p>
    <w:p w14:paraId="2454941C"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5BC2C4EC" w14:textId="38A5E0FD" w:rsidR="0008078D" w:rsidRDefault="0008078D" w:rsidP="0008078D">
      <w:pPr>
        <w:pStyle w:val="RonnyBase"/>
        <w:jc w:val="center"/>
        <w:rPr>
          <w:b/>
          <w:bCs/>
          <w:sz w:val="32"/>
          <w:szCs w:val="32"/>
          <w:u w:val="single"/>
          <w:rtl/>
        </w:rPr>
      </w:pPr>
      <w:r>
        <w:rPr>
          <w:b/>
          <w:bCs/>
          <w:sz w:val="32"/>
          <w:szCs w:val="32"/>
          <w:u w:val="single"/>
        </w:rPr>
        <w:object w:dxaOrig="1534" w:dyaOrig="994" w14:anchorId="137C8B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7" o:title=""/>
          </v:shape>
          <o:OLEObject Type="Embed" ProgID="Excel.Sheet.12" ShapeID="_x0000_i1025" DrawAspect="Icon" ObjectID="_1665142229" r:id="rId18"/>
        </w:object>
      </w:r>
    </w:p>
    <w:p w14:paraId="5A0967E7" w14:textId="77777777" w:rsidR="0008078D" w:rsidRDefault="0008078D" w:rsidP="0008078D">
      <w:pPr>
        <w:pStyle w:val="RonnyBase"/>
        <w:jc w:val="center"/>
        <w:rPr>
          <w:b/>
          <w:bCs/>
          <w:sz w:val="32"/>
          <w:szCs w:val="32"/>
          <w:u w:val="single"/>
          <w:rtl/>
        </w:rPr>
      </w:pPr>
    </w:p>
    <w:p w14:paraId="35E3DE69"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01D845A7" w14:textId="1F874D55" w:rsidR="0008078D" w:rsidRDefault="0008078D" w:rsidP="0008078D">
      <w:pPr>
        <w:pStyle w:val="RonnyBase"/>
        <w:jc w:val="center"/>
        <w:rPr>
          <w:b/>
          <w:bCs/>
          <w:sz w:val="32"/>
          <w:szCs w:val="32"/>
          <w:u w:val="single"/>
          <w:rtl/>
        </w:rPr>
      </w:pPr>
      <w:r>
        <w:rPr>
          <w:b/>
          <w:bCs/>
          <w:sz w:val="32"/>
          <w:szCs w:val="32"/>
          <w:u w:val="single"/>
        </w:rPr>
        <w:object w:dxaOrig="1534" w:dyaOrig="994" w14:anchorId="2BFF9998">
          <v:shape id="_x0000_i1026" type="#_x0000_t75" style="width:77.25pt;height:49.5pt" o:ole="">
            <v:imagedata r:id="rId19" o:title=""/>
          </v:shape>
          <o:OLEObject Type="Embed" ProgID="Excel.Sheet.12" ShapeID="_x0000_i1026" DrawAspect="Icon" ObjectID="_1665142230" r:id="rId20"/>
        </w:object>
      </w:r>
    </w:p>
    <w:p w14:paraId="60F4D389" w14:textId="77777777" w:rsidR="0008078D" w:rsidRDefault="0008078D" w:rsidP="0008078D">
      <w:pPr>
        <w:pStyle w:val="RonnyBase"/>
        <w:jc w:val="center"/>
        <w:rPr>
          <w:b/>
          <w:bCs/>
          <w:sz w:val="32"/>
          <w:szCs w:val="32"/>
          <w:u w:val="single"/>
          <w:rtl/>
        </w:rPr>
      </w:pPr>
    </w:p>
    <w:p w14:paraId="2B640DA2" w14:textId="77777777" w:rsidR="0008078D" w:rsidRDefault="0008078D" w:rsidP="0008078D">
      <w:pPr>
        <w:pStyle w:val="RonnyBase"/>
        <w:jc w:val="center"/>
        <w:rPr>
          <w:b/>
          <w:bCs/>
          <w:sz w:val="32"/>
          <w:szCs w:val="32"/>
          <w:u w:val="single"/>
          <w:rtl/>
        </w:rPr>
      </w:pPr>
    </w:p>
    <w:p w14:paraId="386BC8AF"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19FEAA55" w14:textId="77777777" w:rsidR="0008078D" w:rsidRDefault="0008078D" w:rsidP="0008078D">
      <w:pPr>
        <w:pStyle w:val="RonnyBase"/>
        <w:jc w:val="center"/>
        <w:rPr>
          <w:b/>
          <w:bCs/>
          <w:sz w:val="32"/>
          <w:szCs w:val="32"/>
          <w:u w:val="single"/>
          <w:rtl/>
        </w:rPr>
      </w:pPr>
    </w:p>
    <w:p w14:paraId="59D940AA" w14:textId="77777777" w:rsidR="0008078D" w:rsidRPr="00606150" w:rsidRDefault="0008078D" w:rsidP="0008078D">
      <w:pPr>
        <w:pStyle w:val="RonnyBase"/>
        <w:jc w:val="center"/>
        <w:rPr>
          <w:b/>
          <w:bCs/>
          <w:sz w:val="32"/>
          <w:szCs w:val="32"/>
          <w:u w:val="single"/>
          <w:rtl/>
        </w:rPr>
      </w:pPr>
      <w:r>
        <w:rPr>
          <w:b/>
          <w:bCs/>
          <w:sz w:val="32"/>
          <w:szCs w:val="32"/>
          <w:u w:val="single"/>
        </w:rPr>
        <w:object w:dxaOrig="1534" w:dyaOrig="994" w14:anchorId="07B420A2">
          <v:shape id="_x0000_i1027" type="#_x0000_t75" style="width:77.25pt;height:49.5pt" o:ole="">
            <v:imagedata r:id="rId21" o:title=""/>
          </v:shape>
          <o:OLEObject Type="Embed" ProgID="Excel.Sheet.12" ShapeID="_x0000_i1027" DrawAspect="Icon" ObjectID="_1665142231" r:id="rId22"/>
        </w:object>
      </w:r>
    </w:p>
    <w:p w14:paraId="3C28117C" w14:textId="77777777" w:rsidR="0008078D" w:rsidRPr="0053169B" w:rsidRDefault="0008078D" w:rsidP="00DE2A9C">
      <w:pPr>
        <w:pStyle w:val="RonnyBase"/>
        <w:rPr>
          <w:rtl/>
        </w:rPr>
      </w:pPr>
    </w:p>
    <w:p w14:paraId="0005E347"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62" w:name="_נספח_1.3_–"/>
      <w:bookmarkStart w:id="363" w:name="_Toc29425192"/>
      <w:bookmarkEnd w:id="362"/>
      <w:r w:rsidRPr="0053169B">
        <w:rPr>
          <w:rFonts w:ascii="David" w:hAnsi="David"/>
          <w:sz w:val="32"/>
          <w:rtl/>
        </w:rPr>
        <w:lastRenderedPageBreak/>
        <w:t>נספח 1.3 – הנחיות להגשת הצעת המחיר</w:t>
      </w:r>
      <w:bookmarkEnd w:id="357"/>
      <w:bookmarkEnd w:id="358"/>
      <w:r w:rsidRPr="0053169B">
        <w:rPr>
          <w:rFonts w:ascii="David" w:hAnsi="David"/>
          <w:sz w:val="32"/>
          <w:rtl/>
        </w:rPr>
        <w:t xml:space="preserve"> בשלב התיחור ה</w:t>
      </w:r>
      <w:bookmarkEnd w:id="359"/>
      <w:bookmarkEnd w:id="363"/>
      <w:r w:rsidR="00E45CED" w:rsidRPr="0053169B">
        <w:rPr>
          <w:rFonts w:ascii="David" w:hAnsi="David"/>
          <w:sz w:val="32"/>
          <w:rtl/>
        </w:rPr>
        <w:t>דינאמי</w:t>
      </w:r>
      <w:r w:rsidRPr="0053169B">
        <w:rPr>
          <w:rFonts w:ascii="David" w:hAnsi="David"/>
          <w:sz w:val="32"/>
          <w:rtl/>
        </w:rPr>
        <w:t xml:space="preserve"> </w:t>
      </w:r>
    </w:p>
    <w:p w14:paraId="7CECCB58"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4"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4"/>
    </w:p>
    <w:p w14:paraId="2341E3C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31CC5E2D" w14:textId="4B0BC5E5"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Pr="0053169B">
        <w:rPr>
          <w:rFonts w:ascii="David" w:hAnsi="David" w:cs="David"/>
          <w:color w:val="000000"/>
          <w:cs/>
          <w14:scene3d>
            <w14:camera w14:prst="orthographicFront"/>
            <w14:lightRig w14:rig="threePt" w14:dir="t">
              <w14:rot w14:lat="0" w14:lon="0" w14:rev="0"/>
            </w14:lightRig>
          </w14:scene3d>
        </w:rPr>
        <w:t>‎</w:t>
      </w:r>
      <w:r w:rsidRPr="0053169B">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0845BB1E"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76282E69" w14:textId="4D39F28E"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7E895B0A" w14:textId="4C295861"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76769A39"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3F0765D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5" w:name="_Ref14349387"/>
      <w:bookmarkStart w:id="366" w:name="_Toc489828539"/>
      <w:bookmarkStart w:id="367"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5"/>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6"/>
      <w:bookmarkEnd w:id="367"/>
    </w:p>
    <w:p w14:paraId="19DA703A"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6C101E5C"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8" w:name="_Ref14306078"/>
      <w:bookmarkStart w:id="369"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8"/>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1699F97"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 שהוצגו על ידו בשלב המכרז הרלוונטי.</w:t>
      </w:r>
    </w:p>
    <w:p w14:paraId="0C1C3A8D" w14:textId="431B1025"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מחיר המקסימום</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שנקבע במפרטי היצרנים </w:t>
      </w:r>
      <w:r w:rsidR="00C61F2C" w:rsidRPr="0053169B">
        <w:rPr>
          <w:rFonts w:ascii="David" w:hAnsi="David" w:cs="David"/>
          <w:color w:val="000000"/>
          <w:rtl/>
          <w14:scene3d>
            <w14:camera w14:prst="orthographicFront"/>
            <w14:lightRig w14:rig="threePt" w14:dir="t">
              <w14:rot w14:lat="0" w14:lon="0" w14:rev="0"/>
            </w14:lightRig>
          </w14:scene3d>
        </w:rPr>
        <w:t xml:space="preserve">הינו סכום מחירי המחירון של יצרן המולטימדיה הרלוונטי, כמפורט בטבלת מפרט היצרנים,  המובאת בנספח </w:t>
      </w:r>
      <w:r w:rsidR="00C61F2C" w:rsidRPr="0053169B">
        <w:rPr>
          <w:rFonts w:ascii="David" w:hAnsi="David" w:cs="David"/>
          <w:color w:val="000000"/>
          <w14:scene3d>
            <w14:camera w14:prst="orthographicFront"/>
            <w14:lightRig w14:rig="threePt" w14:dir="t">
              <w14:rot w14:lat="0" w14:lon="0" w14:rev="0"/>
            </w14:lightRig>
          </w14:scene3d>
        </w:rPr>
        <w:t>A</w:t>
      </w:r>
      <w:r w:rsidR="00C61F2C" w:rsidRPr="0053169B">
        <w:rPr>
          <w:rFonts w:ascii="David" w:hAnsi="David" w:cs="David"/>
          <w:color w:val="000000"/>
          <w:rtl/>
          <w14:scene3d>
            <w14:camera w14:prst="orthographicFront"/>
            <w14:lightRig w14:rig="threePt" w14:dir="t">
              <w14:rot w14:lat="0" w14:lon="0" w14:rev="0"/>
            </w14:lightRig>
          </w14:scene3d>
        </w:rPr>
        <w:t>1.2 ל</w:t>
      </w:r>
      <w:r w:rsidR="00C61F2C" w:rsidRPr="0053169B">
        <w:rPr>
          <w:rFonts w:ascii="David" w:hAnsi="David" w:cs="David" w:hint="eastAsia"/>
          <w:color w:val="000000"/>
          <w:rtl/>
          <w14:scene3d>
            <w14:camera w14:prst="orthographicFront"/>
            <w14:lightRig w14:rig="threePt" w14:dir="t">
              <w14:rot w14:lat="0" w14:lon="0" w14:rev="0"/>
            </w14:lightRig>
          </w14:scene3d>
        </w:rPr>
        <w:t>מכרז</w:t>
      </w:r>
      <w:r w:rsidR="00C61F2C" w:rsidRPr="0053169B">
        <w:rPr>
          <w:rFonts w:ascii="David" w:hAnsi="David" w:cs="David"/>
          <w:color w:val="000000"/>
          <w:rtl/>
          <w14:scene3d>
            <w14:camera w14:prst="orthographicFront"/>
            <w14:lightRig w14:rig="threePt" w14:dir="t">
              <w14:rot w14:lat="0" w14:lon="0" w14:rev="0"/>
            </w14:lightRig>
          </w14:scene3d>
        </w:rPr>
        <w:t xml:space="preserve">. ציון המחיר של כל מציע יחושב בהתחשב ביצרנים </w:t>
      </w:r>
      <w:r w:rsidR="000B46BF"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אותם הציע. </w:t>
      </w:r>
    </w:p>
    <w:p w14:paraId="00473E20"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31FEECC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70"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70"/>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1BCE083A"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4A1E578F" w14:textId="79C7C424"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 xml:space="preserve">לכל תת קטגוריה במפרט זה. </w:t>
      </w:r>
      <w:r w:rsidR="00C61F2C" w:rsidRPr="0053169B">
        <w:rPr>
          <w:rFonts w:ascii="David" w:hAnsi="David" w:cs="David"/>
          <w:color w:val="000000"/>
          <w:rtl/>
          <w14:scene3d>
            <w14:camera w14:prst="orthographicFront"/>
            <w14:lightRig w14:rig="threePt" w14:dir="t">
              <w14:rot w14:lat="0" w14:lon="0" w14:rev="0"/>
            </w14:lightRig>
          </w14:scene3d>
        </w:rPr>
        <w:t>.</w:t>
      </w:r>
    </w:p>
    <w:p w14:paraId="1D405982"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0911F586"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71"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71"/>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1104D0BA"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00C82825"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פרטי הקטגוריה. </w:t>
      </w:r>
    </w:p>
    <w:p w14:paraId="19B8CC3D" w14:textId="77777777" w:rsidR="00C61F2C" w:rsidRPr="0053169B"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61800DDC"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t xml:space="preserve">הוראות כלליות לגבי הצעות המחיר: </w:t>
      </w:r>
    </w:p>
    <w:p w14:paraId="08A0A421" w14:textId="133A6C18"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lastRenderedPageBreak/>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15C530B3"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48EA0B09" w14:textId="4BC8DB61"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 xml:space="preserve">בחלק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55B62119"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6 לחלק 2 למכרז.</w:t>
      </w:r>
    </w:p>
    <w:p w14:paraId="4720AB33" w14:textId="22D21BE6"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72"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9"/>
    <w:bookmarkEnd w:id="372"/>
    <w:p w14:paraId="4B54ABAD"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0A4AF81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73"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73"/>
    </w:p>
    <w:p w14:paraId="791D82CB" w14:textId="77777777" w:rsidR="00C61F2C" w:rsidRPr="0053169B" w:rsidRDefault="00C61F2C" w:rsidP="00C61F2C">
      <w:pPr>
        <w:bidi/>
      </w:pPr>
    </w:p>
    <w:p w14:paraId="7C2F9529"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487A49FE" w14:textId="77777777" w:rsidR="00C61F2C" w:rsidRPr="0053169B" w:rsidRDefault="00C61F2C" w:rsidP="00C61F2C">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 סעיף 6</w:t>
      </w:r>
    </w:p>
    <w:p w14:paraId="1675781B"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338D6DB0" w14:textId="77777777" w:rsidR="00C61F2C" w:rsidRPr="0053169B" w:rsidRDefault="001F7FA0" w:rsidP="00C61F2C">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C61F2C" w:rsidRPr="0053169B">
        <w:rPr>
          <w:rFonts w:ascii="David" w:hAnsi="David" w:cs="David"/>
          <w:b/>
          <w:rtl/>
        </w:rPr>
        <w:t xml:space="preserve">- מחיר המקסימום המשוקלל 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p>
    <w:p w14:paraId="53B5D686"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01F3A781" w14:textId="77777777" w:rsidR="00C61F2C" w:rsidRPr="0053169B" w:rsidRDefault="001F7FA0"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B6DA4A6" w14:textId="77777777" w:rsidR="00C61F2C" w:rsidRPr="0053169B" w:rsidRDefault="001F7FA0" w:rsidP="00C61F2C">
      <w:pPr>
        <w:keepLines/>
        <w:widowControl w:val="0"/>
        <w:bidi/>
        <w:spacing w:before="100" w:beforeAutospacing="1" w:after="120" w:line="240" w:lineRule="auto"/>
        <w:ind w:left="360"/>
        <w:jc w:val="both"/>
        <w:rPr>
          <w:rFonts w:ascii="David" w:hAnsi="David" w:cs="David"/>
          <w:b/>
          <w:i/>
          <w:sz w:val="22"/>
          <w:szCs w:val="22"/>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r>
            <w:rPr>
              <w:rFonts w:ascii="Cambria Math" w:eastAsia="Calibri" w:hAnsi="Cambria Math" w:cs="David"/>
            </w:rPr>
            <m:t>)</m:t>
          </m:r>
        </m:oMath>
      </m:oMathPara>
    </w:p>
    <w:p w14:paraId="38527BA1" w14:textId="77777777" w:rsidR="00C61F2C" w:rsidRPr="0053169B" w:rsidRDefault="00C61F2C" w:rsidP="00C61F2C">
      <w:pPr>
        <w:keepLines/>
        <w:widowControl w:val="0"/>
        <w:bidi/>
        <w:spacing w:before="100" w:beforeAutospacing="1" w:after="120" w:line="240" w:lineRule="auto"/>
        <w:ind w:left="360"/>
        <w:jc w:val="both"/>
        <w:rPr>
          <w:rFonts w:ascii="David" w:hAnsi="David" w:cs="David"/>
          <w:b/>
          <w:i/>
          <w:sz w:val="22"/>
          <w:szCs w:val="22"/>
          <w:rtl/>
        </w:rPr>
      </w:pPr>
    </w:p>
    <w:p w14:paraId="4F5D9BB1" w14:textId="77777777" w:rsidR="00C61F2C" w:rsidRPr="0053169B" w:rsidRDefault="00C61F2C" w:rsidP="00C61F2C">
      <w:pPr>
        <w:keepLines/>
        <w:widowControl w:val="0"/>
        <w:bidi/>
        <w:spacing w:before="100" w:beforeAutospacing="1" w:after="120" w:line="240" w:lineRule="auto"/>
        <w:ind w:left="360"/>
        <w:jc w:val="both"/>
        <w:rPr>
          <w:rFonts w:ascii="David" w:hAnsi="David" w:cs="David"/>
          <w:b/>
          <w:i/>
          <w:sz w:val="22"/>
          <w:szCs w:val="22"/>
          <w:rtl/>
        </w:rPr>
      </w:pPr>
    </w:p>
    <w:p w14:paraId="552AA4B9" w14:textId="77777777" w:rsidR="00C61F2C" w:rsidRPr="0053169B" w:rsidRDefault="00C61F2C" w:rsidP="00C61F2C">
      <w:pPr>
        <w:keepLines/>
        <w:widowControl w:val="0"/>
        <w:bidi/>
        <w:spacing w:before="100" w:beforeAutospacing="1" w:after="120" w:line="240" w:lineRule="auto"/>
        <w:ind w:left="360"/>
        <w:jc w:val="both"/>
        <w:rPr>
          <w:rFonts w:ascii="David" w:hAnsi="David" w:cs="David"/>
          <w:b/>
          <w:i/>
          <w:sz w:val="22"/>
          <w:szCs w:val="22"/>
          <w:rtl/>
        </w:rPr>
      </w:pPr>
    </w:p>
    <w:p w14:paraId="5FFE3BBA" w14:textId="77777777" w:rsidR="00C61F2C" w:rsidRPr="0053169B" w:rsidRDefault="00C61F2C" w:rsidP="00C61F2C">
      <w:pPr>
        <w:keepLines/>
        <w:widowControl w:val="0"/>
        <w:bidi/>
        <w:spacing w:before="100" w:beforeAutospacing="1" w:after="120" w:line="240" w:lineRule="auto"/>
        <w:ind w:left="360"/>
        <w:jc w:val="both"/>
        <w:rPr>
          <w:rFonts w:ascii="David" w:hAnsi="David" w:cs="David"/>
          <w:b/>
          <w:i/>
          <w:sz w:val="22"/>
          <w:szCs w:val="22"/>
          <w:rtl/>
        </w:rPr>
      </w:pPr>
    </w:p>
    <w:tbl>
      <w:tblPr>
        <w:tblStyle w:val="3ff8"/>
        <w:bidiVisual/>
        <w:tblW w:w="0" w:type="auto"/>
        <w:tblLook w:val="04A0" w:firstRow="1" w:lastRow="0" w:firstColumn="1" w:lastColumn="0" w:noHBand="0" w:noVBand="1"/>
      </w:tblPr>
      <w:tblGrid>
        <w:gridCol w:w="1470"/>
        <w:gridCol w:w="2689"/>
        <w:gridCol w:w="2689"/>
      </w:tblGrid>
      <w:tr w:rsidR="00C61F2C" w:rsidRPr="0053169B" w14:paraId="6D703556" w14:textId="77777777" w:rsidTr="00225C01">
        <w:tc>
          <w:tcPr>
            <w:tcW w:w="1470" w:type="dxa"/>
            <w:vAlign w:val="center"/>
          </w:tcPr>
          <w:p w14:paraId="37462557"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שם היצרן</w:t>
            </w:r>
          </w:p>
        </w:tc>
        <w:tc>
          <w:tcPr>
            <w:tcW w:w="2689" w:type="dxa"/>
            <w:vAlign w:val="center"/>
          </w:tcPr>
          <w:p w14:paraId="19133B1F"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11CFD6CD"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65B406F4" w14:textId="77777777" w:rsidTr="00225C01">
        <w:tc>
          <w:tcPr>
            <w:tcW w:w="1470" w:type="dxa"/>
            <w:vAlign w:val="center"/>
          </w:tcPr>
          <w:p w14:paraId="04BB0D4C"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16F9C333" w14:textId="77777777" w:rsidR="00C61F2C" w:rsidRPr="0053169B" w:rsidRDefault="00C61F2C" w:rsidP="00CE7950">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Pr>
              <w:t xml:space="preserve">198,105 </w:t>
            </w:r>
            <w:r w:rsidR="00CE7950" w:rsidRPr="0053169B">
              <w:rPr>
                <w:rFonts w:ascii="David" w:eastAsia="Calibri" w:hAnsi="David" w:cs="David"/>
                <w:color w:val="000000"/>
                <w:rtl/>
              </w:rPr>
              <w:t xml:space="preserve"> ש"ח</w:t>
            </w:r>
            <w:r w:rsidRPr="0053169B">
              <w:rPr>
                <w:rFonts w:ascii="David" w:eastAsia="Calibri" w:hAnsi="David" w:cs="David"/>
                <w:color w:val="000000"/>
                <w:rtl/>
              </w:rPr>
              <w:t xml:space="preserve"> </w:t>
            </w:r>
          </w:p>
        </w:tc>
        <w:tc>
          <w:tcPr>
            <w:tcW w:w="2689" w:type="dxa"/>
            <w:vAlign w:val="center"/>
          </w:tcPr>
          <w:p w14:paraId="06C243E9" w14:textId="77777777" w:rsidR="00C61F2C" w:rsidRPr="0053169B" w:rsidRDefault="00C61F2C" w:rsidP="00C61F2C">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54C71FD4" w14:textId="77777777" w:rsidTr="00225C01">
        <w:tc>
          <w:tcPr>
            <w:tcW w:w="1470" w:type="dxa"/>
            <w:vAlign w:val="center"/>
          </w:tcPr>
          <w:p w14:paraId="467B9927"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0EAF5732" w14:textId="77777777" w:rsidR="00C61F2C" w:rsidRPr="0053169B" w:rsidRDefault="00C61F2C" w:rsidP="00C61F2C">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Pr>
              <w:t xml:space="preserve"> 225,892</w:t>
            </w:r>
            <w:r w:rsidRPr="0053169B">
              <w:rPr>
                <w:rFonts w:ascii="David" w:eastAsia="Calibri" w:hAnsi="David" w:cs="David"/>
                <w:color w:val="000000"/>
                <w:rtl/>
              </w:rPr>
              <w:t>ש"ח</w:t>
            </w:r>
          </w:p>
        </w:tc>
        <w:tc>
          <w:tcPr>
            <w:tcW w:w="2689" w:type="dxa"/>
            <w:vAlign w:val="center"/>
          </w:tcPr>
          <w:p w14:paraId="77B0CD76" w14:textId="77777777" w:rsidR="00C61F2C" w:rsidRPr="0053169B" w:rsidRDefault="00C61F2C" w:rsidP="00C61F2C">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5D7B0901" w14:textId="77777777" w:rsidTr="00225C01">
        <w:tc>
          <w:tcPr>
            <w:tcW w:w="1470" w:type="dxa"/>
            <w:vAlign w:val="center"/>
          </w:tcPr>
          <w:p w14:paraId="761CDA82"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4BF7ACE7" w14:textId="77777777" w:rsidR="00C61F2C" w:rsidRPr="0053169B" w:rsidRDefault="00C61F2C" w:rsidP="00C61F2C">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Pr>
              <w:t xml:space="preserve">105,752 </w:t>
            </w:r>
            <w:r w:rsidR="00CE7950" w:rsidRPr="0053169B">
              <w:rPr>
                <w:rFonts w:ascii="David" w:eastAsia="Calibri" w:hAnsi="David" w:cs="David"/>
                <w:color w:val="000000"/>
                <w:rtl/>
              </w:rPr>
              <w:t xml:space="preserve"> ש"ח</w:t>
            </w:r>
            <w:r w:rsidRPr="0053169B">
              <w:rPr>
                <w:rFonts w:ascii="David" w:eastAsia="Calibri" w:hAnsi="David" w:cs="David"/>
                <w:color w:val="000000"/>
                <w:rtl/>
              </w:rPr>
              <w:t xml:space="preserve"> </w:t>
            </w:r>
          </w:p>
        </w:tc>
        <w:tc>
          <w:tcPr>
            <w:tcW w:w="2689" w:type="dxa"/>
            <w:vAlign w:val="center"/>
          </w:tcPr>
          <w:p w14:paraId="77B10789" w14:textId="77777777" w:rsidR="00C61F2C" w:rsidRPr="0053169B" w:rsidRDefault="00C61F2C" w:rsidP="00C61F2C">
            <w:pPr>
              <w:widowControl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54155D7A"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52B003A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2155"/>
        <w:gridCol w:w="986"/>
        <w:gridCol w:w="2689"/>
        <w:gridCol w:w="2827"/>
      </w:tblGrid>
      <w:tr w:rsidR="00C61F2C" w:rsidRPr="0053169B" w14:paraId="54683C5E" w14:textId="77777777" w:rsidTr="0045345D">
        <w:tc>
          <w:tcPr>
            <w:tcW w:w="2155" w:type="dxa"/>
          </w:tcPr>
          <w:p w14:paraId="45894B47"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86" w:type="dxa"/>
          </w:tcPr>
          <w:p w14:paraId="3F19B750"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689" w:type="dxa"/>
          </w:tcPr>
          <w:p w14:paraId="589A4DB4"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827" w:type="dxa"/>
          </w:tcPr>
          <w:p w14:paraId="32A3E3D5"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C61F2C" w:rsidRPr="0053169B" w14:paraId="44F71A67" w14:textId="77777777" w:rsidTr="00225C01">
        <w:tc>
          <w:tcPr>
            <w:tcW w:w="2155" w:type="dxa"/>
            <w:vAlign w:val="center"/>
          </w:tcPr>
          <w:p w14:paraId="3DE0C1C2" w14:textId="3026CEEC"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 1</w:t>
            </w:r>
            <w:r w:rsidR="0053169B">
              <w:rPr>
                <w:rFonts w:ascii="David" w:hAnsi="David" w:cs="David" w:hint="cs"/>
                <w:b/>
                <w:rtl/>
              </w:rPr>
              <w:t xml:space="preserve"> - </w:t>
            </w:r>
            <w:r w:rsidR="0053169B">
              <w:t xml:space="preserve"> </w:t>
            </w:r>
            <w:r w:rsidR="0053169B" w:rsidRPr="00237EA9">
              <w:rPr>
                <w:rFonts w:ascii="David" w:hAnsi="David" w:cs="David"/>
                <w:bCs/>
              </w:rPr>
              <w:t>IHSE</w:t>
            </w:r>
          </w:p>
        </w:tc>
        <w:tc>
          <w:tcPr>
            <w:tcW w:w="986" w:type="dxa"/>
            <w:vAlign w:val="center"/>
          </w:tcPr>
          <w:p w14:paraId="7276009F"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tl/>
              </w:rPr>
              <w:t>80%</w:t>
            </w:r>
          </w:p>
        </w:tc>
        <w:tc>
          <w:tcPr>
            <w:tcW w:w="2689" w:type="dxa"/>
            <w:vAlign w:val="center"/>
          </w:tcPr>
          <w:p w14:paraId="3402C91A" w14:textId="77777777" w:rsidR="00C61F2C" w:rsidRPr="0053169B" w:rsidRDefault="00CE7950"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00C61F2C" w:rsidRPr="0053169B">
              <w:rPr>
                <w:rFonts w:ascii="David" w:eastAsia="Calibri" w:hAnsi="David" w:cs="David"/>
                <w:color w:val="000000"/>
              </w:rPr>
              <w:t xml:space="preserve"> 956,578</w:t>
            </w:r>
          </w:p>
        </w:tc>
        <w:tc>
          <w:tcPr>
            <w:tcW w:w="2827" w:type="dxa"/>
            <w:vAlign w:val="center"/>
          </w:tcPr>
          <w:p w14:paraId="69E9AF4D"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7A5D5846" w14:textId="77777777" w:rsidTr="00225C01">
        <w:tc>
          <w:tcPr>
            <w:tcW w:w="2155" w:type="dxa"/>
            <w:vAlign w:val="center"/>
          </w:tcPr>
          <w:p w14:paraId="56BCBDCE" w14:textId="79FBFD79" w:rsidR="00C61F2C" w:rsidRPr="0053169B" w:rsidRDefault="00C61F2C" w:rsidP="00C61F2C">
            <w:pPr>
              <w:widowControl w:val="0"/>
              <w:spacing w:before="100" w:beforeAutospacing="1" w:after="120" w:line="240" w:lineRule="auto"/>
              <w:rPr>
                <w:rFonts w:ascii="David" w:eastAsia="Calibri" w:hAnsi="David" w:cs="David"/>
                <w:rtl/>
              </w:rPr>
            </w:pPr>
            <w:r w:rsidRPr="0053169B">
              <w:rPr>
                <w:rFonts w:ascii="David" w:eastAsia="Calibri" w:hAnsi="David" w:cs="David"/>
                <w:rtl/>
              </w:rPr>
              <w:t>מפרט מטריצות 2</w:t>
            </w:r>
            <w:r w:rsidR="00392E58">
              <w:rPr>
                <w:rFonts w:ascii="David" w:eastAsia="Calibri" w:hAnsi="David" w:cs="David" w:hint="cs"/>
                <w:rtl/>
              </w:rPr>
              <w:t xml:space="preserve">- </w:t>
            </w:r>
            <w:r w:rsidR="00392E58" w:rsidRPr="00237EA9">
              <w:rPr>
                <w:rFonts w:ascii="David" w:eastAsia="Calibri" w:hAnsi="David" w:cs="David"/>
              </w:rPr>
              <w:t>Thinklogical</w:t>
            </w:r>
          </w:p>
        </w:tc>
        <w:tc>
          <w:tcPr>
            <w:tcW w:w="986" w:type="dxa"/>
            <w:vAlign w:val="center"/>
          </w:tcPr>
          <w:p w14:paraId="21CA6041"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689" w:type="dxa"/>
            <w:vAlign w:val="center"/>
          </w:tcPr>
          <w:p w14:paraId="6BDB5DF9" w14:textId="77777777" w:rsidR="00C61F2C" w:rsidRPr="0053169B" w:rsidRDefault="00C61F2C" w:rsidP="00C61F2C">
            <w:pPr>
              <w:widowControl w:val="0"/>
              <w:bidi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1,313,191</w:t>
            </w:r>
            <w:r w:rsidR="00CE7950" w:rsidRPr="0053169B">
              <w:rPr>
                <w:rFonts w:ascii="David" w:eastAsia="Calibri" w:hAnsi="David" w:cs="David"/>
                <w:color w:val="000000"/>
                <w:rtl/>
              </w:rPr>
              <w:t xml:space="preserve"> ש"ח</w:t>
            </w:r>
          </w:p>
        </w:tc>
        <w:tc>
          <w:tcPr>
            <w:tcW w:w="2827" w:type="dxa"/>
            <w:vAlign w:val="center"/>
          </w:tcPr>
          <w:p w14:paraId="59B11AC8" w14:textId="77777777" w:rsidR="00C61F2C" w:rsidRPr="0053169B" w:rsidRDefault="00C61F2C"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6A106BAA" w14:textId="77777777" w:rsidR="00C61F2C" w:rsidRPr="0053169B" w:rsidRDefault="001F7FA0"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12FF4AE0" w14:textId="77777777" w:rsidR="00C61F2C" w:rsidRPr="0053169B" w:rsidRDefault="001F7FA0"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66E83F5A" w14:textId="77777777" w:rsidR="00C61F2C" w:rsidRPr="0053169B" w:rsidRDefault="001F7FA0"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76D34093" w14:textId="77777777" w:rsidR="00C61F2C" w:rsidRPr="0053169B" w:rsidRDefault="001F7FA0"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21614249" w14:textId="77777777" w:rsidR="00C61F2C" w:rsidRPr="0053169B" w:rsidRDefault="001F7FA0"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2B38C02A" w14:textId="77777777" w:rsidR="00C61F2C" w:rsidRPr="0053169B" w:rsidRDefault="001F7FA0"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3B30D656"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5B9B7B3B"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1961EDE3" w14:textId="77777777" w:rsidTr="00225C01">
        <w:tc>
          <w:tcPr>
            <w:tcW w:w="1296" w:type="dxa"/>
            <w:vAlign w:val="center"/>
          </w:tcPr>
          <w:p w14:paraId="76D3660A"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26FE8525"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0D46AB7F"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6B2DCC73"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57094326"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64F6A54F" w14:textId="77777777" w:rsidTr="00225C01">
        <w:tc>
          <w:tcPr>
            <w:tcW w:w="1296" w:type="dxa"/>
            <w:vAlign w:val="center"/>
          </w:tcPr>
          <w:p w14:paraId="5CEFD237"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77605D05"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46DD8F3D"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3CCCEBE8"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296,712</w:t>
            </w:r>
            <w:r w:rsidR="00225C01" w:rsidRPr="0053169B">
              <w:rPr>
                <w:rFonts w:ascii="David" w:eastAsia="Calibri" w:hAnsi="David" w:cs="David" w:hint="cs"/>
                <w:color w:val="000000"/>
                <w:rtl/>
              </w:rPr>
              <w:t xml:space="preserve"> ₪ </w:t>
            </w:r>
          </w:p>
        </w:tc>
        <w:tc>
          <w:tcPr>
            <w:tcW w:w="2731" w:type="dxa"/>
            <w:vAlign w:val="center"/>
          </w:tcPr>
          <w:p w14:paraId="1C82E778"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66994B2B" w14:textId="77777777" w:rsidTr="00225C01">
        <w:tc>
          <w:tcPr>
            <w:tcW w:w="1296" w:type="dxa"/>
            <w:vAlign w:val="center"/>
          </w:tcPr>
          <w:p w14:paraId="6530A2C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15E2DA9C"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3AE94C5E"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232386BF"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341,089</w:t>
            </w:r>
          </w:p>
        </w:tc>
        <w:tc>
          <w:tcPr>
            <w:tcW w:w="2731" w:type="dxa"/>
            <w:vAlign w:val="center"/>
          </w:tcPr>
          <w:p w14:paraId="24F503A3"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2A1170B1" w14:textId="77777777" w:rsidTr="00225C01">
        <w:tc>
          <w:tcPr>
            <w:tcW w:w="1296" w:type="dxa"/>
            <w:vAlign w:val="center"/>
          </w:tcPr>
          <w:p w14:paraId="21E5B15A"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lastRenderedPageBreak/>
              <w:t>3</w:t>
            </w:r>
          </w:p>
        </w:tc>
        <w:tc>
          <w:tcPr>
            <w:tcW w:w="2144" w:type="dxa"/>
            <w:vAlign w:val="center"/>
          </w:tcPr>
          <w:p w14:paraId="03D17F6C"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17120EC7"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2ACDB924"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224,878</w:t>
            </w:r>
          </w:p>
        </w:tc>
        <w:tc>
          <w:tcPr>
            <w:tcW w:w="2731" w:type="dxa"/>
            <w:vAlign w:val="center"/>
          </w:tcPr>
          <w:p w14:paraId="3144738B"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28D12446" w14:textId="77777777" w:rsidTr="00225C01">
        <w:tc>
          <w:tcPr>
            <w:tcW w:w="1296" w:type="dxa"/>
            <w:vAlign w:val="center"/>
          </w:tcPr>
          <w:p w14:paraId="7A1CFDEE"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4546862D"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3D9649C9"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49996AE7"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1,580,278</w:t>
            </w:r>
          </w:p>
        </w:tc>
        <w:tc>
          <w:tcPr>
            <w:tcW w:w="2731" w:type="dxa"/>
            <w:vAlign w:val="center"/>
          </w:tcPr>
          <w:p w14:paraId="1DA6F351" w14:textId="77777777" w:rsidR="00C61F2C" w:rsidRPr="0053169B" w:rsidRDefault="00C61F2C"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61F2C" w:rsidRPr="0053169B" w14:paraId="120A1157" w14:textId="77777777" w:rsidTr="00225C01">
        <w:tc>
          <w:tcPr>
            <w:tcW w:w="1296" w:type="dxa"/>
            <w:vAlign w:val="center"/>
          </w:tcPr>
          <w:p w14:paraId="7A694D98"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34D2BAF4"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135AEA80"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21E2EB65"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306,549</w:t>
            </w:r>
            <w:r w:rsidR="00225C01" w:rsidRPr="0053169B">
              <w:rPr>
                <w:rFonts w:ascii="David" w:eastAsia="Calibri" w:hAnsi="David" w:cs="David" w:hint="cs"/>
                <w:color w:val="000000"/>
                <w:rtl/>
              </w:rPr>
              <w:t xml:space="preserve"> ₪</w:t>
            </w:r>
          </w:p>
        </w:tc>
        <w:tc>
          <w:tcPr>
            <w:tcW w:w="2731" w:type="dxa"/>
            <w:vAlign w:val="center"/>
          </w:tcPr>
          <w:p w14:paraId="196D52B1"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21EDF2A3" w14:textId="77777777" w:rsidTr="00225C01">
        <w:tc>
          <w:tcPr>
            <w:tcW w:w="1296" w:type="dxa"/>
            <w:vAlign w:val="center"/>
          </w:tcPr>
          <w:p w14:paraId="2748038F"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10BD4D55"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494C7B30"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161EBAF4"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650,178</w:t>
            </w:r>
            <w:r w:rsidR="00225C01" w:rsidRPr="0053169B">
              <w:rPr>
                <w:rFonts w:ascii="David" w:eastAsia="Calibri" w:hAnsi="David" w:cs="David" w:hint="cs"/>
                <w:color w:val="000000"/>
                <w:rtl/>
              </w:rPr>
              <w:t xml:space="preserve"> ₪</w:t>
            </w:r>
          </w:p>
        </w:tc>
        <w:tc>
          <w:tcPr>
            <w:tcW w:w="2731" w:type="dxa"/>
            <w:vAlign w:val="center"/>
          </w:tcPr>
          <w:p w14:paraId="33F6E64D"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7B7CE754" w14:textId="77777777" w:rsidTr="00225C01">
        <w:tc>
          <w:tcPr>
            <w:tcW w:w="1296" w:type="dxa"/>
            <w:vAlign w:val="center"/>
          </w:tcPr>
          <w:p w14:paraId="408228D0"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5C6485FB"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1774E6E5"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7ACAAA91"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400,657</w:t>
            </w:r>
            <w:r w:rsidR="00225C01" w:rsidRPr="0053169B">
              <w:rPr>
                <w:rFonts w:ascii="David" w:eastAsia="Calibri" w:hAnsi="David" w:cs="David" w:hint="cs"/>
                <w:color w:val="000000"/>
                <w:rtl/>
              </w:rPr>
              <w:t xml:space="preserve"> ₪</w:t>
            </w:r>
          </w:p>
        </w:tc>
        <w:tc>
          <w:tcPr>
            <w:tcW w:w="2731" w:type="dxa"/>
            <w:vAlign w:val="center"/>
          </w:tcPr>
          <w:p w14:paraId="4BFE728A"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01C3817F" w14:textId="77777777" w:rsidR="00C61F2C" w:rsidRPr="0053169B" w:rsidRDefault="001F7FA0"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444BA1E7" w14:textId="77777777" w:rsidR="00C61F2C" w:rsidRPr="0053169B" w:rsidRDefault="001F7FA0"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248F00AD" w14:textId="77777777" w:rsidR="00C61F2C" w:rsidRPr="0053169B" w:rsidRDefault="001F7FA0"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1D19AA97" w14:textId="77777777" w:rsidR="00C61F2C" w:rsidRPr="0053169B" w:rsidRDefault="001F7FA0"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7CB2301A"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5AEC6010"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392E2127"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52A92A6B" w14:textId="77777777" w:rsidTr="00225C01">
        <w:trPr>
          <w:jc w:val="center"/>
        </w:trPr>
        <w:tc>
          <w:tcPr>
            <w:tcW w:w="1809" w:type="dxa"/>
            <w:vAlign w:val="center"/>
          </w:tcPr>
          <w:p w14:paraId="39BA98C1"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4682F7CF"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296995EB"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70128868" w14:textId="77777777" w:rsidTr="00225C01">
        <w:trPr>
          <w:jc w:val="center"/>
        </w:trPr>
        <w:tc>
          <w:tcPr>
            <w:tcW w:w="1809" w:type="dxa"/>
            <w:vAlign w:val="center"/>
          </w:tcPr>
          <w:p w14:paraId="3ECD20BD" w14:textId="77777777" w:rsidR="00C61F2C" w:rsidRPr="0053169B" w:rsidRDefault="001F7FA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5E6DD2A4"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3636D191"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22666132" w14:textId="77777777" w:rsidTr="00225C01">
        <w:trPr>
          <w:jc w:val="center"/>
        </w:trPr>
        <w:tc>
          <w:tcPr>
            <w:tcW w:w="1809" w:type="dxa"/>
            <w:vAlign w:val="center"/>
          </w:tcPr>
          <w:p w14:paraId="1207EABB" w14:textId="77777777" w:rsidR="00C61F2C" w:rsidRPr="0053169B" w:rsidRDefault="001F7FA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54C4BF9B"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1AF77594"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4165AE26" w14:textId="77777777" w:rsidTr="00225C01">
        <w:trPr>
          <w:jc w:val="center"/>
        </w:trPr>
        <w:tc>
          <w:tcPr>
            <w:tcW w:w="1809" w:type="dxa"/>
            <w:vAlign w:val="center"/>
          </w:tcPr>
          <w:p w14:paraId="4CAB7801" w14:textId="77777777" w:rsidR="00C61F2C" w:rsidRPr="0053169B" w:rsidRDefault="001F7FA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6927AB15"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31DB33F9"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74D6C7B6"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6EB87E23" w14:textId="77777777" w:rsidR="00C61F2C" w:rsidRPr="0053169B" w:rsidRDefault="001F7FA0"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36CBE9A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47CF2C31"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71DF380D"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1B764C47"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2458F585"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lastRenderedPageBreak/>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03CFABDD"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5100E7C5"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2AC84A08"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60CCEA19"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303DAF14" w14:textId="77777777" w:rsidR="00C61F2C" w:rsidRPr="0053169B" w:rsidRDefault="001F7FA0"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49725E9E" w14:textId="77777777" w:rsidR="00C61F2C" w:rsidRPr="0053169B" w:rsidRDefault="001F7FA0"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43A4B0C2" w14:textId="77777777" w:rsidR="00C61F2C" w:rsidRPr="0053169B" w:rsidRDefault="001F7FA0"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201DE8C2" w14:textId="77777777" w:rsidR="00C61F2C" w:rsidRPr="0053169B" w:rsidRDefault="001F7FA0"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36770BA1"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1005FF53"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5120D2D7"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t xml:space="preserve">3.8 לאחר סיום שלב ד' (בחירת מועמד ראשון לזכיה) והכרזת הזוכה יבוצע תיחור נוסף בהתאם לאמור לשלב ה' ובהתאם להיצע היצרנים במכרז.  </w:t>
      </w:r>
    </w:p>
    <w:p w14:paraId="73456B14" w14:textId="77777777" w:rsidR="00C61F2C" w:rsidRPr="0053169B" w:rsidRDefault="00C61F2C" w:rsidP="00C61F2C">
      <w:pPr>
        <w:bidi/>
        <w:spacing w:before="120" w:after="120" w:line="360" w:lineRule="auto"/>
        <w:jc w:val="both"/>
        <w:rPr>
          <w:rFonts w:eastAsia="Calibri" w:cs="FrankRuehl"/>
          <w:rtl/>
        </w:rPr>
      </w:pPr>
    </w:p>
    <w:p w14:paraId="4929CA76" w14:textId="77777777" w:rsidR="00C61F2C" w:rsidRPr="0053169B" w:rsidRDefault="00C61F2C" w:rsidP="00E341C3">
      <w:pPr>
        <w:pStyle w:val="RonnyBase"/>
        <w:rPr>
          <w:rtl/>
        </w:rPr>
      </w:pPr>
    </w:p>
    <w:p w14:paraId="6348F5CB" w14:textId="63911695"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4" w:name="_נספח_1.4_–"/>
      <w:bookmarkStart w:id="375" w:name="_Toc503624055"/>
      <w:bookmarkStart w:id="376" w:name="_Toc29425193"/>
      <w:bookmarkStart w:id="377" w:name="_Toc503624050"/>
      <w:bookmarkEnd w:id="374"/>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5"/>
      <w:bookmarkEnd w:id="376"/>
      <w:r w:rsidRPr="0053169B">
        <w:rPr>
          <w:rFonts w:ascii="David" w:hAnsi="David"/>
          <w:sz w:val="36"/>
          <w:szCs w:val="36"/>
          <w:rtl/>
        </w:rPr>
        <w:t xml:space="preserve">  </w:t>
      </w:r>
    </w:p>
    <w:p w14:paraId="010A604A" w14:textId="24D4A028" w:rsidR="00004AB4" w:rsidRPr="0053169B" w:rsidRDefault="00004AB4" w:rsidP="00CB1DFC">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sidRPr="0053169B">
        <w:rPr>
          <w:rFonts w:ascii="David" w:hAnsi="David"/>
          <w:rtl/>
        </w:rPr>
        <w:t>מצורף כקובץ אקסל</w:t>
      </w:r>
      <w:r w:rsidR="00392E58">
        <w:rPr>
          <w:rFonts w:ascii="David" w:hAnsi="David" w:hint="cs"/>
          <w:rtl/>
        </w:rPr>
        <w:t xml:space="preserve">, </w:t>
      </w:r>
      <w:r w:rsidR="00286ED7">
        <w:rPr>
          <w:rFonts w:ascii="David" w:hAnsi="David" w:hint="cs"/>
          <w:rtl/>
        </w:rPr>
        <w:t xml:space="preserve">יוספק </w:t>
      </w:r>
      <w:r w:rsidR="00392E58">
        <w:rPr>
          <w:rFonts w:ascii="David" w:hAnsi="David" w:hint="cs"/>
          <w:rtl/>
        </w:rPr>
        <w:t>בנפרד לאחר המענה לשאלות הספקים</w:t>
      </w:r>
    </w:p>
    <w:p w14:paraId="061CADCF"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8" w:name="_נספח_1.5_–"/>
      <w:bookmarkStart w:id="379" w:name="_Toc29425194"/>
      <w:bookmarkEnd w:id="378"/>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7"/>
      <w:bookmarkEnd w:id="379"/>
      <w:r w:rsidRPr="0053169B">
        <w:rPr>
          <w:rFonts w:ascii="David" w:hAnsi="David"/>
          <w:sz w:val="36"/>
          <w:szCs w:val="36"/>
          <w:rtl/>
        </w:rPr>
        <w:t xml:space="preserve"> </w:t>
      </w:r>
    </w:p>
    <w:p w14:paraId="15449726" w14:textId="77777777" w:rsidR="00004AB4" w:rsidRPr="0053169B" w:rsidRDefault="00004AB4" w:rsidP="00442191">
      <w:pPr>
        <w:pStyle w:val="1a"/>
        <w:numPr>
          <w:ilvl w:val="0"/>
          <w:numId w:val="79"/>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3674D94" w14:textId="77777777" w:rsidR="00004AB4" w:rsidRPr="0053169B" w:rsidRDefault="001A7098" w:rsidP="007F1DA9">
      <w:pPr>
        <w:pStyle w:val="2f6"/>
        <w:numPr>
          <w:ilvl w:val="1"/>
          <w:numId w:val="77"/>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2D17E6E3" w14:textId="77777777" w:rsidR="00004AB4" w:rsidRPr="0053169B" w:rsidRDefault="00004AB4" w:rsidP="00C2242B">
      <w:pPr>
        <w:pStyle w:val="2f6"/>
        <w:widowControl w:val="0"/>
        <w:numPr>
          <w:ilvl w:val="1"/>
          <w:numId w:val="77"/>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  </w:t>
      </w:r>
      <w:hyperlink r:id="rId23" w:history="1">
        <w:r w:rsidRPr="0053169B">
          <w:rPr>
            <w:rStyle w:val="Hyperlink"/>
            <w:rFonts w:ascii="David" w:hAnsi="David" w:cs="David"/>
          </w:rPr>
          <w:t>http://www.mr.gov.il/CentralTenders/Pages/SearchTenders.aspx</w:t>
        </w:r>
      </w:hyperlink>
      <w:r w:rsidRPr="0053169B">
        <w:rPr>
          <w:rFonts w:ascii="David" w:hAnsi="David" w:cs="David"/>
          <w:rtl/>
        </w:rPr>
        <w:t xml:space="preserve"> </w:t>
      </w:r>
    </w:p>
    <w:p w14:paraId="09016060" w14:textId="394EB141" w:rsidR="00701AF1" w:rsidRPr="0053169B" w:rsidRDefault="00701AF1" w:rsidP="00EE1170">
      <w:pPr>
        <w:pStyle w:val="2f6"/>
        <w:widowControl w:val="0"/>
        <w:numPr>
          <w:ilvl w:val="1"/>
          <w:numId w:val="77"/>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14DAFAA0" w14:textId="77777777" w:rsidR="005A51B8" w:rsidRPr="0053169B" w:rsidRDefault="00004AB4" w:rsidP="005A51B8">
      <w:pPr>
        <w:numPr>
          <w:ilvl w:val="1"/>
          <w:numId w:val="79"/>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2FCD84FF" w14:textId="77777777" w:rsidR="00004AB4" w:rsidRPr="0053169B" w:rsidRDefault="00004AB4" w:rsidP="00442191">
      <w:pPr>
        <w:pStyle w:val="2f6"/>
        <w:widowControl w:val="0"/>
        <w:numPr>
          <w:ilvl w:val="1"/>
          <w:numId w:val="77"/>
        </w:numPr>
        <w:bidi/>
        <w:spacing w:after="120" w:line="276" w:lineRule="auto"/>
        <w:ind w:left="674" w:hanging="467"/>
        <w:rPr>
          <w:rFonts w:ascii="David" w:hAnsi="David" w:cs="David"/>
        </w:rPr>
      </w:pPr>
      <w:bookmarkStart w:id="380" w:name="_Ref14744724"/>
      <w:r w:rsidRPr="0053169B">
        <w:rPr>
          <w:rFonts w:ascii="David" w:hAnsi="David" w:cs="David"/>
          <w:rtl/>
        </w:rPr>
        <w:t>הצעות שתוגשנה על ידי המשתתפים במהלך התיחור תעמודנה במלואן בתנאי המכרז.</w:t>
      </w:r>
      <w:bookmarkEnd w:id="380"/>
    </w:p>
    <w:p w14:paraId="7A73FF4D" w14:textId="77777777" w:rsidR="005A51B8" w:rsidRPr="0053169B" w:rsidRDefault="00004AB4" w:rsidP="005A51B8">
      <w:pPr>
        <w:pStyle w:val="2f6"/>
        <w:widowControl w:val="0"/>
        <w:numPr>
          <w:ilvl w:val="1"/>
          <w:numId w:val="77"/>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4F1636EA"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22459849"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2EFE3DC"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280569BB"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72B5F99B"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4A35A4DF" w14:textId="77777777" w:rsidR="00004AB4" w:rsidRPr="0053169B" w:rsidRDefault="00004AB4" w:rsidP="00442191">
      <w:pPr>
        <w:pStyle w:val="RonnyBase"/>
        <w:keepLines w:val="0"/>
        <w:numPr>
          <w:ilvl w:val="0"/>
          <w:numId w:val="68"/>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0702D8B4"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13403521"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2142EE42"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1FBB2774" w14:textId="77777777" w:rsidR="006A4335" w:rsidRPr="0053169B" w:rsidRDefault="006A4335" w:rsidP="006A4335">
      <w:pPr>
        <w:pStyle w:val="2f6"/>
        <w:numPr>
          <w:ilvl w:val="1"/>
          <w:numId w:val="68"/>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69E55FEF" w14:textId="77777777" w:rsidR="00004AB4" w:rsidRPr="0053169B" w:rsidRDefault="00004AB4" w:rsidP="00B321A8">
      <w:pPr>
        <w:pStyle w:val="2f6"/>
        <w:bidi/>
        <w:spacing w:line="276" w:lineRule="auto"/>
        <w:ind w:left="674"/>
        <w:rPr>
          <w:rFonts w:ascii="David" w:hAnsi="David" w:cs="David"/>
        </w:rPr>
      </w:pPr>
    </w:p>
    <w:p w14:paraId="1F9E4904" w14:textId="77777777" w:rsidR="00B321A8" w:rsidRPr="0053169B" w:rsidRDefault="00B321A8" w:rsidP="00B321A8">
      <w:pPr>
        <w:pStyle w:val="2f6"/>
        <w:numPr>
          <w:ilvl w:val="0"/>
          <w:numId w:val="68"/>
        </w:numPr>
        <w:bidi/>
        <w:spacing w:line="276" w:lineRule="auto"/>
        <w:rPr>
          <w:rFonts w:ascii="David" w:hAnsi="David" w:cs="David"/>
          <w:b/>
          <w:bCs/>
        </w:rPr>
      </w:pPr>
      <w:r w:rsidRPr="0053169B">
        <w:rPr>
          <w:rFonts w:ascii="David" w:hAnsi="David" w:cs="David"/>
          <w:b/>
          <w:bCs/>
          <w:rtl/>
        </w:rPr>
        <w:t xml:space="preserve">מהלך התיחור </w:t>
      </w:r>
    </w:p>
    <w:p w14:paraId="1663D53B" w14:textId="43BFDEEE" w:rsidR="00004AB4" w:rsidRPr="0053169B" w:rsidRDefault="00DD2775" w:rsidP="00DD2775">
      <w:pPr>
        <w:pStyle w:val="2f6"/>
        <w:numPr>
          <w:ilvl w:val="1"/>
          <w:numId w:val="68"/>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0EF7E372" w14:textId="77777777" w:rsidR="00B321A8" w:rsidRPr="0053169B" w:rsidRDefault="00B321A8" w:rsidP="00B321A8">
      <w:pPr>
        <w:numPr>
          <w:ilvl w:val="1"/>
          <w:numId w:val="68"/>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lastRenderedPageBreak/>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6DD49EE" w14:textId="77777777" w:rsidR="00B321A8" w:rsidRPr="0053169B" w:rsidRDefault="00004AB4" w:rsidP="00B321A8">
      <w:pPr>
        <w:pStyle w:val="2f6"/>
        <w:numPr>
          <w:ilvl w:val="1"/>
          <w:numId w:val="68"/>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026A0E2D" w14:textId="77777777" w:rsidR="00004AB4" w:rsidRPr="0053169B" w:rsidRDefault="00004AB4" w:rsidP="00B321A8">
      <w:pPr>
        <w:pStyle w:val="2f6"/>
        <w:numPr>
          <w:ilvl w:val="1"/>
          <w:numId w:val="68"/>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39AE783D" w14:textId="7C4B74A8" w:rsidR="00004AB4" w:rsidRPr="0053169B" w:rsidRDefault="00745059" w:rsidP="00442191">
      <w:pPr>
        <w:pStyle w:val="2f6"/>
        <w:numPr>
          <w:ilvl w:val="1"/>
          <w:numId w:val="68"/>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75479639" w14:textId="77777777" w:rsidR="006A4335" w:rsidRPr="0053169B" w:rsidRDefault="006A4335" w:rsidP="006A4335">
      <w:pPr>
        <w:pStyle w:val="34"/>
        <w:numPr>
          <w:ilvl w:val="1"/>
          <w:numId w:val="68"/>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81" w:name="_Toc463728877"/>
      <w:bookmarkStart w:id="382" w:name="_Toc463728700"/>
    </w:p>
    <w:p w14:paraId="565B0649"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83" w:name="_Toc463728878"/>
      <w:bookmarkStart w:id="384" w:name="_Toc463728701"/>
      <w:bookmarkEnd w:id="381"/>
      <w:bookmarkEnd w:id="382"/>
    </w:p>
    <w:p w14:paraId="7D0D08D7"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83"/>
      <w:bookmarkEnd w:id="384"/>
    </w:p>
    <w:p w14:paraId="781916A4" w14:textId="16B23F3B" w:rsidR="00B321A8" w:rsidRPr="0053169B" w:rsidRDefault="00B321A8" w:rsidP="00A8102A">
      <w:pPr>
        <w:numPr>
          <w:ilvl w:val="1"/>
          <w:numId w:val="68"/>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75867933"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42E4A1D2" w14:textId="77777777" w:rsidR="00DD2775" w:rsidRPr="0053169B" w:rsidRDefault="00DD2775" w:rsidP="00DD2775">
      <w:pPr>
        <w:numPr>
          <w:ilvl w:val="1"/>
          <w:numId w:val="68"/>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5820DEB6" w14:textId="77777777" w:rsidR="006A4335" w:rsidRPr="0053169B" w:rsidRDefault="00B321A8" w:rsidP="008E4A56">
      <w:pPr>
        <w:numPr>
          <w:ilvl w:val="1"/>
          <w:numId w:val="68"/>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000CDBC4" w14:textId="77777777" w:rsidR="006A4335" w:rsidRPr="0053169B" w:rsidRDefault="006A4335" w:rsidP="006A4335">
      <w:pPr>
        <w:bidi/>
        <w:spacing w:after="0" w:line="276" w:lineRule="auto"/>
        <w:ind w:left="674"/>
        <w:jc w:val="both"/>
        <w:rPr>
          <w:rFonts w:ascii="David" w:hAnsi="David" w:cs="David"/>
        </w:rPr>
      </w:pPr>
    </w:p>
    <w:p w14:paraId="0857940C"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22D7396C"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35C2BA0C" w14:textId="77777777" w:rsidR="007F1DA9" w:rsidRPr="0053169B" w:rsidRDefault="006A4335"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w:t>
      </w:r>
      <w:r w:rsidR="007F1DA9" w:rsidRPr="0053169B">
        <w:rPr>
          <w:rFonts w:ascii="David" w:hAnsi="David" w:cs="David"/>
          <w:color w:val="000000"/>
          <w:rtl/>
          <w14:scene3d>
            <w14:camera w14:prst="orthographicFront"/>
            <w14:lightRig w14:rig="threePt" w14:dir="t">
              <w14:rot w14:lat="0" w14:lon="0" w14:rev="0"/>
            </w14:lightRig>
          </w14:scene3d>
        </w:rPr>
        <w:lastRenderedPageBreak/>
        <w:t xml:space="preserve">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0A682F83" w14:textId="58FFF599" w:rsidR="007F1DA9" w:rsidRPr="0053169B" w:rsidRDefault="007F1DA9"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59F35D33" w14:textId="77777777" w:rsidR="006A4335" w:rsidRPr="0053169B" w:rsidRDefault="006A4335"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684B5899"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2D92D514" w14:textId="2C7BE00D" w:rsidR="00004AB4" w:rsidRPr="0053169B" w:rsidRDefault="00004AB4" w:rsidP="00442191">
      <w:pPr>
        <w:pStyle w:val="1a"/>
        <w:numPr>
          <w:ilvl w:val="0"/>
          <w:numId w:val="68"/>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75051E87"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60711F12"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6EC1E375"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1F3FEB41" w14:textId="77777777" w:rsidR="00004AB4" w:rsidRPr="0053169B" w:rsidRDefault="00004AB4" w:rsidP="00762054">
      <w:pPr>
        <w:pStyle w:val="2f6"/>
        <w:widowControl w:val="0"/>
        <w:numPr>
          <w:ilvl w:val="1"/>
          <w:numId w:val="78"/>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7230D7E1"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56D6C694"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5" w:name="_נספח_1.6_-"/>
      <w:bookmarkStart w:id="386" w:name="_Toc29425195"/>
      <w:bookmarkStart w:id="387" w:name="_Toc503624057"/>
      <w:bookmarkEnd w:id="385"/>
      <w:r w:rsidRPr="0053169B">
        <w:rPr>
          <w:rFonts w:ascii="David" w:hAnsi="David"/>
          <w:sz w:val="36"/>
          <w:szCs w:val="36"/>
          <w:rtl/>
        </w:rPr>
        <w:lastRenderedPageBreak/>
        <w:t>נספח 1.6 - אופן חישוב העדפת תוצרת הארץ</w:t>
      </w:r>
      <w:bookmarkEnd w:id="386"/>
      <w:r w:rsidRPr="0053169B">
        <w:rPr>
          <w:rFonts w:ascii="David" w:hAnsi="David"/>
          <w:sz w:val="36"/>
          <w:szCs w:val="36"/>
          <w:rtl/>
        </w:rPr>
        <w:t xml:space="preserve">  </w:t>
      </w:r>
    </w:p>
    <w:p w14:paraId="088CEEB7" w14:textId="77777777" w:rsidR="00AF7C2A" w:rsidRPr="0053169B" w:rsidRDefault="00AF7C2A" w:rsidP="009667AC">
      <w:pPr>
        <w:pStyle w:val="affff6"/>
        <w:spacing w:before="120" w:after="120" w:line="276" w:lineRule="auto"/>
        <w:ind w:left="361"/>
        <w:jc w:val="both"/>
        <w:rPr>
          <w:rFonts w:ascii="David" w:hAnsi="David" w:cs="David"/>
        </w:rPr>
      </w:pPr>
    </w:p>
    <w:p w14:paraId="21AE98E1" w14:textId="77777777" w:rsidR="00EB5730" w:rsidRPr="0053169B" w:rsidRDefault="00EB5730" w:rsidP="00442191">
      <w:pPr>
        <w:pStyle w:val="affff6"/>
        <w:numPr>
          <w:ilvl w:val="0"/>
          <w:numId w:val="75"/>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422BC4A2" w14:textId="77777777" w:rsidR="00EB5730" w:rsidRPr="0053169B" w:rsidRDefault="00EB5730" w:rsidP="00442191">
      <w:pPr>
        <w:pStyle w:val="affff6"/>
        <w:numPr>
          <w:ilvl w:val="0"/>
          <w:numId w:val="75"/>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24234CFA" w14:textId="77777777" w:rsidR="00EB5730" w:rsidRPr="0053169B" w:rsidRDefault="00EB5730" w:rsidP="009667AC">
      <w:pPr>
        <w:pStyle w:val="affff6"/>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794CC94A" w14:textId="77777777" w:rsidR="00EB5730" w:rsidRPr="0053169B" w:rsidRDefault="00EB5730" w:rsidP="00442191">
      <w:pPr>
        <w:pStyle w:val="affff6"/>
        <w:numPr>
          <w:ilvl w:val="0"/>
          <w:numId w:val="75"/>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11D31E1D" w14:textId="77777777" w:rsidR="00EB5730" w:rsidRPr="0053169B" w:rsidRDefault="00EB5730" w:rsidP="00442191">
      <w:pPr>
        <w:pStyle w:val="affff6"/>
        <w:numPr>
          <w:ilvl w:val="1"/>
          <w:numId w:val="75"/>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6B36E652" w14:textId="77777777" w:rsidR="00EB5730" w:rsidRPr="0053169B" w:rsidRDefault="00EB5730" w:rsidP="00442191">
      <w:pPr>
        <w:pStyle w:val="affff6"/>
        <w:numPr>
          <w:ilvl w:val="1"/>
          <w:numId w:val="75"/>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342EC2F0" w14:textId="77777777" w:rsidR="00EB5730" w:rsidRPr="0053169B" w:rsidRDefault="00EB5730" w:rsidP="00442191">
      <w:pPr>
        <w:pStyle w:val="affff6"/>
        <w:numPr>
          <w:ilvl w:val="1"/>
          <w:numId w:val="75"/>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00F94171" w14:textId="77777777" w:rsidR="00EB5730" w:rsidRPr="0053169B" w:rsidRDefault="00EB5730" w:rsidP="00442191">
      <w:pPr>
        <w:pStyle w:val="affff6"/>
        <w:numPr>
          <w:ilvl w:val="1"/>
          <w:numId w:val="75"/>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75502DC4" w14:textId="77777777" w:rsidR="008B2C7C" w:rsidRPr="0053169B" w:rsidRDefault="008B2C7C" w:rsidP="003B157B">
      <w:pPr>
        <w:pStyle w:val="affff6"/>
        <w:numPr>
          <w:ilvl w:val="0"/>
          <w:numId w:val="75"/>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1FF8AE5E" w14:textId="77777777" w:rsidR="00273353" w:rsidRPr="0053169B" w:rsidRDefault="00273353" w:rsidP="00442191">
      <w:pPr>
        <w:pStyle w:val="affff6"/>
        <w:numPr>
          <w:ilvl w:val="0"/>
          <w:numId w:val="75"/>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Pr="0053169B">
        <w:rPr>
          <w:rFonts w:ascii="David" w:hAnsi="David" w:cs="David"/>
        </w:rPr>
        <w:t>G</w:t>
      </w:r>
      <w:r w:rsidRPr="0053169B">
        <w:rPr>
          <w:rFonts w:ascii="David" w:hAnsi="David" w:cs="David"/>
          <w:rtl/>
        </w:rPr>
        <w:t xml:space="preserve"> למענה. </w:t>
      </w:r>
    </w:p>
    <w:p w14:paraId="22461C66" w14:textId="77777777" w:rsidR="00273353" w:rsidRPr="0053169B" w:rsidRDefault="00273353" w:rsidP="00442191">
      <w:pPr>
        <w:pStyle w:val="affff6"/>
        <w:numPr>
          <w:ilvl w:val="0"/>
          <w:numId w:val="75"/>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76BC3D22" w14:textId="77777777" w:rsidR="008B2C7C" w:rsidRPr="0053169B" w:rsidRDefault="00273353" w:rsidP="00442191">
      <w:pPr>
        <w:pStyle w:val="affff6"/>
        <w:numPr>
          <w:ilvl w:val="0"/>
          <w:numId w:val="75"/>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2E823784" w14:textId="77777777" w:rsidR="00BD2C62" w:rsidRPr="0053169B"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b w:val="0"/>
          <w:bCs w:val="0"/>
          <w:sz w:val="36"/>
          <w:szCs w:val="36"/>
          <w:rtl/>
        </w:rPr>
      </w:pPr>
      <w:bookmarkStart w:id="388" w:name="_נספח_1.7_–"/>
      <w:bookmarkStart w:id="389" w:name="_Toc29425196"/>
      <w:bookmarkEnd w:id="388"/>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7"/>
      <w:bookmarkEnd w:id="389"/>
    </w:p>
    <w:tbl>
      <w:tblPr>
        <w:bidiVisual/>
        <w:tblW w:w="8886" w:type="dxa"/>
        <w:tblInd w:w="860" w:type="dxa"/>
        <w:tblLook w:val="04A0" w:firstRow="1" w:lastRow="0" w:firstColumn="1" w:lastColumn="0" w:noHBand="0" w:noVBand="1"/>
      </w:tblPr>
      <w:tblGrid>
        <w:gridCol w:w="715"/>
        <w:gridCol w:w="788"/>
        <w:gridCol w:w="781"/>
        <w:gridCol w:w="781"/>
        <w:gridCol w:w="1000"/>
        <w:gridCol w:w="1097"/>
        <w:gridCol w:w="1536"/>
        <w:gridCol w:w="2188"/>
      </w:tblGrid>
      <w:tr w:rsidR="009300BA" w:rsidRPr="0053169B" w14:paraId="7A994DE2" w14:textId="77777777" w:rsidTr="00522D27">
        <w:trPr>
          <w:trHeight w:val="420"/>
        </w:trPr>
        <w:tc>
          <w:tcPr>
            <w:tcW w:w="8886" w:type="dxa"/>
            <w:gridSpan w:val="8"/>
            <w:tcBorders>
              <w:top w:val="nil"/>
              <w:left w:val="nil"/>
              <w:bottom w:val="nil"/>
              <w:right w:val="nil"/>
            </w:tcBorders>
          </w:tcPr>
          <w:p w14:paraId="549887A9" w14:textId="77777777" w:rsidR="009300BA" w:rsidRPr="0053169B" w:rsidRDefault="009300BA" w:rsidP="009667AC">
            <w:pPr>
              <w:bidi/>
              <w:spacing w:line="276" w:lineRule="auto"/>
              <w:jc w:val="center"/>
              <w:rPr>
                <w:rFonts w:ascii="David" w:hAnsi="David" w:cs="David"/>
                <w:b/>
                <w:bCs/>
                <w:color w:val="000000"/>
                <w:sz w:val="32"/>
                <w:szCs w:val="32"/>
                <w:u w:val="single"/>
              </w:rPr>
            </w:pPr>
            <w:r w:rsidRPr="0053169B">
              <w:rPr>
                <w:rFonts w:ascii="David" w:hAnsi="David" w:cs="David"/>
                <w:b/>
                <w:bCs/>
                <w:color w:val="000000"/>
                <w:sz w:val="32"/>
                <w:szCs w:val="32"/>
                <w:u w:val="single"/>
                <w:rtl/>
              </w:rPr>
              <w:t>מכרז</w:t>
            </w:r>
            <w:r w:rsidR="00995552" w:rsidRPr="0053169B">
              <w:rPr>
                <w:rFonts w:ascii="David" w:hAnsi="David" w:cs="David"/>
                <w:b/>
                <w:bCs/>
                <w:color w:val="000000"/>
                <w:sz w:val="32"/>
                <w:szCs w:val="32"/>
                <w:u w:val="single"/>
                <w:rtl/>
              </w:rPr>
              <w:t xml:space="preserve"> מס'</w:t>
            </w:r>
            <w:r w:rsidRPr="0053169B">
              <w:rPr>
                <w:rFonts w:ascii="David" w:hAnsi="David" w:cs="David"/>
                <w:b/>
                <w:bCs/>
                <w:color w:val="000000"/>
                <w:sz w:val="32"/>
                <w:szCs w:val="32"/>
                <w:u w:val="single"/>
                <w:rtl/>
              </w:rPr>
              <w:t xml:space="preserve"> </w:t>
            </w:r>
            <w:r w:rsidR="00995552" w:rsidRPr="0053169B">
              <w:rPr>
                <w:rFonts w:ascii="David" w:hAnsi="David" w:cs="David"/>
                <w:b/>
                <w:bCs/>
                <w:color w:val="000000"/>
                <w:sz w:val="32"/>
                <w:szCs w:val="32"/>
                <w:u w:val="single"/>
                <w:rtl/>
              </w:rPr>
              <w:t>2-2020</w:t>
            </w:r>
            <w:r w:rsidRPr="0053169B">
              <w:rPr>
                <w:rFonts w:ascii="David" w:hAnsi="David" w:cs="David"/>
                <w:b/>
                <w:bCs/>
                <w:color w:val="000000"/>
                <w:sz w:val="32"/>
                <w:szCs w:val="32"/>
                <w:u w:val="single"/>
                <w:rtl/>
              </w:rPr>
              <w:t xml:space="preserve"> לתכנון, הקמה ותחזוקה של פרויקטי מערכות מולטימדיה למשרדי הממשלה, יחידות סמך וגופים נלווים</w:t>
            </w:r>
          </w:p>
        </w:tc>
      </w:tr>
      <w:tr w:rsidR="00FF5337" w:rsidRPr="0053169B" w14:paraId="54E78A75" w14:textId="77777777" w:rsidTr="007D720E">
        <w:trPr>
          <w:trHeight w:val="300"/>
        </w:trPr>
        <w:tc>
          <w:tcPr>
            <w:tcW w:w="8886" w:type="dxa"/>
            <w:gridSpan w:val="8"/>
            <w:tcBorders>
              <w:top w:val="nil"/>
              <w:left w:val="nil"/>
              <w:bottom w:val="nil"/>
              <w:right w:val="nil"/>
            </w:tcBorders>
          </w:tcPr>
          <w:p w14:paraId="664DE217" w14:textId="77777777" w:rsidR="00FF5337" w:rsidRPr="0053169B" w:rsidRDefault="00FF5337" w:rsidP="009667AC">
            <w:pPr>
              <w:spacing w:line="276" w:lineRule="auto"/>
              <w:jc w:val="right"/>
              <w:rPr>
                <w:rFonts w:ascii="David" w:hAnsi="David" w:cs="David"/>
                <w:b/>
                <w:bCs/>
                <w:color w:val="000000"/>
                <w:sz w:val="22"/>
                <w:szCs w:val="22"/>
              </w:rPr>
            </w:pPr>
            <w:r w:rsidRPr="0053169B">
              <w:rPr>
                <w:rFonts w:ascii="David" w:hAnsi="David" w:cs="David"/>
                <w:b/>
                <w:bCs/>
                <w:rtl/>
              </w:rPr>
              <w:t xml:space="preserve">שם המציע: </w:t>
            </w:r>
            <w:r w:rsidRPr="0053169B">
              <w:rPr>
                <w:rFonts w:ascii="David" w:hAnsi="David" w:cs="David"/>
                <w:b/>
                <w:bCs/>
                <w:color w:val="000000"/>
                <w:sz w:val="22"/>
                <w:szCs w:val="22"/>
                <w:rtl/>
              </w:rPr>
              <w:t>______________________________</w:t>
            </w:r>
          </w:p>
        </w:tc>
      </w:tr>
      <w:tr w:rsidR="009300BA" w:rsidRPr="0053169B" w14:paraId="0C64E737" w14:textId="77777777" w:rsidTr="00522D27">
        <w:trPr>
          <w:trHeight w:val="645"/>
        </w:trPr>
        <w:tc>
          <w:tcPr>
            <w:tcW w:w="8886" w:type="dxa"/>
            <w:gridSpan w:val="8"/>
            <w:tcBorders>
              <w:top w:val="nil"/>
              <w:left w:val="nil"/>
              <w:bottom w:val="single" w:sz="8" w:space="0" w:color="auto"/>
              <w:right w:val="nil"/>
            </w:tcBorders>
          </w:tcPr>
          <w:p w14:paraId="51B79F3E" w14:textId="77777777" w:rsidR="009300BA" w:rsidRPr="0053169B" w:rsidRDefault="009300BA" w:rsidP="009667AC">
            <w:pPr>
              <w:bidi/>
              <w:spacing w:line="276" w:lineRule="auto"/>
              <w:jc w:val="both"/>
              <w:rPr>
                <w:rFonts w:ascii="David" w:hAnsi="David" w:cs="David"/>
                <w:color w:val="000000"/>
                <w:sz w:val="22"/>
                <w:szCs w:val="22"/>
              </w:rPr>
            </w:pPr>
            <w:r w:rsidRPr="0053169B">
              <w:rPr>
                <w:rFonts w:ascii="David" w:hAnsi="David" w:cs="David"/>
                <w:rtl/>
              </w:rPr>
              <w:t>(יש למלא שאלה אחת בכל שורה, גם אם ישנן מספר שאלות לאותו הסעיף. במקרה זה יש לרשום את אותו מספר סעיף בכל אחת מהשורות. ניתן להוסיף שורות במידת הצורך)</w:t>
            </w:r>
          </w:p>
        </w:tc>
      </w:tr>
      <w:tr w:rsidR="00AE1497" w:rsidRPr="0053169B" w14:paraId="0F6AC3A8" w14:textId="77777777" w:rsidTr="00FF5337">
        <w:trPr>
          <w:trHeight w:val="900"/>
        </w:trPr>
        <w:tc>
          <w:tcPr>
            <w:tcW w:w="668" w:type="dxa"/>
            <w:tcBorders>
              <w:top w:val="nil"/>
              <w:left w:val="single" w:sz="8" w:space="0" w:color="auto"/>
              <w:bottom w:val="single" w:sz="4" w:space="0" w:color="auto"/>
              <w:right w:val="single" w:sz="4" w:space="0" w:color="auto"/>
            </w:tcBorders>
            <w:shd w:val="clear" w:color="000000" w:fill="D0CECE"/>
            <w:vAlign w:val="center"/>
            <w:hideMark/>
          </w:tcPr>
          <w:p w14:paraId="1606ECB8" w14:textId="77777777" w:rsidR="00AE1497" w:rsidRPr="0053169B" w:rsidRDefault="00AE1497" w:rsidP="009667AC">
            <w:pPr>
              <w:bidi/>
              <w:spacing w:line="276" w:lineRule="auto"/>
              <w:jc w:val="center"/>
              <w:rPr>
                <w:rFonts w:ascii="David" w:hAnsi="David" w:cs="David"/>
                <w:b/>
                <w:bCs/>
                <w:sz w:val="22"/>
                <w:szCs w:val="22"/>
                <w:rtl/>
              </w:rPr>
            </w:pPr>
            <w:r w:rsidRPr="0053169B">
              <w:rPr>
                <w:rFonts w:ascii="David" w:hAnsi="David" w:cs="David"/>
                <w:rtl/>
              </w:rPr>
              <w:t>מס"ד</w:t>
            </w:r>
          </w:p>
        </w:tc>
        <w:tc>
          <w:tcPr>
            <w:tcW w:w="779" w:type="dxa"/>
            <w:tcBorders>
              <w:top w:val="nil"/>
              <w:left w:val="nil"/>
              <w:bottom w:val="single" w:sz="4" w:space="0" w:color="auto"/>
              <w:right w:val="single" w:sz="4" w:space="0" w:color="auto"/>
            </w:tcBorders>
            <w:shd w:val="clear" w:color="000000" w:fill="D0CECE"/>
            <w:vAlign w:val="center"/>
            <w:hideMark/>
          </w:tcPr>
          <w:p w14:paraId="22B40A1D" w14:textId="77777777" w:rsidR="00AE1497" w:rsidRPr="0053169B" w:rsidRDefault="00AE1497" w:rsidP="009667AC">
            <w:pPr>
              <w:bidi/>
              <w:spacing w:line="276" w:lineRule="auto"/>
              <w:jc w:val="center"/>
              <w:rPr>
                <w:rFonts w:ascii="David" w:hAnsi="David" w:cs="David"/>
                <w:b/>
                <w:bCs/>
                <w:sz w:val="22"/>
                <w:szCs w:val="22"/>
                <w:rtl/>
              </w:rPr>
            </w:pPr>
            <w:r w:rsidRPr="0053169B">
              <w:rPr>
                <w:rFonts w:ascii="David" w:hAnsi="David" w:cs="David"/>
                <w:rtl/>
              </w:rPr>
              <w:t>שם המציע</w:t>
            </w:r>
          </w:p>
        </w:tc>
        <w:tc>
          <w:tcPr>
            <w:tcW w:w="748" w:type="dxa"/>
            <w:tcBorders>
              <w:top w:val="nil"/>
              <w:left w:val="single" w:sz="4" w:space="0" w:color="auto"/>
              <w:bottom w:val="single" w:sz="4" w:space="0" w:color="auto"/>
              <w:right w:val="single" w:sz="4" w:space="0" w:color="auto"/>
            </w:tcBorders>
            <w:shd w:val="clear" w:color="000000" w:fill="D0CECE"/>
            <w:vAlign w:val="center"/>
            <w:hideMark/>
          </w:tcPr>
          <w:p w14:paraId="6FF4C802" w14:textId="77777777" w:rsidR="00AE1497" w:rsidRPr="0053169B" w:rsidRDefault="00AE1497" w:rsidP="009667AC">
            <w:pPr>
              <w:bidi/>
              <w:spacing w:line="276" w:lineRule="auto"/>
              <w:jc w:val="center"/>
              <w:rPr>
                <w:rFonts w:ascii="David" w:hAnsi="David" w:cs="David"/>
                <w:b/>
                <w:bCs/>
                <w:sz w:val="22"/>
                <w:szCs w:val="22"/>
                <w:rtl/>
              </w:rPr>
            </w:pPr>
            <w:r w:rsidRPr="0053169B">
              <w:rPr>
                <w:rFonts w:ascii="David" w:hAnsi="David" w:cs="David"/>
                <w:rtl/>
              </w:rPr>
              <w:t>פרק במכרז (1-4)</w:t>
            </w:r>
          </w:p>
        </w:tc>
        <w:tc>
          <w:tcPr>
            <w:tcW w:w="746" w:type="dxa"/>
            <w:tcBorders>
              <w:top w:val="nil"/>
              <w:left w:val="single" w:sz="4" w:space="0" w:color="auto"/>
              <w:bottom w:val="single" w:sz="4" w:space="0" w:color="auto"/>
              <w:right w:val="single" w:sz="4" w:space="0" w:color="auto"/>
            </w:tcBorders>
            <w:shd w:val="clear" w:color="000000" w:fill="D0CECE"/>
          </w:tcPr>
          <w:p w14:paraId="1CA9EDE3" w14:textId="77777777" w:rsidR="00AE1497" w:rsidRPr="0053169B" w:rsidRDefault="00AE1497" w:rsidP="009667AC">
            <w:pPr>
              <w:bidi/>
              <w:spacing w:line="276" w:lineRule="auto"/>
              <w:jc w:val="center"/>
              <w:rPr>
                <w:rFonts w:ascii="David" w:hAnsi="David" w:cs="David"/>
                <w:rtl/>
              </w:rPr>
            </w:pPr>
            <w:r w:rsidRPr="0053169B">
              <w:rPr>
                <w:rFonts w:ascii="David" w:hAnsi="David" w:cs="David"/>
                <w:rtl/>
              </w:rPr>
              <w:t xml:space="preserve">שם הפרק במכרז </w:t>
            </w:r>
          </w:p>
        </w:tc>
        <w:tc>
          <w:tcPr>
            <w:tcW w:w="977" w:type="dxa"/>
            <w:tcBorders>
              <w:top w:val="nil"/>
              <w:left w:val="single" w:sz="4" w:space="0" w:color="auto"/>
              <w:bottom w:val="single" w:sz="4" w:space="0" w:color="auto"/>
              <w:right w:val="single" w:sz="4" w:space="0" w:color="auto"/>
            </w:tcBorders>
            <w:shd w:val="clear" w:color="000000" w:fill="D0CECE"/>
          </w:tcPr>
          <w:p w14:paraId="3E17EC5D" w14:textId="77777777" w:rsidR="00AE1497" w:rsidRPr="0053169B" w:rsidRDefault="00AE1497" w:rsidP="009667AC">
            <w:pPr>
              <w:bidi/>
              <w:spacing w:line="276" w:lineRule="auto"/>
              <w:jc w:val="center"/>
              <w:rPr>
                <w:rFonts w:ascii="David" w:hAnsi="David" w:cs="David"/>
                <w:rtl/>
              </w:rPr>
            </w:pPr>
            <w:r w:rsidRPr="0053169B">
              <w:rPr>
                <w:rFonts w:ascii="David" w:hAnsi="David" w:cs="David"/>
                <w:rtl/>
              </w:rPr>
              <w:t>מספר  החלק</w:t>
            </w:r>
            <w:r w:rsidR="00E32B4B" w:rsidRPr="0053169B">
              <w:rPr>
                <w:rFonts w:ascii="David" w:hAnsi="David" w:cs="David"/>
                <w:rtl/>
              </w:rPr>
              <w:t xml:space="preserve"> </w:t>
            </w:r>
            <w:r w:rsidRPr="0053169B">
              <w:rPr>
                <w:rFonts w:ascii="David" w:hAnsi="David" w:cs="David"/>
                <w:rtl/>
              </w:rPr>
              <w:t xml:space="preserve">/ נספח בפרק הרלוונטי </w:t>
            </w:r>
          </w:p>
        </w:tc>
        <w:tc>
          <w:tcPr>
            <w:tcW w:w="1244" w:type="dxa"/>
            <w:tcBorders>
              <w:top w:val="nil"/>
              <w:left w:val="single" w:sz="4" w:space="0" w:color="auto"/>
              <w:bottom w:val="single" w:sz="4" w:space="0" w:color="auto"/>
              <w:right w:val="single" w:sz="4" w:space="0" w:color="auto"/>
            </w:tcBorders>
            <w:shd w:val="clear" w:color="000000" w:fill="D0CECE"/>
          </w:tcPr>
          <w:p w14:paraId="36D38FE4" w14:textId="77777777" w:rsidR="00AE1497" w:rsidRPr="0053169B" w:rsidRDefault="00AE1497" w:rsidP="009667AC">
            <w:pPr>
              <w:bidi/>
              <w:spacing w:line="276" w:lineRule="auto"/>
              <w:jc w:val="center"/>
              <w:rPr>
                <w:rFonts w:ascii="David" w:hAnsi="David" w:cs="David"/>
                <w:rtl/>
              </w:rPr>
            </w:pPr>
            <w:r w:rsidRPr="0053169B">
              <w:rPr>
                <w:rFonts w:ascii="David" w:hAnsi="David" w:cs="David"/>
                <w:rtl/>
              </w:rPr>
              <w:t>שם החלק</w:t>
            </w:r>
            <w:r w:rsidR="00E32B4B" w:rsidRPr="0053169B">
              <w:rPr>
                <w:rFonts w:ascii="David" w:hAnsi="David" w:cs="David"/>
                <w:rtl/>
              </w:rPr>
              <w:t xml:space="preserve"> </w:t>
            </w:r>
            <w:r w:rsidRPr="0053169B">
              <w:rPr>
                <w:rFonts w:ascii="David" w:hAnsi="David" w:cs="David"/>
                <w:rtl/>
              </w:rPr>
              <w:t>/ נספח בפרק הרלוונטי</w:t>
            </w:r>
          </w:p>
        </w:tc>
        <w:tc>
          <w:tcPr>
            <w:tcW w:w="1536" w:type="dxa"/>
            <w:tcBorders>
              <w:top w:val="nil"/>
              <w:left w:val="single" w:sz="4" w:space="0" w:color="auto"/>
              <w:bottom w:val="single" w:sz="4" w:space="0" w:color="auto"/>
              <w:right w:val="single" w:sz="4" w:space="0" w:color="auto"/>
            </w:tcBorders>
            <w:shd w:val="clear" w:color="000000" w:fill="D0CECE"/>
            <w:vAlign w:val="center"/>
            <w:hideMark/>
          </w:tcPr>
          <w:p w14:paraId="6D43EB14" w14:textId="77777777" w:rsidR="00AE1497" w:rsidRPr="0053169B" w:rsidRDefault="00AE1497" w:rsidP="009667AC">
            <w:pPr>
              <w:bidi/>
              <w:spacing w:line="276" w:lineRule="auto"/>
              <w:jc w:val="center"/>
              <w:rPr>
                <w:rFonts w:ascii="David" w:hAnsi="David" w:cs="David"/>
                <w:b/>
                <w:bCs/>
                <w:sz w:val="22"/>
                <w:szCs w:val="22"/>
                <w:rtl/>
              </w:rPr>
            </w:pPr>
            <w:r w:rsidRPr="0053169B">
              <w:rPr>
                <w:rFonts w:ascii="David" w:hAnsi="David" w:cs="David"/>
                <w:rtl/>
              </w:rPr>
              <w:t>סעיף במסמכי המכרז</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619E4285" w14:textId="77777777" w:rsidR="00AE1497" w:rsidRPr="0053169B" w:rsidRDefault="00AE1497" w:rsidP="009667AC">
            <w:pPr>
              <w:bidi/>
              <w:spacing w:line="276" w:lineRule="auto"/>
              <w:jc w:val="center"/>
              <w:rPr>
                <w:rFonts w:ascii="David" w:hAnsi="David" w:cs="David"/>
                <w:b/>
                <w:bCs/>
                <w:sz w:val="22"/>
                <w:szCs w:val="22"/>
                <w:rtl/>
              </w:rPr>
            </w:pPr>
            <w:r w:rsidRPr="0053169B">
              <w:rPr>
                <w:rFonts w:ascii="David" w:hAnsi="David" w:cs="David"/>
                <w:rtl/>
              </w:rPr>
              <w:t>פירוט השאלה (שאלה אחת בכל שורה)</w:t>
            </w:r>
          </w:p>
        </w:tc>
      </w:tr>
      <w:tr w:rsidR="00AE1497" w:rsidRPr="0053169B" w14:paraId="436ADBB7"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0DE0C79F"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779" w:type="dxa"/>
            <w:tcBorders>
              <w:top w:val="nil"/>
              <w:left w:val="nil"/>
              <w:bottom w:val="single" w:sz="4" w:space="0" w:color="auto"/>
              <w:right w:val="single" w:sz="4" w:space="0" w:color="auto"/>
            </w:tcBorders>
            <w:shd w:val="clear" w:color="auto" w:fill="auto"/>
            <w:noWrap/>
            <w:hideMark/>
          </w:tcPr>
          <w:p w14:paraId="0356CC19"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33E08A70"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482BBCBC"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0F44E2A"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4767813E"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68D5F526"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32A9389"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2EE6E1FC"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757BD983"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779" w:type="dxa"/>
            <w:tcBorders>
              <w:top w:val="nil"/>
              <w:left w:val="nil"/>
              <w:bottom w:val="single" w:sz="4" w:space="0" w:color="auto"/>
              <w:right w:val="single" w:sz="4" w:space="0" w:color="auto"/>
            </w:tcBorders>
            <w:shd w:val="clear" w:color="auto" w:fill="auto"/>
            <w:noWrap/>
            <w:hideMark/>
          </w:tcPr>
          <w:p w14:paraId="2B547538"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6221BE48"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438DC14C"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303D6517"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3E5BED16"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67A334A4"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B2754A3"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451F18BA"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6A784242"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779" w:type="dxa"/>
            <w:tcBorders>
              <w:top w:val="nil"/>
              <w:left w:val="nil"/>
              <w:bottom w:val="single" w:sz="4" w:space="0" w:color="auto"/>
              <w:right w:val="single" w:sz="4" w:space="0" w:color="auto"/>
            </w:tcBorders>
            <w:shd w:val="clear" w:color="auto" w:fill="auto"/>
            <w:noWrap/>
            <w:hideMark/>
          </w:tcPr>
          <w:p w14:paraId="2292C348"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735A6ACF"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6EC0763E"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688509DA"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52D7EE99"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40E94DD5"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15BAD95"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4B8C4871"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5046B1D"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779" w:type="dxa"/>
            <w:tcBorders>
              <w:top w:val="nil"/>
              <w:left w:val="nil"/>
              <w:bottom w:val="single" w:sz="4" w:space="0" w:color="auto"/>
              <w:right w:val="single" w:sz="4" w:space="0" w:color="auto"/>
            </w:tcBorders>
            <w:shd w:val="clear" w:color="auto" w:fill="auto"/>
            <w:noWrap/>
            <w:hideMark/>
          </w:tcPr>
          <w:p w14:paraId="258E25AF"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59485E80"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485E299E"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F6F796C"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52921B12"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4A255E86"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6A8247B"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14E631E7"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FC3F502"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779" w:type="dxa"/>
            <w:tcBorders>
              <w:top w:val="nil"/>
              <w:left w:val="nil"/>
              <w:bottom w:val="single" w:sz="4" w:space="0" w:color="auto"/>
              <w:right w:val="single" w:sz="4" w:space="0" w:color="auto"/>
            </w:tcBorders>
            <w:shd w:val="clear" w:color="auto" w:fill="auto"/>
            <w:noWrap/>
            <w:hideMark/>
          </w:tcPr>
          <w:p w14:paraId="7B9B4562"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0EC1C3E1"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3A844B35"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0045FA23"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1799C7F1"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01981703"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2B7813F"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05638EC6"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E151E2B"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779" w:type="dxa"/>
            <w:tcBorders>
              <w:top w:val="nil"/>
              <w:left w:val="nil"/>
              <w:bottom w:val="single" w:sz="4" w:space="0" w:color="auto"/>
              <w:right w:val="single" w:sz="4" w:space="0" w:color="auto"/>
            </w:tcBorders>
            <w:shd w:val="clear" w:color="auto" w:fill="auto"/>
            <w:noWrap/>
            <w:hideMark/>
          </w:tcPr>
          <w:p w14:paraId="6B333AC0"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2761BD81"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6BAFCB1D"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20FFBCA"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4A3B4FB8"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606E2FCA"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E2C5270"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41EDC2C3"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768ED9D"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779" w:type="dxa"/>
            <w:tcBorders>
              <w:top w:val="nil"/>
              <w:left w:val="nil"/>
              <w:bottom w:val="single" w:sz="4" w:space="0" w:color="auto"/>
              <w:right w:val="single" w:sz="4" w:space="0" w:color="auto"/>
            </w:tcBorders>
            <w:shd w:val="clear" w:color="auto" w:fill="auto"/>
            <w:noWrap/>
            <w:hideMark/>
          </w:tcPr>
          <w:p w14:paraId="6F7075E7"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4867FEE7"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58AAB19E"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276CE21A"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172AC1E9"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5E5DBF8A"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D89FE4E"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18D6B98D"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955972B"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779" w:type="dxa"/>
            <w:tcBorders>
              <w:top w:val="nil"/>
              <w:left w:val="nil"/>
              <w:bottom w:val="single" w:sz="4" w:space="0" w:color="auto"/>
              <w:right w:val="single" w:sz="4" w:space="0" w:color="auto"/>
            </w:tcBorders>
            <w:shd w:val="clear" w:color="auto" w:fill="auto"/>
            <w:noWrap/>
            <w:hideMark/>
          </w:tcPr>
          <w:p w14:paraId="43952EC7"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4D30602F"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53E6C763"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77BF269"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490F90FE"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753A3ADC"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5F0FAEA"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2306C78A"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00992833"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779" w:type="dxa"/>
            <w:tcBorders>
              <w:top w:val="nil"/>
              <w:left w:val="nil"/>
              <w:bottom w:val="single" w:sz="4" w:space="0" w:color="auto"/>
              <w:right w:val="single" w:sz="4" w:space="0" w:color="auto"/>
            </w:tcBorders>
            <w:shd w:val="clear" w:color="auto" w:fill="auto"/>
            <w:noWrap/>
            <w:hideMark/>
          </w:tcPr>
          <w:p w14:paraId="0EA7D511"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57A5AAEB"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099AD221"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137BE234"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12A1B0CC"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600835A9"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5FF6D09"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5C74E57F"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621C7BB"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779" w:type="dxa"/>
            <w:tcBorders>
              <w:top w:val="nil"/>
              <w:left w:val="nil"/>
              <w:bottom w:val="single" w:sz="4" w:space="0" w:color="auto"/>
              <w:right w:val="single" w:sz="4" w:space="0" w:color="auto"/>
            </w:tcBorders>
            <w:shd w:val="clear" w:color="auto" w:fill="auto"/>
            <w:noWrap/>
            <w:hideMark/>
          </w:tcPr>
          <w:p w14:paraId="68F83F87"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16A9FBC8"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122CE40D"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F3589A2"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23EDED8F"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79BF5B64"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D22005E"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4820E8BA"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0B9520B1"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779" w:type="dxa"/>
            <w:tcBorders>
              <w:top w:val="nil"/>
              <w:left w:val="nil"/>
              <w:bottom w:val="single" w:sz="4" w:space="0" w:color="auto"/>
              <w:right w:val="single" w:sz="4" w:space="0" w:color="auto"/>
            </w:tcBorders>
            <w:shd w:val="clear" w:color="auto" w:fill="auto"/>
            <w:noWrap/>
            <w:hideMark/>
          </w:tcPr>
          <w:p w14:paraId="7313DAD3"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5BBEB727"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3E853F97"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18E55754"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3153F254"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7C845EEC"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D3A7ED7"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7DF54620"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318D13B1"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779" w:type="dxa"/>
            <w:tcBorders>
              <w:top w:val="nil"/>
              <w:left w:val="nil"/>
              <w:bottom w:val="single" w:sz="4" w:space="0" w:color="auto"/>
              <w:right w:val="single" w:sz="4" w:space="0" w:color="auto"/>
            </w:tcBorders>
            <w:shd w:val="clear" w:color="auto" w:fill="auto"/>
            <w:noWrap/>
            <w:hideMark/>
          </w:tcPr>
          <w:p w14:paraId="0C394B44"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0D091AA4"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314FBC21"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5AF0FA74"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69C52462"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4B11A130"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E618341"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016D2608"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45904105"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779" w:type="dxa"/>
            <w:tcBorders>
              <w:top w:val="nil"/>
              <w:left w:val="nil"/>
              <w:bottom w:val="single" w:sz="4" w:space="0" w:color="auto"/>
              <w:right w:val="single" w:sz="4" w:space="0" w:color="auto"/>
            </w:tcBorders>
            <w:shd w:val="clear" w:color="auto" w:fill="auto"/>
            <w:noWrap/>
            <w:hideMark/>
          </w:tcPr>
          <w:p w14:paraId="4A1B3F59"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125A0DB4"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23CC7A19"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7674E466"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7D6B1CA7"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11373FC3"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F95D085"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76939DCA"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5358BEB9"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779" w:type="dxa"/>
            <w:tcBorders>
              <w:top w:val="nil"/>
              <w:left w:val="nil"/>
              <w:bottom w:val="single" w:sz="4" w:space="0" w:color="auto"/>
              <w:right w:val="single" w:sz="4" w:space="0" w:color="auto"/>
            </w:tcBorders>
            <w:shd w:val="clear" w:color="auto" w:fill="auto"/>
            <w:noWrap/>
            <w:hideMark/>
          </w:tcPr>
          <w:p w14:paraId="0E99936E"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34B9A832"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517659B5"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445C62E6"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274AEBD8"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00469297"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E726B85" w14:textId="77777777" w:rsidR="00AE1497" w:rsidRPr="0053169B" w:rsidRDefault="00AE1497" w:rsidP="009667AC">
            <w:pPr>
              <w:spacing w:line="276" w:lineRule="auto"/>
              <w:jc w:val="center"/>
              <w:rPr>
                <w:rFonts w:ascii="David" w:hAnsi="David" w:cs="David"/>
                <w:color w:val="000000"/>
                <w:sz w:val="22"/>
                <w:szCs w:val="22"/>
              </w:rPr>
            </w:pPr>
          </w:p>
        </w:tc>
      </w:tr>
      <w:tr w:rsidR="00AE1497" w:rsidRPr="0053169B" w14:paraId="30DE4BC7" w14:textId="77777777" w:rsidTr="00FF5337">
        <w:trPr>
          <w:trHeight w:val="300"/>
        </w:trPr>
        <w:tc>
          <w:tcPr>
            <w:tcW w:w="668" w:type="dxa"/>
            <w:tcBorders>
              <w:top w:val="nil"/>
              <w:left w:val="single" w:sz="8" w:space="0" w:color="auto"/>
              <w:bottom w:val="single" w:sz="4" w:space="0" w:color="auto"/>
              <w:right w:val="single" w:sz="4" w:space="0" w:color="auto"/>
            </w:tcBorders>
            <w:shd w:val="clear" w:color="auto" w:fill="auto"/>
            <w:noWrap/>
            <w:hideMark/>
          </w:tcPr>
          <w:p w14:paraId="181939C2" w14:textId="77777777" w:rsidR="00AE1497" w:rsidRPr="0053169B" w:rsidRDefault="00AE1497"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779" w:type="dxa"/>
            <w:tcBorders>
              <w:top w:val="nil"/>
              <w:left w:val="nil"/>
              <w:bottom w:val="single" w:sz="4" w:space="0" w:color="auto"/>
              <w:right w:val="single" w:sz="4" w:space="0" w:color="auto"/>
            </w:tcBorders>
            <w:shd w:val="clear" w:color="auto" w:fill="auto"/>
            <w:noWrap/>
            <w:hideMark/>
          </w:tcPr>
          <w:p w14:paraId="1AC98632" w14:textId="77777777" w:rsidR="00AE1497" w:rsidRPr="0053169B" w:rsidRDefault="00AE1497" w:rsidP="009667AC">
            <w:pPr>
              <w:spacing w:line="276" w:lineRule="auto"/>
              <w:jc w:val="center"/>
              <w:rPr>
                <w:rFonts w:ascii="David" w:hAnsi="David" w:cs="David"/>
                <w:color w:val="000000"/>
                <w:sz w:val="22"/>
                <w:szCs w:val="22"/>
              </w:rPr>
            </w:pPr>
          </w:p>
        </w:tc>
        <w:tc>
          <w:tcPr>
            <w:tcW w:w="748" w:type="dxa"/>
            <w:tcBorders>
              <w:top w:val="nil"/>
              <w:left w:val="single" w:sz="4" w:space="0" w:color="auto"/>
              <w:bottom w:val="single" w:sz="4" w:space="0" w:color="auto"/>
              <w:right w:val="single" w:sz="4" w:space="0" w:color="auto"/>
            </w:tcBorders>
            <w:shd w:val="clear" w:color="auto" w:fill="auto"/>
            <w:noWrap/>
            <w:hideMark/>
          </w:tcPr>
          <w:p w14:paraId="402DE0EA" w14:textId="77777777" w:rsidR="00AE1497" w:rsidRPr="0053169B" w:rsidRDefault="00AE1497" w:rsidP="009667AC">
            <w:pPr>
              <w:spacing w:line="276" w:lineRule="auto"/>
              <w:jc w:val="center"/>
              <w:rPr>
                <w:rFonts w:ascii="David" w:hAnsi="David" w:cs="David"/>
                <w:color w:val="000000"/>
                <w:sz w:val="22"/>
                <w:szCs w:val="22"/>
              </w:rPr>
            </w:pPr>
          </w:p>
        </w:tc>
        <w:tc>
          <w:tcPr>
            <w:tcW w:w="746" w:type="dxa"/>
            <w:tcBorders>
              <w:top w:val="nil"/>
              <w:left w:val="single" w:sz="4" w:space="0" w:color="auto"/>
              <w:bottom w:val="single" w:sz="4" w:space="0" w:color="auto"/>
              <w:right w:val="single" w:sz="4" w:space="0" w:color="auto"/>
            </w:tcBorders>
          </w:tcPr>
          <w:p w14:paraId="3B1A460D" w14:textId="77777777" w:rsidR="00AE1497" w:rsidRPr="0053169B" w:rsidRDefault="00AE1497" w:rsidP="009667AC">
            <w:pPr>
              <w:spacing w:line="276" w:lineRule="auto"/>
              <w:jc w:val="center"/>
              <w:rPr>
                <w:rFonts w:ascii="David" w:hAnsi="David" w:cs="David"/>
                <w:color w:val="000000"/>
                <w:sz w:val="22"/>
                <w:szCs w:val="22"/>
              </w:rPr>
            </w:pPr>
          </w:p>
        </w:tc>
        <w:tc>
          <w:tcPr>
            <w:tcW w:w="977" w:type="dxa"/>
            <w:tcBorders>
              <w:top w:val="nil"/>
              <w:left w:val="single" w:sz="4" w:space="0" w:color="auto"/>
              <w:bottom w:val="single" w:sz="4" w:space="0" w:color="auto"/>
              <w:right w:val="single" w:sz="4" w:space="0" w:color="auto"/>
            </w:tcBorders>
          </w:tcPr>
          <w:p w14:paraId="79FE40C7" w14:textId="77777777" w:rsidR="00AE1497" w:rsidRPr="0053169B" w:rsidRDefault="00AE1497" w:rsidP="009667AC">
            <w:pPr>
              <w:spacing w:line="276" w:lineRule="auto"/>
              <w:jc w:val="center"/>
              <w:rPr>
                <w:rFonts w:ascii="David" w:hAnsi="David" w:cs="David"/>
                <w:color w:val="000000"/>
                <w:sz w:val="22"/>
                <w:szCs w:val="22"/>
              </w:rPr>
            </w:pPr>
          </w:p>
        </w:tc>
        <w:tc>
          <w:tcPr>
            <w:tcW w:w="1244" w:type="dxa"/>
            <w:tcBorders>
              <w:top w:val="nil"/>
              <w:left w:val="single" w:sz="4" w:space="0" w:color="auto"/>
              <w:bottom w:val="single" w:sz="4" w:space="0" w:color="auto"/>
              <w:right w:val="single" w:sz="4" w:space="0" w:color="auto"/>
            </w:tcBorders>
          </w:tcPr>
          <w:p w14:paraId="2A080D41" w14:textId="77777777" w:rsidR="00AE1497" w:rsidRPr="0053169B" w:rsidRDefault="00AE1497" w:rsidP="009667AC">
            <w:pPr>
              <w:spacing w:line="276" w:lineRule="auto"/>
              <w:jc w:val="center"/>
              <w:rPr>
                <w:rFonts w:ascii="David" w:hAnsi="David" w:cs="David"/>
                <w:color w:val="000000"/>
                <w:sz w:val="22"/>
                <w:szCs w:val="22"/>
              </w:rPr>
            </w:pPr>
          </w:p>
        </w:tc>
        <w:tc>
          <w:tcPr>
            <w:tcW w:w="1536" w:type="dxa"/>
            <w:tcBorders>
              <w:top w:val="nil"/>
              <w:left w:val="single" w:sz="4" w:space="0" w:color="auto"/>
              <w:bottom w:val="single" w:sz="4" w:space="0" w:color="auto"/>
              <w:right w:val="single" w:sz="4" w:space="0" w:color="auto"/>
            </w:tcBorders>
            <w:shd w:val="clear" w:color="auto" w:fill="auto"/>
            <w:noWrap/>
            <w:hideMark/>
          </w:tcPr>
          <w:p w14:paraId="11F12CF0" w14:textId="77777777" w:rsidR="00AE1497" w:rsidRPr="0053169B" w:rsidRDefault="00AE1497"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C55C11C" w14:textId="77777777" w:rsidR="00AE1497" w:rsidRPr="0053169B" w:rsidRDefault="00AE1497" w:rsidP="009667AC">
            <w:pPr>
              <w:spacing w:line="276" w:lineRule="auto"/>
              <w:jc w:val="center"/>
              <w:rPr>
                <w:rFonts w:ascii="David" w:hAnsi="David" w:cs="David"/>
                <w:color w:val="000000"/>
                <w:sz w:val="22"/>
                <w:szCs w:val="22"/>
              </w:rPr>
            </w:pPr>
          </w:p>
        </w:tc>
      </w:tr>
    </w:tbl>
    <w:p w14:paraId="5B0DEDD4"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90" w:name="_Toc29419183"/>
      <w:bookmarkStart w:id="391" w:name="_Toc29421735"/>
      <w:bookmarkStart w:id="392" w:name="_Toc29421893"/>
      <w:bookmarkStart w:id="393" w:name="_Toc29425198"/>
      <w:bookmarkStart w:id="394" w:name="_Toc486234931"/>
      <w:bookmarkStart w:id="395" w:name="_Toc489828515"/>
      <w:bookmarkStart w:id="396" w:name="_Toc393061235"/>
      <w:bookmarkStart w:id="397" w:name="_Toc415702020"/>
      <w:bookmarkStart w:id="398" w:name="_Toc453677524"/>
      <w:bookmarkEnd w:id="78"/>
      <w:bookmarkEnd w:id="79"/>
      <w:bookmarkEnd w:id="355"/>
      <w:bookmarkEnd w:id="356"/>
    </w:p>
    <w:p w14:paraId="349F28A2" w14:textId="441959B8" w:rsidR="00207B54" w:rsidRPr="0053169B" w:rsidRDefault="00207B54">
      <w:pPr>
        <w:rPr>
          <w:rFonts w:ascii="David" w:hAnsi="David" w:cs="David"/>
          <w:b/>
          <w:bCs/>
          <w:rtl/>
        </w:rPr>
      </w:pPr>
      <w:r w:rsidRPr="0053169B">
        <w:rPr>
          <w:rFonts w:ascii="David" w:hAnsi="David" w:cs="David"/>
          <w:b/>
          <w:bCs/>
          <w:rtl/>
        </w:rPr>
        <w:br w:type="page"/>
      </w:r>
    </w:p>
    <w:p w14:paraId="460EF080" w14:textId="21567093"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9" w:name="_נספח_1.8_–_1"/>
      <w:bookmarkEnd w:id="399"/>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506E0147" w14:textId="5C649553"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51D6649E" w14:textId="4867C7EF"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כללי</w:t>
      </w:r>
    </w:p>
    <w:p w14:paraId="28DEF191"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0BE61E4C"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1624FC30"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4"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23EB8838"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1DD58A76"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242D9A99"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p>
    <w:p w14:paraId="0490AF3C" w14:textId="77777777"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 xml:space="preserve">מסמכים </w:t>
      </w:r>
    </w:p>
    <w:p w14:paraId="3D9F477F"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22869D8B" w14:textId="77777777" w:rsidR="00207B54" w:rsidRPr="0053169B" w:rsidRDefault="00207B54" w:rsidP="00207B54">
      <w:pPr>
        <w:pStyle w:val="3-"/>
        <w:numPr>
          <w:ilvl w:val="2"/>
          <w:numId w:val="95"/>
        </w:numPr>
        <w:snapToGrid/>
        <w:spacing w:before="0" w:after="120" w:line="360" w:lineRule="auto"/>
        <w:ind w:left="1160" w:hanging="850"/>
        <w:outlineLvl w:val="9"/>
      </w:pPr>
      <w:r w:rsidRPr="0053169B">
        <w:rPr>
          <w:rFonts w:hint="cs"/>
          <w:rtl/>
        </w:rPr>
        <w:t>הנחיות כלליות</w:t>
      </w:r>
    </w:p>
    <w:p w14:paraId="21569F23" w14:textId="77777777" w:rsidR="00207B54" w:rsidRPr="0053169B" w:rsidRDefault="00207B54" w:rsidP="00207B54">
      <w:pPr>
        <w:pStyle w:val="3-0"/>
        <w:ind w:left="1160" w:firstLine="0"/>
      </w:pPr>
      <w:r w:rsidRPr="0053169B">
        <w:rPr>
          <w:rFonts w:hint="cs"/>
          <w:rtl/>
        </w:rPr>
        <w:t>להלן קבצי הנחיות כלליות והגדרות:</w:t>
      </w:r>
    </w:p>
    <w:p w14:paraId="1323B9B0"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30872366">
          <v:shape id="_x0000_i1028" type="#_x0000_t75" alt="" style="width:77.25pt;height:50.25pt;mso-width-percent:0;mso-height-percent:0;mso-width-percent:0;mso-height-percent:0" o:ole="">
            <v:imagedata r:id="rId25" o:title=""/>
          </v:shape>
          <o:OLEObject Type="Embed" ProgID="AcroExch.Document.DC" ShapeID="_x0000_i1028" DrawAspect="Icon" ObjectID="_1665142232" r:id="rId26"/>
        </w:object>
      </w:r>
      <w:r w:rsidR="00207B54" w:rsidRPr="0053169B">
        <w:rPr>
          <w:rtl/>
        </w:rPr>
        <w:tab/>
      </w:r>
      <w:r w:rsidR="00207B54" w:rsidRPr="0053169B">
        <w:rPr>
          <w:rtl/>
        </w:rPr>
        <w:tab/>
      </w:r>
      <w:r w:rsidRPr="0053169B">
        <w:rPr>
          <w:noProof/>
        </w:rPr>
        <w:object w:dxaOrig="1530" w:dyaOrig="1000" w14:anchorId="670D893F">
          <v:shape id="_x0000_i1029" type="#_x0000_t75" alt="" style="width:77.25pt;height:50.25pt;mso-width-percent:0;mso-height-percent:0;mso-width-percent:0;mso-height-percent:0" o:ole="">
            <v:imagedata r:id="rId27" o:title=""/>
          </v:shape>
          <o:OLEObject Type="Embed" ProgID="AcroExch.Document.DC" ShapeID="_x0000_i1029" DrawAspect="Icon" ObjectID="_1665142233" r:id="rId28"/>
        </w:object>
      </w:r>
    </w:p>
    <w:p w14:paraId="5C9762B6" w14:textId="77777777" w:rsidR="00207B54" w:rsidRPr="0053169B" w:rsidRDefault="00207B54" w:rsidP="00207B54">
      <w:pPr>
        <w:pStyle w:val="3-"/>
        <w:numPr>
          <w:ilvl w:val="2"/>
          <w:numId w:val="95"/>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36B2CECA" w14:textId="77777777" w:rsidR="00207B54" w:rsidRPr="0053169B" w:rsidRDefault="00207B54" w:rsidP="00207B54">
      <w:pPr>
        <w:pStyle w:val="4-"/>
        <w:numPr>
          <w:ilvl w:val="3"/>
          <w:numId w:val="95"/>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04B3D9BA"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02B46CD8"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6468DEC4">
          <v:shape id="_x0000_i1030" type="#_x0000_t75" alt="" style="width:76.5pt;height:50.25pt;mso-width-percent:0;mso-height-percent:0;mso-width-percent:0;mso-height-percent:0" o:ole="">
            <v:imagedata r:id="rId29" o:title=""/>
          </v:shape>
          <o:OLEObject Type="Embed" ProgID="AcroExch.Document.DC" ShapeID="_x0000_i1030" DrawAspect="Icon" ObjectID="_1665142234" r:id="rId30"/>
        </w:object>
      </w:r>
      <w:r w:rsidR="00207B54" w:rsidRPr="0053169B">
        <w:rPr>
          <w:rFonts w:hint="cs"/>
          <w:rtl/>
        </w:rPr>
        <w:t xml:space="preserve"> </w:t>
      </w:r>
      <w:r w:rsidR="00207B54" w:rsidRPr="0053169B">
        <w:rPr>
          <w:rFonts w:hint="cs"/>
          <w:rtl/>
        </w:rPr>
        <w:tab/>
      </w:r>
      <w:r w:rsidRPr="0053169B">
        <w:rPr>
          <w:noProof/>
        </w:rPr>
        <w:object w:dxaOrig="1166" w:dyaOrig="754" w14:anchorId="52DD1F37">
          <v:shape id="_x0000_i1031" type="#_x0000_t75" alt="" style="width:57.75pt;height:36.75pt;mso-width-percent:0;mso-height-percent:0;mso-width-percent:0;mso-height-percent:0" o:ole="">
            <v:imagedata r:id="rId31" o:title=""/>
          </v:shape>
          <o:OLEObject Type="Embed" ProgID="AcroExch.Document.DC" ShapeID="_x0000_i1031" DrawAspect="Icon" ObjectID="_1665142235" r:id="rId32"/>
        </w:object>
      </w:r>
    </w:p>
    <w:p w14:paraId="5EC05DC1" w14:textId="77777777" w:rsidR="00207B54" w:rsidRPr="0053169B" w:rsidRDefault="00207B54" w:rsidP="00207B54">
      <w:pPr>
        <w:pStyle w:val="4-"/>
        <w:numPr>
          <w:ilvl w:val="3"/>
          <w:numId w:val="95"/>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14D9934E"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79F4C7D0"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0EAC502E">
          <v:shape id="_x0000_i1032" type="#_x0000_t75" alt="" style="width:57.75pt;height:36.75pt;mso-width-percent:0;mso-height-percent:0;mso-width-percent:0;mso-height-percent:0" o:ole="">
            <v:imagedata r:id="rId33" o:title=""/>
          </v:shape>
          <o:OLEObject Type="Embed" ProgID="AcroExch.Document.DC" ShapeID="_x0000_i1032" DrawAspect="Icon" ObjectID="_1665142236" r:id="rId34"/>
        </w:object>
      </w:r>
    </w:p>
    <w:p w14:paraId="3EA26468" w14:textId="77777777"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אישור שיתוף פעולה תעשייתי</w:t>
      </w:r>
    </w:p>
    <w:p w14:paraId="4F6CD810" w14:textId="76F2CEB5"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58E6AA90" w14:textId="77777777" w:rsidR="00135145" w:rsidRPr="0053169B" w:rsidRDefault="00135145" w:rsidP="009667AC">
      <w:pPr>
        <w:spacing w:line="276" w:lineRule="auto"/>
        <w:rPr>
          <w:rFonts w:ascii="David" w:hAnsi="David" w:cs="David"/>
          <w:rtl/>
        </w:rPr>
      </w:pPr>
    </w:p>
    <w:p w14:paraId="0369041E" w14:textId="6184C646" w:rsidR="00207B54" w:rsidRPr="0053169B" w:rsidRDefault="00207B54">
      <w:pPr>
        <w:rPr>
          <w:rFonts w:ascii="David" w:hAnsi="David" w:cs="David"/>
        </w:rPr>
      </w:pPr>
      <w:r w:rsidRPr="0053169B">
        <w:rPr>
          <w:rFonts w:ascii="David" w:hAnsi="David" w:cs="David"/>
          <w:rtl/>
        </w:rPr>
        <w:br w:type="page"/>
      </w:r>
    </w:p>
    <w:p w14:paraId="3DB766D6" w14:textId="77777777" w:rsidR="00135145" w:rsidRPr="0053169B" w:rsidRDefault="00135145" w:rsidP="009667AC">
      <w:pPr>
        <w:spacing w:line="276" w:lineRule="auto"/>
        <w:rPr>
          <w:rFonts w:ascii="David" w:hAnsi="David" w:cs="David"/>
          <w:rtl/>
        </w:rPr>
      </w:pPr>
    </w:p>
    <w:p w14:paraId="6ECFA420" w14:textId="77777777" w:rsidR="00135145" w:rsidRPr="0053169B" w:rsidRDefault="00135145" w:rsidP="009667AC">
      <w:pPr>
        <w:pStyle w:val="1-2"/>
        <w:spacing w:line="276" w:lineRule="auto"/>
        <w:rPr>
          <w:sz w:val="144"/>
          <w:szCs w:val="144"/>
        </w:rPr>
      </w:pPr>
      <w:r w:rsidRPr="0053169B">
        <w:rPr>
          <w:sz w:val="144"/>
          <w:szCs w:val="144"/>
          <w:rtl/>
        </w:rPr>
        <w:t xml:space="preserve">פרק 2 </w:t>
      </w:r>
      <w:r w:rsidR="003B157B" w:rsidRPr="0053169B">
        <w:rPr>
          <w:rFonts w:hint="cs"/>
          <w:sz w:val="144"/>
          <w:szCs w:val="144"/>
          <w:rtl/>
        </w:rPr>
        <w:t>-</w:t>
      </w:r>
    </w:p>
    <w:p w14:paraId="2ED8466E"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3A12A588"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78651564" w14:textId="77777777" w:rsidR="002F681F" w:rsidRPr="0053169B" w:rsidRDefault="002F681F" w:rsidP="009667AC">
      <w:pPr>
        <w:pStyle w:val="1-2"/>
        <w:spacing w:line="276" w:lineRule="auto"/>
        <w:rPr>
          <w:sz w:val="52"/>
          <w:szCs w:val="52"/>
          <w:rtl/>
        </w:rPr>
      </w:pPr>
      <w:bookmarkStart w:id="400"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400"/>
    <w:p w14:paraId="58F28600" w14:textId="77777777" w:rsidR="00555C4A" w:rsidRPr="0053169B" w:rsidRDefault="00555C4A" w:rsidP="00555C4A">
      <w:pPr>
        <w:pStyle w:val="1-2"/>
        <w:spacing w:line="276" w:lineRule="auto"/>
        <w:jc w:val="left"/>
        <w:rPr>
          <w:sz w:val="52"/>
          <w:szCs w:val="52"/>
        </w:rPr>
      </w:pPr>
    </w:p>
    <w:p w14:paraId="6B0BA4C2" w14:textId="77777777" w:rsidR="00924AB3" w:rsidRPr="0053169B" w:rsidRDefault="00924AB3" w:rsidP="00F33076">
      <w:pPr>
        <w:pStyle w:val="20"/>
        <w:numPr>
          <w:ilvl w:val="0"/>
          <w:numId w:val="89"/>
        </w:numPr>
        <w:spacing w:line="276" w:lineRule="auto"/>
        <w:rPr>
          <w:rFonts w:ascii="David" w:hAnsi="David" w:cs="David"/>
          <w:rtl/>
        </w:rPr>
      </w:pPr>
      <w:r w:rsidRPr="0053169B">
        <w:rPr>
          <w:rFonts w:ascii="David" w:hAnsi="David" w:cs="David"/>
          <w:rtl/>
        </w:rPr>
        <w:t>הקדמה</w:t>
      </w:r>
    </w:p>
    <w:p w14:paraId="38BCA2DC"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37C0997B"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72CCC910"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354A72A9" w14:textId="77777777" w:rsidR="00555C4A" w:rsidRPr="0053169B" w:rsidRDefault="00555C4A" w:rsidP="00555C4A">
      <w:pPr>
        <w:pStyle w:val="20"/>
        <w:numPr>
          <w:ilvl w:val="0"/>
          <w:numId w:val="0"/>
        </w:numPr>
        <w:spacing w:line="276" w:lineRule="auto"/>
        <w:ind w:left="550"/>
        <w:rPr>
          <w:rFonts w:ascii="David" w:hAnsi="David" w:cs="David"/>
        </w:rPr>
      </w:pPr>
    </w:p>
    <w:p w14:paraId="041D7D03" w14:textId="77777777" w:rsidR="00924AB3" w:rsidRPr="0053169B" w:rsidRDefault="00EE66CD" w:rsidP="00F33076">
      <w:pPr>
        <w:pStyle w:val="20"/>
        <w:numPr>
          <w:ilvl w:val="0"/>
          <w:numId w:val="89"/>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7A5197BB" w14:textId="77777777" w:rsidR="00924AB3" w:rsidRPr="0053169B" w:rsidRDefault="00924AB3" w:rsidP="00F33076">
      <w:pPr>
        <w:pStyle w:val="11"/>
        <w:numPr>
          <w:ilvl w:val="1"/>
          <w:numId w:val="89"/>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2736D141" w14:textId="77777777" w:rsidR="00924AB3" w:rsidRPr="0053169B" w:rsidRDefault="00924AB3" w:rsidP="00F33076">
      <w:pPr>
        <w:pStyle w:val="11"/>
        <w:numPr>
          <w:ilvl w:val="2"/>
          <w:numId w:val="89"/>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7D0668E0" w14:textId="77777777" w:rsidR="00924AB3" w:rsidRPr="0053169B" w:rsidRDefault="00924AB3" w:rsidP="00827765">
      <w:pPr>
        <w:pStyle w:val="11"/>
        <w:numPr>
          <w:ilvl w:val="2"/>
          <w:numId w:val="89"/>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79F25767" w14:textId="67557C43" w:rsidR="00924AB3" w:rsidRPr="0053169B" w:rsidRDefault="00924AB3" w:rsidP="00F33076">
      <w:pPr>
        <w:pStyle w:val="11"/>
        <w:numPr>
          <w:ilvl w:val="2"/>
          <w:numId w:val="89"/>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610FF856" w14:textId="6E7DCD70" w:rsidR="00924AB3" w:rsidRPr="0053169B" w:rsidRDefault="00924AB3" w:rsidP="00F33076">
      <w:pPr>
        <w:pStyle w:val="11"/>
        <w:numPr>
          <w:ilvl w:val="2"/>
          <w:numId w:val="89"/>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3CB6E711" w14:textId="42E7A2F1" w:rsidR="00924AB3" w:rsidRPr="0053169B" w:rsidRDefault="00924AB3" w:rsidP="00F33076">
      <w:pPr>
        <w:pStyle w:val="11"/>
        <w:numPr>
          <w:ilvl w:val="1"/>
          <w:numId w:val="89"/>
        </w:numPr>
        <w:spacing w:line="276" w:lineRule="auto"/>
      </w:pPr>
      <w:r w:rsidRPr="0053169B">
        <w:rPr>
          <w:rtl/>
        </w:rPr>
        <w:t>הספקים הזוכים יהיו הספקים היחידים לכל המזמינים, בכפוף לתנאי מכרז זה ובהתאם לכל דין.</w:t>
      </w:r>
    </w:p>
    <w:p w14:paraId="4FCB3943" w14:textId="7FB8B56D" w:rsidR="00924AB3" w:rsidRPr="0053169B" w:rsidRDefault="00924AB3" w:rsidP="000F1785">
      <w:pPr>
        <w:pStyle w:val="11"/>
        <w:numPr>
          <w:ilvl w:val="1"/>
          <w:numId w:val="89"/>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4260A11F" w14:textId="281645DD" w:rsidR="00924AB3" w:rsidRPr="0053169B" w:rsidRDefault="00924AB3" w:rsidP="00F33076">
      <w:pPr>
        <w:pStyle w:val="11"/>
        <w:numPr>
          <w:ilvl w:val="1"/>
          <w:numId w:val="89"/>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1011FDAD" w14:textId="77777777" w:rsidR="00DB51A7" w:rsidRPr="0053169B" w:rsidRDefault="00DB51A7" w:rsidP="00DB51A7">
      <w:pPr>
        <w:pStyle w:val="11"/>
        <w:numPr>
          <w:ilvl w:val="0"/>
          <w:numId w:val="0"/>
        </w:numPr>
        <w:spacing w:line="276" w:lineRule="auto"/>
        <w:ind w:left="1247"/>
      </w:pPr>
    </w:p>
    <w:p w14:paraId="1D3DA067" w14:textId="77777777" w:rsidR="00924AB3" w:rsidRPr="0053169B" w:rsidRDefault="00924AB3" w:rsidP="00F33076">
      <w:pPr>
        <w:pStyle w:val="20"/>
        <w:numPr>
          <w:ilvl w:val="0"/>
          <w:numId w:val="89"/>
        </w:numPr>
        <w:spacing w:line="276" w:lineRule="auto"/>
        <w:rPr>
          <w:rFonts w:ascii="David" w:hAnsi="David" w:cs="David"/>
        </w:rPr>
      </w:pPr>
      <w:r w:rsidRPr="0053169B">
        <w:rPr>
          <w:rFonts w:ascii="David" w:hAnsi="David" w:cs="David"/>
          <w:rtl/>
        </w:rPr>
        <w:t>המצב הקיים</w:t>
      </w:r>
    </w:p>
    <w:p w14:paraId="603F5EFD" w14:textId="360D252E" w:rsidR="00970F78" w:rsidRPr="0053169B" w:rsidRDefault="00924AB3" w:rsidP="00F33076">
      <w:pPr>
        <w:pStyle w:val="11"/>
        <w:numPr>
          <w:ilvl w:val="1"/>
          <w:numId w:val="89"/>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7A2C0C5D" w14:textId="20A63DC9" w:rsidR="00970F78" w:rsidRPr="0053169B" w:rsidRDefault="00924AB3" w:rsidP="000F1785">
      <w:pPr>
        <w:pStyle w:val="11"/>
        <w:numPr>
          <w:ilvl w:val="1"/>
          <w:numId w:val="89"/>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06E340AD" w14:textId="63E8820D" w:rsidR="00924AB3" w:rsidRPr="0053169B" w:rsidRDefault="00970F78" w:rsidP="000F1785">
      <w:pPr>
        <w:pStyle w:val="11"/>
        <w:numPr>
          <w:ilvl w:val="1"/>
          <w:numId w:val="89"/>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5734EE1C" w14:textId="77777777" w:rsidR="00924AB3" w:rsidRPr="0053169B" w:rsidRDefault="00924AB3" w:rsidP="00F33076">
      <w:pPr>
        <w:pStyle w:val="5-1"/>
        <w:numPr>
          <w:ilvl w:val="1"/>
          <w:numId w:val="89"/>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249F8A08" w14:textId="6136633D" w:rsidR="00924AB3" w:rsidRPr="0053169B" w:rsidRDefault="00924AB3" w:rsidP="000F1785">
      <w:pPr>
        <w:pStyle w:val="5-1"/>
        <w:numPr>
          <w:ilvl w:val="1"/>
          <w:numId w:val="89"/>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177F10ED" w14:textId="77777777" w:rsidR="00555C4A" w:rsidRPr="0053169B" w:rsidRDefault="00555C4A" w:rsidP="00555C4A">
      <w:pPr>
        <w:pStyle w:val="5-1"/>
        <w:spacing w:line="276" w:lineRule="auto"/>
        <w:ind w:left="1247" w:firstLine="0"/>
        <w:rPr>
          <w:rFonts w:ascii="David" w:hAnsi="David"/>
        </w:rPr>
      </w:pPr>
    </w:p>
    <w:p w14:paraId="00B91A89" w14:textId="77777777" w:rsidR="00924AB3" w:rsidRPr="0053169B" w:rsidRDefault="00924AB3" w:rsidP="00F33076">
      <w:pPr>
        <w:pStyle w:val="20"/>
        <w:numPr>
          <w:ilvl w:val="0"/>
          <w:numId w:val="89"/>
        </w:numPr>
        <w:spacing w:line="276" w:lineRule="auto"/>
        <w:rPr>
          <w:rFonts w:ascii="David" w:hAnsi="David" w:cs="David"/>
        </w:rPr>
      </w:pPr>
      <w:bookmarkStart w:id="401"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401"/>
      <w:r w:rsidRPr="0053169B">
        <w:rPr>
          <w:rFonts w:ascii="David" w:hAnsi="David" w:cs="David"/>
          <w:rtl/>
        </w:rPr>
        <w:t xml:space="preserve"> </w:t>
      </w:r>
    </w:p>
    <w:p w14:paraId="583BA35B" w14:textId="56882E07" w:rsidR="00924AB3" w:rsidRPr="0053169B" w:rsidRDefault="00924AB3" w:rsidP="00A11FBC">
      <w:pPr>
        <w:pStyle w:val="11"/>
        <w:numPr>
          <w:ilvl w:val="1"/>
          <w:numId w:val="89"/>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02F6ACA3" w14:textId="2E3E67D6" w:rsidR="00924AB3" w:rsidRPr="0053169B" w:rsidRDefault="00924AB3" w:rsidP="00A11FBC">
      <w:pPr>
        <w:pStyle w:val="11"/>
        <w:numPr>
          <w:ilvl w:val="1"/>
          <w:numId w:val="89"/>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1673C7DF" w14:textId="40C69309" w:rsidR="00C5282B" w:rsidRPr="0053169B" w:rsidRDefault="00C5282B" w:rsidP="00F33076">
      <w:pPr>
        <w:pStyle w:val="11"/>
        <w:numPr>
          <w:ilvl w:val="1"/>
          <w:numId w:val="89"/>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4C49883C" w14:textId="655F5CB0" w:rsidR="00665CEB" w:rsidRPr="0053169B" w:rsidRDefault="00665CEB" w:rsidP="00F33076">
      <w:pPr>
        <w:pStyle w:val="11"/>
        <w:numPr>
          <w:ilvl w:val="1"/>
          <w:numId w:val="89"/>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3BFC4748" w14:textId="77777777" w:rsidR="00924AB3" w:rsidRPr="0053169B" w:rsidRDefault="00924AB3" w:rsidP="00F33076">
      <w:pPr>
        <w:pStyle w:val="11"/>
        <w:numPr>
          <w:ilvl w:val="1"/>
          <w:numId w:val="89"/>
        </w:numPr>
        <w:spacing w:line="276" w:lineRule="auto"/>
      </w:pPr>
      <w:bookmarkStart w:id="402"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F555C" w:rsidRPr="0053169B">
        <w:rPr>
          <w:cs/>
        </w:rPr>
        <w:t>‎</w:t>
      </w:r>
      <w:r w:rsidR="006F555C" w:rsidRPr="0053169B">
        <w:t>10.8.3</w:t>
      </w:r>
      <w:r w:rsidRPr="0053169B">
        <w:rPr>
          <w:rtl/>
        </w:rPr>
        <w:fldChar w:fldCharType="end"/>
      </w:r>
      <w:r w:rsidRPr="0053169B">
        <w:rPr>
          <w:rtl/>
        </w:rPr>
        <w:t xml:space="preserve"> (שירותי אחריות ותחזוקה לפרויקטים) לפרק 2 (השירותים המבוקשים).</w:t>
      </w:r>
      <w:bookmarkEnd w:id="402"/>
    </w:p>
    <w:p w14:paraId="50BF7FBF" w14:textId="721FBD44" w:rsidR="00611C95" w:rsidRPr="0053169B" w:rsidRDefault="00611C95" w:rsidP="00062C25">
      <w:pPr>
        <w:pStyle w:val="11"/>
        <w:numPr>
          <w:ilvl w:val="0"/>
          <w:numId w:val="0"/>
        </w:numPr>
        <w:spacing w:line="276" w:lineRule="auto"/>
        <w:ind w:left="1247"/>
        <w:rPr>
          <w:rtl/>
        </w:rPr>
      </w:pPr>
      <w:r w:rsidRPr="0053169B">
        <w:rPr>
          <w:rFonts w:hint="cs"/>
          <w:rtl/>
        </w:rPr>
        <w:t>.</w:t>
      </w:r>
    </w:p>
    <w:p w14:paraId="3A03C2E6" w14:textId="2CB1D3BE" w:rsidR="00924AB3" w:rsidRPr="0053169B" w:rsidRDefault="00924AB3" w:rsidP="00F33076">
      <w:pPr>
        <w:pStyle w:val="20"/>
        <w:numPr>
          <w:ilvl w:val="0"/>
          <w:numId w:val="89"/>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3D58D5A9" w14:textId="77777777" w:rsidR="00924AB3" w:rsidRPr="0053169B" w:rsidRDefault="00924AB3" w:rsidP="00F33076">
      <w:pPr>
        <w:pStyle w:val="11"/>
        <w:numPr>
          <w:ilvl w:val="1"/>
          <w:numId w:val="89"/>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140981A6" w14:textId="1F406D11" w:rsidR="00924AB3" w:rsidRPr="0053169B" w:rsidRDefault="00924AB3" w:rsidP="001E3497">
      <w:pPr>
        <w:pStyle w:val="11"/>
        <w:numPr>
          <w:ilvl w:val="1"/>
          <w:numId w:val="89"/>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F555C" w:rsidRPr="0053169B">
        <w:rPr>
          <w:rtl/>
        </w:rPr>
        <w:t>נספח 2.2</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0BE6085B" w14:textId="4E4D49B4" w:rsidR="003A61B9" w:rsidRPr="0053169B" w:rsidRDefault="003A61B9" w:rsidP="00AC2FEA">
      <w:pPr>
        <w:pStyle w:val="11"/>
        <w:numPr>
          <w:ilvl w:val="1"/>
          <w:numId w:val="89"/>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53E09228" w14:textId="77777777" w:rsidR="00DB51A7" w:rsidRPr="0053169B" w:rsidRDefault="00DB51A7" w:rsidP="00DB51A7">
      <w:pPr>
        <w:pStyle w:val="11"/>
        <w:numPr>
          <w:ilvl w:val="0"/>
          <w:numId w:val="0"/>
        </w:numPr>
        <w:spacing w:line="276" w:lineRule="auto"/>
        <w:ind w:left="1247"/>
      </w:pPr>
    </w:p>
    <w:p w14:paraId="6953EFA1" w14:textId="77777777" w:rsidR="00DE2E88" w:rsidRPr="0053169B" w:rsidRDefault="00DB51A7" w:rsidP="00F33076">
      <w:pPr>
        <w:pStyle w:val="20"/>
        <w:numPr>
          <w:ilvl w:val="0"/>
          <w:numId w:val="89"/>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90"/>
      <w:bookmarkEnd w:id="391"/>
      <w:bookmarkEnd w:id="392"/>
      <w:bookmarkEnd w:id="393"/>
      <w:r w:rsidR="00644350" w:rsidRPr="0053169B">
        <w:rPr>
          <w:rFonts w:ascii="David" w:hAnsi="David" w:cs="David"/>
          <w:rtl/>
        </w:rPr>
        <w:t xml:space="preserve"> </w:t>
      </w:r>
    </w:p>
    <w:p w14:paraId="541CF14B" w14:textId="6400CDC1" w:rsidR="00C617D3" w:rsidRPr="0053169B" w:rsidRDefault="00C617D3" w:rsidP="00F33076">
      <w:pPr>
        <w:pStyle w:val="20"/>
        <w:numPr>
          <w:ilvl w:val="1"/>
          <w:numId w:val="89"/>
        </w:numPr>
        <w:spacing w:line="276" w:lineRule="auto"/>
        <w:rPr>
          <w:rFonts w:ascii="David" w:eastAsiaTheme="minorHAnsi" w:hAnsi="David" w:cs="David"/>
          <w:color w:val="auto"/>
          <w:sz w:val="24"/>
          <w:szCs w:val="24"/>
          <w:u w:val="none"/>
        </w:rPr>
      </w:pPr>
      <w:bookmarkStart w:id="403" w:name="_Ref14353386"/>
      <w:bookmarkStart w:id="404" w:name="_Toc489828516"/>
      <w:bookmarkStart w:id="405" w:name="_Toc486234932"/>
      <w:bookmarkEnd w:id="394"/>
      <w:bookmarkEnd w:id="395"/>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403"/>
    </w:p>
    <w:p w14:paraId="7561A31C" w14:textId="77777777" w:rsidR="00C617D3" w:rsidRPr="0053169B" w:rsidRDefault="00C617D3"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3DBB5359" w14:textId="77777777" w:rsidR="00746C74" w:rsidRPr="0053169B" w:rsidRDefault="00746C74"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56793FA4" w14:textId="77777777" w:rsidR="00970F78" w:rsidRPr="0053169B" w:rsidRDefault="00970F7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048B6D45" w14:textId="77777777" w:rsidR="00970F78" w:rsidRPr="0053169B" w:rsidRDefault="00970F7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73EB98C0" w14:textId="77777777" w:rsidR="00BC3040" w:rsidRPr="0053169B" w:rsidRDefault="00BC3040"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304FEFCB" w14:textId="77777777" w:rsidR="0035540C" w:rsidRPr="0053169B" w:rsidRDefault="006F11C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05AF03E9" w14:textId="77777777" w:rsidR="00C617D3" w:rsidRPr="0053169B" w:rsidRDefault="00C617D3"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2635A7DC" w14:textId="77777777" w:rsidR="00C617D3" w:rsidRPr="0053169B" w:rsidRDefault="00C617D3" w:rsidP="00F33076">
      <w:pPr>
        <w:pStyle w:val="20"/>
        <w:numPr>
          <w:ilvl w:val="3"/>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מוצר המגיע לסוף חיים (</w:t>
      </w:r>
      <w:r w:rsidRPr="0053169B">
        <w:rPr>
          <w:rFonts w:ascii="David" w:eastAsiaTheme="minorHAnsi" w:hAnsi="David" w:cs="David"/>
          <w:b w:val="0"/>
          <w:bCs w:val="0"/>
          <w:color w:val="auto"/>
          <w:sz w:val="24"/>
          <w:szCs w:val="24"/>
          <w:u w:val="none"/>
        </w:rPr>
        <w:t>End of life</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73756ED2" w14:textId="77777777" w:rsidR="00C617D3" w:rsidRPr="0053169B" w:rsidRDefault="00C617D3" w:rsidP="00F33076">
      <w:pPr>
        <w:pStyle w:val="20"/>
        <w:numPr>
          <w:ilvl w:val="3"/>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7B296E90" w14:textId="77777777" w:rsidR="00C617D3" w:rsidRPr="0053169B" w:rsidRDefault="00D52DB7" w:rsidP="00F33076">
      <w:pPr>
        <w:pStyle w:val="20"/>
        <w:numPr>
          <w:ilvl w:val="3"/>
          <w:numId w:val="89"/>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7F838950" w14:textId="77777777" w:rsidR="00970F78" w:rsidRPr="0053169B" w:rsidRDefault="00970F78" w:rsidP="00970F78">
      <w:pPr>
        <w:pStyle w:val="20"/>
        <w:numPr>
          <w:ilvl w:val="0"/>
          <w:numId w:val="0"/>
        </w:numPr>
        <w:spacing w:line="276" w:lineRule="auto"/>
        <w:ind w:left="1247"/>
        <w:rPr>
          <w:rFonts w:ascii="David" w:hAnsi="David" w:cs="David"/>
          <w:sz w:val="24"/>
          <w:szCs w:val="24"/>
          <w:u w:val="none"/>
        </w:rPr>
      </w:pPr>
    </w:p>
    <w:p w14:paraId="7437BDC4" w14:textId="77777777" w:rsidR="00E97749" w:rsidRPr="0053169B" w:rsidRDefault="00E97749"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19780436" w14:textId="77777777" w:rsidR="00913AB2" w:rsidRPr="0053169B" w:rsidRDefault="00913AB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2C4656C6" w14:textId="77777777" w:rsidR="00E97749" w:rsidRPr="0053169B" w:rsidRDefault="00913AB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217BA487" w14:textId="77777777" w:rsidR="00E97749" w:rsidRPr="0053169B" w:rsidRDefault="00331B3C" w:rsidP="00F33076">
      <w:pPr>
        <w:pStyle w:val="20"/>
        <w:numPr>
          <w:ilvl w:val="3"/>
          <w:numId w:val="89"/>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E97749" w:rsidRPr="0053169B">
        <w:rPr>
          <w:rFonts w:ascii="David" w:hAnsi="David" w:cs="David"/>
          <w:b w:val="0"/>
          <w:bCs w:val="0"/>
          <w:sz w:val="24"/>
          <w:szCs w:val="24"/>
          <w:u w:val="none"/>
          <w:rtl/>
        </w:rPr>
        <w:t>.</w:t>
      </w:r>
    </w:p>
    <w:p w14:paraId="1F63842B" w14:textId="7009BE2B" w:rsidR="00E97749" w:rsidRPr="0053169B" w:rsidRDefault="00F73B34" w:rsidP="00BF0FDB">
      <w:pPr>
        <w:pStyle w:val="20"/>
        <w:numPr>
          <w:ilvl w:val="3"/>
          <w:numId w:val="89"/>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p>
    <w:p w14:paraId="47D23725" w14:textId="0C1B5B17" w:rsidR="00E97749" w:rsidRPr="0053169B" w:rsidRDefault="00F73B34" w:rsidP="00BF0FDB">
      <w:pPr>
        <w:pStyle w:val="20"/>
        <w:numPr>
          <w:ilvl w:val="3"/>
          <w:numId w:val="89"/>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C86FCF"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E97749" w:rsidRPr="0053169B">
        <w:rPr>
          <w:rFonts w:ascii="David" w:hAnsi="David" w:cs="David"/>
          <w:b w:val="0"/>
          <w:bCs w:val="0"/>
          <w:sz w:val="24"/>
          <w:szCs w:val="24"/>
          <w:u w:val="none"/>
          <w:rtl/>
        </w:rPr>
        <w:t>.</w:t>
      </w:r>
    </w:p>
    <w:p w14:paraId="669A51E4" w14:textId="7D83BF76" w:rsidR="00BF66AF" w:rsidRPr="0053169B" w:rsidRDefault="00BF66AF" w:rsidP="00F33076">
      <w:pPr>
        <w:pStyle w:val="20"/>
        <w:numPr>
          <w:ilvl w:val="3"/>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מחיר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מחיר ייקבע בהתאם למחיר הפריט במחירון הגורם הרלוונטי, ויאושרו על ידי עורך המכרז, 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Pr="0053169B">
        <w:rPr>
          <w:rFonts w:ascii="David" w:hAnsi="David" w:cs="David"/>
          <w:b w:val="0"/>
          <w:bCs w:val="0"/>
          <w:sz w:val="24"/>
          <w:szCs w:val="24"/>
          <w:u w:val="none"/>
          <w:rtl/>
        </w:rPr>
        <w:t xml:space="preserve">תיקבע על ידי עורך המכרז מראש. </w:t>
      </w:r>
    </w:p>
    <w:p w14:paraId="494494A9" w14:textId="55DF400F" w:rsidR="0096118A" w:rsidRPr="0053169B" w:rsidRDefault="0096118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r w:rsidRPr="0053169B">
        <w:rPr>
          <w:rFonts w:ascii="David" w:hAnsi="David" w:cs="David"/>
          <w:b w:val="0"/>
          <w:bCs w:val="0"/>
          <w:sz w:val="24"/>
          <w:szCs w:val="24"/>
          <w:u w:val="none"/>
          <w:rtl/>
        </w:rPr>
        <w:t>.</w:t>
      </w:r>
    </w:p>
    <w:p w14:paraId="6707E265"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34853614" w14:textId="6839B5BD" w:rsidR="008F4085" w:rsidRPr="0053169B" w:rsidRDefault="008F4085" w:rsidP="00195C3E">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יהיו סופיים ויכללו את כל מרכיבי התמורה כדי לספק את השירותים המבוקשים, לרבות עלויות הספק, עלויות רישוי, כבלים, הובלה, אספקה, התקנה, בדיקות, 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p>
    <w:p w14:paraId="75785AA1"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bookmarkStart w:id="406" w:name="_Ref15301597"/>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6"/>
    </w:p>
    <w:p w14:paraId="2539C9A0"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34F8D1C6" w14:textId="77777777" w:rsidR="008F4085" w:rsidRPr="0053169B" w:rsidRDefault="008F4085"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489459D1"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bookmarkStart w:id="407" w:name="_Toc29419184"/>
      <w:bookmarkStart w:id="408" w:name="_Toc29421736"/>
      <w:bookmarkStart w:id="409" w:name="_Toc29421894"/>
      <w:bookmarkStart w:id="410" w:name="_Toc29425199"/>
      <w:r w:rsidRPr="0053169B">
        <w:rPr>
          <w:rFonts w:ascii="David" w:hAnsi="David" w:cs="David"/>
          <w:b w:val="0"/>
          <w:bCs w:val="0"/>
          <w:sz w:val="24"/>
          <w:szCs w:val="24"/>
          <w:u w:val="none"/>
          <w:rtl/>
        </w:rPr>
        <w:t>עדכון מחירי היחידה במפרט היצרנים</w:t>
      </w:r>
    </w:p>
    <w:p w14:paraId="7E468C4D" w14:textId="78815B7F" w:rsidR="008F4085" w:rsidRPr="0053169B" w:rsidRDefault="008F4085" w:rsidP="00195C3E">
      <w:pPr>
        <w:pStyle w:val="20"/>
        <w:numPr>
          <w:ilvl w:val="3"/>
          <w:numId w:val="89"/>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p>
    <w:p w14:paraId="73815CF5" w14:textId="77777777" w:rsidR="008F4085" w:rsidRPr="0053169B" w:rsidRDefault="008F4085" w:rsidP="00F33076">
      <w:pPr>
        <w:pStyle w:val="20"/>
        <w:numPr>
          <w:ilvl w:val="3"/>
          <w:numId w:val="89"/>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הספק יהיה רשאי להגיש את המחירון כקובץ דיגיטלי. במקרה זה יחתום הנציג האזורי מטעם הספק  על אישור בו יצוין בבירור שם הקובץ וערך פונקציית הגיבוב (</w:t>
      </w:r>
      <w:r w:rsidRPr="0053169B">
        <w:rPr>
          <w:rFonts w:ascii="David" w:hAnsi="David" w:cs="David"/>
          <w:b w:val="0"/>
          <w:bCs w:val="0"/>
          <w:sz w:val="24"/>
          <w:szCs w:val="24"/>
          <w:u w:val="none"/>
        </w:rPr>
        <w:t>Hash</w:t>
      </w:r>
      <w:r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7"/>
      <w:bookmarkEnd w:id="408"/>
      <w:bookmarkEnd w:id="409"/>
      <w:bookmarkEnd w:id="410"/>
    </w:p>
    <w:p w14:paraId="44D80DED" w14:textId="7008A109" w:rsidR="008F4085" w:rsidRPr="0053169B" w:rsidRDefault="008F4085" w:rsidP="00195C3E">
      <w:pPr>
        <w:pStyle w:val="20"/>
        <w:numPr>
          <w:ilvl w:val="3"/>
          <w:numId w:val="89"/>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2F9B1EBB" w14:textId="15A00E0D" w:rsidR="00820DCE" w:rsidRPr="0053169B" w:rsidRDefault="00E61D5C" w:rsidP="00195C3E">
      <w:pPr>
        <w:pStyle w:val="20"/>
        <w:numPr>
          <w:ilvl w:val="3"/>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6CF6B968" w14:textId="77777777" w:rsidR="00E97749" w:rsidRPr="0053169B" w:rsidRDefault="00E61D5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5033C3F1" w14:textId="77777777" w:rsidR="005E38A8" w:rsidRPr="0053169B" w:rsidRDefault="00572140"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6CF0C373" w14:textId="77777777" w:rsidR="008B48E4" w:rsidRPr="0053169B" w:rsidRDefault="008B48E4" w:rsidP="008B48E4">
      <w:pPr>
        <w:pStyle w:val="20"/>
        <w:numPr>
          <w:ilvl w:val="0"/>
          <w:numId w:val="0"/>
        </w:numPr>
        <w:spacing w:line="276" w:lineRule="auto"/>
        <w:ind w:left="550"/>
        <w:rPr>
          <w:rFonts w:ascii="David" w:hAnsi="David" w:cs="David"/>
        </w:rPr>
      </w:pPr>
      <w:bookmarkStart w:id="411" w:name="_Toc489828517"/>
      <w:bookmarkStart w:id="412" w:name="_Ref491378438"/>
      <w:bookmarkStart w:id="413" w:name="_Ref14305671"/>
      <w:bookmarkStart w:id="414" w:name="_Ref14309188"/>
      <w:bookmarkStart w:id="415" w:name="_Ref14350213"/>
      <w:bookmarkStart w:id="416" w:name="_Ref14745030"/>
      <w:bookmarkStart w:id="417" w:name="_Ref15295670"/>
      <w:bookmarkStart w:id="418" w:name="_Toc29419185"/>
      <w:bookmarkStart w:id="419" w:name="_Toc29421737"/>
      <w:bookmarkStart w:id="420" w:name="_Toc29421895"/>
      <w:bookmarkStart w:id="421" w:name="_Toc29425200"/>
      <w:bookmarkEnd w:id="404"/>
    </w:p>
    <w:p w14:paraId="6B86F6E1" w14:textId="77777777" w:rsidR="00A96D62" w:rsidRPr="0053169B" w:rsidRDefault="00A96D62" w:rsidP="00F33076">
      <w:pPr>
        <w:pStyle w:val="20"/>
        <w:numPr>
          <w:ilvl w:val="0"/>
          <w:numId w:val="89"/>
        </w:numPr>
        <w:spacing w:line="276" w:lineRule="auto"/>
        <w:rPr>
          <w:rFonts w:ascii="David" w:hAnsi="David" w:cs="David"/>
          <w:rtl/>
        </w:rPr>
      </w:pPr>
      <w:r w:rsidRPr="0053169B">
        <w:rPr>
          <w:rFonts w:ascii="David" w:hAnsi="David" w:cs="David"/>
          <w:rtl/>
        </w:rPr>
        <w:t>התארגנות לאספקת השירותים</w:t>
      </w:r>
    </w:p>
    <w:p w14:paraId="33BA095B" w14:textId="36130647" w:rsidR="00A96D62" w:rsidRPr="0053169B" w:rsidRDefault="00A96D62" w:rsidP="00F33076">
      <w:pPr>
        <w:pStyle w:val="11"/>
        <w:numPr>
          <w:ilvl w:val="1"/>
          <w:numId w:val="89"/>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0ABF1657" w14:textId="77777777" w:rsidR="00A96D62" w:rsidRPr="0053169B" w:rsidRDefault="00A96D62" w:rsidP="00F33076">
      <w:pPr>
        <w:pStyle w:val="11"/>
        <w:numPr>
          <w:ilvl w:val="2"/>
          <w:numId w:val="89"/>
        </w:numPr>
        <w:spacing w:line="276" w:lineRule="auto"/>
      </w:pPr>
      <w:r w:rsidRPr="0053169B">
        <w:rPr>
          <w:rFonts w:hint="cs"/>
          <w:rtl/>
        </w:rPr>
        <w:t>לקיים  כנס הסברה למזמינים.</w:t>
      </w:r>
    </w:p>
    <w:p w14:paraId="327340A8" w14:textId="77777777" w:rsidR="00A96D62" w:rsidRPr="0053169B" w:rsidRDefault="00A96D62" w:rsidP="00F33076">
      <w:pPr>
        <w:pStyle w:val="11"/>
        <w:numPr>
          <w:ilvl w:val="2"/>
          <w:numId w:val="89"/>
        </w:numPr>
        <w:spacing w:line="276" w:lineRule="auto"/>
      </w:pPr>
      <w:r w:rsidRPr="0053169B">
        <w:rPr>
          <w:rFonts w:hint="cs"/>
          <w:rtl/>
        </w:rPr>
        <w:t>הקמת לקוח למזמינים</w:t>
      </w:r>
      <w:r w:rsidR="00E51C11" w:rsidRPr="0053169B">
        <w:rPr>
          <w:rFonts w:hint="cs"/>
          <w:rtl/>
        </w:rPr>
        <w:t xml:space="preserve"> הרלוונטיים</w:t>
      </w:r>
      <w:r w:rsidRPr="0053169B">
        <w:rPr>
          <w:rFonts w:hint="cs"/>
          <w:rtl/>
        </w:rPr>
        <w:t xml:space="preserve"> במערכות הספק.</w:t>
      </w:r>
    </w:p>
    <w:p w14:paraId="0A844C7E" w14:textId="77777777" w:rsidR="00A96D62" w:rsidRPr="0053169B" w:rsidRDefault="00F66235" w:rsidP="00F33076">
      <w:pPr>
        <w:pStyle w:val="11"/>
        <w:numPr>
          <w:ilvl w:val="2"/>
          <w:numId w:val="89"/>
        </w:numPr>
        <w:spacing w:line="276" w:lineRule="auto"/>
      </w:pPr>
      <w:r w:rsidRPr="0053169B">
        <w:rPr>
          <w:rFonts w:hint="cs"/>
          <w:rtl/>
        </w:rPr>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107740FD" w14:textId="0B0AB753" w:rsidR="00A96D62" w:rsidRPr="0053169B" w:rsidRDefault="00F66235" w:rsidP="00E51C11">
      <w:pPr>
        <w:pStyle w:val="11"/>
        <w:numPr>
          <w:ilvl w:val="2"/>
          <w:numId w:val="89"/>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4A04DAC3" w14:textId="3527B40F" w:rsidR="00A96D62" w:rsidRPr="0053169B" w:rsidRDefault="00A96D62" w:rsidP="00F33076">
      <w:pPr>
        <w:pStyle w:val="11"/>
        <w:numPr>
          <w:ilvl w:val="2"/>
          <w:numId w:val="89"/>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3749552A" w14:textId="77777777" w:rsidR="008B48E4" w:rsidRPr="0053169B" w:rsidRDefault="008B48E4" w:rsidP="008B48E4">
      <w:pPr>
        <w:pStyle w:val="20"/>
        <w:numPr>
          <w:ilvl w:val="0"/>
          <w:numId w:val="0"/>
        </w:numPr>
        <w:spacing w:line="276" w:lineRule="auto"/>
        <w:ind w:left="550"/>
        <w:rPr>
          <w:rFonts w:ascii="David" w:hAnsi="David" w:cs="David"/>
        </w:rPr>
      </w:pPr>
    </w:p>
    <w:p w14:paraId="1354FC6F" w14:textId="77777777" w:rsidR="0057685A" w:rsidRPr="0053169B" w:rsidRDefault="008D0E11" w:rsidP="00F33076">
      <w:pPr>
        <w:pStyle w:val="20"/>
        <w:numPr>
          <w:ilvl w:val="0"/>
          <w:numId w:val="89"/>
        </w:numPr>
        <w:spacing w:line="276" w:lineRule="auto"/>
        <w:rPr>
          <w:rFonts w:ascii="David" w:hAnsi="David" w:cs="David"/>
          <w:rtl/>
        </w:rPr>
      </w:pPr>
      <w:r w:rsidRPr="0053169B">
        <w:rPr>
          <w:rFonts w:ascii="David" w:hAnsi="David" w:cs="David"/>
          <w:rtl/>
        </w:rPr>
        <w:t xml:space="preserve"> </w:t>
      </w:r>
      <w:bookmarkStart w:id="422"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11"/>
      <w:bookmarkEnd w:id="412"/>
      <w:bookmarkEnd w:id="413"/>
      <w:bookmarkEnd w:id="414"/>
      <w:bookmarkEnd w:id="415"/>
      <w:bookmarkEnd w:id="416"/>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7"/>
      <w:bookmarkEnd w:id="418"/>
      <w:bookmarkEnd w:id="419"/>
      <w:bookmarkEnd w:id="420"/>
      <w:bookmarkEnd w:id="421"/>
      <w:bookmarkEnd w:id="422"/>
    </w:p>
    <w:p w14:paraId="3E64EF70" w14:textId="77777777" w:rsidR="00B37D1D" w:rsidRPr="0053169B" w:rsidRDefault="00B37D1D" w:rsidP="00F33076">
      <w:pPr>
        <w:pStyle w:val="11"/>
        <w:numPr>
          <w:ilvl w:val="1"/>
          <w:numId w:val="89"/>
        </w:numPr>
        <w:spacing w:line="276" w:lineRule="auto"/>
        <w:rPr>
          <w:b/>
          <w:bCs/>
          <w:u w:val="single"/>
        </w:rPr>
      </w:pPr>
      <w:r w:rsidRPr="0053169B">
        <w:rPr>
          <w:b/>
          <w:bCs/>
          <w:u w:val="single"/>
          <w:rtl/>
        </w:rPr>
        <w:t xml:space="preserve">כללי </w:t>
      </w:r>
    </w:p>
    <w:p w14:paraId="41426F9C" w14:textId="77777777" w:rsidR="00E511CB" w:rsidRPr="0053169B" w:rsidRDefault="0057685A" w:rsidP="00F33076">
      <w:pPr>
        <w:pStyle w:val="34"/>
        <w:numPr>
          <w:ilvl w:val="2"/>
          <w:numId w:val="89"/>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2CC077EF" w14:textId="57B50DD3" w:rsidR="00D71377" w:rsidRPr="0053169B" w:rsidRDefault="00392E58" w:rsidP="00016298">
      <w:pPr>
        <w:pStyle w:val="34"/>
        <w:numPr>
          <w:ilvl w:val="3"/>
          <w:numId w:val="89"/>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w:t>
      </w:r>
      <w:r w:rsidR="00D353AF" w:rsidRPr="0053169B">
        <w:rPr>
          <w:rFonts w:ascii="David" w:hAnsi="David" w:cs="David"/>
          <w:rtl/>
        </w:rPr>
        <w:lastRenderedPageBreak/>
        <w:t>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6EC5D181" w14:textId="303E12BE" w:rsidR="0026746D" w:rsidRPr="0053169B" w:rsidRDefault="00392E58" w:rsidP="00016298">
      <w:pPr>
        <w:pStyle w:val="34"/>
        <w:numPr>
          <w:ilvl w:val="3"/>
          <w:numId w:val="89"/>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36033F38" w14:textId="187E65B7" w:rsidR="0026746D" w:rsidRPr="0053169B" w:rsidRDefault="00392E58" w:rsidP="00016298">
      <w:pPr>
        <w:pStyle w:val="34"/>
        <w:numPr>
          <w:ilvl w:val="3"/>
          <w:numId w:val="89"/>
        </w:numPr>
        <w:spacing w:line="276" w:lineRule="auto"/>
        <w:rPr>
          <w:rFonts w:ascii="David" w:hAnsi="David" w:cs="David"/>
        </w:rPr>
      </w:pPr>
      <w:bookmarkStart w:id="423"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23"/>
    </w:p>
    <w:p w14:paraId="359D1CD7" w14:textId="77777777" w:rsidR="004715C5" w:rsidRPr="0053169B" w:rsidRDefault="00603943" w:rsidP="00F33076">
      <w:pPr>
        <w:pStyle w:val="34"/>
        <w:numPr>
          <w:ilvl w:val="2"/>
          <w:numId w:val="89"/>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7FEE342F" w14:textId="7DFD3283" w:rsidR="00DA403D" w:rsidRPr="0053169B" w:rsidRDefault="00FB2D47" w:rsidP="00FB2D47">
      <w:pPr>
        <w:pStyle w:val="34"/>
        <w:numPr>
          <w:ilvl w:val="2"/>
          <w:numId w:val="89"/>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6768213F" w14:textId="336FF7ED" w:rsidR="00113959" w:rsidRPr="0053169B" w:rsidRDefault="00113959" w:rsidP="00016298">
      <w:pPr>
        <w:pStyle w:val="34"/>
        <w:numPr>
          <w:ilvl w:val="2"/>
          <w:numId w:val="89"/>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1359816E" w14:textId="77777777" w:rsidR="005641E2" w:rsidRPr="0053169B" w:rsidRDefault="005641E2" w:rsidP="005641E2">
      <w:pPr>
        <w:pStyle w:val="11"/>
        <w:numPr>
          <w:ilvl w:val="0"/>
          <w:numId w:val="0"/>
        </w:numPr>
        <w:spacing w:line="276" w:lineRule="auto"/>
        <w:ind w:left="1247"/>
        <w:rPr>
          <w:b/>
          <w:bCs/>
          <w:u w:val="single"/>
        </w:rPr>
      </w:pPr>
    </w:p>
    <w:p w14:paraId="42E583AB" w14:textId="08287692" w:rsidR="008E1065" w:rsidRPr="0053169B" w:rsidRDefault="008E1065" w:rsidP="00573760">
      <w:pPr>
        <w:pStyle w:val="11"/>
        <w:numPr>
          <w:ilvl w:val="1"/>
          <w:numId w:val="89"/>
        </w:numPr>
        <w:spacing w:line="276" w:lineRule="auto"/>
        <w:rPr>
          <w:b/>
          <w:bCs/>
          <w:u w:val="single"/>
        </w:rPr>
      </w:pPr>
      <w:r w:rsidRPr="0053169B">
        <w:rPr>
          <w:b/>
          <w:bCs/>
          <w:u w:val="single"/>
          <w:rtl/>
        </w:rPr>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79F90904" w14:textId="59D344F4" w:rsidR="008E1065" w:rsidRPr="0053169B" w:rsidRDefault="008E1065" w:rsidP="00573760">
      <w:pPr>
        <w:pStyle w:val="11"/>
        <w:numPr>
          <w:ilvl w:val="2"/>
          <w:numId w:val="89"/>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61DBCCBF" w14:textId="77777777" w:rsidR="008E1065" w:rsidRPr="0053169B" w:rsidRDefault="008E1065" w:rsidP="00F33076">
      <w:pPr>
        <w:pStyle w:val="34"/>
        <w:numPr>
          <w:ilvl w:val="3"/>
          <w:numId w:val="89"/>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484AA39D" w14:textId="1909399B"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72738AE9"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55A4F46B" w14:textId="10641D03"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4419CBD" w14:textId="4E7B64CF"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5426DFC4" w14:textId="5EA9A67E"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72634BA0"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665928C4" w14:textId="553BB9E5"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057DD9EC"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481DE9BB" w14:textId="44682D17" w:rsidR="008E1065" w:rsidRPr="0053169B" w:rsidRDefault="008E1065"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3E9C9136" w14:textId="2F980CA8"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lastRenderedPageBreak/>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177B9C23" w14:textId="772A650A"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7C21A42E"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31A48521" w14:textId="77777777" w:rsidR="008E1065" w:rsidRPr="0053169B" w:rsidRDefault="008E1065" w:rsidP="00F33076">
      <w:pPr>
        <w:pStyle w:val="34"/>
        <w:numPr>
          <w:ilvl w:val="3"/>
          <w:numId w:val="89"/>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0F9405C1" w14:textId="5CF82AEC"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3CAD6A85"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63DC4D00"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1582ED4B"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5AD60620" w14:textId="77777777" w:rsidR="005F6AB0" w:rsidRPr="0053169B" w:rsidRDefault="005F6AB0" w:rsidP="005F6AB0">
      <w:pPr>
        <w:pStyle w:val="34"/>
        <w:numPr>
          <w:ilvl w:val="3"/>
          <w:numId w:val="89"/>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36DB043E" w14:textId="77777777" w:rsidR="00396EB1" w:rsidRPr="0053169B" w:rsidRDefault="00396EB1" w:rsidP="00396EB1">
      <w:pPr>
        <w:pStyle w:val="34"/>
        <w:numPr>
          <w:ilvl w:val="0"/>
          <w:numId w:val="0"/>
        </w:numPr>
        <w:spacing w:line="276" w:lineRule="auto"/>
        <w:ind w:left="2114"/>
        <w:rPr>
          <w:rStyle w:val="115"/>
          <w:rFonts w:ascii="David" w:hAnsi="David" w:cs="David"/>
          <w:u w:val="none"/>
        </w:rPr>
      </w:pPr>
    </w:p>
    <w:p w14:paraId="5DE2E960" w14:textId="72F83375" w:rsidR="008F6602" w:rsidRPr="0053169B" w:rsidRDefault="008F6602" w:rsidP="00F33076">
      <w:pPr>
        <w:pStyle w:val="34"/>
        <w:numPr>
          <w:ilvl w:val="2"/>
          <w:numId w:val="89"/>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651FEA7B" w14:textId="77777777" w:rsidR="00317E0F" w:rsidRPr="0053169B" w:rsidRDefault="00317E0F" w:rsidP="00317E0F">
      <w:pPr>
        <w:pStyle w:val="34"/>
        <w:numPr>
          <w:ilvl w:val="0"/>
          <w:numId w:val="0"/>
        </w:numPr>
        <w:spacing w:line="276" w:lineRule="auto"/>
        <w:ind w:left="2114"/>
        <w:rPr>
          <w:rStyle w:val="115"/>
          <w:rFonts w:ascii="David" w:hAnsi="David" w:cs="David"/>
          <w:u w:val="none"/>
        </w:rPr>
      </w:pPr>
    </w:p>
    <w:p w14:paraId="14734C06" w14:textId="77777777" w:rsidR="000B3F8E" w:rsidRPr="0053169B" w:rsidRDefault="000B3F8E" w:rsidP="00F33076">
      <w:pPr>
        <w:pStyle w:val="11"/>
        <w:numPr>
          <w:ilvl w:val="1"/>
          <w:numId w:val="89"/>
        </w:numPr>
        <w:spacing w:line="276" w:lineRule="auto"/>
        <w:rPr>
          <w:b/>
          <w:bCs/>
          <w:u w:val="single"/>
        </w:rPr>
      </w:pPr>
      <w:r w:rsidRPr="0053169B">
        <w:rPr>
          <w:b/>
          <w:bCs/>
          <w:u w:val="single"/>
          <w:rtl/>
        </w:rPr>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263845C4" w14:textId="335E49F3" w:rsidR="00844C1B" w:rsidRPr="0053169B" w:rsidRDefault="00844C1B" w:rsidP="00F33076">
      <w:pPr>
        <w:pStyle w:val="34"/>
        <w:numPr>
          <w:ilvl w:val="2"/>
          <w:numId w:val="89"/>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57D943E6" w14:textId="77777777" w:rsidR="00F67CC7" w:rsidRPr="0053169B" w:rsidRDefault="00F67CC7" w:rsidP="00F33076">
      <w:pPr>
        <w:pStyle w:val="34"/>
        <w:numPr>
          <w:ilvl w:val="2"/>
          <w:numId w:val="89"/>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450EA446" w14:textId="55DCABC0" w:rsidR="003E0FBA" w:rsidRPr="0053169B" w:rsidRDefault="006F480E" w:rsidP="00F33076">
      <w:pPr>
        <w:pStyle w:val="42"/>
        <w:numPr>
          <w:ilvl w:val="2"/>
          <w:numId w:val="89"/>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5DC0E37A" w14:textId="77777777" w:rsidR="00BF4657"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4BE39530" w14:textId="0DB5BD52" w:rsidR="00F13813" w:rsidRPr="0053169B" w:rsidRDefault="00F13813"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74DF326B" w14:textId="77777777" w:rsidR="003E0FBA"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319E26DC" w14:textId="102C9ABB" w:rsidR="00F13813"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1B45A6A8" w14:textId="0A03991B" w:rsidR="00082F54" w:rsidRPr="0053169B" w:rsidRDefault="00082F54"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5A17419D" w14:textId="4347D10F" w:rsidR="00F13813"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493D01EC" w14:textId="77777777" w:rsidR="003E0FBA" w:rsidRPr="0053169B" w:rsidRDefault="00F13813"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447F8510" w14:textId="3133BF74" w:rsidR="003E0FBA" w:rsidRPr="0053169B" w:rsidRDefault="003E0FBA"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B2097D8" w14:textId="77777777" w:rsidR="003E0FBA" w:rsidRPr="0053169B" w:rsidRDefault="00DE77DB"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5C6E1BEC" w14:textId="2D65099D" w:rsidR="00E41947"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lastRenderedPageBreak/>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073220A7" w14:textId="0A504E7D" w:rsidR="003E0FBA" w:rsidRPr="0053169B" w:rsidRDefault="00DA5BB5"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291B5A12" w14:textId="45DFC363" w:rsidR="003E0FBA" w:rsidRPr="0053169B" w:rsidRDefault="003E0FBA"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195B2F3F" w14:textId="77777777" w:rsidR="003E0FBA"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5A303B08" w14:textId="77777777" w:rsidR="003E0FBA" w:rsidRPr="0053169B" w:rsidRDefault="003E0FBA" w:rsidP="00F33076">
      <w:pPr>
        <w:pStyle w:val="34"/>
        <w:numPr>
          <w:ilvl w:val="3"/>
          <w:numId w:val="89"/>
        </w:numPr>
        <w:spacing w:line="276" w:lineRule="auto"/>
        <w:ind w:left="2516" w:hanging="992"/>
        <w:rPr>
          <w:rFonts w:ascii="David" w:hAnsi="David" w:cs="David"/>
        </w:rPr>
      </w:pPr>
      <w:r w:rsidRPr="0053169B">
        <w:rPr>
          <w:rFonts w:ascii="David" w:hAnsi="David" w:cs="David"/>
          <w:rtl/>
        </w:rPr>
        <w:t>לוח זמנים נדרש להשלמת הפרויקט.</w:t>
      </w:r>
    </w:p>
    <w:p w14:paraId="07559620" w14:textId="7CAB276D" w:rsidR="005F6AB0" w:rsidRPr="0053169B" w:rsidRDefault="00FA62A7" w:rsidP="005F6AB0">
      <w:pPr>
        <w:pStyle w:val="34"/>
        <w:numPr>
          <w:ilvl w:val="3"/>
          <w:numId w:val="89"/>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63A1525A" w14:textId="77777777" w:rsidR="00C1775A" w:rsidRPr="0053169B" w:rsidRDefault="00C1775A"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3EE125C8" w14:textId="77777777" w:rsidR="00C1775A" w:rsidRPr="0053169B" w:rsidRDefault="00C1775A"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5E733063" w14:textId="77777777" w:rsidR="003E0FBA" w:rsidRPr="0053169B" w:rsidRDefault="003E0FBA" w:rsidP="00F33076">
      <w:pPr>
        <w:pStyle w:val="34"/>
        <w:numPr>
          <w:ilvl w:val="3"/>
          <w:numId w:val="89"/>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041431CA" w14:textId="77777777" w:rsidR="00607D0B" w:rsidRPr="0053169B" w:rsidRDefault="00607D0B" w:rsidP="00F33076">
      <w:pPr>
        <w:pStyle w:val="34"/>
        <w:numPr>
          <w:ilvl w:val="3"/>
          <w:numId w:val="89"/>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15C6D479" w14:textId="77777777" w:rsidR="00BA292D" w:rsidRPr="0053169B" w:rsidRDefault="00BA292D" w:rsidP="00F33076">
      <w:pPr>
        <w:pStyle w:val="42"/>
        <w:numPr>
          <w:ilvl w:val="2"/>
          <w:numId w:val="89"/>
        </w:numPr>
        <w:spacing w:line="276" w:lineRule="auto"/>
        <w:rPr>
          <w:rFonts w:ascii="David" w:hAnsi="David" w:cs="David"/>
        </w:rPr>
      </w:pPr>
      <w:r w:rsidRPr="0053169B">
        <w:rPr>
          <w:rFonts w:ascii="David" w:hAnsi="David" w:cs="David"/>
          <w:rtl/>
        </w:rPr>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07D1E161" w14:textId="77777777" w:rsidR="000B3F8E" w:rsidRPr="0053169B" w:rsidRDefault="000B3F8E" w:rsidP="00F33076">
      <w:pPr>
        <w:pStyle w:val="42"/>
        <w:numPr>
          <w:ilvl w:val="2"/>
          <w:numId w:val="89"/>
        </w:numPr>
        <w:spacing w:line="276" w:lineRule="auto"/>
        <w:rPr>
          <w:rFonts w:ascii="David" w:hAnsi="David" w:cs="David"/>
        </w:rPr>
      </w:pPr>
      <w:r w:rsidRPr="0053169B">
        <w:rPr>
          <w:rFonts w:ascii="David" w:hAnsi="David" w:cs="David"/>
          <w:rtl/>
        </w:rPr>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605BE5DF" w14:textId="053CB971" w:rsidR="006F1240" w:rsidRPr="0053169B" w:rsidRDefault="000B3F8E" w:rsidP="006F1240">
      <w:pPr>
        <w:pStyle w:val="42"/>
        <w:numPr>
          <w:ilvl w:val="2"/>
          <w:numId w:val="89"/>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7518106F" w14:textId="0040458F" w:rsidR="0020017A" w:rsidRPr="0053169B" w:rsidRDefault="0020017A" w:rsidP="005F6AB0">
      <w:pPr>
        <w:pStyle w:val="34"/>
        <w:numPr>
          <w:ilvl w:val="2"/>
          <w:numId w:val="89"/>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373B6843" w14:textId="77777777" w:rsidR="003A13F1" w:rsidRPr="0053169B" w:rsidRDefault="0020017A" w:rsidP="00F33076">
      <w:pPr>
        <w:pStyle w:val="42"/>
        <w:numPr>
          <w:ilvl w:val="2"/>
          <w:numId w:val="89"/>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291F3898" w14:textId="77777777" w:rsidR="00607D0B" w:rsidRPr="0053169B" w:rsidRDefault="00607D0B" w:rsidP="00F33076">
      <w:pPr>
        <w:pStyle w:val="42"/>
        <w:numPr>
          <w:ilvl w:val="2"/>
          <w:numId w:val="89"/>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b"/>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2DCAD864" w14:textId="48F87054" w:rsidR="006F480E" w:rsidRPr="0053169B" w:rsidRDefault="00D87400" w:rsidP="00F33076">
      <w:pPr>
        <w:pStyle w:val="42"/>
        <w:numPr>
          <w:ilvl w:val="2"/>
          <w:numId w:val="89"/>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59DC3E82" w14:textId="77777777" w:rsidR="00317E0F" w:rsidRPr="0053169B" w:rsidRDefault="00317E0F" w:rsidP="00317E0F">
      <w:pPr>
        <w:pStyle w:val="42"/>
        <w:numPr>
          <w:ilvl w:val="0"/>
          <w:numId w:val="0"/>
        </w:numPr>
        <w:spacing w:line="276" w:lineRule="auto"/>
        <w:ind w:left="2114"/>
        <w:rPr>
          <w:rFonts w:ascii="David" w:hAnsi="David" w:cs="David"/>
          <w:rtl/>
        </w:rPr>
      </w:pPr>
    </w:p>
    <w:p w14:paraId="7156D452" w14:textId="77777777" w:rsidR="00D47D59" w:rsidRPr="0053169B" w:rsidRDefault="00D47D59" w:rsidP="00F33076">
      <w:pPr>
        <w:pStyle w:val="11"/>
        <w:numPr>
          <w:ilvl w:val="1"/>
          <w:numId w:val="89"/>
        </w:numPr>
        <w:spacing w:line="276" w:lineRule="auto"/>
        <w:rPr>
          <w:b/>
          <w:bCs/>
          <w:u w:val="single"/>
        </w:rPr>
      </w:pPr>
      <w:bookmarkStart w:id="424" w:name="_Toc489828518"/>
      <w:bookmarkStart w:id="425" w:name="_Ref490387825"/>
      <w:r w:rsidRPr="0053169B">
        <w:rPr>
          <w:b/>
          <w:bCs/>
          <w:u w:val="single"/>
          <w:rtl/>
        </w:rPr>
        <w:t>הוצאת הזמנ</w:t>
      </w:r>
      <w:r w:rsidR="00FA62A7" w:rsidRPr="0053169B">
        <w:rPr>
          <w:b/>
          <w:bCs/>
          <w:u w:val="single"/>
          <w:rtl/>
        </w:rPr>
        <w:t>ת עבודה</w:t>
      </w:r>
      <w:bookmarkEnd w:id="405"/>
      <w:bookmarkEnd w:id="424"/>
      <w:bookmarkEnd w:id="425"/>
      <w:r w:rsidR="008F5CFB" w:rsidRPr="0053169B">
        <w:rPr>
          <w:b/>
          <w:bCs/>
          <w:u w:val="single"/>
          <w:rtl/>
        </w:rPr>
        <w:t xml:space="preserve"> לביצוע הפרויקט</w:t>
      </w:r>
    </w:p>
    <w:p w14:paraId="2B1C387D" w14:textId="77777777" w:rsidR="00125E88" w:rsidRPr="0053169B" w:rsidRDefault="00AD35CC" w:rsidP="00F33076">
      <w:pPr>
        <w:pStyle w:val="34"/>
        <w:numPr>
          <w:ilvl w:val="2"/>
          <w:numId w:val="89"/>
        </w:numPr>
        <w:spacing w:line="276" w:lineRule="auto"/>
        <w:rPr>
          <w:rFonts w:ascii="David" w:hAnsi="David" w:cs="David"/>
          <w:rtl/>
        </w:rPr>
      </w:pPr>
      <w:r w:rsidRPr="0053169B">
        <w:rPr>
          <w:rFonts w:ascii="David" w:hAnsi="David" w:cs="David"/>
          <w:rtl/>
        </w:rPr>
        <w:lastRenderedPageBreak/>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170E3B" w:rsidRPr="0053169B">
        <w:rPr>
          <w:rFonts w:ascii="David" w:hAnsi="David" w:cs="David"/>
          <w:rtl/>
        </w:rPr>
        <w:t>.</w:t>
      </w:r>
      <w:r w:rsidR="005A115D" w:rsidRPr="0053169B">
        <w:rPr>
          <w:rFonts w:ascii="David" w:hAnsi="David" w:cs="David"/>
          <w:rtl/>
        </w:rPr>
        <w:t xml:space="preserve"> </w:t>
      </w:r>
      <w:r w:rsidR="00EA7408" w:rsidRPr="0053169B">
        <w:rPr>
          <w:rFonts w:ascii="David" w:hAnsi="David" w:cs="David"/>
          <w:rtl/>
        </w:rPr>
        <w:t xml:space="preserve"> </w:t>
      </w:r>
    </w:p>
    <w:p w14:paraId="74AFE00F" w14:textId="77777777" w:rsidR="00125E88" w:rsidRPr="0053169B" w:rsidRDefault="00FD60F6" w:rsidP="00F33076">
      <w:pPr>
        <w:pStyle w:val="34"/>
        <w:numPr>
          <w:ilvl w:val="2"/>
          <w:numId w:val="89"/>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1A3398B0" w14:textId="0108659A" w:rsidR="00FB042C" w:rsidRPr="0053169B" w:rsidRDefault="004501A3" w:rsidP="00F33076">
      <w:pPr>
        <w:pStyle w:val="34"/>
        <w:numPr>
          <w:ilvl w:val="2"/>
          <w:numId w:val="89"/>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48754784" w14:textId="77777777" w:rsidR="00FB042C" w:rsidRPr="0053169B" w:rsidRDefault="00021FEE" w:rsidP="00F33076">
      <w:pPr>
        <w:pStyle w:val="34"/>
        <w:numPr>
          <w:ilvl w:val="3"/>
          <w:numId w:val="89"/>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564579E7" w14:textId="599E95BA" w:rsidR="00FB042C" w:rsidRPr="0053169B" w:rsidRDefault="00AD35CC" w:rsidP="00522D0B">
      <w:pPr>
        <w:pStyle w:val="34"/>
        <w:numPr>
          <w:ilvl w:val="3"/>
          <w:numId w:val="89"/>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426282C9" w14:textId="4B76C463" w:rsidR="00AD35CC" w:rsidRPr="0053169B" w:rsidRDefault="00B96126" w:rsidP="00522D0B">
      <w:pPr>
        <w:pStyle w:val="34"/>
        <w:numPr>
          <w:ilvl w:val="3"/>
          <w:numId w:val="89"/>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58403A20" w14:textId="674637EA" w:rsidR="00FB042C" w:rsidRPr="0053169B" w:rsidRDefault="00FB042C"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3302C70D" w14:textId="3D30701A" w:rsidR="008F5CFB" w:rsidRPr="0053169B" w:rsidRDefault="008F5CFB" w:rsidP="004501A3">
      <w:pPr>
        <w:pStyle w:val="34"/>
        <w:numPr>
          <w:ilvl w:val="3"/>
          <w:numId w:val="89"/>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0C9B0702" w14:textId="77777777" w:rsidR="008F5CFB" w:rsidRPr="0053169B" w:rsidRDefault="008F5CFB" w:rsidP="00C20A79">
      <w:pPr>
        <w:pStyle w:val="34"/>
        <w:numPr>
          <w:ilvl w:val="4"/>
          <w:numId w:val="89"/>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0.8</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32687D91" w14:textId="71EC45E7" w:rsidR="008F5CFB" w:rsidRPr="0053169B" w:rsidRDefault="008F5CFB" w:rsidP="00C20A79">
      <w:pPr>
        <w:pStyle w:val="34"/>
        <w:numPr>
          <w:ilvl w:val="4"/>
          <w:numId w:val="89"/>
        </w:numPr>
        <w:tabs>
          <w:tab w:val="left" w:pos="3083"/>
        </w:tabs>
        <w:spacing w:line="276" w:lineRule="auto"/>
        <w:ind w:left="3650" w:hanging="1134"/>
        <w:rPr>
          <w:rFonts w:ascii="David" w:hAnsi="David" w:cs="David"/>
        </w:rPr>
      </w:pPr>
      <w:r w:rsidRPr="0053169B">
        <w:rPr>
          <w:rFonts w:ascii="David" w:hAnsi="David" w:cs="David"/>
          <w:rtl/>
        </w:rPr>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6DA5F319" w14:textId="77777777" w:rsidR="00C023E8" w:rsidRPr="0053169B" w:rsidRDefault="00C023E8" w:rsidP="00F33076">
      <w:pPr>
        <w:pStyle w:val="34"/>
        <w:numPr>
          <w:ilvl w:val="2"/>
          <w:numId w:val="89"/>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126BF49B" w14:textId="20E8D619" w:rsidR="00D47D59" w:rsidRPr="0053169B" w:rsidRDefault="00D47D59" w:rsidP="008C5523">
      <w:pPr>
        <w:pStyle w:val="34"/>
        <w:numPr>
          <w:ilvl w:val="2"/>
          <w:numId w:val="89"/>
        </w:numPr>
        <w:spacing w:line="276" w:lineRule="auto"/>
        <w:rPr>
          <w:rFonts w:ascii="David" w:hAnsi="David" w:cs="David"/>
        </w:rPr>
      </w:pPr>
      <w:r w:rsidRPr="0053169B">
        <w:rPr>
          <w:rFonts w:ascii="David" w:hAnsi="David" w:cs="David"/>
          <w:rtl/>
        </w:rPr>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52938EC9"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01D9A2DE"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3E0FBA" w:rsidRPr="0053169B">
        <w:rPr>
          <w:rFonts w:ascii="David" w:hAnsi="David" w:cs="David"/>
          <w:rtl/>
        </w:rPr>
        <w:t>7</w:t>
      </w:r>
      <w:r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1549DD11" w14:textId="77777777" w:rsidR="008B48E4" w:rsidRPr="0053169B" w:rsidRDefault="008B48E4" w:rsidP="008B48E4">
      <w:pPr>
        <w:pStyle w:val="34"/>
        <w:numPr>
          <w:ilvl w:val="0"/>
          <w:numId w:val="0"/>
        </w:numPr>
        <w:spacing w:line="276" w:lineRule="auto"/>
        <w:ind w:left="2114"/>
        <w:rPr>
          <w:rFonts w:ascii="David" w:hAnsi="David" w:cs="David"/>
        </w:rPr>
      </w:pPr>
    </w:p>
    <w:p w14:paraId="4DB2946B" w14:textId="77777777" w:rsidR="00B1229B" w:rsidRPr="0053169B" w:rsidRDefault="00BF5891" w:rsidP="00F33076">
      <w:pPr>
        <w:pStyle w:val="20"/>
        <w:numPr>
          <w:ilvl w:val="0"/>
          <w:numId w:val="89"/>
        </w:numPr>
        <w:spacing w:line="276" w:lineRule="auto"/>
        <w:rPr>
          <w:rFonts w:ascii="David" w:hAnsi="David" w:cs="David"/>
          <w:rtl/>
        </w:rPr>
      </w:pPr>
      <w:bookmarkStart w:id="426" w:name="_Ref14355989"/>
      <w:bookmarkStart w:id="427" w:name="_Toc29419186"/>
      <w:bookmarkStart w:id="428" w:name="_Toc29421738"/>
      <w:bookmarkStart w:id="429" w:name="_Toc29421896"/>
      <w:bookmarkStart w:id="430"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6"/>
      <w:bookmarkEnd w:id="427"/>
      <w:bookmarkEnd w:id="428"/>
      <w:bookmarkEnd w:id="429"/>
      <w:bookmarkEnd w:id="430"/>
      <w:r w:rsidRPr="0053169B">
        <w:rPr>
          <w:rFonts w:ascii="David" w:hAnsi="David" w:cs="David"/>
          <w:rtl/>
        </w:rPr>
        <w:t xml:space="preserve">  </w:t>
      </w:r>
      <w:bookmarkStart w:id="431" w:name="_Ref14353518"/>
    </w:p>
    <w:p w14:paraId="56F4A30A" w14:textId="77777777" w:rsidR="005A09AC" w:rsidRPr="0053169B" w:rsidRDefault="00D47D59" w:rsidP="00F33076">
      <w:pPr>
        <w:pStyle w:val="20"/>
        <w:numPr>
          <w:ilvl w:val="1"/>
          <w:numId w:val="89"/>
        </w:numPr>
        <w:spacing w:line="276" w:lineRule="auto"/>
        <w:rPr>
          <w:rFonts w:ascii="David" w:hAnsi="David" w:cs="David"/>
          <w:b w:val="0"/>
          <w:bCs w:val="0"/>
          <w:sz w:val="24"/>
          <w:szCs w:val="24"/>
          <w:u w:val="none"/>
        </w:rPr>
      </w:pPr>
      <w:bookmarkStart w:id="432"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32"/>
    </w:p>
    <w:p w14:paraId="021F8C21" w14:textId="77777777" w:rsidR="00D47D59" w:rsidRPr="0053169B" w:rsidRDefault="005A09A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31"/>
    </w:p>
    <w:p w14:paraId="0F4F8B22"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7999533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0A1A8136"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35DB9D74"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453444C1"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013E833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ת פריסת תשתיות וכבילה.</w:t>
      </w:r>
    </w:p>
    <w:p w14:paraId="563DC746"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lastRenderedPageBreak/>
        <w:t xml:space="preserve">תוכנית בקרה וחיבור למערכות חשמל מתח נמוך. </w:t>
      </w:r>
    </w:p>
    <w:p w14:paraId="1B12BBE6" w14:textId="4C168099"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38BF21F9"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178728DF" w14:textId="77777777" w:rsidR="006B3184"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3737BD91" w14:textId="5F17E475" w:rsidR="00D47D59" w:rsidRPr="0053169B" w:rsidRDefault="00D47D59"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7070333F" w14:textId="77777777" w:rsidR="005F0DB4" w:rsidRPr="0053169B" w:rsidRDefault="005F0DB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1B6AF458" w14:textId="610EEC61" w:rsidR="00D47D59" w:rsidRPr="0053169B" w:rsidRDefault="00D47D59" w:rsidP="00C47EA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712CA291" w14:textId="148F2C1E" w:rsidR="00B72BC6" w:rsidRPr="0053169B" w:rsidRDefault="00B72BC6" w:rsidP="00F33076">
      <w:pPr>
        <w:pStyle w:val="20"/>
        <w:numPr>
          <w:ilvl w:val="2"/>
          <w:numId w:val="89"/>
        </w:numPr>
        <w:spacing w:line="276" w:lineRule="auto"/>
        <w:rPr>
          <w:rFonts w:ascii="David" w:hAnsi="David" w:cs="David"/>
          <w:b w:val="0"/>
          <w:bCs w:val="0"/>
          <w:sz w:val="24"/>
          <w:szCs w:val="24"/>
          <w:u w:val="none"/>
        </w:rPr>
      </w:pPr>
      <w:bookmarkStart w:id="433"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58658345" w14:textId="77777777" w:rsidR="00183040" w:rsidRPr="0053169B" w:rsidRDefault="0018304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4969CBCD" w14:textId="589AFA45" w:rsidR="002B1086" w:rsidRPr="0053169B" w:rsidRDefault="002B1086"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33"/>
      <w:r w:rsidRPr="0053169B">
        <w:rPr>
          <w:rFonts w:ascii="David" w:hAnsi="David" w:cs="David"/>
          <w:b w:val="0"/>
          <w:bCs w:val="0"/>
          <w:sz w:val="24"/>
          <w:szCs w:val="24"/>
          <w:u w:val="none"/>
          <w:rtl/>
        </w:rPr>
        <w:t xml:space="preserve">  </w:t>
      </w:r>
    </w:p>
    <w:p w14:paraId="7ABC5A3A" w14:textId="4C801C3B" w:rsidR="00D47D59" w:rsidRPr="0053169B" w:rsidRDefault="00D47D59"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26DE4C59" w14:textId="77777777" w:rsidR="00D47D59" w:rsidRPr="0053169B" w:rsidRDefault="00385DB3"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3923ADC0"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28CD7A2A" w14:textId="69C7E43D"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6DD467CF"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089F6624" w14:textId="77777777" w:rsidR="00512B8B" w:rsidRPr="0053169B" w:rsidRDefault="00512B8B" w:rsidP="00512B8B">
      <w:pPr>
        <w:pStyle w:val="11"/>
        <w:numPr>
          <w:ilvl w:val="0"/>
          <w:numId w:val="0"/>
        </w:numPr>
        <w:ind w:left="927"/>
      </w:pPr>
    </w:p>
    <w:p w14:paraId="661E22F5" w14:textId="77777777" w:rsidR="00932258" w:rsidRPr="0053169B" w:rsidRDefault="00ED246A"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2D2FED78" w14:textId="675E60D3" w:rsidR="00ED246A" w:rsidRPr="0053169B" w:rsidRDefault="00C47EAF"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3AED62F5" w14:textId="77777777" w:rsidTr="00CD1EC4">
        <w:trPr>
          <w:trHeight w:val="560"/>
        </w:trPr>
        <w:tc>
          <w:tcPr>
            <w:tcW w:w="1316" w:type="pct"/>
            <w:shd w:val="clear" w:color="auto" w:fill="DBE5F1" w:themeFill="accent1" w:themeFillTint="33"/>
            <w:vAlign w:val="center"/>
          </w:tcPr>
          <w:p w14:paraId="22B5CD9E" w14:textId="77777777" w:rsidR="00ED246A" w:rsidRPr="0053169B" w:rsidRDefault="00ED246A" w:rsidP="009667AC">
            <w:pPr>
              <w:bidi/>
              <w:spacing w:beforeLines="60" w:before="144" w:afterLines="60" w:after="144" w:line="276" w:lineRule="auto"/>
              <w:jc w:val="both"/>
              <w:rPr>
                <w:rFonts w:ascii="David" w:hAnsi="David" w:cs="David"/>
              </w:rPr>
            </w:pPr>
            <w:bookmarkStart w:id="434" w:name="_Ref490387419"/>
            <w:r w:rsidRPr="0053169B">
              <w:rPr>
                <w:rFonts w:ascii="David" w:hAnsi="David" w:cs="David"/>
                <w:rtl/>
              </w:rPr>
              <w:t>תכולת עבודה</w:t>
            </w:r>
          </w:p>
        </w:tc>
        <w:tc>
          <w:tcPr>
            <w:tcW w:w="1139" w:type="pct"/>
            <w:shd w:val="clear" w:color="auto" w:fill="DBE5F1" w:themeFill="accent1" w:themeFillTint="33"/>
            <w:vAlign w:val="center"/>
          </w:tcPr>
          <w:p w14:paraId="339DE2A4"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4B0C88EA"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691F2144" w14:textId="77777777" w:rsidTr="00CD1EC4">
        <w:trPr>
          <w:trHeight w:val="64"/>
        </w:trPr>
        <w:tc>
          <w:tcPr>
            <w:tcW w:w="1316" w:type="pct"/>
            <w:shd w:val="clear" w:color="auto" w:fill="auto"/>
            <w:vAlign w:val="center"/>
          </w:tcPr>
          <w:p w14:paraId="3FFA24B3"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7A5EBCBE"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1F7BBD6F" w14:textId="77777777" w:rsidR="00ED246A" w:rsidRPr="0053169B" w:rsidRDefault="00ED246A" w:rsidP="00CD1EC4">
            <w:pPr>
              <w:pStyle w:val="affff6"/>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4C49CCCC" w14:textId="77777777" w:rsidTr="00CD1EC4">
        <w:trPr>
          <w:trHeight w:val="64"/>
        </w:trPr>
        <w:tc>
          <w:tcPr>
            <w:tcW w:w="1316" w:type="pct"/>
            <w:vAlign w:val="center"/>
          </w:tcPr>
          <w:p w14:paraId="6A4C14A7"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03C13A8A"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26EF7AE1" w14:textId="77777777" w:rsidR="00ED246A" w:rsidRPr="0053169B" w:rsidRDefault="00ED246A" w:rsidP="00CD1EC4">
            <w:pPr>
              <w:pStyle w:val="affff6"/>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60B7E659" w14:textId="77777777" w:rsidTr="00CD1EC4">
        <w:trPr>
          <w:trHeight w:val="945"/>
        </w:trPr>
        <w:tc>
          <w:tcPr>
            <w:tcW w:w="1316" w:type="pct"/>
            <w:vAlign w:val="center"/>
          </w:tcPr>
          <w:p w14:paraId="46429DC1"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lastRenderedPageBreak/>
              <w:t>אספקת הפריטים עבור הפרויקט</w:t>
            </w:r>
          </w:p>
        </w:tc>
        <w:tc>
          <w:tcPr>
            <w:tcW w:w="1139" w:type="pct"/>
            <w:vAlign w:val="center"/>
          </w:tcPr>
          <w:p w14:paraId="04AAC15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25C70FDA" w14:textId="77777777" w:rsidR="00ED246A" w:rsidRPr="0053169B" w:rsidRDefault="00ED246A" w:rsidP="00CD1EC4">
            <w:pPr>
              <w:pStyle w:val="affff6"/>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519EE34A" w14:textId="77777777" w:rsidTr="00CD1EC4">
        <w:trPr>
          <w:trHeight w:val="590"/>
        </w:trPr>
        <w:tc>
          <w:tcPr>
            <w:tcW w:w="1316" w:type="pct"/>
            <w:vAlign w:val="center"/>
          </w:tcPr>
          <w:p w14:paraId="0A0CE177"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2B3252BF"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449D2BEC" w14:textId="77777777" w:rsidR="00ED246A" w:rsidRPr="0053169B" w:rsidRDefault="00ED246A" w:rsidP="00CD1EC4">
            <w:pPr>
              <w:pStyle w:val="affff6"/>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5CAAE1F6" w14:textId="77777777" w:rsidR="00ED246A" w:rsidRPr="0053169B" w:rsidRDefault="00ED246A" w:rsidP="00CD1EC4">
            <w:pPr>
              <w:pStyle w:val="affff6"/>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22AB836B" w14:textId="77777777" w:rsidR="00ED246A" w:rsidRPr="0053169B" w:rsidRDefault="00ED246A" w:rsidP="00CD1EC4">
            <w:pPr>
              <w:pStyle w:val="affff6"/>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28DD6CAD" w14:textId="77777777" w:rsidR="00ED246A" w:rsidRPr="0053169B" w:rsidRDefault="00ED246A" w:rsidP="00CD1EC4">
            <w:pPr>
              <w:pStyle w:val="affff6"/>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4"/>
    </w:tbl>
    <w:p w14:paraId="578281CC"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44BA48E0" w14:textId="0AA064FC" w:rsidR="00FB7DC1" w:rsidRPr="0053169B" w:rsidRDefault="00FB7DC1" w:rsidP="00C47EAF">
      <w:pPr>
        <w:pStyle w:val="20"/>
        <w:numPr>
          <w:ilvl w:val="2"/>
          <w:numId w:val="89"/>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398A8414" w14:textId="77777777" w:rsidR="00AC0986" w:rsidRPr="0053169B" w:rsidRDefault="00AC0986" w:rsidP="00AC0986">
      <w:pPr>
        <w:pStyle w:val="11"/>
        <w:numPr>
          <w:ilvl w:val="0"/>
          <w:numId w:val="0"/>
        </w:numPr>
        <w:ind w:left="927"/>
      </w:pPr>
    </w:p>
    <w:p w14:paraId="11F9D0C7" w14:textId="77777777" w:rsidR="00932258" w:rsidRPr="0053169B" w:rsidRDefault="00932258" w:rsidP="00F33076">
      <w:pPr>
        <w:pStyle w:val="20"/>
        <w:numPr>
          <w:ilvl w:val="1"/>
          <w:numId w:val="89"/>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37CB3025" w14:textId="77777777" w:rsidR="00AA5700" w:rsidRPr="0053169B" w:rsidRDefault="00AA570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0902CAB8"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4B27AF10" w14:textId="464EBC56" w:rsidR="00D47D59" w:rsidRPr="0053169B" w:rsidRDefault="00D47D59" w:rsidP="00400C12">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4C73D7D2" w14:textId="77777777" w:rsidR="00F55A2B" w:rsidRPr="0053169B" w:rsidRDefault="00F55A2B" w:rsidP="00F55A2B">
      <w:pPr>
        <w:pStyle w:val="11"/>
        <w:numPr>
          <w:ilvl w:val="0"/>
          <w:numId w:val="0"/>
        </w:numPr>
        <w:ind w:left="927"/>
      </w:pPr>
    </w:p>
    <w:p w14:paraId="132B796B" w14:textId="77777777" w:rsidR="0024464C" w:rsidRPr="0053169B" w:rsidRDefault="0024464C" w:rsidP="00F33076">
      <w:pPr>
        <w:pStyle w:val="20"/>
        <w:numPr>
          <w:ilvl w:val="0"/>
          <w:numId w:val="89"/>
        </w:numPr>
        <w:spacing w:line="276" w:lineRule="auto"/>
        <w:rPr>
          <w:rFonts w:ascii="David" w:hAnsi="David" w:cs="David"/>
        </w:rPr>
      </w:pPr>
      <w:r w:rsidRPr="0053169B">
        <w:rPr>
          <w:rFonts w:ascii="David" w:hAnsi="David" w:cs="David"/>
          <w:rtl/>
        </w:rPr>
        <w:t xml:space="preserve">שלב הקמת הפרויקט </w:t>
      </w:r>
    </w:p>
    <w:p w14:paraId="05DDC774" w14:textId="77777777" w:rsidR="00D47D59" w:rsidRPr="0053169B" w:rsidRDefault="00D47D59" w:rsidP="00F33076">
      <w:pPr>
        <w:pStyle w:val="20"/>
        <w:numPr>
          <w:ilvl w:val="1"/>
          <w:numId w:val="89"/>
        </w:numPr>
        <w:spacing w:line="276" w:lineRule="auto"/>
        <w:rPr>
          <w:rFonts w:ascii="David" w:hAnsi="David" w:cs="David"/>
          <w:b w:val="0"/>
          <w:bCs w:val="0"/>
          <w:sz w:val="24"/>
          <w:szCs w:val="24"/>
          <w:u w:val="none"/>
          <w:rtl/>
        </w:rPr>
      </w:pPr>
      <w:bookmarkStart w:id="435" w:name="_Toc486234934"/>
      <w:bookmarkStart w:id="436" w:name="_Toc489828520"/>
      <w:r w:rsidRPr="0053169B">
        <w:rPr>
          <w:rFonts w:ascii="David" w:hAnsi="David" w:cs="David"/>
          <w:b w:val="0"/>
          <w:bCs w:val="0"/>
          <w:sz w:val="24"/>
          <w:szCs w:val="24"/>
          <w:u w:val="none"/>
          <w:rtl/>
        </w:rPr>
        <w:t>אספקת והובלת המוצרים</w:t>
      </w:r>
      <w:bookmarkEnd w:id="435"/>
      <w:bookmarkEnd w:id="436"/>
      <w:r w:rsidRPr="0053169B">
        <w:rPr>
          <w:rFonts w:ascii="David" w:hAnsi="David" w:cs="David"/>
          <w:b w:val="0"/>
          <w:bCs w:val="0"/>
          <w:sz w:val="24"/>
          <w:szCs w:val="24"/>
          <w:u w:val="none"/>
          <w:rtl/>
        </w:rPr>
        <w:t xml:space="preserve"> </w:t>
      </w:r>
    </w:p>
    <w:p w14:paraId="28396EDB" w14:textId="7CD84DCC" w:rsidR="00E13E44" w:rsidRPr="0053169B" w:rsidRDefault="006A69A1" w:rsidP="0008264C">
      <w:pPr>
        <w:pStyle w:val="20"/>
        <w:numPr>
          <w:ilvl w:val="2"/>
          <w:numId w:val="89"/>
        </w:numPr>
        <w:spacing w:line="276" w:lineRule="auto"/>
        <w:rPr>
          <w:rFonts w:ascii="David" w:hAnsi="David" w:cs="David"/>
          <w:b w:val="0"/>
          <w:bCs w:val="0"/>
          <w:sz w:val="24"/>
          <w:szCs w:val="24"/>
          <w:u w:val="none"/>
        </w:rPr>
      </w:pPr>
      <w:bookmarkStart w:id="437"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3E5E8680" w14:textId="77777777" w:rsidR="006A69A1" w:rsidRPr="0053169B" w:rsidRDefault="00E13E4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7"/>
    </w:p>
    <w:p w14:paraId="4B5AA627" w14:textId="77777777" w:rsidR="00946A74" w:rsidRPr="0053169B" w:rsidRDefault="00946A7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6FA51536" w14:textId="77777777" w:rsidR="00946A74" w:rsidRPr="0053169B" w:rsidRDefault="00946A7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2B2B99CD" w14:textId="77777777" w:rsidR="00DE77DB" w:rsidRPr="0053169B" w:rsidRDefault="00946A74"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42B81794" w14:textId="77777777" w:rsidR="00512B8B" w:rsidRPr="0053169B" w:rsidRDefault="00512B8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2B6D54E5" w14:textId="112D7882" w:rsidR="005A09AC"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1C5E9DA6" w14:textId="77777777" w:rsidR="00D70FCE" w:rsidRPr="0053169B" w:rsidRDefault="003B69C4"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74D2B594" w14:textId="77777777" w:rsidR="00D70FCE" w:rsidRPr="0053169B" w:rsidRDefault="00D70FCE"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528CEB85" w14:textId="77777777" w:rsidR="00512B8B"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033437CB" w14:textId="77777777" w:rsidR="00D70FCE"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054D1E7F" w14:textId="77777777" w:rsidR="00F55A2B" w:rsidRPr="0053169B" w:rsidRDefault="0095188B" w:rsidP="00F33076">
      <w:pPr>
        <w:pStyle w:val="20"/>
        <w:numPr>
          <w:ilvl w:val="2"/>
          <w:numId w:val="89"/>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7A97A702" w14:textId="77777777" w:rsidR="00F55A2B" w:rsidRPr="0053169B" w:rsidRDefault="00F55A2B" w:rsidP="00F55A2B">
      <w:pPr>
        <w:pStyle w:val="11"/>
        <w:numPr>
          <w:ilvl w:val="0"/>
          <w:numId w:val="0"/>
        </w:numPr>
        <w:ind w:left="927"/>
      </w:pPr>
    </w:p>
    <w:p w14:paraId="26EEE364" w14:textId="77777777" w:rsidR="005A09AC" w:rsidRPr="0053169B" w:rsidRDefault="00F55A2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p>
    <w:p w14:paraId="35963EA2" w14:textId="77777777" w:rsidR="00AC0986"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D2207F" w:rsidRPr="0053169B">
        <w:rPr>
          <w:rFonts w:ascii="David" w:hAnsi="David" w:cs="David" w:hint="cs"/>
          <w:b w:val="0"/>
          <w:bCs w:val="0"/>
          <w:sz w:val="24"/>
          <w:szCs w:val="24"/>
          <w:u w:val="none"/>
          <w:rtl/>
        </w:rPr>
        <w:t xml:space="preserve"> (לרבות פריטים </w:t>
      </w:r>
      <w:r w:rsidR="00AC0986" w:rsidRPr="0053169B">
        <w:rPr>
          <w:rFonts w:ascii="David" w:hAnsi="David" w:cs="David" w:hint="cs"/>
          <w:b w:val="0"/>
          <w:bCs w:val="0"/>
          <w:sz w:val="24"/>
          <w:szCs w:val="24"/>
          <w:u w:val="none"/>
          <w:rtl/>
        </w:rPr>
        <w:t xml:space="preserve">משלימים </w:t>
      </w:r>
      <w:r w:rsidR="00D2207F" w:rsidRPr="0053169B">
        <w:rPr>
          <w:rFonts w:ascii="David" w:hAnsi="David" w:cs="David" w:hint="cs"/>
          <w:b w:val="0"/>
          <w:bCs w:val="0"/>
          <w:sz w:val="24"/>
          <w:szCs w:val="24"/>
          <w:u w:val="none"/>
          <w:rtl/>
        </w:rPr>
        <w:t>שיסופקו באחריות המזמין)</w:t>
      </w:r>
      <w:r w:rsidRPr="0053169B">
        <w:rPr>
          <w:rFonts w:ascii="David" w:hAnsi="David" w:cs="David"/>
          <w:b w:val="0"/>
          <w:bCs w:val="0"/>
          <w:sz w:val="24"/>
          <w:szCs w:val="24"/>
          <w:u w:val="none"/>
          <w:rtl/>
        </w:rPr>
        <w:t xml:space="preserve">. </w:t>
      </w:r>
      <w:r w:rsidR="00DA4F66" w:rsidRPr="0053169B">
        <w:rPr>
          <w:rFonts w:ascii="David" w:hAnsi="David" w:cs="David"/>
          <w:b w:val="0"/>
          <w:bCs w:val="0"/>
          <w:sz w:val="24"/>
          <w:szCs w:val="24"/>
          <w:u w:val="none"/>
          <w:rtl/>
        </w:rPr>
        <w:t>אין לשלוח לאתר מוצרים או חומרים ללא גורם מצד הספק</w:t>
      </w:r>
      <w:r w:rsidR="00DA4F66" w:rsidRPr="0053169B">
        <w:rPr>
          <w:rFonts w:ascii="David" w:hAnsi="David" w:cs="David" w:hint="cs"/>
          <w:b w:val="0"/>
          <w:bCs w:val="0"/>
          <w:sz w:val="24"/>
          <w:szCs w:val="24"/>
          <w:u w:val="none"/>
          <w:rtl/>
        </w:rPr>
        <w:t xml:space="preserve"> המבצע</w:t>
      </w:r>
      <w:r w:rsidR="00DA4F66" w:rsidRPr="0053169B">
        <w:rPr>
          <w:rFonts w:ascii="David" w:hAnsi="David" w:cs="David"/>
          <w:b w:val="0"/>
          <w:bCs w:val="0"/>
          <w:sz w:val="24"/>
          <w:szCs w:val="24"/>
          <w:u w:val="none"/>
          <w:rtl/>
        </w:rPr>
        <w:t xml:space="preserve"> שיקלוט אותם.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p>
    <w:p w14:paraId="5FED9561" w14:textId="3AF1148D" w:rsidR="00D47D59" w:rsidRPr="0053169B" w:rsidRDefault="0095188B" w:rsidP="00DA4F6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לא יהיה אחראי למוצר המסופק עד גמר הפרויקט. </w:t>
      </w:r>
      <w:r w:rsidR="00D83AB2" w:rsidRPr="0053169B">
        <w:rPr>
          <w:rFonts w:ascii="David" w:hAnsi="David" w:cs="David"/>
          <w:b w:val="0"/>
          <w:bCs w:val="0"/>
          <w:sz w:val="24"/>
          <w:szCs w:val="24"/>
          <w:u w:val="none"/>
          <w:rtl/>
        </w:rPr>
        <w:t xml:space="preserve">יובהר כי המוצרים נמצאים באחריות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00D83AB2" w:rsidRPr="0053169B">
        <w:rPr>
          <w:rFonts w:ascii="David" w:hAnsi="David" w:cs="David"/>
          <w:b w:val="0"/>
          <w:bCs w:val="0"/>
          <w:sz w:val="24"/>
          <w:szCs w:val="24"/>
          <w:u w:val="none"/>
          <w:rtl/>
        </w:rPr>
        <w:t>עד מסירת הפ</w:t>
      </w:r>
      <w:r w:rsidR="006235D2" w:rsidRPr="0053169B">
        <w:rPr>
          <w:rFonts w:ascii="David" w:hAnsi="David" w:cs="David"/>
          <w:b w:val="0"/>
          <w:bCs w:val="0"/>
          <w:sz w:val="24"/>
          <w:szCs w:val="24"/>
          <w:u w:val="none"/>
          <w:rtl/>
        </w:rPr>
        <w:t>ר</w:t>
      </w:r>
      <w:r w:rsidR="00D83AB2" w:rsidRPr="0053169B">
        <w:rPr>
          <w:rFonts w:ascii="David" w:hAnsi="David" w:cs="David"/>
          <w:b w:val="0"/>
          <w:bCs w:val="0"/>
          <w:sz w:val="24"/>
          <w:szCs w:val="24"/>
          <w:u w:val="none"/>
          <w:rtl/>
        </w:rPr>
        <w:t xml:space="preserve">ויקט וקבלת </w:t>
      </w:r>
      <w:r w:rsidR="00FF6D1D" w:rsidRPr="0053169B">
        <w:rPr>
          <w:rFonts w:ascii="David" w:hAnsi="David" w:cs="David"/>
          <w:b w:val="0"/>
          <w:bCs w:val="0"/>
          <w:sz w:val="24"/>
          <w:szCs w:val="24"/>
          <w:u w:val="none"/>
          <w:rtl/>
        </w:rPr>
        <w:t xml:space="preserve">אישור </w:t>
      </w:r>
      <w:r w:rsidR="00D83AB2" w:rsidRPr="0053169B">
        <w:rPr>
          <w:rFonts w:ascii="David" w:hAnsi="David" w:cs="David"/>
          <w:b w:val="0"/>
          <w:bCs w:val="0"/>
          <w:sz w:val="24"/>
          <w:szCs w:val="24"/>
          <w:u w:val="none"/>
          <w:rtl/>
        </w:rPr>
        <w:t>השלמה</w:t>
      </w:r>
      <w:r w:rsidR="00DA4F66" w:rsidRPr="0053169B">
        <w:rPr>
          <w:rFonts w:ascii="David" w:hAnsi="David" w:cs="David" w:hint="cs"/>
          <w:b w:val="0"/>
          <w:bCs w:val="0"/>
          <w:sz w:val="24"/>
          <w:szCs w:val="24"/>
          <w:u w:val="none"/>
          <w:rtl/>
        </w:rPr>
        <w:t>, ו</w:t>
      </w:r>
      <w:r w:rsidR="00D83AB2" w:rsidRPr="0053169B">
        <w:rPr>
          <w:rFonts w:ascii="David" w:hAnsi="David" w:cs="David"/>
          <w:b w:val="0"/>
          <w:bCs w:val="0"/>
          <w:sz w:val="24"/>
          <w:szCs w:val="24"/>
          <w:u w:val="none"/>
          <w:rtl/>
        </w:rPr>
        <w:t xml:space="preserve">האחריות לכל נזק למוצרים </w:t>
      </w:r>
      <w:r w:rsidR="00DA4F66" w:rsidRPr="0053169B">
        <w:rPr>
          <w:rFonts w:ascii="David" w:hAnsi="David" w:cs="David" w:hint="cs"/>
          <w:b w:val="0"/>
          <w:bCs w:val="0"/>
          <w:sz w:val="24"/>
          <w:szCs w:val="24"/>
          <w:u w:val="none"/>
          <w:rtl/>
        </w:rPr>
        <w:t xml:space="preserve">בתקופה זו </w:t>
      </w:r>
      <w:r w:rsidR="00D83AB2" w:rsidRPr="0053169B">
        <w:rPr>
          <w:rFonts w:ascii="David" w:hAnsi="David" w:cs="David"/>
          <w:b w:val="0"/>
          <w:bCs w:val="0"/>
          <w:sz w:val="24"/>
          <w:szCs w:val="24"/>
          <w:u w:val="none"/>
          <w:rtl/>
        </w:rPr>
        <w:t>חלה על הספק</w:t>
      </w:r>
      <w:r w:rsidR="006D677B" w:rsidRPr="0053169B">
        <w:rPr>
          <w:rFonts w:ascii="David" w:hAnsi="David" w:cs="David" w:hint="cs"/>
          <w:b w:val="0"/>
          <w:bCs w:val="0"/>
          <w:sz w:val="24"/>
          <w:szCs w:val="24"/>
          <w:u w:val="none"/>
          <w:rtl/>
        </w:rPr>
        <w:t xml:space="preserve"> המבצע</w:t>
      </w:r>
      <w:r w:rsidR="00D83AB2" w:rsidRPr="0053169B">
        <w:rPr>
          <w:rFonts w:ascii="David" w:hAnsi="David" w:cs="David"/>
          <w:b w:val="0"/>
          <w:bCs w:val="0"/>
          <w:sz w:val="24"/>
          <w:szCs w:val="24"/>
          <w:u w:val="none"/>
          <w:rtl/>
        </w:rPr>
        <w:t xml:space="preserve">. </w:t>
      </w:r>
    </w:p>
    <w:p w14:paraId="3888A3D9" w14:textId="304BBF45" w:rsidR="00D47D59" w:rsidRPr="0053169B" w:rsidRDefault="00D47D59" w:rsidP="00F33076">
      <w:pPr>
        <w:pStyle w:val="20"/>
        <w:numPr>
          <w:ilvl w:val="2"/>
          <w:numId w:val="89"/>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6D028E1A" w14:textId="57AAD193" w:rsidR="00D47D59" w:rsidRPr="0053169B" w:rsidRDefault="005415BC" w:rsidP="00F33076">
      <w:pPr>
        <w:pStyle w:val="34"/>
        <w:numPr>
          <w:ilvl w:val="3"/>
          <w:numId w:val="89"/>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16126639" w14:textId="77777777" w:rsidR="00D47D59" w:rsidRPr="0053169B" w:rsidRDefault="00D47D59" w:rsidP="00F33076">
      <w:pPr>
        <w:pStyle w:val="34"/>
        <w:numPr>
          <w:ilvl w:val="3"/>
          <w:numId w:val="89"/>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5AE8460A" w14:textId="77777777" w:rsidR="00D47D59" w:rsidRPr="0053169B" w:rsidRDefault="00D47D59" w:rsidP="00F33076">
      <w:pPr>
        <w:pStyle w:val="34"/>
        <w:numPr>
          <w:ilvl w:val="3"/>
          <w:numId w:val="89"/>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1BD3C35A" w14:textId="3C8C3719" w:rsidR="00D47D59" w:rsidRPr="0053169B" w:rsidRDefault="00D47D59" w:rsidP="00DA4F66">
      <w:pPr>
        <w:pStyle w:val="34"/>
        <w:numPr>
          <w:ilvl w:val="3"/>
          <w:numId w:val="89"/>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25FA25BE" w14:textId="77777777" w:rsidR="00D47D59" w:rsidRPr="0053169B" w:rsidRDefault="00835D97"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 xml:space="preserve">בהם יש צורך בסיווג ב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0886BFE5" w14:textId="77777777" w:rsidR="00D2207F" w:rsidRPr="0053169B" w:rsidRDefault="00D2207F" w:rsidP="00D2207F">
      <w:pPr>
        <w:pStyle w:val="11"/>
        <w:numPr>
          <w:ilvl w:val="0"/>
          <w:numId w:val="0"/>
        </w:numPr>
        <w:ind w:left="927"/>
        <w:rPr>
          <w:rtl/>
        </w:rPr>
      </w:pPr>
    </w:p>
    <w:p w14:paraId="347C6DD0"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438" w:name="_Toc486234935"/>
      <w:bookmarkStart w:id="439" w:name="_Toc489828521"/>
      <w:bookmarkStart w:id="440"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8"/>
      <w:bookmarkEnd w:id="439"/>
      <w:bookmarkEnd w:id="440"/>
    </w:p>
    <w:p w14:paraId="248D9231"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662E1C2B" w14:textId="7B99B783" w:rsidR="000D043F" w:rsidRPr="0053169B" w:rsidRDefault="000D043F" w:rsidP="00602C25">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אופן מעול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11FB8A92" w14:textId="77777777" w:rsidR="00D47D59" w:rsidRPr="0053169B" w:rsidRDefault="00D47D59" w:rsidP="00F33076">
      <w:pPr>
        <w:pStyle w:val="20"/>
        <w:numPr>
          <w:ilvl w:val="2"/>
          <w:numId w:val="89"/>
        </w:numPr>
        <w:spacing w:line="276" w:lineRule="auto"/>
        <w:rPr>
          <w:rFonts w:ascii="David" w:hAnsi="David" w:cs="David"/>
          <w:sz w:val="24"/>
          <w:szCs w:val="24"/>
          <w:u w:val="none"/>
        </w:rPr>
      </w:pPr>
      <w:r w:rsidRPr="0053169B">
        <w:rPr>
          <w:rFonts w:ascii="David" w:hAnsi="David" w:cs="David"/>
          <w:b w:val="0"/>
          <w:bCs w:val="0"/>
          <w:sz w:val="24"/>
          <w:szCs w:val="24"/>
          <w:u w:val="none"/>
          <w:rtl/>
        </w:rPr>
        <w:lastRenderedPageBreak/>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79FFBA8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62A4F0A4" w14:textId="0C2D6296" w:rsidR="00D47D59" w:rsidRPr="0053169B" w:rsidRDefault="00D47D59" w:rsidP="00602C25">
      <w:pPr>
        <w:pStyle w:val="34"/>
        <w:numPr>
          <w:ilvl w:val="3"/>
          <w:numId w:val="89"/>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Pr="0053169B">
        <w:rPr>
          <w:rFonts w:ascii="David" w:hAnsi="David" w:cs="David"/>
          <w:rtl/>
        </w:rPr>
        <w:t>.</w:t>
      </w:r>
    </w:p>
    <w:p w14:paraId="6CB0A49C" w14:textId="60A2EFBE" w:rsidR="00D47D59" w:rsidRPr="0053169B" w:rsidRDefault="00D47D59" w:rsidP="00602C25">
      <w:pPr>
        <w:pStyle w:val="34"/>
        <w:numPr>
          <w:ilvl w:val="3"/>
          <w:numId w:val="89"/>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4FA7D721"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74F4DA89" w14:textId="59235910" w:rsidR="00D47D59" w:rsidRPr="0053169B" w:rsidRDefault="00D47D59" w:rsidP="00602C25">
      <w:pPr>
        <w:pStyle w:val="34"/>
        <w:numPr>
          <w:ilvl w:val="3"/>
          <w:numId w:val="89"/>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7070B9E5"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2F987769"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0729BC4F" w14:textId="77777777" w:rsidR="00B72BC6" w:rsidRPr="0053169B" w:rsidRDefault="00B72BC6" w:rsidP="00F33076">
      <w:pPr>
        <w:pStyle w:val="34"/>
        <w:numPr>
          <w:ilvl w:val="3"/>
          <w:numId w:val="89"/>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729C8E9" w14:textId="77777777" w:rsidR="00657E8B" w:rsidRPr="0053169B" w:rsidRDefault="00657E8B" w:rsidP="00590928">
      <w:pPr>
        <w:pStyle w:val="34"/>
        <w:numPr>
          <w:ilvl w:val="3"/>
          <w:numId w:val="89"/>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490D84E9" w14:textId="77777777" w:rsidR="00D47D59"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 xml:space="preserve">פינוי הפסולת - </w:t>
      </w:r>
      <w:r w:rsidR="00D47D59" w:rsidRPr="0053169B">
        <w:rPr>
          <w:rFonts w:ascii="David" w:hAnsi="David" w:cs="David"/>
          <w:rtl/>
        </w:rPr>
        <w:t>בתום ההתקנה, יפונו כל 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p>
    <w:p w14:paraId="26B0B88F"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64A51E96" w14:textId="77777777" w:rsidR="00657E8B"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2D935C20" w14:textId="77777777" w:rsidR="00320071"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0942063A" w14:textId="77777777"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44F5A74D" w14:textId="77777777" w:rsidR="00000980" w:rsidRPr="0053169B" w:rsidRDefault="00BC1A62" w:rsidP="00F33076">
      <w:pPr>
        <w:pStyle w:val="34"/>
        <w:numPr>
          <w:ilvl w:val="3"/>
          <w:numId w:val="89"/>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1F2012B6" w14:textId="77777777" w:rsidR="006D677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2C7A8C83" w14:textId="3C1C8F8F" w:rsidR="00657E8B" w:rsidRPr="0053169B" w:rsidRDefault="00657E8B" w:rsidP="00A06351">
      <w:pPr>
        <w:pStyle w:val="34"/>
        <w:numPr>
          <w:ilvl w:val="3"/>
          <w:numId w:val="89"/>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746D407F" w14:textId="77777777" w:rsidR="00657E8B" w:rsidRPr="0053169B" w:rsidRDefault="005F0DB4"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1E505035"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0A21D5B4"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lastRenderedPageBreak/>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4F1002B4" w14:textId="77777777"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34448297" w14:textId="2EBC2523"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4352B478"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56E242B9"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412698F6"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00C6E279"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68EAEBE9"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17692D14"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38F318A1"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6104B373"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0C653040"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20F8C930"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034B0A49"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70D64FCF"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68C0A85E"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lastRenderedPageBreak/>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42080BC5" w14:textId="77777777" w:rsidR="007478B2" w:rsidRPr="0053169B" w:rsidRDefault="007478B2"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49B85471" w14:textId="77777777" w:rsidR="007478B2" w:rsidRPr="0053169B" w:rsidRDefault="007478B2" w:rsidP="00F33076">
      <w:pPr>
        <w:pStyle w:val="34"/>
        <w:numPr>
          <w:ilvl w:val="3"/>
          <w:numId w:val="89"/>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3F8C3EA7" w14:textId="77777777" w:rsidR="00D47D59" w:rsidRPr="0053169B" w:rsidRDefault="00D47D59" w:rsidP="00015875">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024C7113"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41" w:name="_Toc486234936"/>
      <w:bookmarkStart w:id="442" w:name="_Toc489828522"/>
    </w:p>
    <w:p w14:paraId="499AA8AA" w14:textId="77777777" w:rsidR="00D47D59" w:rsidRPr="0053169B" w:rsidRDefault="00D47D59" w:rsidP="00F33076">
      <w:pPr>
        <w:pStyle w:val="20"/>
        <w:numPr>
          <w:ilvl w:val="1"/>
          <w:numId w:val="89"/>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41"/>
      <w:bookmarkEnd w:id="442"/>
      <w:r w:rsidRPr="0053169B">
        <w:rPr>
          <w:rFonts w:ascii="David" w:hAnsi="David" w:cs="David"/>
          <w:sz w:val="24"/>
          <w:szCs w:val="24"/>
          <w:u w:val="none"/>
          <w:rtl/>
        </w:rPr>
        <w:t xml:space="preserve"> </w:t>
      </w:r>
    </w:p>
    <w:p w14:paraId="4D455588" w14:textId="77777777" w:rsidR="00F32649" w:rsidRPr="0053169B" w:rsidRDefault="00D47D59" w:rsidP="00015875">
      <w:pPr>
        <w:pStyle w:val="20"/>
        <w:numPr>
          <w:ilvl w:val="2"/>
          <w:numId w:val="89"/>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77EF0FBB" w14:textId="77777777" w:rsidR="000821DF" w:rsidRPr="0053169B" w:rsidRDefault="000821DF" w:rsidP="00F33076">
      <w:pPr>
        <w:pStyle w:val="34"/>
        <w:numPr>
          <w:ilvl w:val="2"/>
          <w:numId w:val="89"/>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293B642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667E29AC"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11118ED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69A1A266" w14:textId="77777777" w:rsidR="00B72BC6" w:rsidRPr="0053169B" w:rsidRDefault="00B72BC6" w:rsidP="00F33076">
      <w:pPr>
        <w:pStyle w:val="34"/>
        <w:numPr>
          <w:ilvl w:val="3"/>
          <w:numId w:val="89"/>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78E00A2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45F277F9"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01F1646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24A567D6"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788D3ADB"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5D17EAA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7991F5A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שילוט וסימון.</w:t>
      </w:r>
    </w:p>
    <w:p w14:paraId="6F8B45CA" w14:textId="77777777" w:rsidR="00270BAE" w:rsidRPr="0053169B" w:rsidRDefault="00270BAE" w:rsidP="00F33076">
      <w:pPr>
        <w:pStyle w:val="34"/>
        <w:numPr>
          <w:ilvl w:val="3"/>
          <w:numId w:val="89"/>
        </w:numPr>
        <w:spacing w:line="276" w:lineRule="auto"/>
        <w:ind w:left="2516" w:hanging="992"/>
        <w:rPr>
          <w:rFonts w:ascii="David" w:hAnsi="David" w:cs="David"/>
        </w:rPr>
      </w:pPr>
      <w:r w:rsidRPr="0053169B">
        <w:rPr>
          <w:rFonts w:ascii="David" w:hAnsi="David" w:cs="David" w:hint="cs"/>
          <w:rtl/>
        </w:rPr>
        <w:t>בדיקת איכות הקוד.</w:t>
      </w:r>
    </w:p>
    <w:p w14:paraId="4D01431A"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תאימות לתיעוד.</w:t>
      </w:r>
    </w:p>
    <w:p w14:paraId="44782BDD"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51379AF2"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5D4011B3"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7DF3ED6B" w14:textId="77777777" w:rsidR="009D76E0" w:rsidRPr="0053169B" w:rsidRDefault="009D76E0" w:rsidP="00F33076">
      <w:pPr>
        <w:pStyle w:val="34"/>
        <w:numPr>
          <w:ilvl w:val="3"/>
          <w:numId w:val="89"/>
        </w:numPr>
        <w:spacing w:line="276" w:lineRule="auto"/>
        <w:ind w:left="2516" w:hanging="992"/>
        <w:rPr>
          <w:rFonts w:ascii="David" w:hAnsi="David" w:cs="David"/>
        </w:rPr>
      </w:pPr>
      <w:r w:rsidRPr="0053169B">
        <w:rPr>
          <w:rFonts w:ascii="David" w:hAnsi="David" w:cs="David"/>
          <w:rtl/>
        </w:rPr>
        <w:lastRenderedPageBreak/>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11E82992"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128F77B8" w14:textId="77777777" w:rsidR="00010EA5" w:rsidRPr="0053169B" w:rsidRDefault="00010EA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24F091BB" w14:textId="77777777" w:rsidR="0074184B" w:rsidRPr="0053169B" w:rsidRDefault="0074184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3C137C24" w14:textId="77777777" w:rsidR="004F4518" w:rsidRPr="0053169B" w:rsidRDefault="004F451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528E3650" w14:textId="573B9ECE" w:rsidR="00191A72" w:rsidRPr="0053169B" w:rsidRDefault="00191A72"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34C66E9C" w14:textId="77777777" w:rsidR="00661663" w:rsidRPr="0053169B" w:rsidRDefault="00661663"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3B8E1E74"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5633226E" w14:textId="77777777" w:rsidR="00A038C0" w:rsidRPr="0053169B" w:rsidRDefault="00A038C0"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02BCAB15" w14:textId="239D1F8F" w:rsidR="00BA4B9D" w:rsidRPr="0053169B" w:rsidRDefault="0090248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1AFC054B"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5163DEB8" w14:textId="5D23899E" w:rsidR="00D47D59" w:rsidRPr="0053169B" w:rsidRDefault="00D47D59" w:rsidP="00015875">
      <w:pPr>
        <w:pStyle w:val="34"/>
        <w:numPr>
          <w:ilvl w:val="3"/>
          <w:numId w:val="89"/>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7F642CD4"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4118C81D"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6EC1C731" w14:textId="358A9724" w:rsidR="00D47D59" w:rsidRPr="0053169B" w:rsidRDefault="00D47D59" w:rsidP="00015875">
      <w:pPr>
        <w:pStyle w:val="34"/>
        <w:numPr>
          <w:ilvl w:val="3"/>
          <w:numId w:val="89"/>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1B0387A8" w14:textId="77777777" w:rsidR="0029512E" w:rsidRPr="0053169B" w:rsidRDefault="0029512E" w:rsidP="00F33076">
      <w:pPr>
        <w:pStyle w:val="34"/>
        <w:numPr>
          <w:ilvl w:val="3"/>
          <w:numId w:val="89"/>
        </w:numPr>
        <w:spacing w:line="276" w:lineRule="auto"/>
        <w:ind w:left="2516" w:hanging="992"/>
        <w:rPr>
          <w:rFonts w:ascii="David" w:hAnsi="David" w:cs="David"/>
        </w:rPr>
      </w:pPr>
      <w:r w:rsidRPr="0053169B">
        <w:rPr>
          <w:rFonts w:ascii="David" w:hAnsi="David" w:cs="David"/>
          <w:rtl/>
        </w:rPr>
        <w:t>קוד מקור וקודים של התוכנות.</w:t>
      </w:r>
    </w:p>
    <w:p w14:paraId="7177FE63"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23670B4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4329AC8B"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30CD17FB"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471DB699"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59F2F12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581B7D9A" w14:textId="77777777" w:rsidR="00D47D59" w:rsidRPr="0053169B" w:rsidRDefault="00D47D59" w:rsidP="00F33076">
      <w:pPr>
        <w:pStyle w:val="34"/>
        <w:numPr>
          <w:ilvl w:val="3"/>
          <w:numId w:val="89"/>
        </w:numPr>
        <w:spacing w:line="276" w:lineRule="auto"/>
        <w:ind w:left="2516" w:hanging="992"/>
        <w:rPr>
          <w:rFonts w:ascii="David" w:hAnsi="David" w:cs="David"/>
          <w:b/>
          <w:bCs/>
        </w:rPr>
      </w:pPr>
      <w:r w:rsidRPr="0053169B">
        <w:rPr>
          <w:rFonts w:ascii="David" w:hAnsi="David" w:cs="David"/>
          <w:rtl/>
        </w:rPr>
        <w:lastRenderedPageBreak/>
        <w:t>נהלי טיפול בתקלות.</w:t>
      </w:r>
    </w:p>
    <w:p w14:paraId="31AE5B82" w14:textId="77777777" w:rsidR="00BA4B9D" w:rsidRPr="0053169B" w:rsidRDefault="00BA4B9D" w:rsidP="00E97125">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08F9468C" w14:textId="77777777" w:rsidR="00D47D59" w:rsidRPr="0053169B" w:rsidRDefault="00BA4B9D"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5E1424CD" w14:textId="77777777" w:rsidR="00F32649" w:rsidRPr="0053169B" w:rsidRDefault="00F32649" w:rsidP="00F32649">
      <w:pPr>
        <w:pStyle w:val="11"/>
        <w:numPr>
          <w:ilvl w:val="0"/>
          <w:numId w:val="0"/>
        </w:numPr>
        <w:ind w:left="927"/>
      </w:pPr>
    </w:p>
    <w:p w14:paraId="45D4B24D" w14:textId="77777777" w:rsidR="00B27A5B" w:rsidRPr="0053169B" w:rsidRDefault="00B27A5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0BC9080C"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3A466031"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38E51B9B"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4860E10D" w14:textId="77777777" w:rsidR="00D47D59" w:rsidRPr="0053169B" w:rsidRDefault="00D47D59" w:rsidP="00E97125">
      <w:pPr>
        <w:pStyle w:val="34"/>
        <w:numPr>
          <w:ilvl w:val="2"/>
          <w:numId w:val="89"/>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47A67E19"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59405EC5"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158095AB" w14:textId="77777777" w:rsidR="008B48E4" w:rsidRPr="0053169B" w:rsidRDefault="008B48E4" w:rsidP="008B48E4">
      <w:pPr>
        <w:pStyle w:val="11"/>
        <w:numPr>
          <w:ilvl w:val="0"/>
          <w:numId w:val="0"/>
        </w:numPr>
        <w:ind w:left="927"/>
      </w:pPr>
    </w:p>
    <w:p w14:paraId="00FA7C65"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443" w:name="_Toc486234938"/>
      <w:bookmarkStart w:id="444" w:name="_Toc489828524"/>
      <w:bookmarkStart w:id="445" w:name="_Ref14305943"/>
      <w:bookmarkStart w:id="446" w:name="_Ref14310501"/>
      <w:bookmarkStart w:id="447" w:name="_Ref14350751"/>
      <w:r w:rsidRPr="0053169B">
        <w:rPr>
          <w:rFonts w:ascii="David" w:hAnsi="David" w:cs="David"/>
          <w:sz w:val="24"/>
          <w:szCs w:val="24"/>
          <w:u w:val="none"/>
          <w:rtl/>
        </w:rPr>
        <w:t>קבלת אישור השלמה</w:t>
      </w:r>
      <w:bookmarkEnd w:id="443"/>
      <w:bookmarkEnd w:id="444"/>
      <w:bookmarkEnd w:id="445"/>
      <w:bookmarkEnd w:id="446"/>
      <w:bookmarkEnd w:id="447"/>
    </w:p>
    <w:p w14:paraId="2482D5CE" w14:textId="2639CD1F" w:rsidR="00270BAE" w:rsidRPr="0053169B" w:rsidRDefault="00270B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4A5112A2" w14:textId="77777777" w:rsidR="00152FF7" w:rsidRPr="0053169B" w:rsidRDefault="00526B31" w:rsidP="00F33076">
      <w:pPr>
        <w:pStyle w:val="20"/>
        <w:numPr>
          <w:ilvl w:val="2"/>
          <w:numId w:val="89"/>
        </w:numPr>
        <w:spacing w:line="276" w:lineRule="auto"/>
        <w:rPr>
          <w:rFonts w:ascii="David" w:hAnsi="David" w:cs="David"/>
          <w:b w:val="0"/>
          <w:bCs w:val="0"/>
          <w:sz w:val="24"/>
          <w:szCs w:val="24"/>
          <w:u w:val="none"/>
          <w:rtl/>
        </w:rPr>
      </w:pPr>
      <w:bookmarkStart w:id="448"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8"/>
    </w:p>
    <w:p w14:paraId="2344AB2E" w14:textId="77777777" w:rsidR="00270BAE" w:rsidRPr="0053169B" w:rsidRDefault="00270BAE" w:rsidP="00290848">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1C67C919" w14:textId="77777777" w:rsidR="00FE2AC0"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9" w:name="_Ref14304850"/>
      <w:bookmarkStart w:id="450" w:name="_Toc486234940"/>
      <w:bookmarkStart w:id="451" w:name="_Toc489828525"/>
      <w:bookmarkStart w:id="452" w:name="_Ref490386814"/>
    </w:p>
    <w:p w14:paraId="549A7F33" w14:textId="77777777" w:rsidR="00F55A2B" w:rsidRPr="0053169B" w:rsidRDefault="00F55A2B" w:rsidP="00F55A2B">
      <w:pPr>
        <w:pStyle w:val="11"/>
        <w:numPr>
          <w:ilvl w:val="0"/>
          <w:numId w:val="0"/>
        </w:numPr>
        <w:ind w:left="927"/>
      </w:pPr>
    </w:p>
    <w:p w14:paraId="460EAD6E" w14:textId="77777777" w:rsidR="00FA5FDF" w:rsidRPr="0053169B" w:rsidRDefault="00FA5FDF" w:rsidP="00F33076">
      <w:pPr>
        <w:pStyle w:val="20"/>
        <w:numPr>
          <w:ilvl w:val="0"/>
          <w:numId w:val="89"/>
        </w:numPr>
        <w:spacing w:line="276" w:lineRule="auto"/>
        <w:rPr>
          <w:rFonts w:ascii="David" w:hAnsi="David" w:cs="David"/>
          <w:rtl/>
        </w:rPr>
      </w:pPr>
      <w:bookmarkStart w:id="453" w:name="_Ref16267421"/>
      <w:bookmarkStart w:id="454" w:name="_Ref16267693"/>
      <w:bookmarkStart w:id="455" w:name="_Ref16269340"/>
      <w:bookmarkStart w:id="456" w:name="_Ref16269347"/>
      <w:bookmarkStart w:id="457" w:name="_Toc29419187"/>
      <w:bookmarkStart w:id="458" w:name="_Toc29421739"/>
      <w:bookmarkStart w:id="459" w:name="_Toc29421897"/>
      <w:bookmarkStart w:id="460"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9"/>
      <w:bookmarkEnd w:id="453"/>
      <w:bookmarkEnd w:id="454"/>
      <w:bookmarkEnd w:id="455"/>
      <w:bookmarkEnd w:id="456"/>
      <w:bookmarkEnd w:id="457"/>
      <w:bookmarkEnd w:id="458"/>
      <w:bookmarkEnd w:id="459"/>
      <w:bookmarkEnd w:id="460"/>
    </w:p>
    <w:p w14:paraId="3C203000" w14:textId="77777777" w:rsidR="00D47D59" w:rsidRPr="0053169B" w:rsidRDefault="00D47D59" w:rsidP="00F33076">
      <w:pPr>
        <w:pStyle w:val="20"/>
        <w:numPr>
          <w:ilvl w:val="1"/>
          <w:numId w:val="89"/>
        </w:numPr>
        <w:spacing w:line="276" w:lineRule="auto"/>
        <w:rPr>
          <w:rFonts w:ascii="David" w:hAnsi="David" w:cs="David"/>
          <w:sz w:val="24"/>
          <w:szCs w:val="24"/>
          <w:u w:val="none"/>
          <w:rtl/>
        </w:rPr>
      </w:pPr>
      <w:bookmarkStart w:id="461" w:name="_Ref16268776"/>
      <w:r w:rsidRPr="0053169B">
        <w:rPr>
          <w:rFonts w:ascii="David" w:hAnsi="David" w:cs="David"/>
          <w:sz w:val="24"/>
          <w:szCs w:val="24"/>
          <w:u w:val="none"/>
          <w:rtl/>
        </w:rPr>
        <w:t>שירותי אחריות ותחזוקה</w:t>
      </w:r>
      <w:bookmarkEnd w:id="450"/>
      <w:bookmarkEnd w:id="451"/>
      <w:bookmarkEnd w:id="452"/>
      <w:bookmarkEnd w:id="461"/>
    </w:p>
    <w:p w14:paraId="39DE3E13" w14:textId="77777777" w:rsidR="00FF2079" w:rsidRPr="0053169B" w:rsidRDefault="00FF207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1E004315" w14:textId="192378A6" w:rsidR="00D47D59" w:rsidRPr="0053169B" w:rsidRDefault="00D47D59" w:rsidP="00BF1033">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0B1A50DA" w14:textId="1D8B989A" w:rsidR="00C222B5" w:rsidRPr="0053169B" w:rsidRDefault="00C222B5" w:rsidP="00BF1033">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0B9C74F8"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0C40034C" w14:textId="77777777" w:rsidR="00EC722E" w:rsidRPr="0053169B" w:rsidRDefault="00EC722E"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F555C" w:rsidRPr="0053169B">
        <w:rPr>
          <w:rFonts w:ascii="David" w:hAnsi="David" w:cs="David"/>
          <w:cs/>
        </w:rPr>
        <w:t>‎</w:t>
      </w:r>
      <w:r w:rsidR="006F555C" w:rsidRPr="0053169B">
        <w:rPr>
          <w:rFonts w:ascii="David" w:hAnsi="David" w:cs="David"/>
        </w:rPr>
        <w:t>11.2</w:t>
      </w:r>
      <w:r w:rsidR="004064F1" w:rsidRPr="0053169B">
        <w:rPr>
          <w:rFonts w:ascii="David" w:hAnsi="David" w:cs="David"/>
        </w:rPr>
        <w:fldChar w:fldCharType="end"/>
      </w:r>
      <w:r w:rsidRPr="0053169B">
        <w:rPr>
          <w:rFonts w:ascii="David" w:hAnsi="David" w:cs="David"/>
          <w:rtl/>
        </w:rPr>
        <w:t xml:space="preserve"> להלן.</w:t>
      </w:r>
    </w:p>
    <w:p w14:paraId="0ECB2CBD" w14:textId="77777777" w:rsidR="003F35F7" w:rsidRPr="0053169B"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238015FE" w14:textId="77777777" w:rsidR="006C1486" w:rsidRPr="0053169B" w:rsidRDefault="006C1486" w:rsidP="00F33076">
      <w:pPr>
        <w:pStyle w:val="34"/>
        <w:numPr>
          <w:ilvl w:val="3"/>
          <w:numId w:val="89"/>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F555C" w:rsidRPr="0053169B">
        <w:rPr>
          <w:rFonts w:ascii="David" w:hAnsi="David" w:cs="David"/>
          <w:cs/>
        </w:rPr>
        <w:t>‎</w:t>
      </w:r>
      <w:r w:rsidR="006F555C" w:rsidRPr="0053169B">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03D8881F" w14:textId="0F6A08CB" w:rsidR="003F35F7" w:rsidRPr="0053169B"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24EAAE62" w14:textId="77777777" w:rsidR="00D47D59" w:rsidRPr="0053169B" w:rsidRDefault="00D47D59" w:rsidP="00F33076">
      <w:pPr>
        <w:pStyle w:val="34"/>
        <w:numPr>
          <w:ilvl w:val="3"/>
          <w:numId w:val="89"/>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5A30A404" w14:textId="77777777" w:rsidR="003F35F7" w:rsidRPr="0053169B"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1711130F" w14:textId="77777777" w:rsidR="00C5510F" w:rsidRPr="0053169B" w:rsidRDefault="00C5510F"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Pr="0053169B">
        <w:rPr>
          <w:rFonts w:ascii="David" w:hAnsi="David" w:cs="David"/>
          <w:cs/>
        </w:rPr>
        <w:t>‎</w:t>
      </w:r>
      <w:r w:rsidRPr="0053169B">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0514E59E" w14:textId="71DFFF3D" w:rsidR="00C5510F" w:rsidRPr="0053169B" w:rsidRDefault="00C5510F" w:rsidP="00BF1033">
      <w:pPr>
        <w:pStyle w:val="34"/>
        <w:numPr>
          <w:ilvl w:val="3"/>
          <w:numId w:val="89"/>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0DB99699" w14:textId="77777777" w:rsidR="00320071" w:rsidRPr="0053169B" w:rsidRDefault="00C5510F" w:rsidP="00F33076">
      <w:pPr>
        <w:pStyle w:val="34"/>
        <w:numPr>
          <w:ilvl w:val="2"/>
          <w:numId w:val="89"/>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23D327E7"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62" w:name="_Ref14351540"/>
    </w:p>
    <w:p w14:paraId="76AE84DC" w14:textId="77777777" w:rsidR="00EC722E" w:rsidRPr="0053169B" w:rsidRDefault="00EC722E"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62"/>
    </w:p>
    <w:p w14:paraId="202BD1C0"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4C1A86E5"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30B5D85B" w14:textId="0BFBBF62" w:rsidR="00706000" w:rsidRPr="0053169B" w:rsidRDefault="00EC722E" w:rsidP="00F33076">
      <w:pPr>
        <w:pStyle w:val="20"/>
        <w:numPr>
          <w:ilvl w:val="2"/>
          <w:numId w:val="89"/>
        </w:numPr>
        <w:spacing w:line="276" w:lineRule="auto"/>
        <w:rPr>
          <w:rFonts w:ascii="David" w:hAnsi="David" w:cs="David"/>
          <w:b w:val="0"/>
          <w:bCs w:val="0"/>
          <w:sz w:val="24"/>
          <w:szCs w:val="24"/>
          <w:u w:val="none"/>
        </w:rPr>
      </w:pPr>
      <w:bookmarkStart w:id="463"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63"/>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4B39FABE" w14:textId="77777777" w:rsidR="002754B2" w:rsidRPr="0053169B" w:rsidRDefault="002754B2"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A552325"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7F31E6EE"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387523E9"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00EF6768"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7B5EB860"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7BD43289"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16A39A4C" w14:textId="77777777" w:rsidR="00D5019D" w:rsidRPr="0053169B" w:rsidRDefault="00D5019D"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1D631813" w14:textId="77777777" w:rsidR="008B48E4" w:rsidRPr="0053169B" w:rsidRDefault="008B48E4" w:rsidP="008B48E4">
      <w:pPr>
        <w:pStyle w:val="11"/>
        <w:numPr>
          <w:ilvl w:val="0"/>
          <w:numId w:val="0"/>
        </w:numPr>
        <w:ind w:left="927"/>
        <w:rPr>
          <w:rtl/>
        </w:rPr>
      </w:pPr>
    </w:p>
    <w:p w14:paraId="7D9F48CC" w14:textId="77777777" w:rsidR="00EC722E" w:rsidRPr="0053169B" w:rsidRDefault="00EC722E" w:rsidP="00F33076">
      <w:pPr>
        <w:pStyle w:val="20"/>
        <w:numPr>
          <w:ilvl w:val="1"/>
          <w:numId w:val="89"/>
        </w:numPr>
        <w:spacing w:line="276" w:lineRule="auto"/>
        <w:rPr>
          <w:rFonts w:ascii="David" w:hAnsi="David" w:cs="David"/>
          <w:sz w:val="24"/>
          <w:szCs w:val="24"/>
          <w:u w:val="none"/>
          <w:rtl/>
        </w:rPr>
      </w:pPr>
      <w:bookmarkStart w:id="464" w:name="_Toc489828530"/>
      <w:bookmarkStart w:id="465" w:name="_Ref14351549"/>
      <w:bookmarkStart w:id="466" w:name="_Ref14352971"/>
      <w:bookmarkStart w:id="467" w:name="_Toc486234942"/>
      <w:bookmarkStart w:id="468" w:name="_Toc489828526"/>
      <w:bookmarkStart w:id="469" w:name="_Toc486234941"/>
      <w:r w:rsidRPr="0053169B">
        <w:rPr>
          <w:rFonts w:ascii="David" w:hAnsi="David" w:cs="David"/>
          <w:sz w:val="24"/>
          <w:szCs w:val="24"/>
          <w:u w:val="none"/>
          <w:rtl/>
        </w:rPr>
        <w:lastRenderedPageBreak/>
        <w:t>מוקדי תמיכה ותקלות</w:t>
      </w:r>
      <w:bookmarkEnd w:id="464"/>
      <w:bookmarkEnd w:id="465"/>
      <w:bookmarkEnd w:id="466"/>
      <w:r w:rsidRPr="0053169B">
        <w:rPr>
          <w:rFonts w:ascii="David" w:hAnsi="David" w:cs="David"/>
          <w:sz w:val="24"/>
          <w:szCs w:val="24"/>
          <w:u w:val="none"/>
          <w:rtl/>
        </w:rPr>
        <w:t xml:space="preserve">  </w:t>
      </w:r>
    </w:p>
    <w:p w14:paraId="62B8A747" w14:textId="77777777" w:rsidR="009F71A1" w:rsidRPr="0053169B" w:rsidRDefault="00EC722E" w:rsidP="00F33076">
      <w:pPr>
        <w:pStyle w:val="20"/>
        <w:numPr>
          <w:ilvl w:val="2"/>
          <w:numId w:val="89"/>
        </w:numPr>
        <w:spacing w:line="276" w:lineRule="auto"/>
        <w:rPr>
          <w:rFonts w:ascii="David" w:hAnsi="David" w:cs="David"/>
          <w:b w:val="0"/>
          <w:bCs w:val="0"/>
          <w:sz w:val="24"/>
          <w:szCs w:val="24"/>
          <w:u w:val="none"/>
        </w:rPr>
      </w:pPr>
      <w:bookmarkStart w:id="470"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60F641A8"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6241B554"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0DD6358E"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6DD13A7C"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שדרוג גרסאות.</w:t>
      </w:r>
    </w:p>
    <w:p w14:paraId="0EBDA634"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1C9DD5CF"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6E203386" w14:textId="77777777" w:rsidR="00EC722E" w:rsidRPr="0053169B" w:rsidRDefault="009F71A1" w:rsidP="00F33076">
      <w:pPr>
        <w:pStyle w:val="20"/>
        <w:numPr>
          <w:ilvl w:val="2"/>
          <w:numId w:val="89"/>
        </w:numPr>
        <w:spacing w:line="276" w:lineRule="auto"/>
        <w:rPr>
          <w:rFonts w:ascii="David" w:hAnsi="David" w:cs="David"/>
          <w:b w:val="0"/>
          <w:bCs w:val="0"/>
          <w:sz w:val="24"/>
          <w:szCs w:val="24"/>
          <w:u w:val="none"/>
          <w:rtl/>
        </w:rPr>
      </w:pPr>
      <w:bookmarkStart w:id="471" w:name="_Toc466910930"/>
      <w:bookmarkStart w:id="472" w:name="_Toc393061494"/>
      <w:bookmarkStart w:id="473" w:name="_Toc311629399"/>
      <w:bookmarkStart w:id="474"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71"/>
      <w:r w:rsidR="00EC722E" w:rsidRPr="0053169B">
        <w:rPr>
          <w:rFonts w:ascii="David" w:hAnsi="David" w:cs="David"/>
          <w:b w:val="0"/>
          <w:bCs w:val="0"/>
          <w:sz w:val="24"/>
          <w:szCs w:val="24"/>
          <w:u w:val="none"/>
          <w:rtl/>
        </w:rPr>
        <w:t xml:space="preserve"> </w:t>
      </w:r>
    </w:p>
    <w:p w14:paraId="646586E6" w14:textId="16BD2DE2" w:rsidR="001F2973" w:rsidRPr="0053169B" w:rsidRDefault="001F2973" w:rsidP="00F33076">
      <w:pPr>
        <w:pStyle w:val="20"/>
        <w:numPr>
          <w:ilvl w:val="2"/>
          <w:numId w:val="89"/>
        </w:numPr>
        <w:spacing w:line="276" w:lineRule="auto"/>
        <w:rPr>
          <w:rFonts w:ascii="David" w:hAnsi="David" w:cs="David"/>
          <w:b w:val="0"/>
          <w:bCs w:val="0"/>
          <w:sz w:val="24"/>
          <w:szCs w:val="24"/>
          <w:u w:val="none"/>
        </w:rPr>
      </w:pPr>
      <w:bookmarkStart w:id="475" w:name="_Toc466910935"/>
      <w:bookmarkEnd w:id="472"/>
      <w:bookmarkEnd w:id="473"/>
      <w:bookmarkEnd w:id="474"/>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25F52310" w14:textId="77777777" w:rsidR="00FF2079" w:rsidRPr="0053169B" w:rsidRDefault="00FF207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484ED9CE"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5"/>
    </w:p>
    <w:p w14:paraId="14068822"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bookmarkStart w:id="476" w:name="_Toc466910931"/>
      <w:bookmarkStart w:id="477" w:name="_Toc311629400"/>
      <w:bookmarkStart w:id="478" w:name="_Toc311629924"/>
      <w:bookmarkStart w:id="479" w:name="_Toc393061496"/>
      <w:bookmarkStart w:id="480"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6"/>
      <w:bookmarkEnd w:id="477"/>
      <w:bookmarkEnd w:id="478"/>
      <w:bookmarkEnd w:id="479"/>
      <w:bookmarkEnd w:id="480"/>
    </w:p>
    <w:p w14:paraId="59A14117" w14:textId="46E2053A" w:rsidR="00FF2079" w:rsidRPr="0053169B" w:rsidRDefault="00FF2079" w:rsidP="001D2A5D">
      <w:pPr>
        <w:pStyle w:val="20"/>
        <w:numPr>
          <w:ilvl w:val="3"/>
          <w:numId w:val="89"/>
        </w:numPr>
        <w:spacing w:line="276" w:lineRule="auto"/>
        <w:ind w:left="3083" w:hanging="992"/>
        <w:rPr>
          <w:rFonts w:ascii="David" w:hAnsi="David" w:cs="David"/>
          <w:b w:val="0"/>
          <w:bCs w:val="0"/>
          <w:sz w:val="24"/>
          <w:szCs w:val="24"/>
          <w:u w:val="none"/>
        </w:rPr>
      </w:pPr>
      <w:bookmarkStart w:id="481" w:name="_Toc311629401"/>
      <w:bookmarkStart w:id="482" w:name="_Toc311629925"/>
      <w:bookmarkStart w:id="483"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A4AE6CD"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81"/>
      <w:bookmarkEnd w:id="482"/>
      <w:bookmarkEnd w:id="483"/>
    </w:p>
    <w:p w14:paraId="4684F8F9" w14:textId="145DB8EC" w:rsidR="00EC722E" w:rsidRPr="0053169B" w:rsidRDefault="009F71A1" w:rsidP="001D2A5D">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765052A1"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p>
    <w:p w14:paraId="027ED318"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5674E2B6" w14:textId="77777777" w:rsidR="009F71A1" w:rsidRPr="0053169B" w:rsidRDefault="00EE782F"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5D2A334A" w14:textId="77777777" w:rsidR="009F71A1" w:rsidRPr="0053169B" w:rsidRDefault="00F3195D"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36FE8031" w14:textId="77777777" w:rsidR="00EC722E" w:rsidRPr="0053169B" w:rsidRDefault="006720AA"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5C889743"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7F1FDFC5" w14:textId="77777777" w:rsidR="00FF2079" w:rsidRPr="0053169B" w:rsidRDefault="00FF2079" w:rsidP="00FF2079">
      <w:pPr>
        <w:pStyle w:val="11"/>
        <w:numPr>
          <w:ilvl w:val="0"/>
          <w:numId w:val="0"/>
        </w:numPr>
        <w:ind w:left="927"/>
        <w:rPr>
          <w:rtl/>
        </w:rPr>
      </w:pPr>
    </w:p>
    <w:p w14:paraId="04D88121" w14:textId="77777777" w:rsidR="006C1486" w:rsidRPr="0053169B" w:rsidRDefault="006C1486" w:rsidP="00F33076">
      <w:pPr>
        <w:pStyle w:val="20"/>
        <w:numPr>
          <w:ilvl w:val="1"/>
          <w:numId w:val="89"/>
        </w:numPr>
        <w:spacing w:line="276" w:lineRule="auto"/>
        <w:rPr>
          <w:rFonts w:ascii="David" w:hAnsi="David" w:cs="David"/>
          <w:sz w:val="24"/>
          <w:szCs w:val="24"/>
          <w:u w:val="none"/>
        </w:rPr>
      </w:pPr>
      <w:bookmarkStart w:id="484" w:name="_Ref14351559"/>
      <w:bookmarkEnd w:id="470"/>
      <w:r w:rsidRPr="0053169B">
        <w:rPr>
          <w:rFonts w:ascii="David" w:hAnsi="David" w:cs="David"/>
          <w:sz w:val="24"/>
          <w:szCs w:val="24"/>
          <w:u w:val="none"/>
          <w:rtl/>
        </w:rPr>
        <w:lastRenderedPageBreak/>
        <w:t>תחזוקה מונעת</w:t>
      </w:r>
      <w:bookmarkEnd w:id="467"/>
      <w:bookmarkEnd w:id="468"/>
      <w:bookmarkEnd w:id="484"/>
      <w:r w:rsidRPr="0053169B">
        <w:rPr>
          <w:rFonts w:ascii="David" w:hAnsi="David" w:cs="David"/>
          <w:sz w:val="24"/>
          <w:szCs w:val="24"/>
          <w:u w:val="none"/>
          <w:rtl/>
        </w:rPr>
        <w:t xml:space="preserve"> </w:t>
      </w:r>
    </w:p>
    <w:p w14:paraId="00DE8C82" w14:textId="77777777" w:rsidR="004D61A3" w:rsidRPr="0053169B" w:rsidRDefault="006C1486"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74C10F92" w14:textId="77777777" w:rsidR="006C1486" w:rsidRPr="0053169B" w:rsidRDefault="006C1486"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2D7F44A9"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0679C6B6"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08C8FA41"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213543B1"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137299FF"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2E8A840F"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12F904AD"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7635106D" w14:textId="127ED530" w:rsidR="006C1486" w:rsidRPr="0053169B" w:rsidRDefault="00947B4B"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6CC40C8C"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382246E1" w14:textId="77777777" w:rsidR="00FF2079" w:rsidRPr="0053169B" w:rsidRDefault="00FF2079" w:rsidP="00FF2079">
      <w:pPr>
        <w:pStyle w:val="11"/>
        <w:numPr>
          <w:ilvl w:val="0"/>
          <w:numId w:val="0"/>
        </w:numPr>
        <w:ind w:left="927"/>
      </w:pPr>
    </w:p>
    <w:p w14:paraId="1605EE7F" w14:textId="77777777" w:rsidR="00E76095" w:rsidRPr="0053169B" w:rsidRDefault="00E76095" w:rsidP="00F33076">
      <w:pPr>
        <w:pStyle w:val="20"/>
        <w:numPr>
          <w:ilvl w:val="1"/>
          <w:numId w:val="89"/>
        </w:numPr>
        <w:spacing w:line="276" w:lineRule="auto"/>
        <w:rPr>
          <w:rFonts w:ascii="David" w:hAnsi="David" w:cs="David"/>
          <w:sz w:val="24"/>
          <w:szCs w:val="24"/>
          <w:u w:val="none"/>
        </w:rPr>
      </w:pPr>
      <w:bookmarkStart w:id="485" w:name="_Ref14351570"/>
      <w:bookmarkStart w:id="486"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5"/>
      <w:r w:rsidRPr="0053169B">
        <w:rPr>
          <w:rFonts w:ascii="David" w:hAnsi="David" w:cs="David"/>
          <w:sz w:val="24"/>
          <w:szCs w:val="24"/>
          <w:u w:val="none"/>
          <w:rtl/>
        </w:rPr>
        <w:t xml:space="preserve">  </w:t>
      </w:r>
    </w:p>
    <w:p w14:paraId="7C9B3FEC" w14:textId="5CF9437B" w:rsidR="00E96D77" w:rsidRPr="0053169B" w:rsidRDefault="00E76095" w:rsidP="001D2A5D">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6AF02D01" w14:textId="26C54B63" w:rsidR="00E76095" w:rsidRPr="0053169B" w:rsidRDefault="00E7609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 xml:space="preserve">ערכת </w:t>
      </w:r>
      <w:r w:rsidRPr="0053169B">
        <w:rPr>
          <w:rFonts w:ascii="David" w:hAnsi="David" w:cs="David"/>
          <w:b w:val="0"/>
          <w:bCs w:val="0"/>
          <w:sz w:val="24"/>
          <w:szCs w:val="24"/>
          <w:u w:val="none"/>
          <w:rtl/>
        </w:rPr>
        <w:t xml:space="preserve"> בלוח זמנים שלא יעלה על יום עבודה מרגע זיהוי המוצר התקול. </w:t>
      </w:r>
    </w:p>
    <w:p w14:paraId="1AFB6B56" w14:textId="77777777" w:rsidR="00C41CCA" w:rsidRPr="0053169B" w:rsidRDefault="00C41CC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3A519257" w14:textId="77777777" w:rsidR="00EB0C7A" w:rsidRPr="0053169B" w:rsidRDefault="00EB0C7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6667F41C" w14:textId="34C9AF06" w:rsidR="00E76095" w:rsidRPr="0053169B" w:rsidRDefault="00BF097B" w:rsidP="005D5E00">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3043F5A7" w14:textId="77777777" w:rsidR="00FF2079" w:rsidRPr="0053169B" w:rsidRDefault="00FF2079" w:rsidP="00FF2079">
      <w:pPr>
        <w:pStyle w:val="11"/>
        <w:numPr>
          <w:ilvl w:val="0"/>
          <w:numId w:val="0"/>
        </w:numPr>
        <w:ind w:left="927"/>
      </w:pPr>
    </w:p>
    <w:p w14:paraId="3A33D0E0"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487" w:name="_Ref14351586"/>
      <w:r w:rsidRPr="0053169B">
        <w:rPr>
          <w:rFonts w:ascii="David" w:hAnsi="David" w:cs="David"/>
          <w:sz w:val="24"/>
          <w:szCs w:val="24"/>
          <w:u w:val="none"/>
          <w:rtl/>
        </w:rPr>
        <w:t>מעבדת השירות</w:t>
      </w:r>
      <w:bookmarkEnd w:id="469"/>
      <w:bookmarkEnd w:id="486"/>
      <w:bookmarkEnd w:id="487"/>
    </w:p>
    <w:p w14:paraId="70E0E69B" w14:textId="4302E164"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7EFBC237"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1B56A634"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עבדה תעמוד בתנאים הבאים:</w:t>
      </w:r>
    </w:p>
    <w:p w14:paraId="6632D3DB" w14:textId="77777777" w:rsidR="00D47D59" w:rsidRPr="0053169B" w:rsidRDefault="00D47D5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46F676E3" w14:textId="77777777" w:rsidR="00D47D59" w:rsidRPr="0053169B" w:rsidRDefault="00D47D59"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783BC5BE" w14:textId="608D94BD" w:rsidR="00D47D59" w:rsidRPr="0053169B" w:rsidRDefault="00D47D59" w:rsidP="002C3DC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281DFDB7" w14:textId="77777777" w:rsidR="00A40977" w:rsidRPr="0053169B" w:rsidRDefault="006C4924" w:rsidP="00F33076">
      <w:pPr>
        <w:pStyle w:val="20"/>
        <w:numPr>
          <w:ilvl w:val="2"/>
          <w:numId w:val="89"/>
        </w:numPr>
        <w:spacing w:line="276" w:lineRule="auto"/>
        <w:rPr>
          <w:rFonts w:ascii="David" w:hAnsi="David" w:cs="David"/>
          <w:b w:val="0"/>
          <w:bCs w:val="0"/>
          <w:sz w:val="24"/>
          <w:szCs w:val="24"/>
          <w:u w:val="none"/>
        </w:rPr>
      </w:pPr>
      <w:bookmarkStart w:id="488"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8"/>
    <w:p w14:paraId="219B1A57" w14:textId="32900794" w:rsidR="009B3300" w:rsidRPr="0053169B" w:rsidRDefault="009B330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564E52AC"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15C66CE0" w14:textId="77777777" w:rsidR="00FF2079" w:rsidRPr="0053169B" w:rsidRDefault="00FF2079" w:rsidP="00FF2079">
      <w:pPr>
        <w:pStyle w:val="11"/>
        <w:numPr>
          <w:ilvl w:val="0"/>
          <w:numId w:val="0"/>
        </w:numPr>
        <w:ind w:left="927"/>
      </w:pPr>
    </w:p>
    <w:p w14:paraId="784B7F6D" w14:textId="5D312681" w:rsidR="00E76095" w:rsidRPr="0053169B" w:rsidRDefault="00E76095" w:rsidP="008F341E">
      <w:pPr>
        <w:pStyle w:val="20"/>
        <w:numPr>
          <w:ilvl w:val="1"/>
          <w:numId w:val="89"/>
        </w:numPr>
        <w:spacing w:line="276" w:lineRule="auto"/>
        <w:rPr>
          <w:rFonts w:ascii="David" w:hAnsi="David" w:cs="David"/>
          <w:sz w:val="24"/>
          <w:szCs w:val="24"/>
          <w:u w:val="none"/>
        </w:rPr>
      </w:pPr>
      <w:bookmarkStart w:id="489" w:name="_Ref14351597"/>
      <w:bookmarkStart w:id="490" w:name="_Toc486234945"/>
      <w:bookmarkStart w:id="491" w:name="_Toc489828529"/>
      <w:r w:rsidRPr="0053169B">
        <w:rPr>
          <w:rFonts w:ascii="David" w:hAnsi="David" w:cs="David"/>
          <w:sz w:val="24"/>
          <w:szCs w:val="24"/>
          <w:u w:val="none"/>
          <w:rtl/>
        </w:rPr>
        <w:t>תיקון תקלות</w:t>
      </w:r>
      <w:bookmarkEnd w:id="489"/>
      <w:r w:rsidR="00687BE8" w:rsidRPr="0053169B">
        <w:rPr>
          <w:rFonts w:ascii="David" w:hAnsi="David" w:cs="David" w:hint="cs"/>
          <w:sz w:val="24"/>
          <w:szCs w:val="24"/>
          <w:u w:val="none"/>
          <w:rtl/>
        </w:rPr>
        <w:t xml:space="preserve"> </w:t>
      </w:r>
    </w:p>
    <w:p w14:paraId="03645F54" w14:textId="77777777" w:rsidR="00E76095" w:rsidRPr="0053169B" w:rsidRDefault="00E76095" w:rsidP="00F33076">
      <w:pPr>
        <w:pStyle w:val="20"/>
        <w:numPr>
          <w:ilvl w:val="2"/>
          <w:numId w:val="89"/>
        </w:numPr>
        <w:spacing w:line="276" w:lineRule="auto"/>
        <w:rPr>
          <w:rFonts w:ascii="David" w:hAnsi="David" w:cs="David"/>
          <w:b w:val="0"/>
          <w:bCs w:val="0"/>
          <w:sz w:val="24"/>
          <w:szCs w:val="24"/>
          <w:u w:val="none"/>
        </w:rPr>
      </w:pPr>
      <w:bookmarkStart w:id="492"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3CA9CE31" w14:textId="77777777" w:rsidR="00E76095" w:rsidRPr="0053169B" w:rsidRDefault="00E76095"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5957FBE0" w14:textId="77777777" w:rsidR="00E76095" w:rsidRPr="0053169B" w:rsidRDefault="00E76095" w:rsidP="00F33076">
      <w:pPr>
        <w:pStyle w:val="20"/>
        <w:numPr>
          <w:ilvl w:val="3"/>
          <w:numId w:val="89"/>
        </w:numPr>
        <w:spacing w:line="276" w:lineRule="auto"/>
        <w:ind w:left="3083" w:hanging="992"/>
        <w:rPr>
          <w:rFonts w:ascii="David" w:hAnsi="David" w:cs="David"/>
          <w:b w:val="0"/>
          <w:bCs w:val="0"/>
          <w:sz w:val="24"/>
          <w:szCs w:val="24"/>
          <w:u w:val="none"/>
          <w:rtl/>
        </w:rPr>
      </w:pPr>
      <w:bookmarkStart w:id="493"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93"/>
    </w:p>
    <w:p w14:paraId="1F66A48E" w14:textId="63BDCF6D" w:rsidR="00E76095" w:rsidRPr="0053169B" w:rsidRDefault="00E76095" w:rsidP="00687BE8">
      <w:pPr>
        <w:pStyle w:val="20"/>
        <w:numPr>
          <w:ilvl w:val="3"/>
          <w:numId w:val="89"/>
        </w:numPr>
        <w:spacing w:line="276" w:lineRule="auto"/>
        <w:ind w:left="3083" w:hanging="992"/>
        <w:rPr>
          <w:rFonts w:ascii="David" w:hAnsi="David" w:cs="David"/>
          <w:b w:val="0"/>
          <w:bCs w:val="0"/>
          <w:sz w:val="24"/>
          <w:szCs w:val="24"/>
          <w:u w:val="none"/>
        </w:rPr>
      </w:pPr>
      <w:bookmarkStart w:id="494"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4"/>
    </w:p>
    <w:p w14:paraId="3FC3AFCE" w14:textId="77777777" w:rsidR="00A40977" w:rsidRPr="0053169B" w:rsidRDefault="00A40977" w:rsidP="00F33076">
      <w:pPr>
        <w:pStyle w:val="20"/>
        <w:numPr>
          <w:ilvl w:val="2"/>
          <w:numId w:val="89"/>
        </w:numPr>
        <w:spacing w:line="276" w:lineRule="auto"/>
        <w:rPr>
          <w:rFonts w:ascii="David" w:hAnsi="David" w:cs="David"/>
          <w:b w:val="0"/>
          <w:bCs w:val="0"/>
          <w:sz w:val="24"/>
          <w:szCs w:val="24"/>
          <w:u w:val="none"/>
        </w:rPr>
      </w:pPr>
      <w:bookmarkStart w:id="495"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513C51F8" w14:textId="3F47481F" w:rsidR="009718B3" w:rsidRPr="0053169B" w:rsidRDefault="009718B3"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122172A9" w14:textId="396D8745" w:rsidR="002B0063" w:rsidRPr="0053169B" w:rsidRDefault="002B0063"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5"/>
    </w:p>
    <w:p w14:paraId="28386F86" w14:textId="77777777" w:rsidR="002B0063" w:rsidRPr="0053169B" w:rsidRDefault="002B0063" w:rsidP="00F33076">
      <w:pPr>
        <w:pStyle w:val="20"/>
        <w:numPr>
          <w:ilvl w:val="2"/>
          <w:numId w:val="89"/>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181B2F04"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רמת המוצר החלופי חייבת להיות שווה או גבוהה מרמת המוצר המוחלף/הפגום. </w:t>
      </w:r>
    </w:p>
    <w:p w14:paraId="65E75CEE"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77E5044D"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27E3091E"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4BE18336" w14:textId="77777777" w:rsidR="002B0063" w:rsidRPr="0053169B" w:rsidRDefault="002B0063"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25739B1E" w14:textId="77777777" w:rsidR="00380AAA" w:rsidRPr="0053169B" w:rsidRDefault="00380AAA"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5F1281F9" w14:textId="002C951C" w:rsidR="00380AAA" w:rsidRPr="0053169B" w:rsidRDefault="00380AAA"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4111083" w14:textId="77777777" w:rsidR="00FB0C5B" w:rsidRPr="0053169B" w:rsidRDefault="00FB0C5B"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7DB3505F" w14:textId="77777777" w:rsidR="00632FAE" w:rsidRPr="0053169B" w:rsidRDefault="00632FAE" w:rsidP="00632FAE">
      <w:pPr>
        <w:pStyle w:val="11"/>
        <w:numPr>
          <w:ilvl w:val="0"/>
          <w:numId w:val="0"/>
        </w:numPr>
        <w:ind w:left="927"/>
      </w:pPr>
    </w:p>
    <w:p w14:paraId="631F4418" w14:textId="77777777" w:rsidR="00632FAE" w:rsidRPr="0053169B" w:rsidRDefault="00632FAE" w:rsidP="00F33076">
      <w:pPr>
        <w:pStyle w:val="20"/>
        <w:numPr>
          <w:ilvl w:val="1"/>
          <w:numId w:val="89"/>
        </w:numPr>
        <w:spacing w:line="276" w:lineRule="auto"/>
        <w:rPr>
          <w:rFonts w:ascii="David" w:hAnsi="David" w:cs="David"/>
          <w:sz w:val="24"/>
          <w:szCs w:val="24"/>
          <w:u w:val="none"/>
        </w:rPr>
      </w:pPr>
      <w:bookmarkStart w:id="496" w:name="_Hlk42430925"/>
      <w:bookmarkStart w:id="497" w:name="_Ref14311235"/>
      <w:bookmarkStart w:id="498" w:name="_Toc489828532"/>
      <w:bookmarkEnd w:id="492"/>
      <w:r w:rsidRPr="0053169B">
        <w:rPr>
          <w:rFonts w:ascii="David" w:hAnsi="David" w:cs="David"/>
          <w:sz w:val="24"/>
          <w:szCs w:val="24"/>
          <w:u w:val="none"/>
          <w:rtl/>
        </w:rPr>
        <w:t xml:space="preserve">הפסקת יצור של פריט </w:t>
      </w:r>
    </w:p>
    <w:p w14:paraId="41844906" w14:textId="77777777" w:rsidR="00632FAE" w:rsidRPr="0053169B" w:rsidRDefault="00632F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להמשיך ולתחזק את הפריט, ככל שהותקן אצל המזמינים בהתאם להוראות הסכם זה. </w:t>
      </w:r>
    </w:p>
    <w:p w14:paraId="0AF25222" w14:textId="77777777" w:rsidR="00632FAE" w:rsidRPr="0053169B" w:rsidRDefault="00632F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והיצרן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Pr="0053169B">
        <w:rPr>
          <w:rFonts w:ascii="David" w:hAnsi="David" w:cs="David"/>
          <w:b w:val="0"/>
          <w:bCs w:val="0"/>
          <w:sz w:val="24"/>
          <w:szCs w:val="24"/>
          <w:u w:val="none"/>
          <w:rtl/>
        </w:rPr>
        <w:t xml:space="preserve"> ע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0D45ABDC" w14:textId="3CFC91BE" w:rsidR="00632FAE" w:rsidRPr="0053169B" w:rsidRDefault="00632FAE" w:rsidP="00687BE8">
      <w:pPr>
        <w:pStyle w:val="20"/>
        <w:numPr>
          <w:ilvl w:val="2"/>
          <w:numId w:val="89"/>
        </w:numPr>
        <w:spacing w:line="276" w:lineRule="auto"/>
        <w:rPr>
          <w:rFonts w:ascii="David" w:hAnsi="David" w:cs="David"/>
          <w:b w:val="0"/>
          <w:bCs w:val="0"/>
          <w:sz w:val="24"/>
          <w:szCs w:val="24"/>
          <w:u w:val="none"/>
        </w:rPr>
      </w:pPr>
      <w:bookmarkStart w:id="499" w:name="_Ref16269041"/>
      <w:r w:rsidRPr="0053169B">
        <w:rPr>
          <w:rFonts w:ascii="David" w:hAnsi="David" w:cs="David"/>
          <w:b w:val="0"/>
          <w:bCs w:val="0"/>
          <w:sz w:val="24"/>
          <w:szCs w:val="24"/>
          <w:u w:val="none"/>
          <w:rtl/>
        </w:rPr>
        <w:t>במקרה של תקלה במוצר הנמצא במצב של הפסקת ייצור כאמור, יסופק 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הפריט החלופי יסופק תוך 10 ימי עסקים</w:t>
      </w:r>
      <w:r w:rsidR="00687BE8" w:rsidRPr="0053169B">
        <w:rPr>
          <w:rFonts w:ascii="David" w:hAnsi="David" w:cs="David" w:hint="cs"/>
          <w:b w:val="0"/>
          <w:bCs w:val="0"/>
          <w:sz w:val="24"/>
          <w:szCs w:val="24"/>
          <w:u w:val="none"/>
          <w:rtl/>
        </w:rPr>
        <w:t xml:space="preserve"> לכל היותר</w:t>
      </w:r>
      <w:r w:rsidRPr="0053169B">
        <w:rPr>
          <w:rFonts w:ascii="David" w:hAnsi="David" w:cs="David"/>
          <w:b w:val="0"/>
          <w:bCs w:val="0"/>
          <w:sz w:val="24"/>
          <w:szCs w:val="24"/>
          <w:u w:val="none"/>
          <w:rtl/>
        </w:rPr>
        <w:t xml:space="preserve"> </w:t>
      </w:r>
      <w:bookmarkEnd w:id="499"/>
    </w:p>
    <w:p w14:paraId="44DED1AA" w14:textId="77777777" w:rsidR="00632FAE" w:rsidRPr="0053169B" w:rsidRDefault="00632F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פריט שיוכרז כ-</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 יובהר כי המזמין לא יידרש לשלם עבור שדרוג הפריט, גם אם שודרג.</w:t>
      </w:r>
    </w:p>
    <w:bookmarkEnd w:id="496"/>
    <w:p w14:paraId="331E502F"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2CF6E45B" w14:textId="77777777" w:rsidR="00A01DEB" w:rsidRPr="0053169B" w:rsidRDefault="00A01DE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7"/>
      <w:r w:rsidRPr="0053169B">
        <w:rPr>
          <w:rFonts w:ascii="David" w:hAnsi="David" w:cs="David"/>
          <w:sz w:val="24"/>
          <w:szCs w:val="24"/>
          <w:u w:val="none"/>
          <w:rtl/>
        </w:rPr>
        <w:t xml:space="preserve"> </w:t>
      </w:r>
    </w:p>
    <w:p w14:paraId="16A34343" w14:textId="77777777" w:rsidR="00A5093A" w:rsidRPr="0053169B" w:rsidRDefault="00A5093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105830C4" w14:textId="4070052F" w:rsidR="00A01DEB" w:rsidRPr="0053169B" w:rsidRDefault="00A01DEB" w:rsidP="00E17B4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ימסור לעורך המכרז ולכל מזמין, </w:t>
      </w:r>
      <w:r w:rsidR="00E17B4F" w:rsidRPr="0053169B">
        <w:rPr>
          <w:rFonts w:ascii="David" w:hAnsi="David" w:cs="David" w:hint="cs"/>
          <w:b w:val="0"/>
          <w:bCs w:val="0"/>
          <w:sz w:val="24"/>
          <w:szCs w:val="24"/>
          <w:u w:val="none"/>
          <w:rtl/>
        </w:rPr>
        <w:t>במועדים האמורים בסעיף 11.9.4 להלן</w:t>
      </w:r>
      <w:r w:rsidRPr="0053169B">
        <w:rPr>
          <w:rFonts w:ascii="David" w:hAnsi="David" w:cs="David"/>
          <w:b w:val="0"/>
          <w:bCs w:val="0"/>
          <w:sz w:val="24"/>
          <w:szCs w:val="24"/>
          <w:u w:val="none"/>
          <w:rtl/>
        </w:rPr>
        <w:t>, דו"חות בכתב</w:t>
      </w:r>
      <w:r w:rsidR="007D459A" w:rsidRPr="0053169B">
        <w:rPr>
          <w:rFonts w:ascii="David" w:hAnsi="David" w:cs="David"/>
          <w:b w:val="0"/>
          <w:bCs w:val="0"/>
          <w:sz w:val="24"/>
          <w:szCs w:val="24"/>
          <w:u w:val="none"/>
          <w:rtl/>
        </w:rPr>
        <w:t xml:space="preserve"> מטעמו</w:t>
      </w:r>
      <w:r w:rsidRPr="0053169B">
        <w:rPr>
          <w:rFonts w:ascii="David" w:hAnsi="David" w:cs="David"/>
          <w:b w:val="0"/>
          <w:bCs w:val="0"/>
          <w:sz w:val="24"/>
          <w:szCs w:val="24"/>
          <w:u w:val="none"/>
          <w:rtl/>
        </w:rPr>
        <w:t>, חתומים על ידי מנהל הפרויקט, ערוכים בשפה העברית ובפורמט</w:t>
      </w:r>
      <w:r w:rsidR="00E17B4F" w:rsidRPr="0053169B">
        <w:rPr>
          <w:rFonts w:ascii="David" w:hAnsi="David" w:cs="David" w:hint="cs"/>
          <w:b w:val="0"/>
          <w:bCs w:val="0"/>
          <w:sz w:val="24"/>
          <w:szCs w:val="24"/>
          <w:u w:val="none"/>
          <w:rtl/>
        </w:rPr>
        <w:t xml:space="preserve"> כמפורט בסעיף 11.9.5</w:t>
      </w:r>
      <w:r w:rsidRPr="0053169B">
        <w:rPr>
          <w:rFonts w:ascii="David" w:hAnsi="David" w:cs="David"/>
          <w:b w:val="0"/>
          <w:bCs w:val="0"/>
          <w:sz w:val="24"/>
          <w:szCs w:val="24"/>
          <w:u w:val="none"/>
          <w:rtl/>
        </w:rPr>
        <w:t xml:space="preserve">, </w:t>
      </w:r>
      <w:r w:rsidR="007D459A" w:rsidRPr="0053169B">
        <w:rPr>
          <w:rFonts w:ascii="David" w:hAnsi="David" w:cs="David"/>
          <w:b w:val="0"/>
          <w:bCs w:val="0"/>
          <w:sz w:val="24"/>
          <w:szCs w:val="24"/>
          <w:u w:val="none"/>
          <w:rtl/>
        </w:rPr>
        <w:t>ב</w:t>
      </w:r>
      <w:r w:rsidRPr="0053169B">
        <w:rPr>
          <w:rFonts w:ascii="David" w:hAnsi="David" w:cs="David"/>
          <w:b w:val="0"/>
          <w:bCs w:val="0"/>
          <w:sz w:val="24"/>
          <w:szCs w:val="24"/>
          <w:u w:val="none"/>
          <w:rtl/>
        </w:rPr>
        <w:t>מבנה ו</w:t>
      </w:r>
      <w:r w:rsidR="007D459A"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תכולה כפי שנקבע להלן או כפי שייקבע, מעת לעת, על ידי המזמין. </w:t>
      </w:r>
    </w:p>
    <w:p w14:paraId="2253975C" w14:textId="77777777" w:rsidR="00A01DEB" w:rsidRPr="0053169B" w:rsidRDefault="00A01DE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7BE27B2F" w14:textId="77777777"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3A9CC751" w14:textId="2483A9C7" w:rsidR="00A01DEB" w:rsidRPr="0053169B" w:rsidRDefault="00A01DEB" w:rsidP="00687BE8">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2B97310A" w14:textId="6A14F8A1"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62411277" w14:textId="77777777"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756E4428" w14:textId="41932150" w:rsidR="007F4382" w:rsidRPr="0053169B" w:rsidRDefault="007F4382" w:rsidP="00E17B4F">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2239A613" w14:textId="5E84AEF5" w:rsidR="00A01DEB" w:rsidRPr="0053169B" w:rsidRDefault="00A01DEB" w:rsidP="00E17B4F">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18A4DDFA" w14:textId="18C315E8" w:rsidR="00A01DEB" w:rsidRPr="0053169B" w:rsidRDefault="00A01DEB" w:rsidP="00E17B4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07E486B5" w14:textId="0F2C2B58" w:rsidR="00A01DEB" w:rsidRPr="0053169B" w:rsidRDefault="00A01DEB" w:rsidP="00E17B4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65107AC9" w14:textId="77777777" w:rsidR="00632FAE" w:rsidRPr="0053169B" w:rsidRDefault="00632FAE" w:rsidP="00632FAE">
      <w:pPr>
        <w:pStyle w:val="11"/>
        <w:numPr>
          <w:ilvl w:val="0"/>
          <w:numId w:val="0"/>
        </w:numPr>
        <w:ind w:left="927"/>
      </w:pPr>
    </w:p>
    <w:p w14:paraId="4443513A" w14:textId="77777777" w:rsidR="00BA7F88" w:rsidRPr="0053169B" w:rsidRDefault="00BA7F88"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8"/>
    </w:p>
    <w:p w14:paraId="65900099"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6073E850"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59A43322"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0B4A72AD"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421E09B9"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1567E4DD" w14:textId="77777777" w:rsidR="00F55A2B" w:rsidRPr="0053169B" w:rsidRDefault="00F55A2B" w:rsidP="00F55A2B">
      <w:pPr>
        <w:pStyle w:val="11"/>
        <w:numPr>
          <w:ilvl w:val="0"/>
          <w:numId w:val="0"/>
        </w:numPr>
        <w:ind w:left="927"/>
      </w:pPr>
    </w:p>
    <w:p w14:paraId="4DC39FEA" w14:textId="77777777" w:rsidR="00536E4F" w:rsidRPr="0053169B" w:rsidRDefault="00A01DEB" w:rsidP="00F33076">
      <w:pPr>
        <w:pStyle w:val="20"/>
        <w:numPr>
          <w:ilvl w:val="0"/>
          <w:numId w:val="89"/>
        </w:numPr>
        <w:spacing w:line="276" w:lineRule="auto"/>
        <w:rPr>
          <w:rFonts w:ascii="David" w:hAnsi="David" w:cs="David"/>
        </w:rPr>
      </w:pPr>
      <w:bookmarkStart w:id="500" w:name="_Toc489825079"/>
      <w:bookmarkStart w:id="501" w:name="_Toc489828448"/>
      <w:bookmarkStart w:id="502" w:name="_Toc489828533"/>
      <w:bookmarkStart w:id="503" w:name="_Toc489825080"/>
      <w:bookmarkStart w:id="504" w:name="_Toc489828449"/>
      <w:bookmarkStart w:id="505" w:name="_Toc489828534"/>
      <w:bookmarkStart w:id="506" w:name="_Ref14310699"/>
      <w:bookmarkStart w:id="507" w:name="_Toc29419188"/>
      <w:bookmarkStart w:id="508" w:name="_Toc29421740"/>
      <w:bookmarkStart w:id="509" w:name="_Toc29421898"/>
      <w:bookmarkStart w:id="510" w:name="_Toc29425203"/>
      <w:bookmarkEnd w:id="500"/>
      <w:bookmarkEnd w:id="501"/>
      <w:bookmarkEnd w:id="502"/>
      <w:bookmarkEnd w:id="503"/>
      <w:bookmarkEnd w:id="504"/>
      <w:bookmarkEnd w:id="505"/>
      <w:r w:rsidRPr="0053169B">
        <w:rPr>
          <w:rFonts w:ascii="David" w:hAnsi="David" w:cs="David"/>
          <w:rtl/>
        </w:rPr>
        <w:lastRenderedPageBreak/>
        <w:t xml:space="preserve">צוות הספק </w:t>
      </w:r>
      <w:bookmarkEnd w:id="506"/>
      <w:r w:rsidRPr="0053169B">
        <w:rPr>
          <w:rFonts w:ascii="David" w:hAnsi="David" w:cs="David"/>
          <w:rtl/>
        </w:rPr>
        <w:t>וקבלני משנה</w:t>
      </w:r>
      <w:bookmarkEnd w:id="507"/>
      <w:bookmarkEnd w:id="508"/>
      <w:bookmarkEnd w:id="509"/>
      <w:bookmarkEnd w:id="510"/>
      <w:r w:rsidRPr="0053169B">
        <w:rPr>
          <w:rFonts w:ascii="David" w:hAnsi="David" w:cs="David"/>
          <w:rtl/>
        </w:rPr>
        <w:t xml:space="preserve"> </w:t>
      </w:r>
      <w:r w:rsidR="00320071" w:rsidRPr="0053169B">
        <w:rPr>
          <w:rFonts w:ascii="David" w:hAnsi="David" w:cs="David"/>
          <w:rtl/>
        </w:rPr>
        <w:t xml:space="preserve">   </w:t>
      </w:r>
    </w:p>
    <w:p w14:paraId="64DAC599" w14:textId="2C877C14" w:rsidR="00AA5700" w:rsidRPr="0053169B" w:rsidRDefault="00320071" w:rsidP="00F33076">
      <w:pPr>
        <w:pStyle w:val="20"/>
        <w:numPr>
          <w:ilvl w:val="1"/>
          <w:numId w:val="89"/>
        </w:numPr>
        <w:spacing w:line="276" w:lineRule="auto"/>
        <w:rPr>
          <w:rFonts w:ascii="David" w:hAnsi="David" w:cs="David"/>
          <w:b w:val="0"/>
          <w:bCs w:val="0"/>
          <w:sz w:val="24"/>
          <w:szCs w:val="24"/>
          <w:u w:val="none"/>
        </w:rPr>
      </w:pPr>
      <w:bookmarkStart w:id="511" w:name="_Ref16268699"/>
      <w:bookmarkStart w:id="512"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11"/>
    </w:p>
    <w:p w14:paraId="37DB6682" w14:textId="77777777" w:rsidR="00320071" w:rsidRPr="0053169B" w:rsidRDefault="00AA5700" w:rsidP="00F33076">
      <w:pPr>
        <w:pStyle w:val="20"/>
        <w:numPr>
          <w:ilvl w:val="1"/>
          <w:numId w:val="89"/>
        </w:numPr>
        <w:spacing w:line="276" w:lineRule="auto"/>
        <w:rPr>
          <w:rFonts w:ascii="David" w:hAnsi="David" w:cs="David"/>
          <w:b w:val="0"/>
          <w:bCs w:val="0"/>
          <w:sz w:val="24"/>
          <w:szCs w:val="24"/>
          <w:u w:val="none"/>
          <w:rtl/>
        </w:rPr>
      </w:pPr>
      <w:bookmarkStart w:id="513"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12"/>
      <w:bookmarkEnd w:id="513"/>
    </w:p>
    <w:p w14:paraId="76F86097" w14:textId="565B3697" w:rsidR="00320071" w:rsidRPr="0053169B" w:rsidRDefault="00320071" w:rsidP="00243ED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319E791E"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bookmarkStart w:id="514"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4"/>
    </w:p>
    <w:p w14:paraId="27993BE8" w14:textId="31B1B456" w:rsidR="009A5EC5"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3C9BFC1D" w14:textId="77777777" w:rsidR="00320071" w:rsidRPr="0053169B" w:rsidRDefault="00A87FF1" w:rsidP="00F33076">
      <w:pPr>
        <w:pStyle w:val="20"/>
        <w:numPr>
          <w:ilvl w:val="2"/>
          <w:numId w:val="89"/>
        </w:numPr>
        <w:spacing w:line="276" w:lineRule="auto"/>
        <w:rPr>
          <w:rFonts w:ascii="David" w:hAnsi="David" w:cs="David"/>
          <w:b w:val="0"/>
          <w:bCs w:val="0"/>
          <w:sz w:val="24"/>
          <w:szCs w:val="24"/>
          <w:u w:val="none"/>
        </w:rPr>
      </w:pPr>
      <w:bookmarkStart w:id="515"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5"/>
    </w:p>
    <w:p w14:paraId="4723AD4A" w14:textId="2EAD7413" w:rsidR="00320071" w:rsidRPr="0053169B" w:rsidRDefault="00632FAE" w:rsidP="002F10D4">
      <w:pPr>
        <w:pStyle w:val="20"/>
        <w:numPr>
          <w:ilvl w:val="2"/>
          <w:numId w:val="89"/>
        </w:numPr>
        <w:spacing w:line="276" w:lineRule="auto"/>
        <w:rPr>
          <w:rFonts w:ascii="David" w:hAnsi="David" w:cs="David"/>
          <w:b w:val="0"/>
          <w:bCs w:val="0"/>
          <w:sz w:val="24"/>
          <w:szCs w:val="24"/>
          <w:u w:val="none"/>
        </w:rPr>
      </w:pPr>
      <w:bookmarkStart w:id="516"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6"/>
      <w:r w:rsidR="00320071" w:rsidRPr="0053169B">
        <w:rPr>
          <w:rFonts w:ascii="David" w:hAnsi="David" w:cs="David"/>
          <w:b w:val="0"/>
          <w:bCs w:val="0"/>
          <w:sz w:val="24"/>
          <w:szCs w:val="24"/>
          <w:u w:val="none"/>
          <w:rtl/>
        </w:rPr>
        <w:t xml:space="preserve">  </w:t>
      </w:r>
    </w:p>
    <w:p w14:paraId="3EBBD809"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bookmarkStart w:id="517" w:name="_Ref14347199"/>
      <w:r w:rsidRPr="0053169B">
        <w:rPr>
          <w:rFonts w:ascii="David" w:hAnsi="David" w:cs="David"/>
          <w:b w:val="0"/>
          <w:bCs w:val="0"/>
          <w:sz w:val="24"/>
          <w:szCs w:val="24"/>
          <w:u w:val="none"/>
          <w:rtl/>
        </w:rPr>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7"/>
      <w:r w:rsidRPr="0053169B">
        <w:rPr>
          <w:rFonts w:ascii="David" w:hAnsi="David" w:cs="David"/>
          <w:b w:val="0"/>
          <w:bCs w:val="0"/>
          <w:sz w:val="24"/>
          <w:szCs w:val="24"/>
          <w:u w:val="none"/>
          <w:rtl/>
        </w:rPr>
        <w:t xml:space="preserve"> </w:t>
      </w:r>
    </w:p>
    <w:p w14:paraId="475B972D"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1FC3853F" w14:textId="77777777" w:rsidR="00632FAE" w:rsidRPr="0053169B" w:rsidRDefault="00632FAE" w:rsidP="00632FAE">
      <w:pPr>
        <w:pStyle w:val="11"/>
        <w:numPr>
          <w:ilvl w:val="0"/>
          <w:numId w:val="0"/>
        </w:numPr>
        <w:ind w:left="927"/>
      </w:pPr>
    </w:p>
    <w:p w14:paraId="2ADB8AF2" w14:textId="77777777" w:rsidR="00320071" w:rsidRPr="0053169B" w:rsidRDefault="00320071" w:rsidP="00F33076">
      <w:pPr>
        <w:pStyle w:val="20"/>
        <w:numPr>
          <w:ilvl w:val="1"/>
          <w:numId w:val="89"/>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436E1D36"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72637C67" w14:textId="42900FAE" w:rsidR="00320071" w:rsidRPr="0053169B" w:rsidRDefault="00320071" w:rsidP="002F10D4">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6DA868D0"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70C9D4E4" w14:textId="77777777" w:rsidR="00632FAE" w:rsidRPr="0053169B" w:rsidRDefault="00632FAE" w:rsidP="00632FAE">
      <w:pPr>
        <w:pStyle w:val="11"/>
        <w:numPr>
          <w:ilvl w:val="0"/>
          <w:numId w:val="0"/>
        </w:numPr>
        <w:ind w:left="927"/>
        <w:rPr>
          <w:rtl/>
        </w:rPr>
      </w:pPr>
    </w:p>
    <w:p w14:paraId="09F92D3C" w14:textId="77777777" w:rsidR="00836DF2" w:rsidRPr="0053169B" w:rsidRDefault="00836DF2" w:rsidP="00F33076">
      <w:pPr>
        <w:pStyle w:val="20"/>
        <w:numPr>
          <w:ilvl w:val="1"/>
          <w:numId w:val="89"/>
        </w:numPr>
        <w:spacing w:line="276" w:lineRule="auto"/>
        <w:rPr>
          <w:rFonts w:ascii="David" w:hAnsi="David" w:cs="David"/>
          <w:sz w:val="24"/>
          <w:szCs w:val="24"/>
          <w:u w:val="none"/>
        </w:rPr>
      </w:pPr>
      <w:bookmarkStart w:id="518" w:name="_Ref491371170"/>
      <w:r w:rsidRPr="0053169B">
        <w:rPr>
          <w:rFonts w:ascii="David" w:hAnsi="David" w:cs="David"/>
          <w:sz w:val="24"/>
          <w:szCs w:val="24"/>
          <w:u w:val="none"/>
          <w:rtl/>
        </w:rPr>
        <w:t>קבלני משנה</w:t>
      </w:r>
      <w:bookmarkEnd w:id="518"/>
      <w:r w:rsidRPr="0053169B">
        <w:rPr>
          <w:rFonts w:ascii="David" w:hAnsi="David" w:cs="David"/>
          <w:sz w:val="24"/>
          <w:szCs w:val="24"/>
          <w:u w:val="none"/>
          <w:rtl/>
        </w:rPr>
        <w:t xml:space="preserve">  </w:t>
      </w:r>
    </w:p>
    <w:p w14:paraId="37491AC2" w14:textId="77777777" w:rsidR="00B479CE" w:rsidRPr="0053169B" w:rsidRDefault="00836DF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0A9454A7" w14:textId="77777777" w:rsidR="00B479CE" w:rsidRPr="0053169B" w:rsidRDefault="00B479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77804BC7" w14:textId="77777777" w:rsidR="00836DF2" w:rsidRPr="0053169B" w:rsidRDefault="00B479CE" w:rsidP="00F33076">
      <w:pPr>
        <w:pStyle w:val="20"/>
        <w:numPr>
          <w:ilvl w:val="2"/>
          <w:numId w:val="89"/>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0FE80B94" w14:textId="77777777" w:rsidR="005A4A20" w:rsidRPr="0053169B" w:rsidRDefault="005A4A20"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5410F106" w14:textId="111C270A" w:rsidR="00836DF2" w:rsidRPr="0053169B" w:rsidRDefault="00836DF2" w:rsidP="002F10D4">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28FB5F3A" w14:textId="00127544" w:rsidR="00836DF2" w:rsidRPr="0053169B" w:rsidRDefault="00836DF2" w:rsidP="002F10D4">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4E810B10" w14:textId="5F2961E1" w:rsidR="00836DF2" w:rsidRPr="0053169B" w:rsidRDefault="00836DF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47923A3B" w14:textId="77777777" w:rsidR="00836DF2" w:rsidRPr="0053169B" w:rsidRDefault="00836DF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9"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9"/>
      <w:r w:rsidRPr="0053169B">
        <w:rPr>
          <w:rFonts w:ascii="David" w:hAnsi="David" w:cs="David"/>
          <w:b w:val="0"/>
          <w:bCs w:val="0"/>
          <w:sz w:val="24"/>
          <w:szCs w:val="24"/>
          <w:u w:val="none"/>
          <w:rtl/>
        </w:rPr>
        <w:t xml:space="preserve"> </w:t>
      </w:r>
    </w:p>
    <w:p w14:paraId="4FD0C5F8" w14:textId="519CED13" w:rsidR="00836DF2" w:rsidRPr="0053169B" w:rsidRDefault="00836DF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 xml:space="preserve">בטחוני </w:t>
      </w:r>
      <w:r w:rsidRPr="0053169B">
        <w:rPr>
          <w:rFonts w:ascii="David" w:hAnsi="David" w:cs="David"/>
          <w:b w:val="0"/>
          <w:bCs w:val="0"/>
          <w:sz w:val="24"/>
          <w:szCs w:val="24"/>
          <w:u w:val="none"/>
          <w:rtl/>
        </w:rPr>
        <w:t>לצורך ביצוע עבודות מסווגות.</w:t>
      </w:r>
    </w:p>
    <w:p w14:paraId="1747A173" w14:textId="06DF850B" w:rsidR="00836DF2" w:rsidRPr="0053169B" w:rsidRDefault="00836DF2" w:rsidP="002F10D4">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320970E6" w14:textId="60C16019" w:rsidR="00836DF2" w:rsidRPr="0053169B" w:rsidRDefault="00836DF2" w:rsidP="002F10D4">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2F3D0345" w14:textId="77777777" w:rsidR="00632FAE" w:rsidRPr="0053169B" w:rsidRDefault="00632FAE" w:rsidP="00632FAE">
      <w:pPr>
        <w:pStyle w:val="11"/>
        <w:numPr>
          <w:ilvl w:val="0"/>
          <w:numId w:val="0"/>
        </w:numPr>
        <w:ind w:left="927"/>
      </w:pPr>
    </w:p>
    <w:p w14:paraId="52B32E21" w14:textId="77777777" w:rsidR="00320071" w:rsidRPr="0053169B" w:rsidRDefault="00320071"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3EFD8D71"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2027FFA5"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39871D61" w14:textId="37C779CD"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32D0AAD1" w14:textId="77777777" w:rsidR="00C2368C" w:rsidRPr="0053169B" w:rsidRDefault="00C2368C" w:rsidP="00F33076">
      <w:pPr>
        <w:pStyle w:val="20"/>
        <w:numPr>
          <w:ilvl w:val="0"/>
          <w:numId w:val="89"/>
        </w:numPr>
        <w:spacing w:line="276" w:lineRule="auto"/>
        <w:rPr>
          <w:rFonts w:ascii="David" w:hAnsi="David" w:cs="David"/>
          <w:rtl/>
        </w:rPr>
      </w:pPr>
      <w:bookmarkStart w:id="520" w:name="_Toc486234948"/>
      <w:bookmarkStart w:id="521" w:name="_Toc489828536"/>
      <w:bookmarkStart w:id="522" w:name="_Ref490145083"/>
      <w:bookmarkStart w:id="523" w:name="_Ref14350946"/>
      <w:bookmarkStart w:id="524" w:name="_Ref14351465"/>
      <w:bookmarkStart w:id="525" w:name="_Ref14355934"/>
      <w:bookmarkStart w:id="526" w:name="_Ref15302040"/>
      <w:bookmarkStart w:id="527" w:name="_Toc29419189"/>
      <w:bookmarkStart w:id="528" w:name="_Toc29421741"/>
      <w:bookmarkStart w:id="529" w:name="_Toc29421899"/>
      <w:bookmarkStart w:id="530" w:name="_Toc29425204"/>
      <w:bookmarkEnd w:id="396"/>
      <w:bookmarkEnd w:id="397"/>
      <w:bookmarkEnd w:id="398"/>
      <w:bookmarkEnd w:id="490"/>
      <w:bookmarkEnd w:id="491"/>
      <w:r w:rsidRPr="0053169B">
        <w:rPr>
          <w:rFonts w:ascii="David" w:hAnsi="David" w:cs="David"/>
          <w:rtl/>
        </w:rPr>
        <w:t>אמנת שירות ופיצויים מוסכמים</w:t>
      </w:r>
      <w:bookmarkEnd w:id="520"/>
      <w:bookmarkEnd w:id="521"/>
      <w:bookmarkEnd w:id="522"/>
      <w:bookmarkEnd w:id="523"/>
      <w:bookmarkEnd w:id="524"/>
      <w:bookmarkEnd w:id="525"/>
      <w:bookmarkEnd w:id="526"/>
      <w:bookmarkEnd w:id="527"/>
      <w:bookmarkEnd w:id="528"/>
      <w:bookmarkEnd w:id="529"/>
      <w:bookmarkEnd w:id="530"/>
    </w:p>
    <w:p w14:paraId="0A35EF0B"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522027AD"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p>
    <w:p w14:paraId="369EF7E8"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0B9953E1"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85"/>
        <w:gridCol w:w="1628"/>
        <w:gridCol w:w="34"/>
        <w:gridCol w:w="1115"/>
        <w:gridCol w:w="1870"/>
        <w:gridCol w:w="1532"/>
        <w:gridCol w:w="2125"/>
      </w:tblGrid>
      <w:tr w:rsidR="00C2368C" w:rsidRPr="0053169B" w14:paraId="203BC555" w14:textId="77777777" w:rsidTr="00A04FD9">
        <w:trPr>
          <w:cantSplit/>
          <w:tblHeader/>
          <w:jc w:val="right"/>
        </w:trPr>
        <w:tc>
          <w:tcPr>
            <w:tcW w:w="785" w:type="dxa"/>
            <w:shd w:val="clear" w:color="auto" w:fill="CCCCCC"/>
            <w:vAlign w:val="center"/>
          </w:tcPr>
          <w:p w14:paraId="143394FD" w14:textId="77777777" w:rsidR="00C2368C" w:rsidRPr="0053169B" w:rsidRDefault="00C2368C" w:rsidP="00DB7ABB">
            <w:pPr>
              <w:keepLines/>
              <w:bidi/>
              <w:spacing w:line="276" w:lineRule="auto"/>
              <w:jc w:val="center"/>
              <w:rPr>
                <w:rFonts w:ascii="David" w:hAnsi="David" w:cs="David"/>
                <w:b/>
                <w:bCs/>
                <w:rtl/>
              </w:rPr>
            </w:pPr>
            <w:bookmarkStart w:id="531" w:name="_Hlk38835615"/>
            <w:r w:rsidRPr="0053169B">
              <w:rPr>
                <w:rFonts w:ascii="David" w:hAnsi="David" w:cs="David"/>
                <w:b/>
                <w:bCs/>
                <w:rtl/>
              </w:rPr>
              <w:t>מס"ד</w:t>
            </w:r>
          </w:p>
        </w:tc>
        <w:tc>
          <w:tcPr>
            <w:tcW w:w="1628" w:type="dxa"/>
            <w:shd w:val="clear" w:color="auto" w:fill="CCCCCC"/>
            <w:vAlign w:val="center"/>
          </w:tcPr>
          <w:p w14:paraId="19E774DF"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5F7B4303"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16C6A62E"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5DE1EF40" w14:textId="77777777" w:rsidR="00C2368C" w:rsidRPr="0053169B" w:rsidRDefault="00A927A9" w:rsidP="00EC7D82">
            <w:pPr>
              <w:keepLines/>
              <w:bidi/>
              <w:spacing w:line="276" w:lineRule="auto"/>
              <w:jc w:val="center"/>
              <w:rPr>
                <w:rFonts w:ascii="David" w:hAnsi="David" w:cs="David"/>
                <w:b/>
                <w:bCs/>
                <w:rtl/>
              </w:rPr>
            </w:pPr>
            <w:r w:rsidRPr="0053169B">
              <w:rPr>
                <w:rFonts w:ascii="David" w:hAnsi="David" w:cs="David" w:hint="eastAsia"/>
                <w:b/>
                <w:bCs/>
                <w:rtl/>
              </w:rPr>
              <w:t>גרייס</w:t>
            </w:r>
          </w:p>
        </w:tc>
        <w:tc>
          <w:tcPr>
            <w:tcW w:w="2125" w:type="dxa"/>
            <w:shd w:val="clear" w:color="auto" w:fill="CCCCCC"/>
            <w:vAlign w:val="center"/>
          </w:tcPr>
          <w:p w14:paraId="3FA46176"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510BDFA3" w14:textId="77777777" w:rsidTr="00A04FD9">
        <w:trPr>
          <w:cantSplit/>
          <w:jc w:val="right"/>
        </w:trPr>
        <w:tc>
          <w:tcPr>
            <w:tcW w:w="785" w:type="dxa"/>
            <w:vAlign w:val="center"/>
          </w:tcPr>
          <w:p w14:paraId="300E2313"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1662" w:type="dxa"/>
            <w:gridSpan w:val="2"/>
            <w:vAlign w:val="center"/>
          </w:tcPr>
          <w:p w14:paraId="29645789"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097EEF20" w14:textId="6B185674" w:rsidR="007F4382" w:rsidRPr="0053169B" w:rsidRDefault="007F4382" w:rsidP="00DB7ABB">
            <w:pPr>
              <w:keepLines/>
              <w:bidi/>
              <w:spacing w:line="276" w:lineRule="auto"/>
              <w:jc w:val="center"/>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65A8559F"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בהתאם לתכנון המאושר</w:t>
            </w:r>
          </w:p>
        </w:tc>
        <w:tc>
          <w:tcPr>
            <w:tcW w:w="1532" w:type="dxa"/>
            <w:vAlign w:val="center"/>
          </w:tcPr>
          <w:p w14:paraId="05E99B0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עד 3 ימי עסקים</w:t>
            </w:r>
          </w:p>
        </w:tc>
        <w:tc>
          <w:tcPr>
            <w:tcW w:w="2125" w:type="dxa"/>
            <w:vAlign w:val="center"/>
          </w:tcPr>
          <w:p w14:paraId="6DEDA626" w14:textId="1FB98ED9" w:rsidR="007F4382" w:rsidRPr="0053169B" w:rsidRDefault="007F4382" w:rsidP="009646E9">
            <w:pPr>
              <w:keepLines/>
              <w:bidi/>
              <w:spacing w:line="276" w:lineRule="auto"/>
              <w:jc w:val="center"/>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578DBCF1" w14:textId="77777777" w:rsidTr="00A04FD9">
        <w:trPr>
          <w:cantSplit/>
          <w:jc w:val="right"/>
        </w:trPr>
        <w:tc>
          <w:tcPr>
            <w:tcW w:w="785" w:type="dxa"/>
            <w:vAlign w:val="center"/>
          </w:tcPr>
          <w:p w14:paraId="4F8F565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1662" w:type="dxa"/>
            <w:gridSpan w:val="2"/>
            <w:vAlign w:val="center"/>
          </w:tcPr>
          <w:p w14:paraId="48F0378C" w14:textId="0513AD37" w:rsidR="007F4382" w:rsidRPr="0053169B" w:rsidRDefault="007F4382" w:rsidP="009646E9">
            <w:pPr>
              <w:keepLines/>
              <w:bidi/>
              <w:spacing w:line="276" w:lineRule="auto"/>
              <w:jc w:val="center"/>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428FDDEF" w14:textId="37A22AEB" w:rsidR="007F4382" w:rsidRPr="0053169B" w:rsidRDefault="007F4382" w:rsidP="00DB7ABB">
            <w:pPr>
              <w:keepLines/>
              <w:bidi/>
              <w:spacing w:line="276" w:lineRule="auto"/>
              <w:jc w:val="center"/>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2441FF21"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12E55EA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ביטול האספקה השגויה ללא תשלום</w:t>
            </w:r>
          </w:p>
        </w:tc>
        <w:tc>
          <w:tcPr>
            <w:tcW w:w="2125" w:type="dxa"/>
            <w:vAlign w:val="center"/>
          </w:tcPr>
          <w:p w14:paraId="046CA8A0" w14:textId="003D3292" w:rsidR="007F4382" w:rsidRPr="0053169B" w:rsidRDefault="007F4382" w:rsidP="009646E9">
            <w:pPr>
              <w:keepLines/>
              <w:bidi/>
              <w:spacing w:line="276" w:lineRule="auto"/>
              <w:jc w:val="center"/>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7A7CC5C6" w14:textId="77777777" w:rsidTr="00A04FD9">
        <w:trPr>
          <w:cantSplit/>
          <w:jc w:val="right"/>
        </w:trPr>
        <w:tc>
          <w:tcPr>
            <w:tcW w:w="785" w:type="dxa"/>
            <w:vAlign w:val="center"/>
          </w:tcPr>
          <w:p w14:paraId="739659F1"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3</w:t>
            </w:r>
          </w:p>
        </w:tc>
        <w:tc>
          <w:tcPr>
            <w:tcW w:w="1662" w:type="dxa"/>
            <w:gridSpan w:val="2"/>
            <w:vAlign w:val="center"/>
          </w:tcPr>
          <w:p w14:paraId="6A055E1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חריגה בזמן תגובה לתקלה חמורה</w:t>
            </w:r>
          </w:p>
        </w:tc>
        <w:tc>
          <w:tcPr>
            <w:tcW w:w="1115" w:type="dxa"/>
            <w:vAlign w:val="center"/>
          </w:tcPr>
          <w:p w14:paraId="6AF6CB8D" w14:textId="46C9BA8B" w:rsidR="007F4382" w:rsidRPr="0053169B" w:rsidRDefault="007F4382" w:rsidP="00DB7ABB">
            <w:pPr>
              <w:keepLines/>
              <w:bidi/>
              <w:spacing w:line="276" w:lineRule="auto"/>
              <w:jc w:val="center"/>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8EBD97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2B023373" w14:textId="77777777" w:rsidR="007F4382" w:rsidRPr="0053169B" w:rsidRDefault="00A806C8" w:rsidP="00DB7ABB">
            <w:pPr>
              <w:keepLines/>
              <w:bidi/>
              <w:spacing w:line="276" w:lineRule="auto"/>
              <w:jc w:val="center"/>
              <w:rPr>
                <w:rFonts w:ascii="David" w:hAnsi="David" w:cs="David"/>
                <w:rtl/>
              </w:rPr>
            </w:pPr>
            <w:r w:rsidRPr="0053169B">
              <w:rPr>
                <w:rFonts w:ascii="David" w:hAnsi="David" w:cs="David" w:hint="eastAsia"/>
                <w:rtl/>
              </w:rPr>
              <w:t>אין</w:t>
            </w:r>
          </w:p>
        </w:tc>
        <w:tc>
          <w:tcPr>
            <w:tcW w:w="2125" w:type="dxa"/>
            <w:vAlign w:val="center"/>
          </w:tcPr>
          <w:p w14:paraId="0E7C835E"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0 ש"ח עבור כל שעה מהשעתיים הראשונות לפיגור.</w:t>
            </w:r>
          </w:p>
          <w:p w14:paraId="59C876A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Pr>
              <w:t>100</w:t>
            </w:r>
            <w:r w:rsidRPr="0053169B">
              <w:rPr>
                <w:rFonts w:ascii="David" w:hAnsi="David" w:cs="David"/>
                <w:rtl/>
              </w:rPr>
              <w:t xml:space="preserve"> ש"ח בגין כל שעת פיגור נוספת.</w:t>
            </w:r>
          </w:p>
        </w:tc>
      </w:tr>
      <w:tr w:rsidR="007F4382" w:rsidRPr="0053169B" w14:paraId="6A288F05" w14:textId="77777777" w:rsidTr="00A04FD9">
        <w:trPr>
          <w:cantSplit/>
          <w:jc w:val="right"/>
        </w:trPr>
        <w:tc>
          <w:tcPr>
            <w:tcW w:w="785" w:type="dxa"/>
            <w:vAlign w:val="center"/>
          </w:tcPr>
          <w:p w14:paraId="1FBC265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1662" w:type="dxa"/>
            <w:gridSpan w:val="2"/>
            <w:vAlign w:val="center"/>
          </w:tcPr>
          <w:p w14:paraId="10183A6B" w14:textId="77777777" w:rsidR="007F4382" w:rsidRPr="0053169B" w:rsidRDefault="007F4382" w:rsidP="00DB7ABB">
            <w:pPr>
              <w:keepLines/>
              <w:bidi/>
              <w:spacing w:line="276" w:lineRule="auto"/>
              <w:jc w:val="center"/>
              <w:rPr>
                <w:rFonts w:ascii="David" w:hAnsi="David" w:cs="David"/>
              </w:rPr>
            </w:pPr>
            <w:r w:rsidRPr="0053169B">
              <w:rPr>
                <w:rFonts w:ascii="David" w:hAnsi="David" w:cs="David"/>
                <w:rtl/>
              </w:rPr>
              <w:t>חריגה בזמן תגובה לתקלה רגילה</w:t>
            </w:r>
          </w:p>
        </w:tc>
        <w:tc>
          <w:tcPr>
            <w:tcW w:w="1115" w:type="dxa"/>
            <w:vAlign w:val="center"/>
          </w:tcPr>
          <w:p w14:paraId="0C85C7AF" w14:textId="4406467B" w:rsidR="007F4382" w:rsidRPr="0053169B" w:rsidRDefault="007F4382" w:rsidP="00DB7ABB">
            <w:pPr>
              <w:keepLines/>
              <w:bidi/>
              <w:spacing w:line="276" w:lineRule="auto"/>
              <w:jc w:val="center"/>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34A2985" w14:textId="2555290A" w:rsidR="007F4382" w:rsidRPr="0053169B" w:rsidRDefault="007F4382" w:rsidP="00DB7ABB">
            <w:pPr>
              <w:keepLines/>
              <w:bidi/>
              <w:spacing w:line="276" w:lineRule="auto"/>
              <w:jc w:val="center"/>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4F27757C" w14:textId="77777777" w:rsidR="007F4382" w:rsidRPr="0053169B" w:rsidRDefault="00A806C8" w:rsidP="00DB7ABB">
            <w:pPr>
              <w:keepLines/>
              <w:bidi/>
              <w:spacing w:line="276" w:lineRule="auto"/>
              <w:jc w:val="center"/>
              <w:rPr>
                <w:rFonts w:ascii="David" w:hAnsi="David" w:cs="David"/>
                <w:rtl/>
              </w:rPr>
            </w:pPr>
            <w:r w:rsidRPr="0053169B">
              <w:rPr>
                <w:rFonts w:ascii="David" w:hAnsi="David" w:cs="David" w:hint="eastAsia"/>
                <w:rtl/>
              </w:rPr>
              <w:t>אין</w:t>
            </w:r>
          </w:p>
        </w:tc>
        <w:tc>
          <w:tcPr>
            <w:tcW w:w="2125" w:type="dxa"/>
            <w:vAlign w:val="center"/>
          </w:tcPr>
          <w:p w14:paraId="37D2E94C"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0 ש"ח עבור כל שעה מארבעת השעות  הראשונות לפיגור.</w:t>
            </w:r>
          </w:p>
          <w:p w14:paraId="314CCB8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Pr>
              <w:t>50</w:t>
            </w:r>
            <w:r w:rsidRPr="0053169B">
              <w:rPr>
                <w:rFonts w:ascii="David" w:hAnsi="David" w:cs="David"/>
                <w:rtl/>
              </w:rPr>
              <w:t xml:space="preserve"> ש"ח בגין כל שעת פיגור נוספת.</w:t>
            </w:r>
          </w:p>
        </w:tc>
      </w:tr>
      <w:tr w:rsidR="007F4382" w:rsidRPr="0053169B" w14:paraId="2672F3C6" w14:textId="77777777" w:rsidTr="00A04FD9">
        <w:trPr>
          <w:cantSplit/>
          <w:jc w:val="right"/>
        </w:trPr>
        <w:tc>
          <w:tcPr>
            <w:tcW w:w="785" w:type="dxa"/>
            <w:vAlign w:val="center"/>
          </w:tcPr>
          <w:p w14:paraId="3103ADA0"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5</w:t>
            </w:r>
          </w:p>
        </w:tc>
        <w:tc>
          <w:tcPr>
            <w:tcW w:w="1662" w:type="dxa"/>
            <w:gridSpan w:val="2"/>
            <w:vAlign w:val="center"/>
          </w:tcPr>
          <w:p w14:paraId="7528A1CC" w14:textId="77777777" w:rsidR="007F4382" w:rsidRPr="0053169B" w:rsidRDefault="007F4382" w:rsidP="00DB7ABB">
            <w:pPr>
              <w:keepLines/>
              <w:bidi/>
              <w:spacing w:line="276" w:lineRule="auto"/>
              <w:jc w:val="center"/>
              <w:rPr>
                <w:rFonts w:ascii="David" w:hAnsi="David" w:cs="David"/>
              </w:rPr>
            </w:pPr>
            <w:r w:rsidRPr="0053169B">
              <w:rPr>
                <w:rFonts w:ascii="David" w:hAnsi="David" w:cs="David"/>
                <w:rtl/>
              </w:rPr>
              <w:t>פתרון תקלה מתמשכת או אי-החלפה של מוצר תקול</w:t>
            </w:r>
          </w:p>
          <w:p w14:paraId="32D404AC" w14:textId="77777777" w:rsidR="007F4382" w:rsidRPr="0053169B" w:rsidRDefault="007F4382" w:rsidP="00DB7ABB">
            <w:pPr>
              <w:keepLines/>
              <w:bidi/>
              <w:spacing w:line="276" w:lineRule="auto"/>
              <w:jc w:val="center"/>
              <w:rPr>
                <w:rFonts w:ascii="David" w:hAnsi="David" w:cs="David"/>
                <w:rtl/>
              </w:rPr>
            </w:pPr>
          </w:p>
        </w:tc>
        <w:tc>
          <w:tcPr>
            <w:tcW w:w="1115" w:type="dxa"/>
            <w:vAlign w:val="center"/>
          </w:tcPr>
          <w:p w14:paraId="0AC4142D" w14:textId="52A12DE4" w:rsidR="007F4382" w:rsidRPr="0053169B" w:rsidRDefault="007F4382" w:rsidP="00DB7ABB">
            <w:pPr>
              <w:keepLines/>
              <w:bidi/>
              <w:spacing w:line="276" w:lineRule="auto"/>
              <w:jc w:val="center"/>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F46C61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7929F542" w14:textId="77777777" w:rsidR="007F4382" w:rsidRPr="0053169B" w:rsidRDefault="00A806C8" w:rsidP="00DB7ABB">
            <w:pPr>
              <w:keepLines/>
              <w:bidi/>
              <w:spacing w:line="276" w:lineRule="auto"/>
              <w:jc w:val="center"/>
              <w:rPr>
                <w:rFonts w:ascii="David" w:hAnsi="David" w:cs="David"/>
                <w:rtl/>
              </w:rPr>
            </w:pPr>
            <w:r w:rsidRPr="0053169B">
              <w:rPr>
                <w:rFonts w:ascii="David" w:hAnsi="David" w:cs="David" w:hint="eastAsia"/>
                <w:rtl/>
              </w:rPr>
              <w:t>אין</w:t>
            </w:r>
          </w:p>
        </w:tc>
        <w:tc>
          <w:tcPr>
            <w:tcW w:w="2125" w:type="dxa"/>
            <w:vAlign w:val="center"/>
          </w:tcPr>
          <w:p w14:paraId="59B2D8D1"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00 ש"ח עבור יום החריגה הראשון.</w:t>
            </w:r>
          </w:p>
          <w:p w14:paraId="3D349CDF"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000 ש"ח בגין כל יום פיגור נוסף.</w:t>
            </w:r>
          </w:p>
        </w:tc>
      </w:tr>
      <w:tr w:rsidR="007F4382" w:rsidRPr="0053169B" w14:paraId="6F7D2FA3" w14:textId="77777777" w:rsidTr="00A04FD9">
        <w:trPr>
          <w:cantSplit/>
          <w:jc w:val="right"/>
        </w:trPr>
        <w:tc>
          <w:tcPr>
            <w:tcW w:w="785" w:type="dxa"/>
            <w:vAlign w:val="center"/>
          </w:tcPr>
          <w:p w14:paraId="22FEC7D3"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1662" w:type="dxa"/>
            <w:gridSpan w:val="2"/>
            <w:vAlign w:val="center"/>
          </w:tcPr>
          <w:p w14:paraId="2344BBC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1EE477C5" w14:textId="0C6A6EFB" w:rsidR="007F4382" w:rsidRPr="0053169B" w:rsidRDefault="007F4382" w:rsidP="00DB7ABB">
            <w:pPr>
              <w:keepLines/>
              <w:bidi/>
              <w:spacing w:line="276" w:lineRule="auto"/>
              <w:jc w:val="center"/>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DD37611"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7465382C"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6A28F38E"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00 ש"ח עבור שלושת הימים הראשונים מעבר ל-3 הימים הראשונים.</w:t>
            </w:r>
          </w:p>
          <w:p w14:paraId="40148D4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0ED1506B" w14:textId="77777777" w:rsidTr="00A04FD9">
        <w:trPr>
          <w:cantSplit/>
          <w:jc w:val="right"/>
        </w:trPr>
        <w:tc>
          <w:tcPr>
            <w:tcW w:w="785" w:type="dxa"/>
            <w:vAlign w:val="center"/>
          </w:tcPr>
          <w:p w14:paraId="309985A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1662" w:type="dxa"/>
            <w:gridSpan w:val="2"/>
            <w:vAlign w:val="center"/>
          </w:tcPr>
          <w:p w14:paraId="0CA9919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6042341A" w14:textId="6A303CEB" w:rsidR="007F4382" w:rsidRPr="0053169B" w:rsidRDefault="007F4382" w:rsidP="00DB7ABB">
            <w:pPr>
              <w:keepLines/>
              <w:bidi/>
              <w:spacing w:line="276" w:lineRule="auto"/>
              <w:ind w:left="69"/>
              <w:jc w:val="center"/>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66D5ADC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עד 10 ימי עסקים</w:t>
            </w:r>
          </w:p>
        </w:tc>
        <w:tc>
          <w:tcPr>
            <w:tcW w:w="1532" w:type="dxa"/>
            <w:vAlign w:val="center"/>
          </w:tcPr>
          <w:p w14:paraId="2E78671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יום עבודה</w:t>
            </w:r>
          </w:p>
        </w:tc>
        <w:tc>
          <w:tcPr>
            <w:tcW w:w="2125" w:type="dxa"/>
            <w:vAlign w:val="center"/>
          </w:tcPr>
          <w:p w14:paraId="5C178EE2" w14:textId="579DE3E1" w:rsidR="007F4382" w:rsidRPr="0053169B" w:rsidRDefault="007F4382" w:rsidP="00A806C8">
            <w:pPr>
              <w:keepLines/>
              <w:bidi/>
              <w:spacing w:line="276" w:lineRule="auto"/>
              <w:jc w:val="center"/>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66AE3BA3" w14:textId="77777777" w:rsidTr="00A04FD9">
        <w:trPr>
          <w:cantSplit/>
          <w:jc w:val="right"/>
        </w:trPr>
        <w:tc>
          <w:tcPr>
            <w:tcW w:w="785" w:type="dxa"/>
            <w:vAlign w:val="center"/>
          </w:tcPr>
          <w:p w14:paraId="0F06C3F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1662" w:type="dxa"/>
            <w:gridSpan w:val="2"/>
            <w:vAlign w:val="center"/>
          </w:tcPr>
          <w:p w14:paraId="1198527E" w14:textId="4F141B8E" w:rsidR="007F4382" w:rsidRPr="0053169B" w:rsidRDefault="007F4382" w:rsidP="009646E9">
            <w:pPr>
              <w:keepLines/>
              <w:bidi/>
              <w:spacing w:line="276" w:lineRule="auto"/>
              <w:jc w:val="center"/>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1BA16000" w14:textId="308052C1" w:rsidR="007F4382" w:rsidRPr="0053169B" w:rsidRDefault="007F4382" w:rsidP="00DB7ABB">
            <w:pPr>
              <w:keepLines/>
              <w:bidi/>
              <w:spacing w:line="276" w:lineRule="auto"/>
              <w:ind w:left="69"/>
              <w:jc w:val="center"/>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9.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18ECAAA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עד 10 ימי עסקים</w:t>
            </w:r>
          </w:p>
        </w:tc>
        <w:tc>
          <w:tcPr>
            <w:tcW w:w="1532" w:type="dxa"/>
            <w:vAlign w:val="center"/>
          </w:tcPr>
          <w:p w14:paraId="4A5AB90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עד 2 ימי עסקים</w:t>
            </w:r>
          </w:p>
        </w:tc>
        <w:tc>
          <w:tcPr>
            <w:tcW w:w="2125" w:type="dxa"/>
            <w:vAlign w:val="center"/>
          </w:tcPr>
          <w:p w14:paraId="157939E1" w14:textId="77777777" w:rsidR="007F4382" w:rsidRPr="0053169B" w:rsidRDefault="000C2A59" w:rsidP="00A806C8">
            <w:pPr>
              <w:keepLines/>
              <w:bidi/>
              <w:spacing w:line="276" w:lineRule="auto"/>
              <w:jc w:val="center"/>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3C9CE3ED" w14:textId="77777777" w:rsidTr="00A04FD9">
        <w:trPr>
          <w:cantSplit/>
          <w:jc w:val="right"/>
        </w:trPr>
        <w:tc>
          <w:tcPr>
            <w:tcW w:w="785" w:type="dxa"/>
            <w:vAlign w:val="center"/>
          </w:tcPr>
          <w:p w14:paraId="5D299952" w14:textId="3589C888"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1662" w:type="dxa"/>
            <w:gridSpan w:val="2"/>
            <w:vAlign w:val="center"/>
          </w:tcPr>
          <w:p w14:paraId="1FEBB722" w14:textId="30E43935"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30DD4CBF" w14:textId="11755B5D" w:rsidR="00FF0056" w:rsidRPr="0053169B" w:rsidRDefault="00FF0056" w:rsidP="00FF0056">
            <w:pPr>
              <w:keepLines/>
              <w:bidi/>
              <w:spacing w:line="276" w:lineRule="auto"/>
              <w:ind w:left="69"/>
              <w:jc w:val="center"/>
              <w:rPr>
                <w:rFonts w:ascii="David" w:hAnsi="David" w:cs="David"/>
                <w:rtl/>
              </w:rPr>
            </w:pPr>
            <w:r w:rsidRPr="0053169B">
              <w:rPr>
                <w:rFonts w:ascii="David" w:hAnsi="David" w:cs="David" w:hint="cs"/>
                <w:rtl/>
              </w:rPr>
              <w:t>11.7.4 לפרק 2 למכרז</w:t>
            </w:r>
          </w:p>
        </w:tc>
        <w:tc>
          <w:tcPr>
            <w:tcW w:w="1870" w:type="dxa"/>
            <w:vAlign w:val="center"/>
          </w:tcPr>
          <w:p w14:paraId="34D61A79" w14:textId="37BBB29C"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w:t>
            </w:r>
          </w:p>
        </w:tc>
        <w:tc>
          <w:tcPr>
            <w:tcW w:w="1532" w:type="dxa"/>
            <w:vAlign w:val="center"/>
          </w:tcPr>
          <w:p w14:paraId="14C25AB1" w14:textId="3E7360D9"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w:t>
            </w:r>
          </w:p>
        </w:tc>
        <w:tc>
          <w:tcPr>
            <w:tcW w:w="2125" w:type="dxa"/>
            <w:vAlign w:val="center"/>
          </w:tcPr>
          <w:p w14:paraId="7F1DFDC1" w14:textId="495C6CF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000 ₪ לאירוע</w:t>
            </w:r>
          </w:p>
        </w:tc>
      </w:tr>
      <w:tr w:rsidR="00FF0056" w:rsidRPr="0053169B" w14:paraId="3D1304C6" w14:textId="77777777" w:rsidTr="00A04FD9">
        <w:trPr>
          <w:cantSplit/>
          <w:jc w:val="right"/>
        </w:trPr>
        <w:tc>
          <w:tcPr>
            <w:tcW w:w="785" w:type="dxa"/>
            <w:vAlign w:val="center"/>
          </w:tcPr>
          <w:p w14:paraId="4532C052" w14:textId="01DECC52" w:rsidR="00FF0056" w:rsidRPr="0053169B" w:rsidRDefault="00FF0056" w:rsidP="00FF0056">
            <w:pPr>
              <w:keepLines/>
              <w:bidi/>
              <w:spacing w:line="276" w:lineRule="auto"/>
              <w:jc w:val="center"/>
              <w:rPr>
                <w:rFonts w:ascii="David" w:hAnsi="David" w:cs="David"/>
                <w:rtl/>
              </w:rPr>
            </w:pPr>
            <w:r w:rsidRPr="0053169B">
              <w:rPr>
                <w:rFonts w:ascii="David" w:hAnsi="David" w:cs="David"/>
              </w:rPr>
              <w:t>10</w:t>
            </w:r>
          </w:p>
        </w:tc>
        <w:tc>
          <w:tcPr>
            <w:tcW w:w="1662" w:type="dxa"/>
            <w:gridSpan w:val="2"/>
            <w:vAlign w:val="center"/>
          </w:tcPr>
          <w:p w14:paraId="4708D70A"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392E7EE3" w14:textId="77777777" w:rsidR="00FF0056" w:rsidRPr="0053169B" w:rsidRDefault="00FF0056" w:rsidP="00FF0056">
            <w:pPr>
              <w:keepLines/>
              <w:bidi/>
              <w:spacing w:line="276" w:lineRule="auto"/>
              <w:ind w:left="69"/>
              <w:jc w:val="center"/>
              <w:rPr>
                <w:rFonts w:ascii="David" w:hAnsi="David" w:cs="David"/>
                <w:rtl/>
              </w:rPr>
            </w:pPr>
            <w:r w:rsidRPr="0053169B">
              <w:rPr>
                <w:rFonts w:ascii="David" w:hAnsi="David" w:cs="David"/>
                <w:rtl/>
              </w:rPr>
              <w:t>סעיף 12 לפרק 2</w:t>
            </w:r>
          </w:p>
        </w:tc>
        <w:tc>
          <w:tcPr>
            <w:tcW w:w="1870" w:type="dxa"/>
            <w:vAlign w:val="center"/>
          </w:tcPr>
          <w:p w14:paraId="47C6A5A7"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עד 30 ימי עסקים</w:t>
            </w:r>
          </w:p>
        </w:tc>
        <w:tc>
          <w:tcPr>
            <w:tcW w:w="1532" w:type="dxa"/>
            <w:vAlign w:val="center"/>
          </w:tcPr>
          <w:p w14:paraId="2ACDD3AE" w14:textId="45F371D5"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353E9626" w14:textId="2762C94E" w:rsidR="00FF0056" w:rsidRPr="0053169B" w:rsidRDefault="00FF0056" w:rsidP="00FF0056">
            <w:pPr>
              <w:keepLines/>
              <w:bidi/>
              <w:spacing w:line="276" w:lineRule="auto"/>
              <w:jc w:val="center"/>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7B36FE18" w14:textId="77777777" w:rsidTr="00D01A3A">
        <w:trPr>
          <w:cantSplit/>
          <w:trHeight w:val="1648"/>
          <w:jc w:val="right"/>
        </w:trPr>
        <w:tc>
          <w:tcPr>
            <w:tcW w:w="785" w:type="dxa"/>
            <w:vAlign w:val="center"/>
          </w:tcPr>
          <w:p w14:paraId="1DAAF906" w14:textId="5B512122"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1</w:t>
            </w:r>
          </w:p>
        </w:tc>
        <w:tc>
          <w:tcPr>
            <w:tcW w:w="1662" w:type="dxa"/>
            <w:gridSpan w:val="2"/>
            <w:vAlign w:val="center"/>
          </w:tcPr>
          <w:p w14:paraId="43200D88"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FB3F6A5" w14:textId="77777777" w:rsidR="00FF0056" w:rsidRPr="0053169B" w:rsidRDefault="00FF0056" w:rsidP="00FF0056">
            <w:pPr>
              <w:keepLines/>
              <w:bidi/>
              <w:spacing w:line="276" w:lineRule="auto"/>
              <w:ind w:left="69"/>
              <w:jc w:val="center"/>
              <w:rPr>
                <w:rFonts w:ascii="David" w:hAnsi="David" w:cs="David"/>
                <w:rtl/>
              </w:rPr>
            </w:pPr>
            <w:r w:rsidRPr="0053169B">
              <w:rPr>
                <w:rFonts w:ascii="David" w:hAnsi="David" w:cs="David"/>
                <w:rtl/>
              </w:rPr>
              <w:t>סעיף 6.2 לפרק 2</w:t>
            </w:r>
          </w:p>
        </w:tc>
        <w:tc>
          <w:tcPr>
            <w:tcW w:w="1870" w:type="dxa"/>
            <w:vAlign w:val="center"/>
          </w:tcPr>
          <w:p w14:paraId="7609E26B"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כל 3 חודשים</w:t>
            </w:r>
          </w:p>
        </w:tc>
        <w:tc>
          <w:tcPr>
            <w:tcW w:w="1532" w:type="dxa"/>
            <w:vAlign w:val="center"/>
          </w:tcPr>
          <w:p w14:paraId="744011D6"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עד 2 ימי עסקים</w:t>
            </w:r>
          </w:p>
        </w:tc>
        <w:tc>
          <w:tcPr>
            <w:tcW w:w="2125" w:type="dxa"/>
            <w:vAlign w:val="center"/>
          </w:tcPr>
          <w:p w14:paraId="6D01DAE2" w14:textId="64ABB9DA" w:rsidR="00FF0056" w:rsidRPr="0053169B" w:rsidRDefault="00FF0056" w:rsidP="00FF0056">
            <w:pPr>
              <w:keepLines/>
              <w:bidi/>
              <w:spacing w:line="276" w:lineRule="auto"/>
              <w:jc w:val="center"/>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597274C3" w14:textId="77777777" w:rsidTr="00984D79">
        <w:trPr>
          <w:cantSplit/>
          <w:trHeight w:val="1856"/>
          <w:jc w:val="right"/>
        </w:trPr>
        <w:tc>
          <w:tcPr>
            <w:tcW w:w="785" w:type="dxa"/>
            <w:vAlign w:val="center"/>
          </w:tcPr>
          <w:p w14:paraId="07BED170" w14:textId="6F9D9D64" w:rsidR="00FF0056" w:rsidRPr="0053169B" w:rsidRDefault="00FF0056" w:rsidP="00FF0056">
            <w:pPr>
              <w:keepLines/>
              <w:bidi/>
              <w:spacing w:line="276" w:lineRule="auto"/>
              <w:jc w:val="center"/>
              <w:rPr>
                <w:rFonts w:ascii="David" w:hAnsi="David" w:cs="David"/>
              </w:rPr>
            </w:pPr>
            <w:r w:rsidRPr="0053169B">
              <w:rPr>
                <w:rFonts w:ascii="David" w:hAnsi="David" w:cs="David" w:hint="cs"/>
                <w:rtl/>
              </w:rPr>
              <w:lastRenderedPageBreak/>
              <w:t>12</w:t>
            </w:r>
          </w:p>
        </w:tc>
        <w:tc>
          <w:tcPr>
            <w:tcW w:w="1662" w:type="dxa"/>
            <w:gridSpan w:val="2"/>
            <w:vAlign w:val="center"/>
          </w:tcPr>
          <w:p w14:paraId="3E756CC3"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39DA3BB9" w14:textId="77777777" w:rsidR="00FF0056" w:rsidRPr="0053169B" w:rsidRDefault="00FF0056" w:rsidP="00FF0056">
            <w:pPr>
              <w:keepLines/>
              <w:bidi/>
              <w:spacing w:line="276" w:lineRule="auto"/>
              <w:ind w:left="69"/>
              <w:jc w:val="center"/>
              <w:rPr>
                <w:rFonts w:ascii="David" w:hAnsi="David" w:cs="David"/>
                <w:rtl/>
              </w:rPr>
            </w:pPr>
            <w:r w:rsidRPr="0053169B">
              <w:rPr>
                <w:rFonts w:ascii="David" w:hAnsi="David" w:cs="David" w:hint="cs"/>
                <w:rtl/>
              </w:rPr>
              <w:t>סעיף 11.4 לפרק 2</w:t>
            </w:r>
          </w:p>
        </w:tc>
        <w:tc>
          <w:tcPr>
            <w:tcW w:w="1870" w:type="dxa"/>
            <w:vAlign w:val="center"/>
          </w:tcPr>
          <w:p w14:paraId="0431FB9B"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כל 6 חודשים</w:t>
            </w:r>
          </w:p>
        </w:tc>
        <w:tc>
          <w:tcPr>
            <w:tcW w:w="1532" w:type="dxa"/>
            <w:vAlign w:val="center"/>
          </w:tcPr>
          <w:p w14:paraId="0C8E2328"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5 ימי עסקים</w:t>
            </w:r>
          </w:p>
        </w:tc>
        <w:tc>
          <w:tcPr>
            <w:tcW w:w="2125" w:type="dxa"/>
            <w:vAlign w:val="center"/>
          </w:tcPr>
          <w:p w14:paraId="2101B466" w14:textId="5171F5E5" w:rsidR="00FF0056" w:rsidRPr="0053169B" w:rsidRDefault="00FF0056" w:rsidP="00D01A3A">
            <w:pPr>
              <w:keepLines/>
              <w:bidi/>
              <w:spacing w:line="276" w:lineRule="auto"/>
              <w:jc w:val="center"/>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31"/>
    </w:tbl>
    <w:p w14:paraId="16F6302A" w14:textId="77777777" w:rsidR="00C2368C" w:rsidRPr="0053169B" w:rsidRDefault="00C2368C" w:rsidP="009667AC">
      <w:pPr>
        <w:pStyle w:val="2f6"/>
        <w:bidi/>
        <w:spacing w:line="276" w:lineRule="auto"/>
        <w:ind w:left="709"/>
        <w:rPr>
          <w:rFonts w:ascii="David" w:hAnsi="David" w:cs="David"/>
        </w:rPr>
      </w:pPr>
    </w:p>
    <w:p w14:paraId="7DA26E21" w14:textId="18D25982" w:rsidR="00C2368C" w:rsidRPr="0053169B" w:rsidRDefault="00C2368C" w:rsidP="00E667A6">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5B67F501"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3E2EFB82" w14:textId="77777777" w:rsidR="00632FAE" w:rsidRPr="0053169B" w:rsidRDefault="00632FAE" w:rsidP="00632FAE">
      <w:pPr>
        <w:pStyle w:val="11"/>
        <w:numPr>
          <w:ilvl w:val="0"/>
          <w:numId w:val="0"/>
        </w:numPr>
        <w:ind w:left="927"/>
      </w:pPr>
    </w:p>
    <w:p w14:paraId="2B738365"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32" w:name="_Toc489828535"/>
      <w:bookmarkStart w:id="533" w:name="_Ref14310625"/>
      <w:r w:rsidRPr="0053169B">
        <w:rPr>
          <w:rFonts w:ascii="David" w:hAnsi="David" w:cs="David"/>
          <w:rtl/>
        </w:rPr>
        <w:br w:type="page"/>
      </w:r>
    </w:p>
    <w:p w14:paraId="09847304" w14:textId="77777777" w:rsidR="00D7361C" w:rsidRPr="0053169B" w:rsidRDefault="00D7361C" w:rsidP="00F33076">
      <w:pPr>
        <w:pStyle w:val="20"/>
        <w:numPr>
          <w:ilvl w:val="0"/>
          <w:numId w:val="89"/>
        </w:numPr>
        <w:spacing w:line="276" w:lineRule="auto"/>
        <w:rPr>
          <w:rFonts w:ascii="David" w:hAnsi="David" w:cs="David"/>
        </w:rPr>
      </w:pPr>
      <w:r w:rsidRPr="0053169B">
        <w:rPr>
          <w:rFonts w:ascii="David" w:hAnsi="David" w:cs="David"/>
          <w:rtl/>
        </w:rPr>
        <w:lastRenderedPageBreak/>
        <w:t>עלות  - שירותים נוספים</w:t>
      </w:r>
      <w:bookmarkEnd w:id="532"/>
      <w:bookmarkEnd w:id="533"/>
      <w:r w:rsidRPr="0053169B">
        <w:rPr>
          <w:rFonts w:ascii="David" w:hAnsi="David" w:cs="David"/>
          <w:rtl/>
        </w:rPr>
        <w:t xml:space="preserve">  </w:t>
      </w:r>
    </w:p>
    <w:p w14:paraId="393D1235" w14:textId="77777777" w:rsidR="00D7361C" w:rsidRPr="0053169B" w:rsidRDefault="00D7361C" w:rsidP="00F33076">
      <w:pPr>
        <w:pStyle w:val="20"/>
        <w:numPr>
          <w:ilvl w:val="1"/>
          <w:numId w:val="89"/>
        </w:numPr>
        <w:spacing w:line="276" w:lineRule="auto"/>
        <w:rPr>
          <w:rFonts w:ascii="David" w:hAnsi="David" w:cs="David"/>
          <w:b w:val="0"/>
          <w:bCs w:val="0"/>
          <w:sz w:val="24"/>
          <w:szCs w:val="24"/>
          <w:u w:val="none"/>
          <w:rtl/>
        </w:rPr>
      </w:pPr>
      <w:bookmarkStart w:id="534"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4"/>
      <w:r w:rsidRPr="0053169B">
        <w:rPr>
          <w:rFonts w:ascii="David" w:hAnsi="David" w:cs="David"/>
          <w:b w:val="0"/>
          <w:bCs w:val="0"/>
          <w:sz w:val="24"/>
          <w:szCs w:val="24"/>
          <w:u w:val="none"/>
          <w:rtl/>
        </w:rPr>
        <w:t xml:space="preserve"> </w:t>
      </w:r>
    </w:p>
    <w:p w14:paraId="76F0461B" w14:textId="77777777" w:rsidR="00984D79" w:rsidRPr="0053169B" w:rsidRDefault="00984D79" w:rsidP="00984D79">
      <w:pPr>
        <w:pStyle w:val="11"/>
        <w:numPr>
          <w:ilvl w:val="0"/>
          <w:numId w:val="0"/>
        </w:numPr>
        <w:ind w:left="927"/>
        <w:rPr>
          <w:rtl/>
        </w:rPr>
      </w:pPr>
    </w:p>
    <w:p w14:paraId="7ABE6541" w14:textId="691FB1E8" w:rsidR="00632FAE" w:rsidRPr="0053169B" w:rsidRDefault="00D7361C" w:rsidP="00B431D7">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 למוצרי המולטימדיה הקיימים</w:t>
      </w:r>
      <w:r w:rsidR="00632FAE" w:rsidRPr="0053169B">
        <w:rPr>
          <w:rFonts w:ascii="David" w:hAnsi="David" w:cs="David" w:hint="cs"/>
          <w:b w:val="0"/>
          <w:bCs w:val="0"/>
          <w:sz w:val="24"/>
          <w:szCs w:val="24"/>
          <w:u w:val="none"/>
          <w:rtl/>
        </w:rPr>
        <w:t xml:space="preserve">  </w:t>
      </w:r>
    </w:p>
    <w:p w14:paraId="753F5ABB" w14:textId="77777777" w:rsidR="00632FAE"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1A88BC56" w14:textId="7FF90D49" w:rsidR="00D7361C" w:rsidRPr="0053169B" w:rsidRDefault="00D7361C" w:rsidP="00F33076">
      <w:pPr>
        <w:pStyle w:val="20"/>
        <w:numPr>
          <w:ilvl w:val="2"/>
          <w:numId w:val="89"/>
        </w:numPr>
        <w:spacing w:line="276" w:lineRule="auto"/>
        <w:rPr>
          <w:rFonts w:ascii="David" w:hAnsi="David" w:cs="David"/>
          <w:b w:val="0"/>
          <w:bCs w:val="0"/>
          <w:sz w:val="24"/>
          <w:szCs w:val="24"/>
          <w:u w:val="none"/>
        </w:rPr>
      </w:pPr>
      <w:bookmarkStart w:id="535" w:name="_Ref14738743"/>
      <w:bookmarkStart w:id="536" w:name="_Ref490386904"/>
      <w:r w:rsidRPr="0053169B">
        <w:rPr>
          <w:rFonts w:ascii="David" w:hAnsi="David" w:cs="David"/>
          <w:b w:val="0"/>
          <w:bCs w:val="0"/>
          <w:sz w:val="24"/>
          <w:szCs w:val="24"/>
          <w:u w:val="none"/>
          <w:rtl/>
        </w:rPr>
        <w:t>עבור רכישת שירותי אחריות כאמור יהיה זכאי הספק לתשלום שנתי קבוע בהיקף של2% ממחיר הפרויקט, כפי שנקבע בהזמנת הרכש המקורית.</w:t>
      </w:r>
      <w:bookmarkEnd w:id="535"/>
      <w:r w:rsidRPr="0053169B">
        <w:rPr>
          <w:rFonts w:ascii="David" w:hAnsi="David" w:cs="David"/>
          <w:b w:val="0"/>
          <w:bCs w:val="0"/>
          <w:sz w:val="24"/>
          <w:szCs w:val="24"/>
          <w:u w:val="none"/>
          <w:rtl/>
        </w:rPr>
        <w:t xml:space="preserve"> </w:t>
      </w:r>
      <w:bookmarkEnd w:id="536"/>
      <w:r w:rsidRPr="0053169B">
        <w:rPr>
          <w:rFonts w:ascii="David" w:hAnsi="David" w:cs="David"/>
          <w:b w:val="0"/>
          <w:bCs w:val="0"/>
          <w:sz w:val="24"/>
          <w:szCs w:val="24"/>
          <w:u w:val="none"/>
          <w:rtl/>
        </w:rPr>
        <w:t>יובהר כי המזמינים יהיו רשאים להזמין שירות זה גם לתקופות הקצרות משנה, אז תחושב התמורה באופן יחסי (פרו-ראטה). לחלופין, המזמין יוכל לבקש מהספק להגיש תמחור של עלות התחזוקה למערכות הקיימות (לפי זמן וחומר).</w:t>
      </w:r>
    </w:p>
    <w:p w14:paraId="0AADE13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p>
    <w:p w14:paraId="4BA6011A"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 ביטוח כאמור, יהיה הספק זכאי לתמורה שנתית של 5% מהעלות המקורית של אותו פרויקט, בהתאם לעלות שיציג המזמין. יובהר כי המזמינים יהיו רשאים להזמין שירות זה גם לתקופות קצרות משנה, אז תחושב התמורה באופן יחסי (פרו-ראטה).</w:t>
      </w:r>
    </w:p>
    <w:p w14:paraId="3A852188"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 (לפי זמן וחומר) לכל תקלה.</w:t>
      </w:r>
    </w:p>
    <w:p w14:paraId="20642524" w14:textId="77777777" w:rsidR="0017684E" w:rsidRPr="0053169B" w:rsidRDefault="0017684E" w:rsidP="0017684E">
      <w:pPr>
        <w:pStyle w:val="11"/>
        <w:numPr>
          <w:ilvl w:val="0"/>
          <w:numId w:val="0"/>
        </w:numPr>
        <w:ind w:left="927"/>
      </w:pPr>
    </w:p>
    <w:p w14:paraId="3CF19B8A" w14:textId="77777777" w:rsidR="00632FAE" w:rsidRPr="0053169B" w:rsidRDefault="00D7361C" w:rsidP="00F33076">
      <w:pPr>
        <w:pStyle w:val="20"/>
        <w:numPr>
          <w:ilvl w:val="1"/>
          <w:numId w:val="89"/>
        </w:numPr>
        <w:spacing w:line="276" w:lineRule="auto"/>
        <w:rPr>
          <w:rFonts w:ascii="David" w:hAnsi="David" w:cs="David"/>
          <w:sz w:val="24"/>
          <w:szCs w:val="24"/>
          <w:u w:val="none"/>
        </w:rPr>
      </w:pPr>
      <w:bookmarkStart w:id="537" w:name="_Ref14310060"/>
      <w:r w:rsidRPr="0053169B">
        <w:rPr>
          <w:rFonts w:ascii="David" w:hAnsi="David" w:cs="David"/>
          <w:sz w:val="24"/>
          <w:szCs w:val="24"/>
          <w:u w:val="none"/>
          <w:rtl/>
        </w:rPr>
        <w:t xml:space="preserve">תגבור שירותי מוקד התמיכה והתקלות באתרים קריטיים </w:t>
      </w:r>
    </w:p>
    <w:p w14:paraId="1BE8BF3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4AFCA920"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7"/>
      <w:r w:rsidRPr="0053169B">
        <w:rPr>
          <w:rFonts w:ascii="David" w:hAnsi="David" w:cs="David"/>
          <w:b w:val="0"/>
          <w:bCs w:val="0"/>
          <w:sz w:val="24"/>
          <w:szCs w:val="24"/>
          <w:u w:val="none"/>
          <w:rtl/>
        </w:rPr>
        <w:t xml:space="preserve">  </w:t>
      </w:r>
    </w:p>
    <w:p w14:paraId="59F10C09"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0F67A631"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4DF92690" w14:textId="24FB1C9A" w:rsidR="00234E07" w:rsidRPr="0053169B" w:rsidRDefault="00234E07" w:rsidP="00B431D7">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165F4F04" w14:textId="2CA6AA16" w:rsidR="00D7361C" w:rsidRPr="0053169B" w:rsidRDefault="00D7361C" w:rsidP="00B431D7">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6166FC2E" w14:textId="37A97F22" w:rsidR="00D7361C" w:rsidRPr="0053169B" w:rsidRDefault="00D7361C" w:rsidP="00B431D7">
      <w:pPr>
        <w:pStyle w:val="20"/>
        <w:numPr>
          <w:ilvl w:val="2"/>
          <w:numId w:val="89"/>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46E56599" w14:textId="77777777" w:rsidR="0017684E" w:rsidRPr="0053169B" w:rsidRDefault="0017684E" w:rsidP="0017684E">
      <w:pPr>
        <w:pStyle w:val="11"/>
        <w:numPr>
          <w:ilvl w:val="0"/>
          <w:numId w:val="0"/>
        </w:numPr>
        <w:ind w:left="927"/>
      </w:pPr>
    </w:p>
    <w:p w14:paraId="69778635" w14:textId="06551971" w:rsidR="00D7361C" w:rsidRPr="0053169B" w:rsidRDefault="00D7361C" w:rsidP="00F33076">
      <w:pPr>
        <w:pStyle w:val="20"/>
        <w:numPr>
          <w:ilvl w:val="1"/>
          <w:numId w:val="89"/>
        </w:numPr>
        <w:spacing w:line="276" w:lineRule="auto"/>
        <w:rPr>
          <w:rFonts w:ascii="David" w:hAnsi="David" w:cs="David"/>
          <w:sz w:val="24"/>
          <w:szCs w:val="24"/>
          <w:u w:val="none"/>
        </w:rPr>
      </w:pPr>
      <w:bookmarkStart w:id="538"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8"/>
      <w:r w:rsidRPr="0053169B">
        <w:rPr>
          <w:rFonts w:ascii="David" w:hAnsi="David" w:cs="David"/>
          <w:sz w:val="24"/>
          <w:szCs w:val="24"/>
          <w:u w:val="none"/>
          <w:rtl/>
        </w:rPr>
        <w:t xml:space="preserve"> </w:t>
      </w:r>
    </w:p>
    <w:p w14:paraId="2964811D" w14:textId="5325046B" w:rsidR="00D7361C" w:rsidRPr="0053169B" w:rsidRDefault="00D7361C" w:rsidP="00B431D7">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0FB9F18E" w14:textId="440973CA" w:rsidR="00D7361C" w:rsidRPr="0053169B" w:rsidRDefault="00D7361C" w:rsidP="00B431D7">
      <w:pPr>
        <w:pStyle w:val="34"/>
        <w:numPr>
          <w:ilvl w:val="2"/>
          <w:numId w:val="89"/>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6B749B04" w14:textId="77777777" w:rsidR="00D7361C" w:rsidRPr="0053169B" w:rsidRDefault="00D7361C" w:rsidP="00F33076">
      <w:pPr>
        <w:pStyle w:val="34"/>
        <w:numPr>
          <w:ilvl w:val="2"/>
          <w:numId w:val="89"/>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632FAE" w:rsidRPr="0053169B">
        <w:rPr>
          <w:rFonts w:ascii="David" w:hAnsi="David" w:cs="David" w:hint="cs"/>
          <w:rtl/>
        </w:rPr>
        <w:t xml:space="preserve">של </w:t>
      </w:r>
      <w:r w:rsidR="006A5A3E" w:rsidRPr="0053169B">
        <w:rPr>
          <w:rFonts w:ascii="David" w:hAnsi="David" w:cs="David" w:hint="cs"/>
          <w:rtl/>
        </w:rPr>
        <w:t>5</w:t>
      </w:r>
      <w:r w:rsidR="00632FAE" w:rsidRPr="0053169B">
        <w:rPr>
          <w:rFonts w:ascii="David" w:hAnsi="David" w:cs="David" w:hint="cs"/>
          <w:rtl/>
        </w:rPr>
        <w:t>% מעלות הפרויקט לשנה.</w:t>
      </w:r>
    </w:p>
    <w:p w14:paraId="736BDEC3" w14:textId="3A311DD2" w:rsidR="00D7361C" w:rsidRPr="0053169B" w:rsidRDefault="00D7361C" w:rsidP="00F33076">
      <w:pPr>
        <w:pStyle w:val="34"/>
        <w:numPr>
          <w:ilvl w:val="2"/>
          <w:numId w:val="89"/>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0C4DD7DA"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215E8729" w14:textId="4013A6B1" w:rsidR="00632FAE" w:rsidRPr="0053169B" w:rsidRDefault="00D7361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4273F5E1" w14:textId="39EA0781" w:rsidR="00450BDD"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לבצע 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75AC853D"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76806074"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9" w:name="_Toc330777697"/>
    </w:p>
    <w:p w14:paraId="3601468A" w14:textId="77777777" w:rsidR="00D7361C" w:rsidRPr="0053169B" w:rsidRDefault="00D7361C"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צבת נציג הספק אצל המזמין</w:t>
      </w:r>
    </w:p>
    <w:p w14:paraId="69FBF47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01DEA5B8"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55883C90"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66884D6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160E919C" w14:textId="4CEEA719"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47F4C6B1"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147756E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414DDD9E" w14:textId="39CB2D81" w:rsidR="00440068"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0B1A8A08"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d"/>
        <w:bidiVisual/>
        <w:tblW w:w="0" w:type="auto"/>
        <w:jc w:val="right"/>
        <w:tblLook w:val="04A0" w:firstRow="1" w:lastRow="0" w:firstColumn="1" w:lastColumn="0" w:noHBand="0" w:noVBand="1"/>
      </w:tblPr>
      <w:tblGrid>
        <w:gridCol w:w="4362"/>
        <w:gridCol w:w="3174"/>
      </w:tblGrid>
      <w:tr w:rsidR="00D7361C" w:rsidRPr="0053169B" w14:paraId="2426BBD6" w14:textId="77777777" w:rsidTr="00450BDD">
        <w:trPr>
          <w:jc w:val="right"/>
        </w:trPr>
        <w:tc>
          <w:tcPr>
            <w:tcW w:w="4362" w:type="dxa"/>
            <w:shd w:val="clear" w:color="auto" w:fill="DAEEF3" w:themeFill="accent5" w:themeFillTint="33"/>
            <w:vAlign w:val="center"/>
          </w:tcPr>
          <w:p w14:paraId="142E0444"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lastRenderedPageBreak/>
              <w:t>סוג השירות</w:t>
            </w:r>
          </w:p>
        </w:tc>
        <w:tc>
          <w:tcPr>
            <w:tcW w:w="3174" w:type="dxa"/>
            <w:shd w:val="clear" w:color="auto" w:fill="DAEEF3" w:themeFill="accent5" w:themeFillTint="33"/>
            <w:vAlign w:val="center"/>
          </w:tcPr>
          <w:p w14:paraId="44665063"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60C54FE0" w14:textId="77777777" w:rsidTr="00A74A73">
        <w:trPr>
          <w:jc w:val="right"/>
        </w:trPr>
        <w:tc>
          <w:tcPr>
            <w:tcW w:w="4362" w:type="dxa"/>
            <w:vAlign w:val="center"/>
          </w:tcPr>
          <w:p w14:paraId="7D00BA5C"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1FFA4F6A"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022D5B2E" w14:textId="77777777" w:rsidTr="00A74A73">
        <w:trPr>
          <w:jc w:val="right"/>
        </w:trPr>
        <w:tc>
          <w:tcPr>
            <w:tcW w:w="4362" w:type="dxa"/>
            <w:vAlign w:val="center"/>
          </w:tcPr>
          <w:p w14:paraId="0C963153"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78EEF4AC"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60C50E11" w14:textId="77777777" w:rsidTr="00A74A73">
        <w:trPr>
          <w:jc w:val="right"/>
        </w:trPr>
        <w:tc>
          <w:tcPr>
            <w:tcW w:w="4362" w:type="dxa"/>
            <w:vAlign w:val="center"/>
          </w:tcPr>
          <w:p w14:paraId="210FAE62"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71A1A1B2"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02B98B4E" w14:textId="77777777" w:rsidR="00D7361C" w:rsidRPr="0053169B" w:rsidRDefault="00D7361C" w:rsidP="008B48E4">
      <w:pPr>
        <w:pStyle w:val="4-"/>
        <w:numPr>
          <w:ilvl w:val="0"/>
          <w:numId w:val="0"/>
        </w:numPr>
        <w:ind w:left="2721"/>
      </w:pPr>
    </w:p>
    <w:p w14:paraId="2321DCBF" w14:textId="77777777" w:rsidR="00D7361C" w:rsidRPr="0053169B" w:rsidRDefault="00D7361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651E41B6" w14:textId="328EE2FB" w:rsidR="00D7361C" w:rsidRPr="0053169B" w:rsidRDefault="00440068"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54CBC80B"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28C6418A" w14:textId="1AAC73F9" w:rsidR="00D7361C" w:rsidRPr="0053169B" w:rsidRDefault="00D7361C" w:rsidP="003B4F1D">
      <w:pPr>
        <w:pStyle w:val="20"/>
        <w:numPr>
          <w:ilvl w:val="2"/>
          <w:numId w:val="89"/>
        </w:numPr>
        <w:spacing w:line="276" w:lineRule="auto"/>
        <w:rPr>
          <w:rFonts w:ascii="David" w:hAnsi="David" w:cs="David"/>
          <w:b w:val="0"/>
          <w:bCs w:val="0"/>
          <w:sz w:val="24"/>
          <w:szCs w:val="24"/>
          <w:u w:val="none"/>
        </w:rPr>
      </w:pPr>
      <w:bookmarkStart w:id="540"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40"/>
      <w:r w:rsidRPr="0053169B">
        <w:rPr>
          <w:rFonts w:ascii="David" w:hAnsi="David" w:cs="David"/>
          <w:b w:val="0"/>
          <w:bCs w:val="0"/>
          <w:sz w:val="24"/>
          <w:szCs w:val="24"/>
          <w:u w:val="none"/>
          <w:rtl/>
        </w:rPr>
        <w:t xml:space="preserve">  </w:t>
      </w:r>
    </w:p>
    <w:p w14:paraId="58CD020E"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4BD4B265" w14:textId="470AE55E" w:rsidR="00C41CCA" w:rsidRPr="0053169B" w:rsidRDefault="00C41CCA"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39CCA854" w14:textId="080E3107" w:rsidR="003424D9" w:rsidRPr="0053169B" w:rsidRDefault="003424D9"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7B627DF9" w14:textId="237B7FE9"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4A864133" w14:textId="77777777" w:rsidR="00781ADA" w:rsidRPr="0053169B" w:rsidRDefault="005A29FF"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1B800C75" w14:textId="77777777" w:rsidR="005A29FF" w:rsidRPr="0053169B" w:rsidRDefault="005A29FF" w:rsidP="005A29FF">
      <w:pPr>
        <w:pStyle w:val="11"/>
        <w:numPr>
          <w:ilvl w:val="0"/>
          <w:numId w:val="0"/>
        </w:numPr>
        <w:ind w:left="927"/>
        <w:rPr>
          <w:rtl/>
        </w:rPr>
      </w:pPr>
    </w:p>
    <w:p w14:paraId="5B36DC16" w14:textId="78BE5B8D" w:rsidR="003424D9" w:rsidRPr="0053169B" w:rsidRDefault="003424D9">
      <w:pPr>
        <w:rPr>
          <w:rFonts w:ascii="David" w:hAnsi="David" w:cs="David"/>
          <w:color w:val="000000"/>
          <w:sz w:val="56"/>
          <w:szCs w:val="56"/>
          <w14:scene3d>
            <w14:camera w14:prst="orthographicFront"/>
            <w14:lightRig w14:rig="threePt" w14:dir="t">
              <w14:rot w14:lat="0" w14:lon="0" w14:rev="0"/>
            </w14:lightRig>
          </w14:scene3d>
        </w:rPr>
      </w:pPr>
      <w:bookmarkStart w:id="541" w:name="_Toc503624040"/>
      <w:bookmarkStart w:id="542" w:name="_Toc29425205"/>
      <w:bookmarkStart w:id="543" w:name="_Hlk526690536"/>
      <w:bookmarkStart w:id="544" w:name="_Hlk25681036"/>
      <w:bookmarkStart w:id="545" w:name="_Toc489828557"/>
      <w:bookmarkEnd w:id="539"/>
    </w:p>
    <w:p w14:paraId="62A60E02" w14:textId="77777777" w:rsidR="00732C5A" w:rsidRPr="0053169B" w:rsidRDefault="00732C5A"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רשימת נספחים לפרק 2</w:t>
      </w:r>
    </w:p>
    <w:p w14:paraId="177450A6" w14:textId="77777777" w:rsidR="00732C5A" w:rsidRPr="0053169B" w:rsidRDefault="00732C5A"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דרישות ביטחון</w:t>
      </w:r>
    </w:p>
    <w:p w14:paraId="6446B5B0"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07B5026C" w14:textId="77777777" w:rsidR="000D1330" w:rsidRPr="0053169B" w:rsidRDefault="000D1330"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6" w:name="_נספח_2.1_–"/>
      <w:bookmarkEnd w:id="546"/>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 דרישות ביטחון</w:t>
      </w:r>
      <w:bookmarkEnd w:id="541"/>
      <w:r w:rsidRPr="0053169B">
        <w:rPr>
          <w:rFonts w:ascii="David" w:hAnsi="David"/>
          <w:sz w:val="36"/>
          <w:szCs w:val="36"/>
          <w:rtl/>
        </w:rPr>
        <w:t xml:space="preserve">    </w:t>
      </w:r>
      <w:bookmarkEnd w:id="542"/>
    </w:p>
    <w:p w14:paraId="462AA8C6" w14:textId="77777777" w:rsidR="00732C5A" w:rsidRPr="0053169B" w:rsidRDefault="00732C5A" w:rsidP="008B48E4">
      <w:pPr>
        <w:pStyle w:val="4-"/>
        <w:numPr>
          <w:ilvl w:val="0"/>
          <w:numId w:val="86"/>
        </w:numPr>
      </w:pPr>
      <w:bookmarkStart w:id="547" w:name="_Toc29425206"/>
      <w:bookmarkStart w:id="548" w:name="_Toc503624042"/>
      <w:bookmarkStart w:id="549" w:name="_Toc484340449"/>
      <w:bookmarkStart w:id="550" w:name="_Toc484340507"/>
      <w:bookmarkStart w:id="551" w:name="_Toc473221719"/>
      <w:bookmarkEnd w:id="543"/>
      <w:bookmarkEnd w:id="544"/>
      <w:r w:rsidRPr="0053169B">
        <w:rPr>
          <w:rtl/>
        </w:rPr>
        <w:t>כללי</w:t>
      </w:r>
    </w:p>
    <w:p w14:paraId="6D998EF7" w14:textId="77777777" w:rsidR="00497B48" w:rsidRPr="0053169B" w:rsidRDefault="00497B48" w:rsidP="008B48E4">
      <w:pPr>
        <w:pStyle w:val="4-"/>
        <w:numPr>
          <w:ilvl w:val="1"/>
          <w:numId w:val="86"/>
        </w:numPr>
      </w:pPr>
      <w:r w:rsidRPr="0053169B">
        <w:rPr>
          <w:rtl/>
        </w:rPr>
        <w:t>רשתות המזמינים והמערכות המותקנות אצלם הן בעלות רגישות גבוהה, הן מבחינה תפעולית והן מבחינת המידע האגור בהן ועל כן קיום האמור בסעיף זה הינו תנאי מחייב לביצוע העבודה.</w:t>
      </w:r>
    </w:p>
    <w:p w14:paraId="370E8E2B" w14:textId="77777777" w:rsidR="00497B48" w:rsidRPr="0053169B" w:rsidRDefault="00497B48" w:rsidP="008B48E4">
      <w:pPr>
        <w:pStyle w:val="4-"/>
        <w:numPr>
          <w:ilvl w:val="1"/>
          <w:numId w:val="86"/>
        </w:numPr>
        <w:rPr>
          <w:rtl/>
        </w:rPr>
      </w:pPr>
      <w:r w:rsidRPr="0053169B">
        <w:rPr>
          <w:rtl/>
        </w:rPr>
        <w:t>בהתאם לכך, חומרי העבודה, מסמכים, שרטוטים, חומרי הגלם, דוחות הביניים, סיכומים, תכתובת פנימית וכל מידע רלוונטי אחר הינם בעלי רגישות אבטחתית גדולה.</w:t>
      </w:r>
    </w:p>
    <w:p w14:paraId="4470EBF3" w14:textId="77777777" w:rsidR="00497B48" w:rsidRPr="0053169B" w:rsidRDefault="00497B48" w:rsidP="008B48E4">
      <w:pPr>
        <w:pStyle w:val="4-"/>
        <w:numPr>
          <w:ilvl w:val="1"/>
          <w:numId w:val="86"/>
        </w:numPr>
        <w:rPr>
          <w:rtl/>
        </w:rPr>
      </w:pPr>
      <w:r w:rsidRPr="0053169B">
        <w:rPr>
          <w:rtl/>
        </w:rPr>
        <w:t xml:space="preserve">לפני ביצוע כל עבודה יעביר הספק לנציג המזמין על גבי טופס סטנדרטי את כל הפרטים האישיים של העובדים אשר יבצעו את העבודה, ובמידת הצורך יופנו עובדי הספק לממונה הביטחון של המזמין לתחקיר ביטחוני. </w:t>
      </w:r>
    </w:p>
    <w:p w14:paraId="3B18AB6F" w14:textId="77777777" w:rsidR="00497B48" w:rsidRPr="0053169B" w:rsidRDefault="00497B48" w:rsidP="008B48E4">
      <w:pPr>
        <w:pStyle w:val="4-"/>
        <w:numPr>
          <w:ilvl w:val="1"/>
          <w:numId w:val="86"/>
        </w:numPr>
        <w:rPr>
          <w:rtl/>
        </w:rPr>
      </w:pPr>
      <w:r w:rsidRPr="0053169B">
        <w:rPr>
          <w:rtl/>
        </w:rPr>
        <w:t>הספק מתחייב כי לא יעסיק לטובת מתן השירותים למזמין נותני שירותים מטעמו שהופנו לקצין הביטחון ולא הורשו בידי הקצין הביטחון לתת למזמין את השירותים, וכי לא יחשוף בפני אלה כל חומר הקשור לביצוע הסכם זה בטרם עמדו בתחקיר בטחוני והורשו בידי קצין הביטחון לתת שירותים למשרד.</w:t>
      </w:r>
    </w:p>
    <w:p w14:paraId="3C759937" w14:textId="77777777" w:rsidR="00497B48" w:rsidRPr="0053169B" w:rsidRDefault="00497B48" w:rsidP="008B48E4">
      <w:pPr>
        <w:pStyle w:val="4-"/>
        <w:numPr>
          <w:ilvl w:val="1"/>
          <w:numId w:val="86"/>
        </w:numPr>
        <w:rPr>
          <w:rtl/>
        </w:rPr>
      </w:pPr>
      <w:r w:rsidRPr="0053169B">
        <w:rPr>
          <w:rtl/>
        </w:rPr>
        <w:t>המזמין שומר לעצמו את הזכות לפסול כל אחד מנותני השירותים עקב סיבות ביטחוניות ללא צורך בנימוק או הסבר כלשהו והחלטתו תהיה סופית ומכרעת.</w:t>
      </w:r>
    </w:p>
    <w:p w14:paraId="0683AF4C" w14:textId="77777777" w:rsidR="00497B48" w:rsidRPr="0053169B" w:rsidRDefault="00497B48" w:rsidP="008B48E4">
      <w:pPr>
        <w:pStyle w:val="4-"/>
        <w:numPr>
          <w:ilvl w:val="1"/>
          <w:numId w:val="86"/>
        </w:numPr>
      </w:pPr>
      <w:r w:rsidRPr="0053169B">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 כשהם חתומים כנדרש, ויהיה נכון לעמוד בבדיקה ביטחונית לרמת ההכשר הנדרשת.</w:t>
      </w:r>
    </w:p>
    <w:p w14:paraId="04E8A1B2" w14:textId="1C479CEF" w:rsidR="00497B48" w:rsidRPr="0053169B" w:rsidRDefault="00497B48" w:rsidP="008B48E4">
      <w:pPr>
        <w:pStyle w:val="4-"/>
        <w:numPr>
          <w:ilvl w:val="1"/>
          <w:numId w:val="86"/>
        </w:numPr>
      </w:pPr>
      <w:r w:rsidRPr="0053169B">
        <w:rPr>
          <w:rtl/>
        </w:rPr>
        <w:t>על הספק לעמוד בתקן אבטחת מידע ארגוני ממשפחת ת"י 27001, אשר יהיה בתוקף</w:t>
      </w:r>
      <w:r w:rsidR="00A70F55" w:rsidRPr="0053169B">
        <w:rPr>
          <w:rFonts w:hint="cs"/>
          <w:rtl/>
        </w:rPr>
        <w:t xml:space="preserve"> במועד פרסום המכרז</w:t>
      </w:r>
      <w:r w:rsidR="00A40742" w:rsidRPr="0053169B">
        <w:rPr>
          <w:rFonts w:hint="cs"/>
          <w:rtl/>
        </w:rPr>
        <w:t>.</w:t>
      </w:r>
      <w:r w:rsidRPr="0053169B">
        <w:rPr>
          <w:rtl/>
        </w:rPr>
        <w:t xml:space="preserve"> </w:t>
      </w:r>
    </w:p>
    <w:p w14:paraId="6B8FEE25" w14:textId="77777777" w:rsidR="00497B48" w:rsidRPr="0053169B" w:rsidRDefault="00497B48" w:rsidP="008B48E4">
      <w:pPr>
        <w:pStyle w:val="4-"/>
        <w:numPr>
          <w:ilvl w:val="0"/>
          <w:numId w:val="86"/>
        </w:numPr>
      </w:pPr>
      <w:r w:rsidRPr="0053169B">
        <w:rPr>
          <w:rtl/>
        </w:rPr>
        <w:t>שמירה על המידע</w:t>
      </w:r>
    </w:p>
    <w:p w14:paraId="0BB00266" w14:textId="77777777" w:rsidR="00497B48" w:rsidRPr="0053169B" w:rsidRDefault="00497B48" w:rsidP="008B48E4">
      <w:pPr>
        <w:pStyle w:val="4-"/>
        <w:numPr>
          <w:ilvl w:val="1"/>
          <w:numId w:val="86"/>
        </w:numPr>
        <w:rPr>
          <w:rtl/>
        </w:rPr>
      </w:pPr>
      <w:r w:rsidRPr="0053169B">
        <w:rPr>
          <w:rtl/>
        </w:rPr>
        <w:t>כאמור, גישה למידע מסווג ביטחונית תהיה אך ורק לנותני שירותים בעלי הכשר בטחוני מתאים אשר ניתן/הוכר על ידי הגורם הממלכתי המוסמך על פי חוק ושאושרו על ידי המזמין.</w:t>
      </w:r>
    </w:p>
    <w:p w14:paraId="7A58A764" w14:textId="77777777" w:rsidR="00497B48" w:rsidRPr="0053169B" w:rsidRDefault="00497B48" w:rsidP="008B48E4">
      <w:pPr>
        <w:pStyle w:val="4-"/>
        <w:numPr>
          <w:ilvl w:val="1"/>
          <w:numId w:val="86"/>
        </w:numPr>
        <w:rPr>
          <w:rtl/>
        </w:rPr>
      </w:pPr>
      <w:r w:rsidRPr="0053169B">
        <w:rPr>
          <w:rtl/>
        </w:rPr>
        <w:t xml:space="preserve">כל המידע הנוגע להתקשרות זו ייאסף ויאוחסן במערכות מאובטחות שהמזמין או עורך המכרז יאשר מראש. </w:t>
      </w:r>
    </w:p>
    <w:p w14:paraId="361AAB34" w14:textId="77777777" w:rsidR="00497B48" w:rsidRPr="0053169B" w:rsidRDefault="00497B48" w:rsidP="008B48E4">
      <w:pPr>
        <w:pStyle w:val="4-"/>
        <w:numPr>
          <w:ilvl w:val="1"/>
          <w:numId w:val="86"/>
        </w:numPr>
        <w:rPr>
          <w:rtl/>
        </w:rPr>
      </w:pPr>
      <w:r w:rsidRPr="0053169B">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ולאחר אישור המזמין/עורך המכרז. </w:t>
      </w:r>
    </w:p>
    <w:p w14:paraId="3826B7BE" w14:textId="77777777" w:rsidR="00497B48" w:rsidRPr="0053169B" w:rsidRDefault="00497B48" w:rsidP="008B48E4">
      <w:pPr>
        <w:pStyle w:val="4-"/>
        <w:numPr>
          <w:ilvl w:val="1"/>
          <w:numId w:val="86"/>
        </w:numPr>
        <w:rPr>
          <w:rtl/>
        </w:rPr>
      </w:pPr>
      <w:r w:rsidRPr="0053169B">
        <w:rPr>
          <w:rtl/>
        </w:rPr>
        <w:t>להלן עיקרי הדרישות לאבטחת מערכות הספק:</w:t>
      </w:r>
    </w:p>
    <w:p w14:paraId="4063C34C" w14:textId="77777777" w:rsidR="00497B48" w:rsidRPr="0053169B" w:rsidRDefault="00497B48" w:rsidP="008B48E4">
      <w:pPr>
        <w:pStyle w:val="4-"/>
        <w:numPr>
          <w:ilvl w:val="2"/>
          <w:numId w:val="86"/>
        </w:numPr>
      </w:pPr>
      <w:r w:rsidRPr="0053169B">
        <w:rPr>
          <w:rtl/>
        </w:rPr>
        <w:t>זיהוי משתמש ברמת שם משתמש וסיסמה.</w:t>
      </w:r>
    </w:p>
    <w:p w14:paraId="4E481B31" w14:textId="77777777" w:rsidR="00497B48" w:rsidRPr="0053169B" w:rsidRDefault="00497B48" w:rsidP="008B48E4">
      <w:pPr>
        <w:pStyle w:val="4-"/>
        <w:numPr>
          <w:ilvl w:val="2"/>
          <w:numId w:val="86"/>
        </w:numPr>
        <w:rPr>
          <w:rtl/>
        </w:rPr>
      </w:pPr>
      <w:r w:rsidRPr="0053169B">
        <w:rPr>
          <w:rtl/>
        </w:rPr>
        <w:t>מידור הרשאות ברמת מערכת ההפעלה המאפשר למשתמש המורשה בלבד גישה למידע.</w:t>
      </w:r>
    </w:p>
    <w:p w14:paraId="3F4805CF" w14:textId="77777777" w:rsidR="00497B48" w:rsidRPr="0053169B" w:rsidRDefault="00497B48" w:rsidP="008B48E4">
      <w:pPr>
        <w:pStyle w:val="4-"/>
        <w:numPr>
          <w:ilvl w:val="2"/>
          <w:numId w:val="86"/>
        </w:numPr>
        <w:rPr>
          <w:rtl/>
        </w:rPr>
      </w:pPr>
      <w:r w:rsidRPr="0053169B">
        <w:rPr>
          <w:rtl/>
        </w:rPr>
        <w:t>אמצעי הגנה מפני קוד מפגע המתעדכן תדיר.</w:t>
      </w:r>
    </w:p>
    <w:p w14:paraId="4913BC54" w14:textId="77777777" w:rsidR="00497B48" w:rsidRPr="0053169B" w:rsidRDefault="00497B48" w:rsidP="008B48E4">
      <w:pPr>
        <w:pStyle w:val="4-"/>
        <w:numPr>
          <w:ilvl w:val="2"/>
          <w:numId w:val="86"/>
        </w:numPr>
        <w:rPr>
          <w:rtl/>
        </w:rPr>
      </w:pPr>
      <w:r w:rsidRPr="0053169B">
        <w:rPr>
          <w:rtl/>
        </w:rPr>
        <w:lastRenderedPageBreak/>
        <w:t xml:space="preserve">הגנת </w:t>
      </w:r>
      <w:r w:rsidRPr="0053169B">
        <w:t>Firewall</w:t>
      </w:r>
      <w:r w:rsidRPr="0053169B">
        <w:rPr>
          <w:rtl/>
        </w:rPr>
        <w:t xml:space="preserve"> ו-</w:t>
      </w:r>
      <w:r w:rsidRPr="0053169B">
        <w:t>IPS</w:t>
      </w:r>
      <w:r w:rsidRPr="0053169B">
        <w:rPr>
          <w:rtl/>
        </w:rPr>
        <w:t xml:space="preserve"> בין מחשב המשתמש לרשת האינטרנט.</w:t>
      </w:r>
    </w:p>
    <w:p w14:paraId="152CAC19" w14:textId="433C1AA4" w:rsidR="00497B48" w:rsidRPr="0053169B" w:rsidRDefault="00497B48" w:rsidP="00A70F55">
      <w:pPr>
        <w:pStyle w:val="4-"/>
        <w:numPr>
          <w:ilvl w:val="2"/>
          <w:numId w:val="86"/>
        </w:numPr>
        <w:rPr>
          <w:rtl/>
        </w:rPr>
      </w:pPr>
      <w:r w:rsidRPr="0053169B">
        <w:rPr>
          <w:rtl/>
        </w:rPr>
        <w:t>אמצעי הצפנת מידע במחשבים ניידים (ראה דרישה מפורטת בפרק זה).</w:t>
      </w:r>
    </w:p>
    <w:p w14:paraId="6DD2FCCB" w14:textId="77777777" w:rsidR="00497B48" w:rsidRPr="0053169B" w:rsidRDefault="00497B48" w:rsidP="008B48E4">
      <w:pPr>
        <w:pStyle w:val="4-"/>
        <w:numPr>
          <w:ilvl w:val="2"/>
          <w:numId w:val="86"/>
        </w:numPr>
      </w:pPr>
      <w:r w:rsidRPr="0053169B">
        <w:rPr>
          <w:rtl/>
        </w:rPr>
        <w:t>העברת מסמכים בסיווג של מעל בלמ"ס, עבודה עליהם ואחסנתם יבוצעו בהתאם להרשאות ולהנחיות פרטניות שעל הספק לקבל מהמזמין טרם הטיפול בהם.</w:t>
      </w:r>
    </w:p>
    <w:p w14:paraId="5238DD0C" w14:textId="73D6D0CE" w:rsidR="00497B48" w:rsidRPr="0053169B" w:rsidRDefault="00497B48" w:rsidP="00A70F55">
      <w:pPr>
        <w:pStyle w:val="4-"/>
        <w:numPr>
          <w:ilvl w:val="1"/>
          <w:numId w:val="86"/>
        </w:numPr>
        <w:rPr>
          <w:rtl/>
        </w:rPr>
      </w:pPr>
      <w:r w:rsidRPr="0053169B">
        <w:rPr>
          <w:rtl/>
        </w:rPr>
        <w:t>הספק ומי מטעמו מתחייב בזה כי ישמור בסודיות מלאה ומוחלטת כל מסמך, מידע, פרטים ונתונים מכל סוג שהוא, לרבות נתונים או סודות מסחריים על אודות המזמין (להלן</w:t>
      </w:r>
      <w:r w:rsidR="00A70F55" w:rsidRPr="0053169B">
        <w:rPr>
          <w:rFonts w:hint="cs"/>
          <w:rtl/>
        </w:rPr>
        <w:t xml:space="preserve"> </w:t>
      </w:r>
      <w:r w:rsidR="00A70F55" w:rsidRPr="0053169B">
        <w:rPr>
          <w:b/>
          <w:bCs/>
          <w:rtl/>
        </w:rPr>
        <w:t>–</w:t>
      </w:r>
      <w:r w:rsidRPr="0053169B">
        <w:rPr>
          <w:rtl/>
        </w:rPr>
        <w:t xml:space="preserve"> "המידע") שיגיעו לידיעתו במישרין או בעקיפין או יופקו על ידו עקב מתן השירותים על פי המכרז.</w:t>
      </w:r>
    </w:p>
    <w:p w14:paraId="6A850560" w14:textId="77777777" w:rsidR="00497B48" w:rsidRPr="0053169B" w:rsidRDefault="00497B48" w:rsidP="008B48E4">
      <w:pPr>
        <w:pStyle w:val="4-"/>
        <w:numPr>
          <w:ilvl w:val="1"/>
          <w:numId w:val="86"/>
        </w:numPr>
        <w:rPr>
          <w:rtl/>
        </w:rPr>
      </w:pPr>
      <w:r w:rsidRPr="0053169B">
        <w:rPr>
          <w:rtl/>
        </w:rPr>
        <w:t>הספק ומי מטעמו מתחייב שלא לגלות במישרין או בעקיפין את המידע או כל חלק ממנו לצד שלישי כלשהו ולא לעשות בו כל שימוש במישרין או בעקיפין, אלא כנדרש לצורך ביצוע הפרויקט; הוא מתחייב לנקוט את כל אמצעי הזהירות הנדרשים כדי למנוע גישה של צד שלישי כלשהו למידע בכל צורה שבה יהיה אגור. כל חריגה מהוראה זו תתבצע אך ורק באישור מראש ובכתב של המזמין.</w:t>
      </w:r>
    </w:p>
    <w:p w14:paraId="0C2C22EC" w14:textId="77777777" w:rsidR="00497B48" w:rsidRPr="0053169B" w:rsidRDefault="00497B48" w:rsidP="008B48E4">
      <w:pPr>
        <w:pStyle w:val="4-"/>
        <w:numPr>
          <w:ilvl w:val="1"/>
          <w:numId w:val="86"/>
        </w:numPr>
        <w:rPr>
          <w:rtl/>
        </w:rPr>
      </w:pPr>
      <w:r w:rsidRPr="0053169B">
        <w:rPr>
          <w:rtl/>
        </w:rPr>
        <w:t>הספק יעביר למזמין/עורך המכרז, לפי בקשתו של האחרון, את פירוט האמצעים שינקוט כאמור לעיל. הספק מתחייב להשמיד את כל הדוחות, הרישומים, המסמכים ונתוני הביניים שנוצרו במהלך מתן  השירותים מיד עם גמר מתן השירותים ולמסור למזמין יחד עם המקור את כל ההעתקים של  הדוחות והרישומים הסופיים שהופקו לשם מתן השירותים.</w:t>
      </w:r>
    </w:p>
    <w:p w14:paraId="1444728E" w14:textId="77777777" w:rsidR="00497B48" w:rsidRPr="0053169B" w:rsidRDefault="00497B48" w:rsidP="008B48E4">
      <w:pPr>
        <w:pStyle w:val="4-"/>
        <w:numPr>
          <w:ilvl w:val="1"/>
          <w:numId w:val="86"/>
        </w:numPr>
        <w:rPr>
          <w:rtl/>
        </w:rPr>
      </w:pPr>
      <w:r w:rsidRPr="0053169B">
        <w:rPr>
          <w:rtl/>
        </w:rPr>
        <w:t>התחייבויות הספק על פי סעיף זה אינן מוגבלות בזמן, והן מהוות תנאי מחייב בתנאי מכרז זה והן מחייבות את עובדי הספק לסוגיהם המעורבים בפרויקט.</w:t>
      </w:r>
    </w:p>
    <w:p w14:paraId="20EB7B9E" w14:textId="77777777" w:rsidR="00497B48" w:rsidRPr="0053169B" w:rsidRDefault="00497B48" w:rsidP="008B48E4">
      <w:pPr>
        <w:pStyle w:val="4-"/>
        <w:numPr>
          <w:ilvl w:val="1"/>
          <w:numId w:val="86"/>
        </w:numPr>
        <w:rPr>
          <w:rtl/>
        </w:rPr>
      </w:pPr>
      <w:r w:rsidRPr="0053169B">
        <w:rPr>
          <w:rtl/>
        </w:rPr>
        <w:t>הספק שייבחר לביצוע העבודה יחתום על טופס הצהרת סודיות של הספק וכל עובדיו שייקחו חלק בפרויקט יחתמו על טופס הצהרת סודיות של עובד, בנוסח לפי נספח א' להסכם ההתקשרות.</w:t>
      </w:r>
    </w:p>
    <w:p w14:paraId="04F22190" w14:textId="77777777" w:rsidR="00497B48" w:rsidRPr="0053169B" w:rsidRDefault="00497B48" w:rsidP="00781ADA">
      <w:pPr>
        <w:pStyle w:val="4-"/>
        <w:numPr>
          <w:ilvl w:val="1"/>
          <w:numId w:val="86"/>
        </w:numPr>
        <w:ind w:left="2091" w:hanging="617"/>
        <w:rPr>
          <w:rtl/>
        </w:rPr>
      </w:pPr>
      <w:r w:rsidRPr="0053169B">
        <w:rPr>
          <w:rtl/>
        </w:rPr>
        <w:t>בשעות העבודה יהיה המידע בהשגחתו של נותן השירותים המוסמך לראותו או לעסוק בו. השגחה הינה פיקוח פיזי רצוף וישיר.</w:t>
      </w:r>
    </w:p>
    <w:p w14:paraId="57FE3786" w14:textId="59A32185" w:rsidR="00497B48" w:rsidRPr="0053169B" w:rsidRDefault="00497B48" w:rsidP="00A70F55">
      <w:pPr>
        <w:pStyle w:val="4-"/>
        <w:numPr>
          <w:ilvl w:val="1"/>
          <w:numId w:val="86"/>
        </w:numPr>
        <w:ind w:left="2091" w:hanging="617"/>
        <w:rPr>
          <w:rtl/>
        </w:rPr>
      </w:pPr>
      <w:r w:rsidRPr="0053169B">
        <w:rPr>
          <w:rtl/>
        </w:rPr>
        <w:t>בשום מקרה לא יועבר כל מידע הקשור להתקשרות זו בדוא"ל בלתי מאובטח ובתווך אשר המזמין לא אישר מראש. תעבורת הדואר תאושר בהתאם לסיווג המידע ותבוצע באמצעות הצפנ</w:t>
      </w:r>
      <w:r w:rsidR="00A70F55" w:rsidRPr="0053169B">
        <w:rPr>
          <w:rFonts w:hint="cs"/>
          <w:rtl/>
        </w:rPr>
        <w:t>ה</w:t>
      </w:r>
      <w:r w:rsidRPr="0053169B">
        <w:rPr>
          <w:rtl/>
        </w:rPr>
        <w:t xml:space="preserve"> המאושרת על ידי עורך המכרז. בכל מקרה סעיף זה לא יחול על מידע בסיווג שמור ומעלה אשר אותו אין להעביר בדוא"ל כלל.</w:t>
      </w:r>
    </w:p>
    <w:p w14:paraId="4EA501F2" w14:textId="77777777" w:rsidR="00497B48" w:rsidRPr="0053169B" w:rsidRDefault="00497B48" w:rsidP="00781ADA">
      <w:pPr>
        <w:pStyle w:val="4-"/>
        <w:numPr>
          <w:ilvl w:val="1"/>
          <w:numId w:val="86"/>
        </w:numPr>
        <w:ind w:left="2091" w:hanging="617"/>
        <w:rPr>
          <w:rtl/>
        </w:rPr>
      </w:pPr>
      <w:r w:rsidRPr="0053169B">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2B487AD4" w14:textId="77777777" w:rsidR="00497B48" w:rsidRPr="0053169B" w:rsidRDefault="00497B48" w:rsidP="00781ADA">
      <w:pPr>
        <w:pStyle w:val="4-"/>
        <w:numPr>
          <w:ilvl w:val="1"/>
          <w:numId w:val="86"/>
        </w:numPr>
        <w:ind w:left="2091" w:hanging="617"/>
        <w:rPr>
          <w:rtl/>
        </w:rPr>
      </w:pPr>
      <w:r w:rsidRPr="0053169B">
        <w:rPr>
          <w:rtl/>
        </w:rPr>
        <w:t>על כל מחשב נייד המחזיק חומר נשוא מכרז זה להיות מוגן על ידי מערכת הצפנת דיסק (</w:t>
      </w:r>
      <w:r w:rsidRPr="0053169B">
        <w:t>Whole Disk Encryption</w:t>
      </w:r>
      <w:r w:rsidRPr="0053169B">
        <w:rPr>
          <w:rtl/>
        </w:rPr>
        <w:t>), המאושרת על ידי המזמין/עורך המכרז.</w:t>
      </w:r>
    </w:p>
    <w:p w14:paraId="169CEFA9" w14:textId="77777777" w:rsidR="00497B48" w:rsidRPr="0053169B" w:rsidRDefault="00497B48" w:rsidP="00781ADA">
      <w:pPr>
        <w:pStyle w:val="4-"/>
        <w:numPr>
          <w:ilvl w:val="1"/>
          <w:numId w:val="86"/>
        </w:numPr>
        <w:ind w:left="2091" w:hanging="617"/>
        <w:rPr>
          <w:rtl/>
        </w:rPr>
      </w:pPr>
      <w:r w:rsidRPr="0053169B">
        <w:rPr>
          <w:rtl/>
        </w:rPr>
        <w:t>הדפסה, אחסון ומשלוח של החומרים שבידי הספק יהיו על פי הנחיות המזמין.</w:t>
      </w:r>
    </w:p>
    <w:p w14:paraId="1DA2D54D" w14:textId="77777777" w:rsidR="00497B48" w:rsidRPr="0053169B" w:rsidRDefault="00497B48" w:rsidP="008B48E4">
      <w:pPr>
        <w:pStyle w:val="4-"/>
        <w:numPr>
          <w:ilvl w:val="0"/>
          <w:numId w:val="86"/>
        </w:numPr>
      </w:pPr>
      <w:r w:rsidRPr="0053169B">
        <w:rPr>
          <w:rtl/>
        </w:rPr>
        <w:t>התקנות ותחזוקה</w:t>
      </w:r>
    </w:p>
    <w:p w14:paraId="0ADDB993" w14:textId="6249D065" w:rsidR="00497B48" w:rsidRPr="0053169B" w:rsidRDefault="00497B48" w:rsidP="00A70F55">
      <w:pPr>
        <w:pStyle w:val="4-1"/>
        <w:numPr>
          <w:ilvl w:val="1"/>
          <w:numId w:val="87"/>
        </w:numPr>
        <w:rPr>
          <w:b w:val="0"/>
          <w:bCs w:val="0"/>
          <w:rtl/>
        </w:rPr>
      </w:pPr>
      <w:r w:rsidRPr="0053169B">
        <w:rPr>
          <w:b w:val="0"/>
          <w:bCs w:val="0"/>
          <w:rtl/>
        </w:rPr>
        <w:lastRenderedPageBreak/>
        <w:t xml:space="preserve">הספק ועובדיו יהיו כפופים </w:t>
      </w:r>
      <w:r w:rsidR="00A70F55" w:rsidRPr="0053169B">
        <w:rPr>
          <w:rFonts w:hint="cs"/>
          <w:b w:val="0"/>
          <w:bCs w:val="0"/>
          <w:rtl/>
        </w:rPr>
        <w:t>ל</w:t>
      </w:r>
      <w:r w:rsidRPr="0053169B">
        <w:rPr>
          <w:b w:val="0"/>
          <w:bCs w:val="0"/>
          <w:rtl/>
        </w:rPr>
        <w:t>הנחיות גורמי הביטחון הקיימים באתר העבודה, והעבודה תתבצע בהתאם להנחיות המזמין כפי שנמסרו לספק ה</w:t>
      </w:r>
      <w:r w:rsidR="00A70F55" w:rsidRPr="0053169B">
        <w:rPr>
          <w:rFonts w:hint="cs"/>
          <w:b w:val="0"/>
          <w:bCs w:val="0"/>
          <w:rtl/>
        </w:rPr>
        <w:t>מבצע</w:t>
      </w:r>
      <w:r w:rsidRPr="0053169B">
        <w:rPr>
          <w:b w:val="0"/>
          <w:bCs w:val="0"/>
          <w:rtl/>
        </w:rPr>
        <w:t>.</w:t>
      </w:r>
    </w:p>
    <w:p w14:paraId="772504A1" w14:textId="325453CC" w:rsidR="00497B48" w:rsidRPr="0053169B" w:rsidRDefault="00497B48" w:rsidP="00A70F55">
      <w:pPr>
        <w:pStyle w:val="4-1"/>
        <w:numPr>
          <w:ilvl w:val="1"/>
          <w:numId w:val="87"/>
        </w:numPr>
        <w:rPr>
          <w:b w:val="0"/>
          <w:bCs w:val="0"/>
          <w:rtl/>
        </w:rPr>
      </w:pPr>
      <w:r w:rsidRPr="0053169B">
        <w:rPr>
          <w:b w:val="0"/>
          <w:bCs w:val="0"/>
          <w:rtl/>
        </w:rPr>
        <w:t xml:space="preserve">הספק יצהיר על שמירת סודיות (בהתאם לסעיף 28 לחוק </w:t>
      </w:r>
      <w:r w:rsidR="00A70F55" w:rsidRPr="0053169B">
        <w:rPr>
          <w:rFonts w:hint="cs"/>
          <w:b w:val="0"/>
          <w:bCs w:val="0"/>
          <w:rtl/>
        </w:rPr>
        <w:t>ל</w:t>
      </w:r>
      <w:r w:rsidRPr="0053169B">
        <w:rPr>
          <w:b w:val="0"/>
          <w:bCs w:val="0"/>
          <w:rtl/>
        </w:rPr>
        <w:t xml:space="preserve">תיקון דיני העונשין </w:t>
      </w:r>
      <w:r w:rsidR="00A70F55" w:rsidRPr="0053169B">
        <w:rPr>
          <w:rFonts w:hint="cs"/>
          <w:b w:val="0"/>
          <w:bCs w:val="0"/>
          <w:rtl/>
        </w:rPr>
        <w:t>(</w:t>
      </w:r>
      <w:r w:rsidRPr="0053169B">
        <w:rPr>
          <w:b w:val="0"/>
          <w:bCs w:val="0"/>
          <w:rtl/>
        </w:rPr>
        <w:t xml:space="preserve">בטחון </w:t>
      </w:r>
      <w:r w:rsidR="00A70F55" w:rsidRPr="0053169B">
        <w:rPr>
          <w:rFonts w:hint="cs"/>
          <w:b w:val="0"/>
          <w:bCs w:val="0"/>
          <w:rtl/>
        </w:rPr>
        <w:t>ה</w:t>
      </w:r>
      <w:r w:rsidRPr="0053169B">
        <w:rPr>
          <w:b w:val="0"/>
          <w:bCs w:val="0"/>
          <w:rtl/>
        </w:rPr>
        <w:t>מדינה</w:t>
      </w:r>
      <w:r w:rsidR="00A70F55" w:rsidRPr="0053169B">
        <w:rPr>
          <w:rFonts w:hint="cs"/>
          <w:b w:val="0"/>
          <w:bCs w:val="0"/>
          <w:rtl/>
        </w:rPr>
        <w:t>)</w:t>
      </w:r>
      <w:r w:rsidRPr="0053169B">
        <w:rPr>
          <w:b w:val="0"/>
          <w:bCs w:val="0"/>
          <w:rtl/>
        </w:rPr>
        <w:t xml:space="preserve">, </w:t>
      </w:r>
      <w:r w:rsidR="00A70F55" w:rsidRPr="0053169B">
        <w:rPr>
          <w:rFonts w:hint="cs"/>
          <w:b w:val="0"/>
          <w:bCs w:val="0"/>
          <w:rtl/>
        </w:rPr>
        <w:t>ה</w:t>
      </w:r>
      <w:r w:rsidRPr="0053169B">
        <w:rPr>
          <w:b w:val="0"/>
          <w:bCs w:val="0"/>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00A70F55" w:rsidRPr="0053169B">
        <w:rPr>
          <w:rFonts w:hint="cs"/>
          <w:b w:val="0"/>
          <w:bCs w:val="0"/>
          <w:rtl/>
        </w:rPr>
        <w:t>מ</w:t>
      </w:r>
      <w:r w:rsidRPr="0053169B">
        <w:rPr>
          <w:b w:val="0"/>
          <w:bCs w:val="0"/>
          <w:rtl/>
        </w:rPr>
        <w:t>קצין הביטחון וליישמן בפועל.</w:t>
      </w:r>
    </w:p>
    <w:p w14:paraId="622F9896" w14:textId="681F8DDA" w:rsidR="00497B48" w:rsidRPr="0053169B" w:rsidRDefault="00497B48" w:rsidP="008B48E4">
      <w:pPr>
        <w:pStyle w:val="4-1"/>
        <w:numPr>
          <w:ilvl w:val="1"/>
          <w:numId w:val="87"/>
        </w:numPr>
        <w:rPr>
          <w:b w:val="0"/>
          <w:bCs w:val="0"/>
          <w:rtl/>
        </w:rPr>
      </w:pPr>
      <w:r w:rsidRPr="0053169B">
        <w:rPr>
          <w:b w:val="0"/>
          <w:bCs w:val="0"/>
          <w:rtl/>
        </w:rPr>
        <w:t>הספק יתחייב להעסקת כוח אדם וקבלני משנה אשר עברו אישור בטחוני רלוונטי למהות הפרויקט המבוצע ועל פי הנחיות קצין הביטחון, ולאי</w:t>
      </w:r>
      <w:r w:rsidR="00A70F55" w:rsidRPr="0053169B">
        <w:rPr>
          <w:rFonts w:hint="cs"/>
          <w:b w:val="0"/>
          <w:bCs w:val="0"/>
          <w:rtl/>
        </w:rPr>
        <w:t>-</w:t>
      </w:r>
      <w:r w:rsidRPr="0053169B">
        <w:rPr>
          <w:b w:val="0"/>
          <w:bCs w:val="0"/>
          <w:rtl/>
        </w:rPr>
        <w:t>מתן גישה לאתרים בהם יעבוד הספק ולציוד המותקן על ידו, לגורמים שאינם מוסמכים לכך, לפי הגדרת קצין הביטחון של המזמין.</w:t>
      </w:r>
    </w:p>
    <w:p w14:paraId="56FD9552" w14:textId="77777777" w:rsidR="00497B48" w:rsidRPr="0053169B" w:rsidRDefault="00497B48" w:rsidP="008B48E4">
      <w:pPr>
        <w:pStyle w:val="4-1"/>
        <w:numPr>
          <w:ilvl w:val="1"/>
          <w:numId w:val="87"/>
        </w:numPr>
        <w:rPr>
          <w:b w:val="0"/>
          <w:bCs w:val="0"/>
          <w:rtl/>
        </w:rPr>
      </w:pPr>
      <w:r w:rsidRPr="0053169B">
        <w:rPr>
          <w:b w:val="0"/>
          <w:bCs w:val="0"/>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59565B08" w14:textId="77777777" w:rsidR="00497B48" w:rsidRPr="0053169B" w:rsidRDefault="00497B48" w:rsidP="008B48E4">
      <w:pPr>
        <w:pStyle w:val="4-1"/>
        <w:numPr>
          <w:ilvl w:val="1"/>
          <w:numId w:val="87"/>
        </w:numPr>
        <w:rPr>
          <w:b w:val="0"/>
          <w:bCs w:val="0"/>
          <w:rtl/>
        </w:rPr>
      </w:pPr>
      <w:r w:rsidRPr="0053169B">
        <w:rPr>
          <w:b w:val="0"/>
          <w:bCs w:val="0"/>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60EF1F7D" w14:textId="63601445" w:rsidR="00497B48" w:rsidRPr="0053169B" w:rsidRDefault="00497B48" w:rsidP="008B48E4">
      <w:pPr>
        <w:pStyle w:val="4-1"/>
        <w:numPr>
          <w:ilvl w:val="1"/>
          <w:numId w:val="87"/>
        </w:numPr>
        <w:rPr>
          <w:b w:val="0"/>
          <w:bCs w:val="0"/>
          <w:rtl/>
        </w:rPr>
      </w:pPr>
      <w:r w:rsidRPr="0053169B">
        <w:rPr>
          <w:b w:val="0"/>
          <w:bCs w:val="0"/>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00CB4D3E" w:rsidRPr="0053169B">
        <w:rPr>
          <w:rFonts w:hint="cs"/>
          <w:b w:val="0"/>
          <w:bCs w:val="0"/>
          <w:rtl/>
        </w:rPr>
        <w:t>מ</w:t>
      </w:r>
      <w:r w:rsidR="007271D5" w:rsidRPr="0053169B">
        <w:rPr>
          <w:rFonts w:hint="cs"/>
          <w:b w:val="0"/>
          <w:bCs w:val="0"/>
          <w:rtl/>
        </w:rPr>
        <w:t>ט</w:t>
      </w:r>
      <w:r w:rsidR="00CB4D3E" w:rsidRPr="0053169B">
        <w:rPr>
          <w:rFonts w:hint="cs"/>
          <w:b w:val="0"/>
          <w:bCs w:val="0"/>
          <w:rtl/>
        </w:rPr>
        <w:t xml:space="preserve">עם הספק הזוכה </w:t>
      </w:r>
      <w:r w:rsidRPr="0053169B">
        <w:rPr>
          <w:b w:val="0"/>
          <w:bCs w:val="0"/>
          <w:rtl/>
        </w:rPr>
        <w:t>שאושר על יד</w:t>
      </w:r>
      <w:r w:rsidR="00CB4D3E" w:rsidRPr="0053169B">
        <w:rPr>
          <w:rFonts w:hint="cs"/>
          <w:b w:val="0"/>
          <w:bCs w:val="0"/>
          <w:rtl/>
        </w:rPr>
        <w:t>י המזמין</w:t>
      </w:r>
      <w:r w:rsidRPr="0053169B">
        <w:rPr>
          <w:b w:val="0"/>
          <w:bCs w:val="0"/>
          <w:rtl/>
        </w:rPr>
        <w:t>. לחלופין כל העבודה תבוצע במתקני המזמין ללא כל הוצאת חומר מסווג ממתחמי המזמין המאושרים.</w:t>
      </w:r>
    </w:p>
    <w:p w14:paraId="5097F997" w14:textId="77777777" w:rsidR="00497B48" w:rsidRPr="0053169B" w:rsidRDefault="00497B48" w:rsidP="008B48E4">
      <w:pPr>
        <w:pStyle w:val="4-1"/>
        <w:numPr>
          <w:ilvl w:val="1"/>
          <w:numId w:val="87"/>
        </w:numPr>
        <w:rPr>
          <w:b w:val="0"/>
          <w:bCs w:val="0"/>
          <w:rtl/>
        </w:rPr>
      </w:pPr>
      <w:r w:rsidRPr="0053169B">
        <w:rPr>
          <w:b w:val="0"/>
          <w:bCs w:val="0"/>
          <w:rtl/>
        </w:rPr>
        <w:t>עם תום ההתקשרות הספק יחזיר למשרד את כל המסמכים שקיבל לפרויקטים.</w:t>
      </w:r>
    </w:p>
    <w:p w14:paraId="714F075F" w14:textId="77777777" w:rsidR="00497B48" w:rsidRPr="0053169B" w:rsidRDefault="00497B48" w:rsidP="008B48E4">
      <w:pPr>
        <w:pStyle w:val="4-1"/>
        <w:numPr>
          <w:ilvl w:val="1"/>
          <w:numId w:val="87"/>
        </w:numPr>
        <w:rPr>
          <w:b w:val="0"/>
          <w:bCs w:val="0"/>
          <w:rtl/>
        </w:rPr>
      </w:pPr>
      <w:r w:rsidRPr="0053169B">
        <w:rPr>
          <w:b w:val="0"/>
          <w:bCs w:val="0"/>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7FDAA877" w14:textId="77777777" w:rsidR="00497B48" w:rsidRPr="0053169B" w:rsidRDefault="00497B48" w:rsidP="008B48E4">
      <w:pPr>
        <w:pStyle w:val="4-1"/>
        <w:numPr>
          <w:ilvl w:val="1"/>
          <w:numId w:val="87"/>
        </w:numPr>
        <w:rPr>
          <w:b w:val="0"/>
          <w:bCs w:val="0"/>
          <w:rtl/>
        </w:rPr>
      </w:pPr>
      <w:r w:rsidRPr="0053169B">
        <w:rPr>
          <w:b w:val="0"/>
          <w:bCs w:val="0"/>
          <w:rtl/>
        </w:rPr>
        <w:t>כל ההגבלות יהיו תקפות לגבי קבלני משנה, עובדים ארעיים וכל נותן שירותים אחר מטעם הספק.</w:t>
      </w:r>
    </w:p>
    <w:p w14:paraId="027DDF3C" w14:textId="77777777" w:rsidR="00497B48" w:rsidRPr="0053169B" w:rsidRDefault="00781ADA" w:rsidP="008B48E4">
      <w:pPr>
        <w:pStyle w:val="4-1"/>
        <w:numPr>
          <w:ilvl w:val="1"/>
          <w:numId w:val="87"/>
        </w:numPr>
        <w:rPr>
          <w:b w:val="0"/>
          <w:bCs w:val="0"/>
          <w:rtl/>
        </w:rPr>
      </w:pPr>
      <w:r w:rsidRPr="0053169B">
        <w:rPr>
          <w:rFonts w:hint="cs"/>
          <w:b w:val="0"/>
          <w:bCs w:val="0"/>
          <w:rtl/>
        </w:rPr>
        <w:t xml:space="preserve"> </w:t>
      </w:r>
      <w:r w:rsidR="00497B48" w:rsidRPr="0053169B">
        <w:rPr>
          <w:b w:val="0"/>
          <w:bCs w:val="0"/>
          <w:rtl/>
        </w:rPr>
        <w:t xml:space="preserve">הספק יתחייב לעמוד בלוח הזמנים לביצוע חלקו בפרויקט, ללא תלות באישור ביטחוני לעובדים מסוימים, או בהרחקת עובדים, לפני או במהלך העבודה. 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 </w:t>
      </w:r>
    </w:p>
    <w:p w14:paraId="31E9B9F8" w14:textId="77777777" w:rsidR="00497B48" w:rsidRPr="0053169B" w:rsidRDefault="00497B48" w:rsidP="008B48E4">
      <w:pPr>
        <w:pStyle w:val="4-1"/>
        <w:ind w:left="1360" w:firstLine="0"/>
      </w:pPr>
    </w:p>
    <w:p w14:paraId="6E902946" w14:textId="77777777" w:rsidR="00497B48" w:rsidRPr="0053169B" w:rsidRDefault="00497B48" w:rsidP="009667AC">
      <w:pPr>
        <w:spacing w:line="276" w:lineRule="auto"/>
        <w:rPr>
          <w:rFonts w:ascii="David" w:hAnsi="David" w:cs="David"/>
        </w:rPr>
      </w:pPr>
    </w:p>
    <w:p w14:paraId="2B8C4C88" w14:textId="77777777" w:rsidR="002C7FEF" w:rsidRPr="0053169B" w:rsidRDefault="002C7FEF" w:rsidP="009667AC">
      <w:pPr>
        <w:spacing w:line="276" w:lineRule="auto"/>
        <w:rPr>
          <w:rFonts w:ascii="David" w:hAnsi="David" w:cs="David"/>
        </w:rPr>
      </w:pPr>
    </w:p>
    <w:bookmarkEnd w:id="547"/>
    <w:bookmarkEnd w:id="548"/>
    <w:p w14:paraId="4060B8AD" w14:textId="77777777" w:rsidR="00FB6AC6" w:rsidRPr="0053169B" w:rsidRDefault="00FB6AC6" w:rsidP="009667AC">
      <w:pPr>
        <w:bidi/>
        <w:spacing w:line="276" w:lineRule="auto"/>
        <w:jc w:val="right"/>
        <w:rPr>
          <w:rFonts w:ascii="David" w:hAnsi="David" w:cs="David"/>
          <w:rtl/>
        </w:rPr>
      </w:pPr>
    </w:p>
    <w:p w14:paraId="59999253"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2" w:name="_נספח_2.2_–"/>
      <w:bookmarkStart w:id="553" w:name="_Toc489828559"/>
      <w:bookmarkStart w:id="554" w:name="_Toc503624045"/>
      <w:bookmarkStart w:id="555" w:name="_Ref14304532"/>
      <w:bookmarkStart w:id="556" w:name="_Toc29425207"/>
      <w:bookmarkStart w:id="557" w:name="_Toc489828542"/>
      <w:bookmarkStart w:id="558" w:name="_Toc503624013"/>
      <w:bookmarkStart w:id="559" w:name="_Hlk9755915"/>
      <w:bookmarkEnd w:id="552"/>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3"/>
      <w:bookmarkEnd w:id="554"/>
      <w:bookmarkEnd w:id="555"/>
      <w:bookmarkEnd w:id="556"/>
    </w:p>
    <w:p w14:paraId="738F4CF2"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7DECDC7F"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B87D51A" w14:textId="77777777" w:rsidR="00111201" w:rsidRPr="0053169B" w:rsidRDefault="00111201" w:rsidP="00111201">
            <w:pPr>
              <w:bidi/>
              <w:spacing w:after="0" w:line="240" w:lineRule="auto"/>
              <w:rPr>
                <w:rFonts w:ascii="David" w:hAnsi="David" w:cs="David"/>
                <w:rtl/>
              </w:rPr>
            </w:pPr>
            <w:bookmarkStart w:id="560" w:name="_Toc454839988"/>
            <w:bookmarkStart w:id="561" w:name="_Toc393060946"/>
            <w:bookmarkStart w:id="562"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072396"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426AED6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2D3FE62"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19D2AE06"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77BFE6C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B22755E"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13FD4EAC"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6514E91E"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8069A9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50659BC0"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73ADFDB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4011F7"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AFE2A6A"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3C46F98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4EC6F0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D6CA6C7" w14:textId="1D91CEBF"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1E9E2CA5"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9DFBD1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764BC71"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6D01145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5237781"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CAC673B" w14:textId="7DB53419"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0D62437A"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D75C8C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0AA5956E" w14:textId="2B9CA48F"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39AE1AB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DC360BC"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1B62D5BB" w14:textId="3361D6FE"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38F2087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7437F4C"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37775E1"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383B7AE6"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5CE68FD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428ED1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11D72B7"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1C68FA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981C3D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2433A6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823F103"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5E1BC0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FF764B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0E0545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9116C5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C764FD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1E2168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9879CC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2954BD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48A512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9579F1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17FB52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B55C461"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345B9907" w14:textId="77777777" w:rsidR="004B40A9" w:rsidRPr="0053169B" w:rsidRDefault="004B40A9" w:rsidP="009667AC">
      <w:pPr>
        <w:pStyle w:val="1-2"/>
        <w:spacing w:line="276" w:lineRule="auto"/>
        <w:rPr>
          <w:sz w:val="144"/>
          <w:szCs w:val="144"/>
          <w:rtl/>
        </w:rPr>
      </w:pPr>
      <w:bookmarkStart w:id="563" w:name="פרק3"/>
      <w:r w:rsidRPr="0053169B">
        <w:rPr>
          <w:sz w:val="144"/>
          <w:szCs w:val="144"/>
          <w:rtl/>
        </w:rPr>
        <w:lastRenderedPageBreak/>
        <w:t xml:space="preserve">פרק </w:t>
      </w:r>
      <w:bookmarkEnd w:id="563"/>
      <w:r w:rsidRPr="0053169B">
        <w:rPr>
          <w:sz w:val="144"/>
          <w:szCs w:val="144"/>
          <w:rtl/>
        </w:rPr>
        <w:t>3</w:t>
      </w:r>
    </w:p>
    <w:p w14:paraId="390A6893" w14:textId="61C6F21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2842512C" w14:textId="2EE8341C"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4D4A3ABC" w14:textId="08D5201F" w:rsidR="0006278C" w:rsidRPr="00820CD8" w:rsidRDefault="0006278C" w:rsidP="0006278C">
      <w:pPr>
        <w:pStyle w:val="34"/>
        <w:numPr>
          <w:ilvl w:val="0"/>
          <w:numId w:val="0"/>
        </w:numPr>
        <w:shd w:val="clear" w:color="auto" w:fill="FFFFFF" w:themeFill="background1"/>
        <w:spacing w:line="276" w:lineRule="auto"/>
        <w:ind w:left="502"/>
        <w:rPr>
          <w:rFonts w:ascii="David" w:hAnsi="David" w:cs="David"/>
          <w:rtl/>
        </w:rPr>
      </w:pPr>
    </w:p>
    <w:p w14:paraId="5F5AB0BC" w14:textId="77777777" w:rsidR="004B40A9" w:rsidRPr="0053169B" w:rsidRDefault="004B40A9" w:rsidP="009667AC">
      <w:pPr>
        <w:spacing w:line="276" w:lineRule="auto"/>
        <w:rPr>
          <w:rFonts w:ascii="David" w:hAnsi="David" w:cs="David"/>
          <w:b/>
          <w:bCs/>
          <w:sz w:val="56"/>
          <w:szCs w:val="56"/>
        </w:rPr>
      </w:pPr>
    </w:p>
    <w:p w14:paraId="353AF444" w14:textId="0332A8E1" w:rsidR="0090402D" w:rsidRPr="0053169B" w:rsidRDefault="006B6FD0" w:rsidP="009667AC">
      <w:pPr>
        <w:pStyle w:val="34"/>
        <w:numPr>
          <w:ilvl w:val="0"/>
          <w:numId w:val="0"/>
        </w:numPr>
        <w:spacing w:line="276" w:lineRule="auto"/>
        <w:ind w:left="502"/>
        <w:rPr>
          <w:rFonts w:ascii="David" w:hAnsi="David" w:cs="David"/>
          <w:rtl/>
        </w:rPr>
      </w:pPr>
      <w:r>
        <w:rPr>
          <w:rFonts w:ascii="David" w:hAnsi="David" w:cs="David"/>
        </w:rPr>
        <w:object w:dxaOrig="1534" w:dyaOrig="994" w14:anchorId="14CF1C9D">
          <v:shape id="_x0000_i1033" type="#_x0000_t75" style="width:76.5pt;height:49.5pt" o:ole="">
            <v:imagedata r:id="rId35" o:title=""/>
          </v:shape>
          <o:OLEObject Type="Embed" ProgID="AcroExch.Document.DC" ShapeID="_x0000_i1033" DrawAspect="Icon" ObjectID="_1665142237" r:id="rId36"/>
        </w:object>
      </w:r>
      <w:bookmarkStart w:id="564" w:name="_MON_1665125906"/>
      <w:bookmarkEnd w:id="564"/>
      <w:r>
        <w:rPr>
          <w:rFonts w:ascii="David" w:hAnsi="David" w:cs="David"/>
        </w:rPr>
        <w:object w:dxaOrig="1534" w:dyaOrig="994" w14:anchorId="49857563">
          <v:shape id="_x0000_i1034" type="#_x0000_t75" style="width:76.5pt;height:49.5pt" o:ole="">
            <v:imagedata r:id="rId37" o:title=""/>
          </v:shape>
          <o:OLEObject Type="Embed" ProgID="Word.Document.12" ShapeID="_x0000_i1034" DrawAspect="Icon" ObjectID="_1665142238" r:id="rId38">
            <o:FieldCodes>\s</o:FieldCodes>
          </o:OLEObject>
        </w:object>
      </w:r>
    </w:p>
    <w:p w14:paraId="37144E17" w14:textId="77777777" w:rsidR="004B40A9" w:rsidRPr="0053169B" w:rsidRDefault="004B40A9" w:rsidP="009667AC">
      <w:pPr>
        <w:spacing w:line="276" w:lineRule="auto"/>
        <w:rPr>
          <w:rFonts w:ascii="David" w:hAnsi="David" w:cs="David"/>
          <w:b/>
          <w:bCs/>
          <w:sz w:val="36"/>
          <w:szCs w:val="36"/>
        </w:rPr>
      </w:pPr>
      <w:bookmarkStart w:id="565" w:name="_Toc515804569"/>
      <w:bookmarkStart w:id="566" w:name="_Toc503624043"/>
      <w:bookmarkEnd w:id="549"/>
      <w:bookmarkEnd w:id="550"/>
      <w:bookmarkEnd w:id="551"/>
      <w:bookmarkEnd w:id="557"/>
      <w:bookmarkEnd w:id="558"/>
      <w:bookmarkEnd w:id="559"/>
      <w:bookmarkEnd w:id="560"/>
      <w:bookmarkEnd w:id="561"/>
      <w:bookmarkEnd w:id="562"/>
      <w:r w:rsidRPr="0053169B">
        <w:rPr>
          <w:rFonts w:ascii="David" w:hAnsi="David" w:cs="David"/>
          <w:b/>
          <w:bCs/>
          <w:sz w:val="36"/>
          <w:szCs w:val="36"/>
          <w:rtl/>
        </w:rPr>
        <w:br w:type="page"/>
      </w:r>
    </w:p>
    <w:p w14:paraId="21048D37"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46AA4E0C"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0E80FEC0"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05B9BDCE"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41B34833"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67" w:name="פרק4"/>
      <w:r w:rsidRPr="0053169B">
        <w:rPr>
          <w:rFonts w:ascii="David" w:hAnsi="David" w:cs="David"/>
          <w:b/>
          <w:bCs/>
          <w:sz w:val="36"/>
          <w:szCs w:val="36"/>
          <w:rtl/>
        </w:rPr>
        <w:lastRenderedPageBreak/>
        <w:t>פרק 4 הסכם ההתקשרות</w:t>
      </w:r>
    </w:p>
    <w:bookmarkEnd w:id="567"/>
    <w:p w14:paraId="15E5A77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265753E2" w14:textId="06CCB3FD"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306E4C" w:rsidRPr="0053169B">
        <w:rPr>
          <w:rFonts w:ascii="David" w:hAnsi="David" w:cs="David"/>
          <w:rtl/>
        </w:rPr>
        <w:t>202</w:t>
      </w:r>
      <w:r w:rsidR="0006278C">
        <w:rPr>
          <w:rFonts w:ascii="David" w:hAnsi="David" w:cs="David" w:hint="cs"/>
          <w:rtl/>
        </w:rPr>
        <w:t>1</w:t>
      </w:r>
      <w:r w:rsidRPr="0053169B">
        <w:rPr>
          <w:rFonts w:ascii="David" w:hAnsi="David" w:cs="David"/>
          <w:rtl/>
        </w:rPr>
        <w:t>.</w:t>
      </w:r>
      <w:bookmarkEnd w:id="565"/>
    </w:p>
    <w:p w14:paraId="7F39C709"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p>
    <w:p w14:paraId="66959E7A"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68" w:name="_Toc515804570"/>
      <w:r w:rsidRPr="0053169B">
        <w:rPr>
          <w:rFonts w:ascii="David" w:hAnsi="David" w:cs="David"/>
          <w:b/>
          <w:bCs/>
          <w:rtl/>
        </w:rPr>
        <w:t>ב י ן</w:t>
      </w:r>
      <w:bookmarkEnd w:id="568"/>
      <w:r w:rsidRPr="0053169B">
        <w:rPr>
          <w:rFonts w:ascii="David" w:hAnsi="David" w:cs="David"/>
          <w:b/>
          <w:bCs/>
          <w:rtl/>
        </w:rPr>
        <w:br/>
      </w:r>
    </w:p>
    <w:p w14:paraId="14ED920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69"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69"/>
    </w:p>
    <w:p w14:paraId="7908CD7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0"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0"/>
    </w:p>
    <w:p w14:paraId="61C053A2"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2A55473E" w14:textId="77777777" w:rsidR="00EE444F" w:rsidRPr="0053169B" w:rsidRDefault="00EE444F" w:rsidP="009667AC">
      <w:pPr>
        <w:pStyle w:val="af1"/>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249AE3C0" w14:textId="77777777" w:rsidR="00EE444F" w:rsidRPr="0053169B" w:rsidRDefault="00EE444F" w:rsidP="009667AC">
      <w:pPr>
        <w:pStyle w:val="af1"/>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65200880" w14:textId="77777777" w:rsidR="00EE444F" w:rsidRPr="0053169B" w:rsidRDefault="00EE444F" w:rsidP="009667AC">
      <w:pPr>
        <w:pStyle w:val="af1"/>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18F308D8" w14:textId="77777777" w:rsidR="00EE444F" w:rsidRPr="0053169B" w:rsidRDefault="00EE444F" w:rsidP="009667AC">
      <w:pPr>
        <w:pStyle w:val="af1"/>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3EA700FD"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27DDBE6E"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00DF579C" w14:textId="77777777" w:rsidR="00EE444F" w:rsidRPr="0053169B" w:rsidRDefault="00EE444F" w:rsidP="009667AC">
      <w:pPr>
        <w:pStyle w:val="af1"/>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21E8EB5E" w14:textId="7F9A4864"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B85CFF4" w14:textId="77AC23DE"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6787AEC0"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5B47DB82"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6EBCE94F" w14:textId="77777777" w:rsidR="00EE444F" w:rsidRPr="0053169B" w:rsidRDefault="00EE444F" w:rsidP="00442191">
      <w:pPr>
        <w:pStyle w:val="af1"/>
        <w:keepLines w:val="0"/>
        <w:widowControl w:val="0"/>
        <w:numPr>
          <w:ilvl w:val="0"/>
          <w:numId w:val="80"/>
        </w:numPr>
        <w:spacing w:before="0" w:beforeAutospacing="0" w:after="0" w:line="276" w:lineRule="auto"/>
        <w:jc w:val="both"/>
        <w:rPr>
          <w:rFonts w:ascii="David" w:hAnsi="David" w:cs="David"/>
          <w:b/>
          <w:bCs/>
          <w:rtl/>
        </w:rPr>
      </w:pPr>
      <w:r w:rsidRPr="0053169B">
        <w:rPr>
          <w:rFonts w:ascii="David" w:hAnsi="David" w:cs="David"/>
          <w:b/>
          <w:bCs/>
          <w:rtl/>
        </w:rPr>
        <w:t>כללי</w:t>
      </w:r>
    </w:p>
    <w:p w14:paraId="604F68CB" w14:textId="77777777" w:rsidR="00EE444F" w:rsidRPr="0053169B" w:rsidRDefault="00EE444F" w:rsidP="009667AC">
      <w:pPr>
        <w:pStyle w:val="af1"/>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61741F91" w14:textId="77777777"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3EEBE620" w14:textId="491ECCFB"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7AE83B67" w14:textId="5ECEFCDF"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3A3BE032" w14:textId="77777777"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2614A8B8" w14:textId="77777777"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01996A6C" w14:textId="56E1EFD2" w:rsidR="00EE444F" w:rsidRPr="0053169B" w:rsidRDefault="00EE444F" w:rsidP="003E7015">
      <w:pPr>
        <w:pStyle w:val="af1"/>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759460F6" w14:textId="34BA2055" w:rsidR="00EE444F" w:rsidRPr="0053169B" w:rsidRDefault="00EE444F" w:rsidP="009667AC">
      <w:pPr>
        <w:pStyle w:val="af1"/>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5858B241" w14:textId="77777777" w:rsidR="00EE444F" w:rsidRPr="0053169B" w:rsidRDefault="00EE444F" w:rsidP="009667AC">
      <w:pPr>
        <w:pStyle w:val="af1"/>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5DBB5AC7" w14:textId="77777777" w:rsidR="00EE444F" w:rsidRPr="0053169B" w:rsidRDefault="00EE444F" w:rsidP="009667AC">
      <w:pPr>
        <w:pStyle w:val="af1"/>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77966519" w14:textId="706997C7" w:rsidR="00EB40E6" w:rsidRPr="0053169B" w:rsidRDefault="00EE444F" w:rsidP="009667AC">
      <w:pPr>
        <w:pStyle w:val="af1"/>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5FB163FF" w14:textId="77777777" w:rsidR="00EE444F" w:rsidRPr="0053169B" w:rsidRDefault="00EE444F" w:rsidP="009667AC">
      <w:pPr>
        <w:pStyle w:val="af1"/>
        <w:keepLines w:val="0"/>
        <w:widowControl w:val="0"/>
        <w:spacing w:before="0" w:beforeAutospacing="0" w:after="0" w:line="276" w:lineRule="auto"/>
        <w:ind w:left="1022"/>
        <w:jc w:val="both"/>
        <w:rPr>
          <w:rFonts w:ascii="David" w:hAnsi="David" w:cs="David"/>
        </w:rPr>
      </w:pPr>
    </w:p>
    <w:p w14:paraId="3356077A" w14:textId="77777777" w:rsidR="00596871" w:rsidRPr="0053169B" w:rsidRDefault="00596871" w:rsidP="009667AC">
      <w:pPr>
        <w:pStyle w:val="af1"/>
        <w:keepLines w:val="0"/>
        <w:widowControl w:val="0"/>
        <w:spacing w:before="0" w:beforeAutospacing="0" w:after="0" w:line="276" w:lineRule="auto"/>
        <w:ind w:left="1022"/>
        <w:jc w:val="both"/>
        <w:rPr>
          <w:rFonts w:ascii="David" w:hAnsi="David" w:cs="David"/>
          <w:rtl/>
        </w:rPr>
      </w:pPr>
    </w:p>
    <w:p w14:paraId="0669A4FF" w14:textId="77777777" w:rsidR="00EE444F" w:rsidRPr="0053169B" w:rsidRDefault="00FD12FD"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1DEB7DAA" w14:textId="77777777" w:rsidR="00EE444F" w:rsidRPr="0053169B" w:rsidRDefault="00EE444F" w:rsidP="009667AC">
      <w:pPr>
        <w:pStyle w:val="af1"/>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6E40B0FB" w14:textId="77F695F2" w:rsidR="00EE444F" w:rsidRPr="0053169B" w:rsidRDefault="00EE444F" w:rsidP="00781ADA">
      <w:pPr>
        <w:pStyle w:val="af1"/>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42D27F4D" w14:textId="2E06C6BF" w:rsidR="00FD12FD" w:rsidRPr="0053169B" w:rsidRDefault="00FD12FD" w:rsidP="00781ADA">
      <w:pPr>
        <w:pStyle w:val="af1"/>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206A7907" w14:textId="77777777" w:rsidR="00F64622" w:rsidRPr="0053169B" w:rsidRDefault="00F64622" w:rsidP="009667AC">
      <w:pPr>
        <w:pStyle w:val="111"/>
        <w:numPr>
          <w:ilvl w:val="0"/>
          <w:numId w:val="0"/>
        </w:numPr>
        <w:spacing w:line="276" w:lineRule="auto"/>
        <w:ind w:left="1020"/>
        <w:rPr>
          <w:b w:val="0"/>
          <w:bCs w:val="0"/>
          <w:rtl/>
        </w:rPr>
      </w:pPr>
    </w:p>
    <w:p w14:paraId="2FB1C308"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5193DA4E" w14:textId="77777777" w:rsidR="00EE444F" w:rsidRPr="0053169B" w:rsidRDefault="00EE444F" w:rsidP="009667AC">
      <w:pPr>
        <w:pStyle w:val="af1"/>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71EF429D" w14:textId="77777777" w:rsidR="00EE444F" w:rsidRPr="0053169B" w:rsidRDefault="00EE444F" w:rsidP="00AB4EA7">
      <w:pPr>
        <w:pStyle w:val="af1"/>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02DB6CC9"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36E9164A"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2708E25D"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1AE0CD39"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bookmarkStart w:id="571" w:name="_Toc185193151"/>
      <w:bookmarkStart w:id="572" w:name="_Toc201561676"/>
      <w:bookmarkStart w:id="573" w:name="_Toc201636806"/>
      <w:bookmarkStart w:id="574" w:name="_Toc201895115"/>
      <w:bookmarkStart w:id="575" w:name="_Toc185193152"/>
      <w:bookmarkStart w:id="576" w:name="_Toc201561677"/>
      <w:bookmarkStart w:id="577" w:name="_Toc201636807"/>
      <w:bookmarkStart w:id="578" w:name="_Toc201895116"/>
      <w:r w:rsidRPr="0053169B">
        <w:rPr>
          <w:rFonts w:ascii="David" w:hAnsi="David" w:cs="David"/>
          <w:rtl/>
        </w:rPr>
        <w:t xml:space="preserve">הוא יספק את הנדרש ממנו על פי דרישות המכרז. </w:t>
      </w:r>
    </w:p>
    <w:p w14:paraId="3D2DC977" w14:textId="77777777" w:rsidR="00EE444F" w:rsidRPr="0053169B" w:rsidRDefault="00EE444F" w:rsidP="009667AC">
      <w:pPr>
        <w:pStyle w:val="af1"/>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2096B831"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1"/>
      <w:bookmarkEnd w:id="572"/>
      <w:bookmarkEnd w:id="573"/>
      <w:bookmarkEnd w:id="574"/>
      <w:r w:rsidRPr="0053169B">
        <w:rPr>
          <w:rFonts w:ascii="David" w:hAnsi="David" w:cs="David"/>
          <w:rtl/>
        </w:rPr>
        <w:t xml:space="preserve"> </w:t>
      </w:r>
    </w:p>
    <w:bookmarkEnd w:id="575"/>
    <w:bookmarkEnd w:id="576"/>
    <w:bookmarkEnd w:id="577"/>
    <w:bookmarkEnd w:id="578"/>
    <w:p w14:paraId="51250119" w14:textId="77777777" w:rsidR="00EE444F" w:rsidRPr="0053169B" w:rsidRDefault="00EE444F"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הביטחון (נספח </w:t>
      </w:r>
      <w:r w:rsidR="00174DA9" w:rsidRPr="0053169B">
        <w:rPr>
          <w:rFonts w:ascii="David" w:hAnsi="David" w:cs="David"/>
          <w:rtl/>
        </w:rPr>
        <w:t>2.1 לפרק 2 למכרז</w:t>
      </w:r>
      <w:r w:rsidRPr="0053169B">
        <w:rPr>
          <w:rFonts w:ascii="David" w:hAnsi="David" w:cs="David"/>
          <w:rtl/>
        </w:rPr>
        <w:t>).</w:t>
      </w:r>
    </w:p>
    <w:p w14:paraId="0E21CB79" w14:textId="5C324367" w:rsidR="000044F7" w:rsidRPr="0053169B" w:rsidRDefault="000044F7" w:rsidP="009667AC">
      <w:pPr>
        <w:pStyle w:val="af1"/>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w:t>
      </w:r>
      <w:r w:rsidRPr="0053169B">
        <w:rPr>
          <w:rFonts w:ascii="David" w:hAnsi="David" w:cs="David"/>
          <w:rtl/>
        </w:rPr>
        <w:lastRenderedPageBreak/>
        <w:t>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13A7F8FF" w14:textId="1879EB98" w:rsidR="00EE444F" w:rsidRPr="0053169B" w:rsidRDefault="00EE444F" w:rsidP="005641E2">
      <w:pPr>
        <w:pStyle w:val="af1"/>
        <w:keepLines w:val="0"/>
        <w:widowControl w:val="0"/>
        <w:spacing w:before="0" w:beforeAutospacing="0" w:after="0" w:line="276" w:lineRule="auto"/>
        <w:ind w:left="1757"/>
        <w:jc w:val="both"/>
        <w:rPr>
          <w:rFonts w:ascii="David" w:hAnsi="David" w:cs="David"/>
        </w:rPr>
      </w:pPr>
    </w:p>
    <w:p w14:paraId="2E080B1B" w14:textId="77777777" w:rsidR="00F64622" w:rsidRPr="0053169B" w:rsidRDefault="00F64622" w:rsidP="009667AC">
      <w:pPr>
        <w:pStyle w:val="af1"/>
        <w:keepLines w:val="0"/>
        <w:widowControl w:val="0"/>
        <w:spacing w:before="0" w:beforeAutospacing="0" w:after="0" w:line="276" w:lineRule="auto"/>
        <w:ind w:left="1757"/>
        <w:jc w:val="both"/>
        <w:rPr>
          <w:rFonts w:ascii="David" w:hAnsi="David" w:cs="David"/>
        </w:rPr>
      </w:pPr>
    </w:p>
    <w:p w14:paraId="059ED4B1" w14:textId="00A767A4"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39524186" w14:textId="7381D60D" w:rsidR="00EE444F" w:rsidRPr="0053169B" w:rsidRDefault="00EE444F" w:rsidP="00AB4EA7">
      <w:pPr>
        <w:pStyle w:val="af1"/>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23A88680" w14:textId="77777777" w:rsidR="00EE444F" w:rsidRPr="0053169B" w:rsidRDefault="00EE444F" w:rsidP="00AB4EA7">
      <w:pPr>
        <w:pStyle w:val="af1"/>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133CA7A8" w14:textId="6446BE0C" w:rsidR="00EE444F" w:rsidRPr="0053169B" w:rsidRDefault="00750482" w:rsidP="00AB4EA7">
      <w:pPr>
        <w:pStyle w:val="af1"/>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r w:rsidR="00EE444F" w:rsidRPr="0053169B">
        <w:rPr>
          <w:rFonts w:ascii="David" w:hAnsi="David" w:cs="David"/>
          <w:rtl/>
        </w:rPr>
        <w:t>.</w:t>
      </w:r>
    </w:p>
    <w:p w14:paraId="18F892A1" w14:textId="77777777" w:rsidR="00EE444F" w:rsidRPr="0053169B" w:rsidRDefault="00EE444F" w:rsidP="00AB4EA7">
      <w:pPr>
        <w:pStyle w:val="af1"/>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131DDF9E" w14:textId="77777777" w:rsidR="00E76507" w:rsidRPr="0053169B" w:rsidRDefault="00E76507" w:rsidP="00E76507">
      <w:pPr>
        <w:pStyle w:val="111"/>
        <w:numPr>
          <w:ilvl w:val="0"/>
          <w:numId w:val="0"/>
        </w:numPr>
        <w:spacing w:line="276" w:lineRule="auto"/>
        <w:ind w:left="1020"/>
        <w:rPr>
          <w:b w:val="0"/>
          <w:bCs w:val="0"/>
        </w:rPr>
      </w:pPr>
    </w:p>
    <w:p w14:paraId="7C185B8E"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4D7D4867" w14:textId="77777777" w:rsidR="00EE444F" w:rsidRPr="0053169B" w:rsidRDefault="00EE444F" w:rsidP="009667AC">
      <w:pPr>
        <w:pStyle w:val="af1"/>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5A4F6DF5"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343A4857" w14:textId="287C9DBB"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40C78B21" w14:textId="77777777" w:rsidR="00736E2D" w:rsidRPr="0053169B" w:rsidRDefault="00736E2D" w:rsidP="00736E2D">
      <w:pPr>
        <w:widowControl w:val="0"/>
        <w:bidi/>
        <w:spacing w:after="120" w:line="276" w:lineRule="auto"/>
        <w:ind w:left="877"/>
        <w:jc w:val="both"/>
        <w:rPr>
          <w:rFonts w:ascii="David" w:hAnsi="David" w:cs="David"/>
          <w:rtl/>
        </w:rPr>
      </w:pPr>
    </w:p>
    <w:p w14:paraId="275C4F59"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1B5CC73A" w14:textId="12AF00D0" w:rsidR="00AC4307" w:rsidRPr="0053169B" w:rsidRDefault="00EE444F" w:rsidP="003E7015">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5153B0E5"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12B61D35" w14:textId="78F13306" w:rsidR="003E6369" w:rsidRPr="0053169B" w:rsidRDefault="003E6369" w:rsidP="00AB4EA7">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6F8B2FD3" w14:textId="26CD9C3A" w:rsidR="003E6369" w:rsidRPr="0053169B" w:rsidRDefault="003E6369" w:rsidP="009667AC">
      <w:pPr>
        <w:pStyle w:val="111"/>
        <w:numPr>
          <w:ilvl w:val="2"/>
          <w:numId w:val="54"/>
        </w:numPr>
        <w:spacing w:line="276" w:lineRule="auto"/>
        <w:rPr>
          <w:b w:val="0"/>
          <w:bCs w:val="0"/>
        </w:rPr>
      </w:pPr>
      <w:r w:rsidRPr="0053169B">
        <w:rPr>
          <w:b w:val="0"/>
          <w:bCs w:val="0"/>
          <w:rtl/>
        </w:rPr>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182C3FEF" w14:textId="77777777" w:rsidR="0006278C" w:rsidRDefault="003E6369" w:rsidP="006F651E">
      <w:pPr>
        <w:pStyle w:val="af1"/>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49B6ACFC" w14:textId="3563753B" w:rsidR="00EE444F" w:rsidRPr="0053169B" w:rsidRDefault="001F7FA0" w:rsidP="0006278C">
      <w:pPr>
        <w:pStyle w:val="af1"/>
        <w:widowControl w:val="0"/>
        <w:spacing w:line="276" w:lineRule="auto"/>
        <w:ind w:left="1757"/>
        <w:jc w:val="both"/>
        <w:rPr>
          <w:rFonts w:ascii="David" w:hAnsi="David" w:cs="David"/>
        </w:rPr>
      </w:pPr>
      <w:hyperlink r:id="rId39"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001718CA" w14:textId="77777777" w:rsidR="009B5B2F" w:rsidRPr="0053169B" w:rsidRDefault="009B5B2F" w:rsidP="00AB4EA7">
      <w:pPr>
        <w:pStyle w:val="af1"/>
        <w:widowControl w:val="0"/>
        <w:numPr>
          <w:ilvl w:val="2"/>
          <w:numId w:val="54"/>
        </w:numPr>
        <w:spacing w:line="276" w:lineRule="auto"/>
        <w:jc w:val="both"/>
      </w:pPr>
      <w:bookmarkStart w:id="579" w:name="_Toc441964185"/>
      <w:bookmarkStart w:id="580" w:name="_Toc441964694"/>
      <w:bookmarkStart w:id="581" w:name="_Toc441967323"/>
      <w:bookmarkStart w:id="582" w:name="_Toc459855738"/>
      <w:r w:rsidRPr="0053169B">
        <w:rPr>
          <w:rtl/>
        </w:rPr>
        <w:t>לצורך סעיף זה יוגדרו ההגדרות להלן:</w:t>
      </w:r>
      <w:bookmarkEnd w:id="579"/>
      <w:bookmarkEnd w:id="580"/>
      <w:bookmarkEnd w:id="581"/>
      <w:bookmarkEnd w:id="582"/>
    </w:p>
    <w:p w14:paraId="111EBDAD"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3" w:name="_Toc459855739"/>
      <w:r w:rsidRPr="0053169B">
        <w:rPr>
          <w:rFonts w:ascii="David" w:hAnsi="David" w:cs="David"/>
          <w:b/>
          <w:bCs/>
          <w:rtl/>
        </w:rPr>
        <w:lastRenderedPageBreak/>
        <w:t>תאריך הבסיס</w:t>
      </w:r>
      <w:r w:rsidRPr="0053169B">
        <w:rPr>
          <w:rFonts w:ascii="David" w:hAnsi="David" w:cs="David"/>
          <w:rtl/>
        </w:rPr>
        <w:t xml:space="preserve"> – המועד האחרון להגשת הצעות במכרז _____</w:t>
      </w:r>
      <w:bookmarkEnd w:id="583"/>
      <w:r w:rsidRPr="0053169B">
        <w:rPr>
          <w:rFonts w:ascii="David" w:hAnsi="David" w:cs="David"/>
          <w:rtl/>
        </w:rPr>
        <w:t>____.</w:t>
      </w:r>
    </w:p>
    <w:p w14:paraId="635F437B"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4"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4"/>
    </w:p>
    <w:p w14:paraId="58AC9E9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5"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5"/>
    </w:p>
    <w:p w14:paraId="714C02FB"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6"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86"/>
    </w:p>
    <w:p w14:paraId="0C1B3D04"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7"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87"/>
    </w:p>
    <w:p w14:paraId="0C00703D"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8"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88"/>
    </w:p>
    <w:p w14:paraId="07DE86F7" w14:textId="77777777" w:rsidR="009B5B2F" w:rsidRPr="0053169B" w:rsidRDefault="009B5B2F" w:rsidP="00AB4EA7">
      <w:pPr>
        <w:pStyle w:val="af1"/>
        <w:widowControl w:val="0"/>
        <w:numPr>
          <w:ilvl w:val="2"/>
          <w:numId w:val="54"/>
        </w:numPr>
        <w:spacing w:line="276" w:lineRule="auto"/>
        <w:jc w:val="both"/>
        <w:rPr>
          <w:rFonts w:ascii="David" w:hAnsi="David" w:cs="David"/>
        </w:rPr>
      </w:pPr>
      <w:bookmarkStart w:id="589" w:name="_Toc441964187"/>
      <w:bookmarkStart w:id="590" w:name="_Toc441964696"/>
      <w:bookmarkStart w:id="591" w:name="_Toc441967325"/>
      <w:bookmarkStart w:id="592" w:name="_Toc459855749"/>
      <w:r w:rsidRPr="0053169B">
        <w:rPr>
          <w:rFonts w:ascii="David" w:hAnsi="David" w:cs="David"/>
          <w:rtl/>
        </w:rPr>
        <w:t>מנגנון ביצוע הצמדה</w:t>
      </w:r>
      <w:bookmarkEnd w:id="589"/>
      <w:bookmarkEnd w:id="590"/>
      <w:bookmarkEnd w:id="591"/>
      <w:bookmarkEnd w:id="592"/>
      <w:r w:rsidRPr="0053169B">
        <w:rPr>
          <w:rFonts w:ascii="David" w:hAnsi="David" w:cs="David"/>
          <w:rtl/>
        </w:rPr>
        <w:t xml:space="preserve"> למדד המחירים לצרכן יבוצע באופן הבא:</w:t>
      </w:r>
    </w:p>
    <w:p w14:paraId="7EEC6B0C"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3"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3"/>
    </w:p>
    <w:p w14:paraId="4ED3A9D6"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4" w:name="_Toc459855754"/>
      <w:bookmarkStart w:id="595"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4"/>
      <w:bookmarkEnd w:id="595"/>
    </w:p>
    <w:p w14:paraId="292767F6"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6" w:name="_Toc459855755"/>
      <w:bookmarkStart w:id="597"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596"/>
      <w:bookmarkEnd w:id="597"/>
    </w:p>
    <w:p w14:paraId="67CC0D73" w14:textId="6061A13A" w:rsidR="009B5B2F" w:rsidRPr="0053169B" w:rsidRDefault="009B5B2F" w:rsidP="00AB4EA7">
      <w:pPr>
        <w:pStyle w:val="af1"/>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1A2CE0C0" w14:textId="77777777" w:rsidR="009B5B2F" w:rsidRPr="0053169B" w:rsidRDefault="009B5B2F" w:rsidP="00AB4EA7">
      <w:pPr>
        <w:pStyle w:val="af1"/>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46B6F5C6" w14:textId="77777777" w:rsidR="00EE444F" w:rsidRPr="0053169B" w:rsidRDefault="00EE444F" w:rsidP="009667AC">
      <w:pPr>
        <w:pStyle w:val="af1"/>
        <w:keepLines w:val="0"/>
        <w:widowControl w:val="0"/>
        <w:spacing w:before="0" w:beforeAutospacing="0" w:after="0" w:line="276" w:lineRule="auto"/>
        <w:ind w:left="1020"/>
        <w:jc w:val="both"/>
        <w:rPr>
          <w:rFonts w:ascii="David" w:hAnsi="David" w:cs="David"/>
          <w:rtl/>
        </w:rPr>
      </w:pPr>
    </w:p>
    <w:p w14:paraId="73FF8677"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2CD685C2" w14:textId="77777777" w:rsidR="006F14D0" w:rsidRPr="0053169B" w:rsidRDefault="006F14D0" w:rsidP="006F14D0">
      <w:pPr>
        <w:pStyle w:val="af1"/>
        <w:keepLines w:val="0"/>
        <w:widowControl w:val="0"/>
        <w:spacing w:before="0" w:beforeAutospacing="0" w:after="0" w:line="276" w:lineRule="auto"/>
        <w:ind w:left="397"/>
        <w:jc w:val="both"/>
        <w:rPr>
          <w:rFonts w:ascii="David" w:hAnsi="David" w:cs="David"/>
          <w:b/>
          <w:bCs/>
          <w:rtl/>
        </w:rPr>
      </w:pPr>
    </w:p>
    <w:p w14:paraId="3CD62723" w14:textId="076D2001"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7EA84460"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18540ED7" w14:textId="1E44A8CB"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6BC9FA3C"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בתוקף לאותה שנת כספים, כי הוא מנהל או פטור מלנהל את פנקסי החשבונות והרשומות שעליו לנהלם 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3E91CF7A"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7AD14293"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b"/>
          <w:rFonts w:ascii="David" w:hAnsi="David" w:cs="David" w:hint="cs"/>
          <w:rtl/>
        </w:rPr>
        <w:t>.</w:t>
      </w:r>
      <w:r w:rsidR="00EB40E6" w:rsidRPr="0053169B">
        <w:rPr>
          <w:rStyle w:val="affb"/>
          <w:rFonts w:ascii="David" w:hAnsi="David" w:cs="David"/>
          <w:rtl/>
        </w:rPr>
        <w:t xml:space="preserve"> </w:t>
      </w:r>
    </w:p>
    <w:p w14:paraId="48F3F7A4" w14:textId="48B55025"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598" w:name="_Ref483313735"/>
      <w:bookmarkStart w:id="599" w:name="_Ref488746728"/>
      <w:r w:rsidRPr="0053169B">
        <w:rPr>
          <w:rFonts w:ascii="David" w:hAnsi="David" w:cs="David"/>
          <w:rtl/>
        </w:rPr>
        <w:lastRenderedPageBreak/>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598"/>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599"/>
    </w:p>
    <w:p w14:paraId="52701A54"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31AEFADB"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20DA8471" w14:textId="6ED07D98"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40"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7A17B791" w14:textId="4F6F2E79"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7AEA31AE" w14:textId="77777777" w:rsidR="00EE444F" w:rsidRPr="0053169B" w:rsidRDefault="00EE444F" w:rsidP="009667AC">
      <w:pPr>
        <w:pStyle w:val="af1"/>
        <w:keepLines w:val="0"/>
        <w:widowControl w:val="0"/>
        <w:spacing w:before="0" w:beforeAutospacing="0" w:after="0" w:line="276" w:lineRule="auto"/>
        <w:ind w:left="397"/>
        <w:jc w:val="both"/>
        <w:rPr>
          <w:rFonts w:ascii="David" w:hAnsi="David" w:cs="David"/>
          <w:b/>
          <w:bCs/>
        </w:rPr>
      </w:pPr>
    </w:p>
    <w:p w14:paraId="0580D1BB"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39FAAD9A" w14:textId="143D1B94" w:rsidR="00EE444F" w:rsidRPr="0053169B" w:rsidRDefault="00EE444F" w:rsidP="006F651E">
      <w:pPr>
        <w:pStyle w:val="af1"/>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6.4.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60E2CF66" w14:textId="77777777" w:rsidR="00EE444F" w:rsidRPr="0053169B" w:rsidRDefault="00EE444F" w:rsidP="009667AC">
      <w:pPr>
        <w:pStyle w:val="af1"/>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783B6FD1" w14:textId="4231571E" w:rsidR="00EE444F" w:rsidRPr="0053169B" w:rsidRDefault="00EE444F" w:rsidP="009667AC">
      <w:pPr>
        <w:pStyle w:val="af1"/>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1B3D971E" w14:textId="77777777" w:rsidR="00EE444F" w:rsidRPr="0053169B" w:rsidRDefault="00EE444F" w:rsidP="009667AC">
      <w:pPr>
        <w:pStyle w:val="af1"/>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24DB2CD9" w14:textId="77777777" w:rsidR="00EE444F" w:rsidRPr="0053169B" w:rsidRDefault="00EE444F" w:rsidP="00AB4EA7">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0754373C" w14:textId="280E2F6D" w:rsidR="00EE444F" w:rsidRPr="0053169B" w:rsidRDefault="00EE444F" w:rsidP="006F651E">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44D7A754" w14:textId="77777777" w:rsidR="00EE444F" w:rsidRPr="0053169B" w:rsidRDefault="00EE444F" w:rsidP="00AB4EA7">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203B13A4" w14:textId="77777777" w:rsidR="00EE444F" w:rsidRPr="0053169B" w:rsidRDefault="00EE444F" w:rsidP="00AB4EA7">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156D310E" w14:textId="77777777" w:rsidR="00EE444F" w:rsidRPr="0053169B" w:rsidRDefault="00EE444F" w:rsidP="00AB4EA7">
      <w:pPr>
        <w:pStyle w:val="af1"/>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18FF9B96" w14:textId="38EF3436" w:rsidR="00EE444F" w:rsidRPr="0053169B" w:rsidRDefault="00EE444F" w:rsidP="00AB4EA7">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2100977F" w14:textId="77777777" w:rsidR="00EE444F" w:rsidRPr="0053169B" w:rsidRDefault="00BE29FC" w:rsidP="00AB4EA7">
      <w:pPr>
        <w:pStyle w:val="af1"/>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2EC099FC" w14:textId="77777777" w:rsidR="00EE444F" w:rsidRPr="0053169B" w:rsidRDefault="00EE444F" w:rsidP="009667AC">
      <w:pPr>
        <w:pStyle w:val="af1"/>
        <w:keepLines w:val="0"/>
        <w:widowControl w:val="0"/>
        <w:spacing w:before="0" w:beforeAutospacing="0" w:after="0" w:line="276" w:lineRule="auto"/>
        <w:ind w:left="1020"/>
        <w:jc w:val="both"/>
        <w:rPr>
          <w:rFonts w:ascii="David" w:hAnsi="David" w:cs="David"/>
          <w:rtl/>
        </w:rPr>
      </w:pPr>
    </w:p>
    <w:p w14:paraId="2DE030E4"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0CC0543A" w14:textId="77777777" w:rsidR="00EE444F" w:rsidRPr="0053169B" w:rsidRDefault="00EE444F" w:rsidP="009667AC">
      <w:pPr>
        <w:pStyle w:val="af1"/>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 או תביעה. </w:t>
      </w:r>
    </w:p>
    <w:p w14:paraId="496BEDCA" w14:textId="77777777" w:rsidR="00EE444F" w:rsidRPr="0053169B" w:rsidRDefault="00EE444F" w:rsidP="009667AC">
      <w:pPr>
        <w:pStyle w:val="af1"/>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4C8E4B7A"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09F27325" w14:textId="77777777" w:rsidR="004A374C" w:rsidRPr="0053169B" w:rsidRDefault="004A374C" w:rsidP="00FD3E3C">
      <w:pPr>
        <w:pStyle w:val="af1"/>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35381487" w14:textId="77777777" w:rsidR="00F64622" w:rsidRPr="0053169B" w:rsidRDefault="00F64622" w:rsidP="009667AC">
      <w:pPr>
        <w:widowControl w:val="0"/>
        <w:bidi/>
        <w:spacing w:after="120" w:line="276" w:lineRule="auto"/>
        <w:ind w:left="957"/>
        <w:jc w:val="both"/>
        <w:rPr>
          <w:rFonts w:ascii="David" w:hAnsi="David" w:cs="David"/>
        </w:rPr>
      </w:pPr>
    </w:p>
    <w:p w14:paraId="437860D3"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7C275A10" w14:textId="77777777" w:rsidR="00EE444F" w:rsidRPr="0053169B" w:rsidRDefault="00EE444F" w:rsidP="009667A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0CB708BC" w14:textId="77777777" w:rsidR="00EE444F" w:rsidRPr="0053169B" w:rsidRDefault="00EE444F" w:rsidP="009667A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64D6BD95" w14:textId="77777777" w:rsidR="00EE444F" w:rsidRPr="0053169B" w:rsidRDefault="00EE444F" w:rsidP="009667A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1D33DA31" w14:textId="77777777" w:rsidR="00F64622" w:rsidRPr="0053169B" w:rsidRDefault="00F64622" w:rsidP="009667AC">
      <w:pPr>
        <w:pStyle w:val="af1"/>
        <w:keepLines w:val="0"/>
        <w:widowControl w:val="0"/>
        <w:spacing w:before="0" w:beforeAutospacing="0" w:after="0" w:line="276" w:lineRule="auto"/>
        <w:ind w:left="957"/>
        <w:jc w:val="both"/>
        <w:rPr>
          <w:rFonts w:ascii="David" w:hAnsi="David" w:cs="David"/>
          <w:rtl/>
        </w:rPr>
      </w:pPr>
    </w:p>
    <w:p w14:paraId="69465434"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4A1936E4" w14:textId="77777777" w:rsidR="00EE444F" w:rsidRPr="0053169B" w:rsidRDefault="00EE444F" w:rsidP="00FD3E3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445BA72A" w14:textId="26BDF62D" w:rsidR="00EE444F" w:rsidRPr="0053169B" w:rsidRDefault="00EE444F" w:rsidP="006F6982">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0B28C409" w14:textId="77777777" w:rsidR="00EE444F" w:rsidRPr="0053169B" w:rsidRDefault="00EE444F" w:rsidP="00FD3E3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35F55594" w14:textId="77777777" w:rsidR="00EE444F" w:rsidRPr="0053169B" w:rsidRDefault="00EE444F" w:rsidP="00FD3E3C">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בהתאם לשיקול דעתו, עורך המכרז רשאי, בין היתר, להפסיק את ההתקשרות עם הספק הזוכה במקרים:</w:t>
      </w:r>
    </w:p>
    <w:p w14:paraId="1FE0CD1C"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 xml:space="preserve">היצרן </w:t>
      </w:r>
      <w:r w:rsidR="006F6982" w:rsidRPr="0053169B">
        <w:rPr>
          <w:rFonts w:ascii="David" w:hAnsi="David" w:cs="David" w:hint="cs"/>
          <w:rtl/>
        </w:rPr>
        <w:t xml:space="preserve">שהוא מייצג </w:t>
      </w:r>
      <w:r w:rsidRPr="0053169B">
        <w:rPr>
          <w:rFonts w:ascii="David" w:hAnsi="David" w:cs="David"/>
          <w:rtl/>
        </w:rPr>
        <w:t>הפסיק את פעילותו בארץ בתחום מוצרי המולטימדיה</w:t>
      </w:r>
      <w:r w:rsidR="000D46B6" w:rsidRPr="0053169B">
        <w:rPr>
          <w:rFonts w:ascii="David" w:hAnsi="David" w:cs="David"/>
          <w:rtl/>
        </w:rPr>
        <w:t>;</w:t>
      </w:r>
    </w:p>
    <w:p w14:paraId="0E296372"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היצרן</w:t>
      </w:r>
      <w:r w:rsidR="006F6982" w:rsidRPr="0053169B">
        <w:rPr>
          <w:rFonts w:ascii="David" w:hAnsi="David" w:cs="David" w:hint="cs"/>
          <w:rtl/>
        </w:rPr>
        <w:t xml:space="preserve"> שהוא מייצג</w:t>
      </w:r>
      <w:r w:rsidRPr="0053169B">
        <w:rPr>
          <w:rFonts w:ascii="David" w:hAnsi="David" w:cs="David"/>
          <w:rtl/>
        </w:rPr>
        <w:t xml:space="preserve"> לא עומד בתנאי הסף שנקבעו במכרז זה</w:t>
      </w:r>
      <w:r w:rsidR="000D46B6" w:rsidRPr="0053169B">
        <w:rPr>
          <w:rFonts w:ascii="David" w:hAnsi="David" w:cs="David"/>
          <w:rtl/>
        </w:rPr>
        <w:t>;</w:t>
      </w:r>
    </w:p>
    <w:p w14:paraId="64D8CFB3" w14:textId="77777777" w:rsidR="00EE444F" w:rsidRPr="0053169B" w:rsidRDefault="00EE444F" w:rsidP="009667AC">
      <w:pPr>
        <w:pStyle w:val="111"/>
        <w:numPr>
          <w:ilvl w:val="2"/>
          <w:numId w:val="54"/>
        </w:numPr>
        <w:tabs>
          <w:tab w:val="clear" w:pos="1757"/>
          <w:tab w:val="num" w:pos="4501"/>
        </w:tabs>
        <w:spacing w:line="276" w:lineRule="auto"/>
        <w:ind w:left="1725" w:hanging="709"/>
        <w:rPr>
          <w:b w:val="0"/>
          <w:bCs w:val="0"/>
        </w:rPr>
      </w:pPr>
      <w:r w:rsidRPr="0053169B">
        <w:rPr>
          <w:b w:val="0"/>
          <w:bCs w:val="0"/>
          <w:rtl/>
        </w:rPr>
        <w:t>שינוי באופן ההתאגדות של היצרן</w:t>
      </w:r>
      <w:r w:rsidR="00375B4B" w:rsidRPr="0053169B">
        <w:rPr>
          <w:b w:val="0"/>
          <w:bCs w:val="0"/>
          <w:rtl/>
        </w:rPr>
        <w:t xml:space="preserve"> </w:t>
      </w:r>
      <w:r w:rsidR="006F6982" w:rsidRPr="0053169B">
        <w:rPr>
          <w:rFonts w:hint="cs"/>
          <w:b w:val="0"/>
          <w:bCs w:val="0"/>
          <w:rtl/>
        </w:rPr>
        <w:t xml:space="preserve"> שהוא מייצג </w:t>
      </w:r>
      <w:r w:rsidR="00375B4B" w:rsidRPr="0053169B">
        <w:rPr>
          <w:b w:val="0"/>
          <w:bCs w:val="0"/>
          <w:rtl/>
        </w:rPr>
        <w:t>או בבעלות בו</w:t>
      </w:r>
      <w:r w:rsidRPr="0053169B">
        <w:rPr>
          <w:b w:val="0"/>
          <w:bCs w:val="0"/>
          <w:rtl/>
        </w:rPr>
        <w:t>.</w:t>
      </w:r>
    </w:p>
    <w:p w14:paraId="6CA4E436" w14:textId="77777777" w:rsidR="00E76507" w:rsidRPr="0053169B" w:rsidRDefault="00E76507" w:rsidP="00E76507">
      <w:pPr>
        <w:pStyle w:val="111"/>
        <w:numPr>
          <w:ilvl w:val="0"/>
          <w:numId w:val="0"/>
        </w:numPr>
        <w:spacing w:line="276" w:lineRule="auto"/>
        <w:ind w:left="1725"/>
        <w:rPr>
          <w:b w:val="0"/>
          <w:bCs w:val="0"/>
        </w:rPr>
      </w:pPr>
    </w:p>
    <w:p w14:paraId="0CD3D1D3"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352535D7" w14:textId="2A1517A4" w:rsidR="00CE4DEB" w:rsidRPr="0053169B" w:rsidRDefault="00CE4DEB" w:rsidP="006F6982">
      <w:pPr>
        <w:pStyle w:val="af1"/>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6F8F36B2" w14:textId="77777777" w:rsidR="00CE4DEB" w:rsidRPr="0053169B" w:rsidRDefault="00CE4DEB"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64323057" w14:textId="77777777" w:rsidR="00CE4DEB" w:rsidRPr="0053169B" w:rsidRDefault="00CE4DEB"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7475662C" w14:textId="77777777" w:rsidR="00CE4DEB" w:rsidRPr="0053169B" w:rsidRDefault="00CE4DEB"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56DDADC1" w14:textId="77777777" w:rsidR="00CE4DEB" w:rsidRPr="0053169B" w:rsidRDefault="00CE4DEB"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115FA40D" w14:textId="77777777" w:rsidR="00CE4DEB" w:rsidRPr="0053169B" w:rsidRDefault="00CE4DEB"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1D253F85" w14:textId="541F21B4" w:rsidR="00CE4DEB" w:rsidRPr="0053169B" w:rsidRDefault="006F6982" w:rsidP="009667AC">
      <w:pPr>
        <w:pStyle w:val="af1"/>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39029F05" w14:textId="77777777"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6F555C" w:rsidRPr="0053169B">
        <w:rPr>
          <w:b w:val="0"/>
          <w:bCs w:val="0"/>
          <w:cs/>
        </w:rPr>
        <w:t>‎</w:t>
      </w:r>
      <w:r w:rsidR="006F555C" w:rsidRPr="0053169B">
        <w:rPr>
          <w:b w:val="0"/>
          <w:bCs w:val="0"/>
        </w:rPr>
        <w:t>13</w:t>
      </w:r>
      <w:r w:rsidRPr="0053169B">
        <w:rPr>
          <w:b w:val="0"/>
          <w:bCs w:val="0"/>
          <w:rtl/>
        </w:rPr>
        <w:fldChar w:fldCharType="end"/>
      </w:r>
      <w:r w:rsidRPr="0053169B">
        <w:rPr>
          <w:b w:val="0"/>
          <w:bCs w:val="0"/>
          <w:rtl/>
        </w:rPr>
        <w:t xml:space="preserve"> לפרק 2 למכרז – </w:t>
      </w:r>
      <w:r w:rsidRPr="0053169B">
        <w:rPr>
          <w:b w:val="0"/>
          <w:bCs w:val="0"/>
          <w:rtl/>
        </w:rPr>
        <w:lastRenderedPageBreak/>
        <w:t>אמנת שירות ופיצויים מוסכמים;</w:t>
      </w:r>
    </w:p>
    <w:p w14:paraId="349B4428" w14:textId="77777777" w:rsidR="00CE4DEB" w:rsidRPr="0053169B" w:rsidRDefault="00CE4DEB"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439274FE" w14:textId="495CC630" w:rsidR="00CE4DEB" w:rsidRPr="0053169B" w:rsidRDefault="00CE4DEB" w:rsidP="009667AC">
      <w:pPr>
        <w:pStyle w:val="af1"/>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649F1288" w14:textId="77777777" w:rsidR="00CE4DEB" w:rsidRPr="0053169B" w:rsidRDefault="00CE4DEB"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4596D894" w14:textId="77777777" w:rsidR="00CE4DEB" w:rsidRPr="0053169B" w:rsidRDefault="00CE4DEB"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46FF7231" w14:textId="77777777" w:rsidR="00CE4DEB" w:rsidRPr="0053169B" w:rsidRDefault="00CE4DEB"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7740BD54" w14:textId="2820CAC1" w:rsidR="00CE4DEB" w:rsidRPr="0053169B" w:rsidRDefault="00CE4DEB" w:rsidP="006F6982">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04E0992F" w14:textId="77777777" w:rsidR="00600D34" w:rsidRPr="0053169B" w:rsidRDefault="00600D34" w:rsidP="00600D34">
      <w:pPr>
        <w:pStyle w:val="af1"/>
        <w:keepLines w:val="0"/>
        <w:widowControl w:val="0"/>
        <w:spacing w:before="0" w:beforeAutospacing="0" w:after="0" w:line="276" w:lineRule="auto"/>
        <w:ind w:left="1666"/>
        <w:jc w:val="both"/>
        <w:rPr>
          <w:rFonts w:ascii="David" w:hAnsi="David" w:cs="David"/>
        </w:rPr>
      </w:pPr>
    </w:p>
    <w:p w14:paraId="09AC4232" w14:textId="77777777" w:rsidR="00CE4DEB"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30742340" w14:textId="3B15E580" w:rsidR="00EE444F" w:rsidRPr="0053169B" w:rsidRDefault="00EE444F" w:rsidP="006F6982">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0"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0"/>
      <w:r w:rsidR="00A53078" w:rsidRPr="0053169B">
        <w:rPr>
          <w:rFonts w:ascii="David" w:hAnsi="David" w:cs="David"/>
          <w:rtl/>
        </w:rPr>
        <w:t>.</w:t>
      </w:r>
    </w:p>
    <w:p w14:paraId="727912BB"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29D090E3" w14:textId="5212361E" w:rsidR="00EE444F" w:rsidRPr="0053169B" w:rsidRDefault="00EE444F" w:rsidP="006F6982">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Pr="0053169B">
        <w:rPr>
          <w:rFonts w:ascii="David" w:hAnsi="David" w:cs="David"/>
          <w:rtl/>
        </w:rPr>
        <w:t xml:space="preserve"> </w:t>
      </w:r>
      <w:r w:rsidR="006F6982" w:rsidRPr="0053169B">
        <w:rPr>
          <w:rFonts w:ascii="David" w:hAnsi="David" w:cs="David"/>
          <w:rtl/>
        </w:rPr>
        <w:t>–</w:t>
      </w:r>
    </w:p>
    <w:p w14:paraId="41531F2B" w14:textId="77777777" w:rsidR="00EE444F" w:rsidRPr="0053169B" w:rsidRDefault="00EE444F" w:rsidP="009667AC">
      <w:pPr>
        <w:pStyle w:val="affff6"/>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15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2CDF9222" w14:textId="77777777" w:rsidR="00EE444F" w:rsidRPr="0053169B" w:rsidRDefault="00EE444F" w:rsidP="009667AC">
      <w:pPr>
        <w:pStyle w:val="affff6"/>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17F5F034" w14:textId="77777777" w:rsidR="00EE444F" w:rsidRPr="0053169B" w:rsidRDefault="00EE444F" w:rsidP="009667AC">
      <w:pPr>
        <w:pStyle w:val="affff6"/>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510CCA2A"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72B48DD6"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13B2501E"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3AB84EAA"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4BAE9956"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043D6052"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41A4E8BB" w14:textId="77777777" w:rsidR="00EE444F" w:rsidRPr="0053169B" w:rsidRDefault="00EE444F" w:rsidP="009667AC">
      <w:pPr>
        <w:pStyle w:val="af1"/>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6E811796" w14:textId="77777777" w:rsidR="00F64622" w:rsidRPr="0053169B" w:rsidRDefault="00F64622" w:rsidP="009667AC">
      <w:pPr>
        <w:pStyle w:val="af1"/>
        <w:keepLines w:val="0"/>
        <w:widowControl w:val="0"/>
        <w:spacing w:before="0" w:beforeAutospacing="0" w:after="0" w:line="276" w:lineRule="auto"/>
        <w:ind w:left="1757"/>
        <w:jc w:val="both"/>
        <w:rPr>
          <w:rFonts w:ascii="David" w:hAnsi="David" w:cs="David"/>
          <w:rtl/>
        </w:rPr>
      </w:pPr>
    </w:p>
    <w:p w14:paraId="6972C489"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72EA9D19"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2D99C66A"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7F5D8D92" w14:textId="77777777" w:rsidR="00F64622" w:rsidRPr="0053169B" w:rsidRDefault="00F64622" w:rsidP="009667AC">
      <w:pPr>
        <w:pStyle w:val="af1"/>
        <w:keepLines w:val="0"/>
        <w:widowControl w:val="0"/>
        <w:spacing w:before="0" w:beforeAutospacing="0" w:after="0" w:line="276" w:lineRule="auto"/>
        <w:ind w:left="1020"/>
        <w:jc w:val="both"/>
        <w:rPr>
          <w:rFonts w:ascii="David" w:hAnsi="David" w:cs="David"/>
          <w:rtl/>
        </w:rPr>
      </w:pPr>
    </w:p>
    <w:p w14:paraId="68EB2BE3"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lastRenderedPageBreak/>
        <w:t>כתובות הצדדים והודעות</w:t>
      </w:r>
    </w:p>
    <w:p w14:paraId="20FF8938"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063FF673" w14:textId="2F8E03E3" w:rsidR="00EE444F" w:rsidRPr="0053169B" w:rsidRDefault="00EE444F" w:rsidP="006F6982">
      <w:pPr>
        <w:pStyle w:val="af1"/>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5EDE49BB"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10BF6E5E" w14:textId="77777777" w:rsidR="00F64622" w:rsidRPr="0053169B" w:rsidRDefault="00F64622" w:rsidP="009667AC">
      <w:pPr>
        <w:pStyle w:val="af1"/>
        <w:keepLines w:val="0"/>
        <w:widowControl w:val="0"/>
        <w:spacing w:before="0" w:beforeAutospacing="0" w:after="0" w:line="276" w:lineRule="auto"/>
        <w:ind w:left="1020"/>
        <w:jc w:val="both"/>
        <w:rPr>
          <w:rFonts w:ascii="David" w:hAnsi="David" w:cs="David"/>
          <w:rtl/>
        </w:rPr>
      </w:pPr>
    </w:p>
    <w:p w14:paraId="1AF9C10D"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7A6FCC56" w14:textId="77777777" w:rsidR="00EE444F" w:rsidRPr="0053169B" w:rsidRDefault="00EE444F" w:rsidP="009667AC">
      <w:pPr>
        <w:pStyle w:val="af1"/>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2DFEFD6C" w14:textId="77777777" w:rsidR="00F64622" w:rsidRPr="0053169B" w:rsidRDefault="00F64622" w:rsidP="009667AC">
      <w:pPr>
        <w:pStyle w:val="af1"/>
        <w:widowControl w:val="0"/>
        <w:spacing w:before="0" w:beforeAutospacing="0" w:after="0" w:line="276" w:lineRule="auto"/>
        <w:ind w:left="397"/>
        <w:jc w:val="both"/>
        <w:rPr>
          <w:rFonts w:ascii="David" w:hAnsi="David" w:cs="David"/>
          <w:rtl/>
        </w:rPr>
      </w:pPr>
    </w:p>
    <w:p w14:paraId="2A4CED94" w14:textId="77777777" w:rsidR="00EE444F" w:rsidRPr="0053169B" w:rsidRDefault="00EE444F" w:rsidP="009667AC">
      <w:pPr>
        <w:pStyle w:val="af1"/>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64431C55"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7DA2D359" w14:textId="77777777" w:rsidR="00EE444F" w:rsidRPr="0053169B" w:rsidRDefault="00EE444F" w:rsidP="009667AC">
      <w:pPr>
        <w:pStyle w:val="af1"/>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6A9301CE" w14:textId="77777777" w:rsidR="00FD3E3C" w:rsidRPr="0053169B" w:rsidRDefault="00FD3E3C" w:rsidP="00FD3E3C">
      <w:pPr>
        <w:pStyle w:val="af1"/>
        <w:keepLines w:val="0"/>
        <w:widowControl w:val="0"/>
        <w:spacing w:before="0" w:beforeAutospacing="0" w:after="0" w:line="276" w:lineRule="auto"/>
        <w:ind w:left="369"/>
        <w:jc w:val="both"/>
        <w:rPr>
          <w:rFonts w:ascii="David" w:hAnsi="David" w:cs="David"/>
          <w:rtl/>
        </w:rPr>
      </w:pPr>
    </w:p>
    <w:p w14:paraId="24B91B12" w14:textId="77777777" w:rsidR="00FD3E3C" w:rsidRPr="0053169B" w:rsidRDefault="00FD3E3C" w:rsidP="00FD3E3C">
      <w:pPr>
        <w:pStyle w:val="af1"/>
        <w:keepLines w:val="0"/>
        <w:widowControl w:val="0"/>
        <w:spacing w:before="0" w:beforeAutospacing="0" w:after="0" w:line="276" w:lineRule="auto"/>
        <w:ind w:left="369"/>
        <w:jc w:val="both"/>
        <w:rPr>
          <w:rFonts w:ascii="David" w:hAnsi="David" w:cs="David"/>
          <w:rtl/>
        </w:rPr>
      </w:pPr>
    </w:p>
    <w:p w14:paraId="6C505635" w14:textId="77777777" w:rsidR="00FD3E3C" w:rsidRPr="0053169B" w:rsidRDefault="00FD3E3C" w:rsidP="00FD3E3C">
      <w:pPr>
        <w:pStyle w:val="af1"/>
        <w:keepLines w:val="0"/>
        <w:widowControl w:val="0"/>
        <w:spacing w:before="0" w:beforeAutospacing="0" w:after="0" w:line="276" w:lineRule="auto"/>
        <w:ind w:left="369"/>
        <w:jc w:val="both"/>
        <w:rPr>
          <w:rFonts w:ascii="David" w:hAnsi="David" w:cs="David"/>
          <w:rtl/>
        </w:rPr>
      </w:pPr>
    </w:p>
    <w:p w14:paraId="610812D5" w14:textId="77777777" w:rsidR="00EE444F" w:rsidRPr="0053169B" w:rsidRDefault="00EE444F" w:rsidP="009667AC">
      <w:pPr>
        <w:pStyle w:val="af1"/>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0DC75EA8" w14:textId="77777777" w:rsidR="00FD3E3C" w:rsidRPr="0053169B" w:rsidRDefault="00FD3E3C" w:rsidP="009667AC">
      <w:pPr>
        <w:pStyle w:val="af1"/>
        <w:widowControl w:val="0"/>
        <w:spacing w:before="0" w:beforeAutospacing="0" w:after="0" w:line="276" w:lineRule="auto"/>
        <w:jc w:val="center"/>
        <w:rPr>
          <w:rFonts w:ascii="David" w:hAnsi="David" w:cs="David"/>
          <w:b/>
          <w:bCs/>
          <w:rtl/>
        </w:rPr>
      </w:pPr>
    </w:p>
    <w:p w14:paraId="34870E60" w14:textId="77777777" w:rsidR="00FD3E3C" w:rsidRPr="0053169B" w:rsidRDefault="00FD3E3C" w:rsidP="009667AC">
      <w:pPr>
        <w:pStyle w:val="af1"/>
        <w:widowControl w:val="0"/>
        <w:spacing w:before="0" w:beforeAutospacing="0" w:after="0" w:line="276" w:lineRule="auto"/>
        <w:jc w:val="center"/>
        <w:rPr>
          <w:rFonts w:ascii="David" w:hAnsi="David" w:cs="David"/>
          <w:b/>
          <w:bCs/>
          <w:rtl/>
        </w:rPr>
      </w:pPr>
    </w:p>
    <w:p w14:paraId="3C3F4D52" w14:textId="77777777" w:rsidR="006358FD" w:rsidRPr="0053169B" w:rsidRDefault="006358FD" w:rsidP="006358FD">
      <w:pPr>
        <w:spacing w:before="100" w:beforeAutospacing="1" w:after="120" w:line="360" w:lineRule="auto"/>
        <w:ind w:left="792"/>
        <w:jc w:val="both"/>
        <w:rPr>
          <w:rFonts w:ascii="David" w:hAnsi="David" w:cs="David"/>
        </w:rPr>
      </w:pPr>
    </w:p>
    <w:p w14:paraId="63861176" w14:textId="77777777" w:rsidR="006358FD" w:rsidRPr="0053169B" w:rsidRDefault="006358FD" w:rsidP="006358FD">
      <w:pPr>
        <w:tabs>
          <w:tab w:val="right" w:pos="9356"/>
        </w:tabs>
        <w:spacing w:line="360" w:lineRule="auto"/>
        <w:ind w:left="720"/>
        <w:jc w:val="center"/>
        <w:rPr>
          <w:rFonts w:ascii="David" w:hAnsi="David" w:cs="David"/>
        </w:rPr>
      </w:pPr>
      <w:bookmarkStart w:id="601" w:name="_Toc265152465"/>
      <w:bookmarkEnd w:id="601"/>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77591B28" w14:textId="77777777" w:rsidTr="004F726C">
        <w:tc>
          <w:tcPr>
            <w:tcW w:w="3678" w:type="dxa"/>
            <w:tcBorders>
              <w:bottom w:val="single" w:sz="4" w:space="0" w:color="auto"/>
            </w:tcBorders>
            <w:shd w:val="clear" w:color="auto" w:fill="auto"/>
          </w:tcPr>
          <w:p w14:paraId="2958D16E"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4F67429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771E488"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60B847B1" w14:textId="77777777" w:rsidTr="004F726C">
        <w:tc>
          <w:tcPr>
            <w:tcW w:w="3678" w:type="dxa"/>
            <w:tcBorders>
              <w:top w:val="single" w:sz="4" w:space="0" w:color="auto"/>
              <w:bottom w:val="nil"/>
            </w:tcBorders>
            <w:shd w:val="clear" w:color="auto" w:fill="auto"/>
          </w:tcPr>
          <w:p w14:paraId="3073C0FF"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Pr="0053169B">
              <w:rPr>
                <w:rFonts w:cs="David" w:hint="cs"/>
                <w:rtl/>
              </w:rPr>
              <w:t xml:space="preserve">מנהל חטיבת </w:t>
            </w:r>
            <w:r w:rsidR="00EC71A3" w:rsidRPr="0053169B">
              <w:rPr>
                <w:rFonts w:cs="David" w:hint="cs"/>
                <w:rtl/>
              </w:rPr>
              <w:t xml:space="preserve">רכש </w:t>
            </w:r>
            <w:r w:rsidRPr="0053169B">
              <w:rPr>
                <w:rFonts w:cs="David" w:hint="cs"/>
                <w:rtl/>
              </w:rPr>
              <w:t>נכסים</w:t>
            </w:r>
            <w:r w:rsidR="00EC71A3" w:rsidRPr="0053169B">
              <w:rPr>
                <w:rFonts w:cs="David" w:hint="cs"/>
                <w:rtl/>
              </w:rPr>
              <w:t xml:space="preserve"> ולוגיסטיקה</w:t>
            </w:r>
          </w:p>
        </w:tc>
        <w:tc>
          <w:tcPr>
            <w:tcW w:w="2250" w:type="dxa"/>
            <w:shd w:val="clear" w:color="auto" w:fill="auto"/>
          </w:tcPr>
          <w:p w14:paraId="63BFCD07"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50296FF1"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2C98FD0E" w14:textId="77777777" w:rsidTr="004F726C">
        <w:tc>
          <w:tcPr>
            <w:tcW w:w="3678" w:type="dxa"/>
            <w:tcBorders>
              <w:top w:val="nil"/>
            </w:tcBorders>
            <w:shd w:val="clear" w:color="auto" w:fill="auto"/>
          </w:tcPr>
          <w:p w14:paraId="18A334A9"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4827E55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3D958841"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4C699C98" w14:textId="77777777" w:rsidTr="006358FD">
        <w:tc>
          <w:tcPr>
            <w:tcW w:w="3678" w:type="dxa"/>
            <w:tcBorders>
              <w:top w:val="single" w:sz="4" w:space="0" w:color="auto"/>
              <w:bottom w:val="nil"/>
            </w:tcBorders>
            <w:shd w:val="clear" w:color="auto" w:fill="auto"/>
          </w:tcPr>
          <w:p w14:paraId="0430DAF4"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614C867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FCED260"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18492D8" w14:textId="77777777" w:rsidTr="006358FD">
        <w:tc>
          <w:tcPr>
            <w:tcW w:w="3678" w:type="dxa"/>
            <w:tcBorders>
              <w:top w:val="nil"/>
              <w:bottom w:val="nil"/>
            </w:tcBorders>
            <w:shd w:val="clear" w:color="auto" w:fill="auto"/>
          </w:tcPr>
          <w:p w14:paraId="0AA94665"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1AFE35A2"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55C506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4EA8027B" w14:textId="77777777" w:rsidTr="006358FD">
        <w:tc>
          <w:tcPr>
            <w:tcW w:w="3678" w:type="dxa"/>
            <w:tcBorders>
              <w:top w:val="nil"/>
              <w:bottom w:val="nil"/>
            </w:tcBorders>
            <w:shd w:val="clear" w:color="auto" w:fill="auto"/>
          </w:tcPr>
          <w:p w14:paraId="3602611B"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14540D39"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778BF0F6" w14:textId="77777777" w:rsidR="006358FD" w:rsidRPr="0053169B" w:rsidRDefault="006358FD" w:rsidP="004F726C">
            <w:pPr>
              <w:pStyle w:val="Body-1"/>
              <w:tabs>
                <w:tab w:val="clear" w:pos="1800"/>
              </w:tabs>
              <w:spacing w:before="0" w:after="0"/>
              <w:ind w:left="0" w:firstLine="0"/>
              <w:jc w:val="center"/>
              <w:rPr>
                <w:rFonts w:cs="David"/>
                <w:rtl/>
              </w:rPr>
            </w:pPr>
          </w:p>
        </w:tc>
      </w:tr>
    </w:tbl>
    <w:p w14:paraId="1E73FEEE"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6307A68F"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378D9B55"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4E8CEE7C"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0FA5E663"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6A84278C"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6AEE1FEA"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4C4B5017"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004C5468"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0B4EC94A"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688CD581" w14:textId="77777777" w:rsidR="004B40A9" w:rsidRPr="0053169B" w:rsidRDefault="004B40A9" w:rsidP="009667AC">
      <w:pPr>
        <w:pStyle w:val="af1"/>
        <w:widowControl w:val="0"/>
        <w:spacing w:before="0" w:beforeAutospacing="0" w:after="0" w:line="276" w:lineRule="auto"/>
        <w:ind w:left="414" w:firstLine="720"/>
        <w:rPr>
          <w:rFonts w:ascii="David" w:hAnsi="David" w:cs="David"/>
          <w:rtl/>
        </w:rPr>
      </w:pPr>
    </w:p>
    <w:p w14:paraId="7DE791DD" w14:textId="77777777" w:rsidR="00E76507" w:rsidRPr="0053169B" w:rsidRDefault="00E76507">
      <w:pPr>
        <w:rPr>
          <w:rFonts w:ascii="David" w:hAnsi="David" w:cs="David"/>
          <w:b/>
          <w:bCs/>
          <w:sz w:val="56"/>
          <w:szCs w:val="56"/>
        </w:rPr>
      </w:pPr>
      <w:r w:rsidRPr="0053169B">
        <w:rPr>
          <w:rFonts w:ascii="David" w:hAnsi="David" w:cs="David"/>
          <w:b/>
          <w:bCs/>
          <w:sz w:val="56"/>
          <w:szCs w:val="56"/>
          <w:rtl/>
        </w:rPr>
        <w:br w:type="page"/>
      </w:r>
    </w:p>
    <w:p w14:paraId="37D3BE4D" w14:textId="77777777" w:rsidR="004B40A9" w:rsidRPr="0053169B" w:rsidRDefault="004B40A9" w:rsidP="009667AC">
      <w:pPr>
        <w:pStyle w:val="af1"/>
        <w:widowControl w:val="0"/>
        <w:spacing w:before="0" w:beforeAutospacing="0" w:after="0" w:line="276" w:lineRule="auto"/>
        <w:ind w:left="414" w:firstLine="720"/>
        <w:rPr>
          <w:rFonts w:ascii="David" w:hAnsi="David" w:cs="David"/>
          <w:b/>
          <w:bCs/>
          <w:sz w:val="56"/>
          <w:szCs w:val="56"/>
          <w:rtl/>
        </w:rPr>
      </w:pPr>
    </w:p>
    <w:p w14:paraId="513862EB" w14:textId="77777777" w:rsidR="004B40A9" w:rsidRPr="0053169B" w:rsidRDefault="004B40A9" w:rsidP="009667AC">
      <w:pPr>
        <w:pStyle w:val="af1"/>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7B37AE21" w14:textId="77777777" w:rsidR="004B40A9" w:rsidRPr="0053169B" w:rsidRDefault="004B40A9" w:rsidP="009667AC">
      <w:pPr>
        <w:pStyle w:val="af1"/>
        <w:widowControl w:val="0"/>
        <w:spacing w:before="0" w:beforeAutospacing="0" w:after="0" w:line="276" w:lineRule="auto"/>
        <w:ind w:left="414" w:firstLine="720"/>
        <w:rPr>
          <w:rFonts w:ascii="David" w:hAnsi="David" w:cs="David"/>
          <w:b/>
          <w:bCs/>
          <w:sz w:val="56"/>
          <w:szCs w:val="56"/>
          <w:rtl/>
        </w:rPr>
      </w:pPr>
    </w:p>
    <w:p w14:paraId="2220233F" w14:textId="77777777" w:rsidR="004B40A9" w:rsidRPr="0053169B" w:rsidRDefault="001425AB" w:rsidP="009667AC">
      <w:pPr>
        <w:pStyle w:val="af1"/>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45F4FA15" w14:textId="2F6A3BC9" w:rsidR="001425AB" w:rsidRPr="0053169B" w:rsidRDefault="001425AB" w:rsidP="006B6FD0">
      <w:pPr>
        <w:pStyle w:val="af1"/>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622ADB6E" w14:textId="237CCE7B" w:rsidR="001425AB" w:rsidRPr="0053169B" w:rsidRDefault="001425AB" w:rsidP="009667AC">
      <w:pPr>
        <w:pStyle w:val="af1"/>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21310911" w14:textId="77777777" w:rsidR="001425AB" w:rsidRPr="0053169B" w:rsidRDefault="001425AB" w:rsidP="009667AC">
      <w:pPr>
        <w:pStyle w:val="af1"/>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71359F8C" w14:textId="77777777" w:rsidR="001425AB" w:rsidRPr="0053169B" w:rsidRDefault="001425AB" w:rsidP="009667AC">
      <w:pPr>
        <w:pStyle w:val="af1"/>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3136BDEA" w14:textId="77777777" w:rsidR="001425AB" w:rsidRPr="0053169B" w:rsidRDefault="001425AB" w:rsidP="009667AC">
      <w:pPr>
        <w:pStyle w:val="af1"/>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1C207DD2" w14:textId="77777777" w:rsidR="001425AB" w:rsidRPr="0053169B" w:rsidRDefault="001425AB" w:rsidP="009667AC">
      <w:pPr>
        <w:pStyle w:val="af1"/>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2587A387" w14:textId="77777777" w:rsidR="001425AB" w:rsidRPr="0053169B" w:rsidRDefault="001425AB" w:rsidP="009667AC">
      <w:pPr>
        <w:pStyle w:val="af1"/>
        <w:widowControl w:val="0"/>
        <w:spacing w:before="0" w:beforeAutospacing="0" w:after="0" w:line="276" w:lineRule="auto"/>
        <w:ind w:left="2800" w:hanging="1666"/>
        <w:rPr>
          <w:rFonts w:ascii="David" w:hAnsi="David" w:cs="David"/>
          <w:b/>
          <w:bCs/>
          <w:sz w:val="40"/>
          <w:szCs w:val="40"/>
          <w:rtl/>
        </w:rPr>
      </w:pPr>
    </w:p>
    <w:p w14:paraId="5F993B65"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2" w:name="_נספח_4.1_–"/>
      <w:bookmarkStart w:id="603" w:name="_Toc29425243"/>
      <w:bookmarkEnd w:id="602"/>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3"/>
    </w:p>
    <w:p w14:paraId="14888B3A"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4" w:name="_נספח_4.2_–"/>
      <w:bookmarkStart w:id="605" w:name="_Ref14306297"/>
      <w:bookmarkStart w:id="606" w:name="_Toc29425244"/>
      <w:bookmarkEnd w:id="604"/>
      <w:r w:rsidRPr="0053169B">
        <w:rPr>
          <w:rFonts w:ascii="David" w:hAnsi="David"/>
          <w:sz w:val="32"/>
          <w:rtl/>
        </w:rPr>
        <w:lastRenderedPageBreak/>
        <w:t>נספח 4.2 – מפרט המטריצות של הספק (יצורף לאחר הזכייה)</w:t>
      </w:r>
      <w:bookmarkEnd w:id="605"/>
      <w:bookmarkEnd w:id="606"/>
      <w:r w:rsidRPr="0053169B">
        <w:rPr>
          <w:rFonts w:ascii="David" w:hAnsi="David"/>
          <w:sz w:val="32"/>
          <w:rtl/>
        </w:rPr>
        <w:t xml:space="preserve">    </w:t>
      </w:r>
    </w:p>
    <w:p w14:paraId="5551FB5F"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45255A68"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7" w:name="_נספח_4.3_–"/>
      <w:bookmarkStart w:id="608" w:name="_Ref14306421"/>
      <w:bookmarkStart w:id="609" w:name="_Toc29425245"/>
      <w:bookmarkEnd w:id="607"/>
      <w:r w:rsidRPr="0053169B">
        <w:rPr>
          <w:rFonts w:ascii="David" w:hAnsi="David"/>
          <w:sz w:val="32"/>
          <w:rtl/>
        </w:rPr>
        <w:lastRenderedPageBreak/>
        <w:t>נספח 4.3 – מפרט הפריטים הנוספים של הספק (יצורף לאחר הזכייה)</w:t>
      </w:r>
      <w:bookmarkEnd w:id="608"/>
      <w:bookmarkEnd w:id="609"/>
      <w:r w:rsidRPr="0053169B">
        <w:rPr>
          <w:rFonts w:ascii="David" w:hAnsi="David"/>
          <w:sz w:val="32"/>
          <w:rtl/>
        </w:rPr>
        <w:t xml:space="preserve">    </w:t>
      </w:r>
    </w:p>
    <w:p w14:paraId="450A1B07" w14:textId="57A2F2DB"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0" w:name="_נספח_4.4_–"/>
      <w:bookmarkStart w:id="611" w:name="_Toc29425246"/>
      <w:bookmarkEnd w:id="610"/>
      <w:r w:rsidRPr="0053169B">
        <w:rPr>
          <w:rFonts w:ascii="David" w:hAnsi="David"/>
          <w:sz w:val="36"/>
          <w:szCs w:val="36"/>
          <w:rtl/>
        </w:rPr>
        <w:lastRenderedPageBreak/>
        <w:t>נספח 4.4 – נוסח ערבות ביצוע</w:t>
      </w:r>
      <w:bookmarkEnd w:id="611"/>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217589DD" w14:textId="77777777" w:rsidTr="003A7E62">
        <w:tc>
          <w:tcPr>
            <w:tcW w:w="3452" w:type="dxa"/>
          </w:tcPr>
          <w:p w14:paraId="2FBBADD1"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4E07EF56" w14:textId="77777777" w:rsidR="003A7E62" w:rsidRPr="0053169B" w:rsidRDefault="003A7E62" w:rsidP="003A7E62">
            <w:pPr>
              <w:bidi/>
              <w:spacing w:line="276" w:lineRule="auto"/>
              <w:ind w:left="426" w:right="993" w:hanging="425"/>
              <w:rPr>
                <w:rFonts w:ascii="David" w:hAnsi="David" w:cs="David"/>
              </w:rPr>
            </w:pPr>
          </w:p>
        </w:tc>
      </w:tr>
      <w:tr w:rsidR="003A7E62" w:rsidRPr="0053169B" w14:paraId="019A732F" w14:textId="77777777" w:rsidTr="003A7E62">
        <w:tc>
          <w:tcPr>
            <w:tcW w:w="3452" w:type="dxa"/>
          </w:tcPr>
          <w:p w14:paraId="3536B209"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0E58D971"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48DE8FB" w14:textId="77777777" w:rsidTr="003A7E62">
        <w:tc>
          <w:tcPr>
            <w:tcW w:w="3452" w:type="dxa"/>
          </w:tcPr>
          <w:p w14:paraId="1D418F3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77201336" w14:textId="77777777" w:rsidR="003A7E62" w:rsidRPr="0053169B" w:rsidRDefault="003A7E62" w:rsidP="003A7E62">
            <w:pPr>
              <w:bidi/>
              <w:spacing w:line="276" w:lineRule="auto"/>
              <w:ind w:left="426" w:right="993" w:hanging="425"/>
              <w:rPr>
                <w:rFonts w:ascii="David" w:hAnsi="David" w:cs="David"/>
              </w:rPr>
            </w:pPr>
          </w:p>
        </w:tc>
      </w:tr>
    </w:tbl>
    <w:p w14:paraId="732FA5B2" w14:textId="77777777" w:rsidR="003A7E62" w:rsidRPr="0053169B" w:rsidRDefault="003A7E62" w:rsidP="003A7E62">
      <w:pPr>
        <w:bidi/>
        <w:spacing w:before="120" w:after="120" w:line="276" w:lineRule="auto"/>
        <w:ind w:left="426" w:hanging="425"/>
        <w:rPr>
          <w:rFonts w:ascii="David" w:hAnsi="David" w:cs="David"/>
          <w:rtl/>
        </w:rPr>
      </w:pPr>
    </w:p>
    <w:p w14:paraId="05F48691"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10DB278B"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4288C22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138E51E1"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55E7DF2E"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3B69DBA0" w14:textId="77777777"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 xml:space="preserve">1 מ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671B62E3"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20AD8F89"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3D6831EB"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614FD238"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4E40A3FB"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1A4683F8" w14:textId="77777777" w:rsidTr="003A7E62">
        <w:tc>
          <w:tcPr>
            <w:tcW w:w="3752" w:type="dxa"/>
            <w:tcBorders>
              <w:top w:val="single" w:sz="4" w:space="0" w:color="auto"/>
            </w:tcBorders>
          </w:tcPr>
          <w:p w14:paraId="20DFB4C5"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4126A236"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0229D7C0"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1E4182D0"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18EBED08" w14:textId="77777777" w:rsidTr="0084677C">
        <w:trPr>
          <w:gridAfter w:val="3"/>
          <w:wAfter w:w="3216" w:type="dxa"/>
          <w:trHeight w:val="64"/>
        </w:trPr>
        <w:tc>
          <w:tcPr>
            <w:tcW w:w="4741" w:type="dxa"/>
            <w:gridSpan w:val="3"/>
          </w:tcPr>
          <w:p w14:paraId="52441524"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14CF3E41" w14:textId="77777777" w:rsidTr="0084677C">
        <w:trPr>
          <w:gridAfter w:val="3"/>
          <w:wAfter w:w="3216" w:type="dxa"/>
          <w:trHeight w:val="64"/>
        </w:trPr>
        <w:tc>
          <w:tcPr>
            <w:tcW w:w="4741" w:type="dxa"/>
            <w:gridSpan w:val="3"/>
          </w:tcPr>
          <w:p w14:paraId="2DF1156A"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5C8C20BA"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6D9406AC"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62D0E420"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02CC9258"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7D16F0F6"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74271A02"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1B1DAD40" w14:textId="77777777" w:rsidR="003A7E62" w:rsidRPr="0053169B" w:rsidRDefault="003A7E62" w:rsidP="003A7E62">
            <w:pPr>
              <w:bidi/>
              <w:spacing w:line="276" w:lineRule="auto"/>
              <w:rPr>
                <w:rFonts w:ascii="David" w:hAnsi="David" w:cs="David"/>
              </w:rPr>
            </w:pPr>
          </w:p>
        </w:tc>
      </w:tr>
    </w:tbl>
    <w:p w14:paraId="06D06D6B" w14:textId="77777777" w:rsidR="003A7E62" w:rsidRPr="0053169B" w:rsidRDefault="003A7E62">
      <w:pPr>
        <w:bidi/>
        <w:rPr>
          <w:rtl/>
        </w:rPr>
      </w:pPr>
      <w:r w:rsidRPr="0053169B">
        <w:br w:type="page"/>
      </w:r>
    </w:p>
    <w:p w14:paraId="0502604A"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27C72BF2" w14:textId="77777777" w:rsidTr="005C17BA">
        <w:tc>
          <w:tcPr>
            <w:tcW w:w="3292" w:type="dxa"/>
          </w:tcPr>
          <w:p w14:paraId="4734B61F"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4C3BA8CA" w14:textId="77777777" w:rsidR="00467821" w:rsidRPr="0053169B" w:rsidRDefault="00467821" w:rsidP="009667AC">
            <w:pPr>
              <w:bidi/>
              <w:spacing w:line="276" w:lineRule="auto"/>
              <w:ind w:left="426" w:right="993" w:hanging="425"/>
              <w:rPr>
                <w:rFonts w:ascii="David" w:hAnsi="David" w:cs="David"/>
              </w:rPr>
            </w:pPr>
          </w:p>
        </w:tc>
      </w:tr>
      <w:tr w:rsidR="00467821" w:rsidRPr="0053169B" w14:paraId="0378447E" w14:textId="77777777" w:rsidTr="005C17BA">
        <w:tc>
          <w:tcPr>
            <w:tcW w:w="3292" w:type="dxa"/>
          </w:tcPr>
          <w:p w14:paraId="1EED9F3C"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1D027CBE" w14:textId="77777777" w:rsidR="00467821" w:rsidRPr="0053169B" w:rsidRDefault="00467821" w:rsidP="009667AC">
            <w:pPr>
              <w:bidi/>
              <w:spacing w:line="276" w:lineRule="auto"/>
              <w:ind w:left="426" w:right="993" w:hanging="425"/>
              <w:rPr>
                <w:rFonts w:ascii="David" w:hAnsi="David" w:cs="David"/>
              </w:rPr>
            </w:pPr>
          </w:p>
        </w:tc>
      </w:tr>
      <w:tr w:rsidR="00467821" w:rsidRPr="0053169B" w14:paraId="74DC768A" w14:textId="77777777" w:rsidTr="005C17BA">
        <w:tc>
          <w:tcPr>
            <w:tcW w:w="3292" w:type="dxa"/>
          </w:tcPr>
          <w:p w14:paraId="37E8437B"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647197E1" w14:textId="77777777" w:rsidR="00467821" w:rsidRPr="0053169B" w:rsidRDefault="00467821" w:rsidP="009667AC">
            <w:pPr>
              <w:bidi/>
              <w:spacing w:line="276" w:lineRule="auto"/>
              <w:ind w:left="426" w:right="993" w:hanging="425"/>
              <w:rPr>
                <w:rFonts w:ascii="David" w:hAnsi="David" w:cs="David"/>
              </w:rPr>
            </w:pPr>
          </w:p>
        </w:tc>
      </w:tr>
    </w:tbl>
    <w:p w14:paraId="48BC8A3D" w14:textId="77777777" w:rsidR="00467821" w:rsidRPr="0053169B" w:rsidRDefault="00467821" w:rsidP="009667AC">
      <w:pPr>
        <w:bidi/>
        <w:spacing w:before="120" w:after="120" w:line="276" w:lineRule="auto"/>
        <w:ind w:left="426" w:hanging="425"/>
        <w:rPr>
          <w:rFonts w:ascii="David" w:hAnsi="David" w:cs="David"/>
          <w:rtl/>
        </w:rPr>
      </w:pPr>
    </w:p>
    <w:p w14:paraId="0410149D" w14:textId="77777777" w:rsidR="00467821" w:rsidRPr="0053169B" w:rsidRDefault="00467821" w:rsidP="009667AC">
      <w:pPr>
        <w:bidi/>
        <w:spacing w:before="120" w:after="120" w:line="276" w:lineRule="auto"/>
        <w:jc w:val="center"/>
        <w:rPr>
          <w:rFonts w:ascii="David" w:hAnsi="David" w:cs="David"/>
          <w:b/>
          <w:bCs/>
          <w:u w:val="single"/>
        </w:rPr>
      </w:pPr>
      <w:bookmarkStart w:id="612" w:name="_Toc459855757"/>
      <w:bookmarkStart w:id="613" w:name="_Toc459907229"/>
      <w:bookmarkStart w:id="614" w:name="_Toc461646582"/>
      <w:bookmarkStart w:id="615" w:name="_Toc466901752"/>
      <w:r w:rsidRPr="0053169B">
        <w:rPr>
          <w:rFonts w:ascii="David" w:hAnsi="David" w:cs="David"/>
          <w:b/>
          <w:bCs/>
          <w:u w:val="single"/>
          <w:rtl/>
        </w:rPr>
        <w:t>כתב ערבות</w:t>
      </w:r>
      <w:bookmarkEnd w:id="612"/>
      <w:bookmarkEnd w:id="613"/>
      <w:bookmarkEnd w:id="614"/>
      <w:bookmarkEnd w:id="615"/>
    </w:p>
    <w:p w14:paraId="77F38554" w14:textId="77777777" w:rsidR="00467821" w:rsidRPr="0053169B" w:rsidRDefault="00467821" w:rsidP="009667AC">
      <w:pPr>
        <w:bidi/>
        <w:spacing w:before="120" w:after="120" w:line="276" w:lineRule="auto"/>
        <w:jc w:val="both"/>
        <w:rPr>
          <w:rFonts w:ascii="David" w:hAnsi="David" w:cs="David"/>
          <w:b/>
          <w:bCs/>
          <w:rtl/>
        </w:rPr>
      </w:pPr>
      <w:bookmarkStart w:id="616" w:name="_Toc459855758"/>
      <w:bookmarkStart w:id="617" w:name="_Toc459907230"/>
      <w:bookmarkStart w:id="618" w:name="_Toc461646583"/>
      <w:bookmarkStart w:id="619" w:name="_Toc466901753"/>
      <w:r w:rsidRPr="0053169B">
        <w:rPr>
          <w:rFonts w:ascii="David" w:hAnsi="David" w:cs="David"/>
          <w:b/>
          <w:bCs/>
          <w:rtl/>
        </w:rPr>
        <w:t>לכבוד</w:t>
      </w:r>
      <w:bookmarkEnd w:id="616"/>
      <w:bookmarkEnd w:id="617"/>
      <w:bookmarkEnd w:id="618"/>
      <w:bookmarkEnd w:id="619"/>
    </w:p>
    <w:p w14:paraId="544ECD7E"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6E2E3CDA"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7EE16E7A" w14:textId="77777777" w:rsidR="00467821" w:rsidRPr="0053169B" w:rsidRDefault="00467821" w:rsidP="009667AC">
      <w:pPr>
        <w:bidi/>
        <w:spacing w:before="120" w:after="120" w:line="276" w:lineRule="auto"/>
        <w:jc w:val="center"/>
        <w:rPr>
          <w:rFonts w:ascii="David" w:hAnsi="David" w:cs="David"/>
          <w:rtl/>
        </w:rPr>
      </w:pPr>
      <w:bookmarkStart w:id="620" w:name="_Toc459855759"/>
      <w:bookmarkStart w:id="621" w:name="_Toc459907231"/>
      <w:bookmarkStart w:id="622" w:name="_Toc461646584"/>
      <w:bookmarkStart w:id="623" w:name="_Toc466901754"/>
      <w:r w:rsidRPr="0053169B">
        <w:rPr>
          <w:rFonts w:ascii="David" w:hAnsi="David" w:cs="David"/>
          <w:rtl/>
        </w:rPr>
        <w:t>הנדון: ערבות מס' _______________</w:t>
      </w:r>
      <w:bookmarkEnd w:id="620"/>
      <w:bookmarkEnd w:id="621"/>
      <w:bookmarkEnd w:id="622"/>
      <w:bookmarkEnd w:id="623"/>
    </w:p>
    <w:p w14:paraId="2958451E" w14:textId="33FEAEDA"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3A60610C"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1E77D856"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76B31FF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50DD9CC5"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60D41632"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19819BBE" w14:textId="77777777" w:rsidTr="00BA14C8">
        <w:tc>
          <w:tcPr>
            <w:tcW w:w="3752" w:type="dxa"/>
            <w:tcBorders>
              <w:top w:val="single" w:sz="4" w:space="0" w:color="auto"/>
            </w:tcBorders>
          </w:tcPr>
          <w:p w14:paraId="436453D5"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7AF0D9C8"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04DFD1D5"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1C4086D1"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4FAB79DD" w14:textId="77777777" w:rsidTr="00BA14C8">
        <w:trPr>
          <w:gridAfter w:val="3"/>
          <w:wAfter w:w="3492" w:type="dxa"/>
          <w:trHeight w:val="64"/>
        </w:trPr>
        <w:tc>
          <w:tcPr>
            <w:tcW w:w="5012" w:type="dxa"/>
            <w:gridSpan w:val="3"/>
          </w:tcPr>
          <w:p w14:paraId="7280BBA4"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3B88AAEB" w14:textId="77777777" w:rsidTr="00BA14C8">
        <w:trPr>
          <w:gridAfter w:val="3"/>
          <w:wAfter w:w="3492" w:type="dxa"/>
          <w:trHeight w:val="64"/>
        </w:trPr>
        <w:tc>
          <w:tcPr>
            <w:tcW w:w="5012" w:type="dxa"/>
            <w:gridSpan w:val="3"/>
          </w:tcPr>
          <w:p w14:paraId="006EF3B9"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410DE072"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0511C162"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15347A89"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194D9A83" w14:textId="77777777" w:rsidR="00467821" w:rsidRPr="0053169B" w:rsidRDefault="00467821" w:rsidP="009667AC">
            <w:pPr>
              <w:bidi/>
              <w:spacing w:line="276" w:lineRule="auto"/>
              <w:rPr>
                <w:rFonts w:ascii="David" w:hAnsi="David" w:cs="David"/>
              </w:rPr>
            </w:pPr>
            <w:r w:rsidRPr="0053169B">
              <w:rPr>
                <w:rFonts w:ascii="David" w:hAnsi="David" w:cs="David"/>
                <w:rtl/>
              </w:rPr>
              <w:t>שם מלא</w:t>
            </w:r>
          </w:p>
        </w:tc>
        <w:tc>
          <w:tcPr>
            <w:tcW w:w="363" w:type="dxa"/>
          </w:tcPr>
          <w:p w14:paraId="512D44AB"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50B02CFC"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11BAA9B9" w14:textId="77777777" w:rsidR="003A7E62" w:rsidRPr="0053169B" w:rsidRDefault="003A7E62" w:rsidP="003A7E62">
            <w:pPr>
              <w:bidi/>
              <w:spacing w:line="276" w:lineRule="auto"/>
              <w:rPr>
                <w:rFonts w:ascii="David" w:hAnsi="David" w:cs="David"/>
              </w:rPr>
            </w:pPr>
          </w:p>
        </w:tc>
      </w:tr>
    </w:tbl>
    <w:p w14:paraId="4C683EC5"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4" w:name="_נספח_4.5_–"/>
      <w:bookmarkStart w:id="625" w:name="_Toc503624039"/>
      <w:bookmarkStart w:id="626" w:name="_Toc29425247"/>
      <w:bookmarkEnd w:id="624"/>
      <w:r w:rsidRPr="0053169B">
        <w:rPr>
          <w:rFonts w:ascii="David" w:hAnsi="David"/>
          <w:sz w:val="36"/>
          <w:szCs w:val="36"/>
          <w:rtl/>
        </w:rPr>
        <w:lastRenderedPageBreak/>
        <w:t xml:space="preserve">נספח 4.5 – </w:t>
      </w:r>
      <w:bookmarkEnd w:id="625"/>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626"/>
      <w:r w:rsidRPr="0053169B">
        <w:rPr>
          <w:rFonts w:ascii="David" w:hAnsi="David"/>
          <w:sz w:val="36"/>
          <w:szCs w:val="36"/>
          <w:rtl/>
        </w:rPr>
        <w:t xml:space="preserve"> </w:t>
      </w:r>
    </w:p>
    <w:p w14:paraId="563CDEBC" w14:textId="77777777" w:rsidR="004729E9" w:rsidRPr="0053169B" w:rsidRDefault="004729E9" w:rsidP="00442191">
      <w:pPr>
        <w:numPr>
          <w:ilvl w:val="0"/>
          <w:numId w:val="70"/>
        </w:numPr>
        <w:bidi/>
        <w:spacing w:after="0" w:line="276" w:lineRule="auto"/>
        <w:rPr>
          <w:rFonts w:ascii="David" w:hAnsi="David" w:cs="David"/>
          <w:rtl/>
        </w:rPr>
      </w:pPr>
      <w:bookmarkStart w:id="627" w:name="_Toc503624041"/>
      <w:bookmarkStart w:id="628"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7839C3F6" w14:textId="77777777" w:rsidR="004729E9" w:rsidRPr="0053169B" w:rsidRDefault="004729E9" w:rsidP="009667AC">
      <w:pPr>
        <w:tabs>
          <w:tab w:val="left" w:pos="5643"/>
        </w:tabs>
        <w:spacing w:line="276" w:lineRule="auto"/>
        <w:rPr>
          <w:rFonts w:ascii="David" w:hAnsi="David" w:cs="David"/>
          <w:rtl/>
        </w:rPr>
      </w:pPr>
    </w:p>
    <w:p w14:paraId="5B1FA342"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67C71495"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ספק יבטח את אחריותו החוקית כלפי עובדיו בביטוח חבות מעבידים בכל תחומי מדינת ישראל והשטחים המוחזקים.</w:t>
      </w:r>
    </w:p>
    <w:p w14:paraId="5B6D90C3"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1557739E"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56FB21A7"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7B46F8C7" w14:textId="77777777" w:rsidR="004729E9" w:rsidRPr="0053169B" w:rsidRDefault="004729E9" w:rsidP="009667AC">
      <w:pPr>
        <w:spacing w:line="276" w:lineRule="auto"/>
        <w:ind w:left="1440"/>
        <w:rPr>
          <w:rFonts w:ascii="David" w:hAnsi="David" w:cs="David"/>
        </w:rPr>
      </w:pPr>
    </w:p>
    <w:p w14:paraId="6CC2E6D2"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0C1E024D"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764AE8C2"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2D061CC"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7F44AABE"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085740D9"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165F8832"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69F8A4F4"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02DD06BA" w14:textId="77777777" w:rsidR="004729E9" w:rsidRPr="0053169B" w:rsidRDefault="004729E9" w:rsidP="00442191">
      <w:pPr>
        <w:numPr>
          <w:ilvl w:val="1"/>
          <w:numId w:val="85"/>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7457B820" w14:textId="77777777" w:rsidR="004729E9" w:rsidRPr="0053169B" w:rsidRDefault="004729E9" w:rsidP="009667AC">
      <w:pPr>
        <w:spacing w:line="276" w:lineRule="auto"/>
        <w:ind w:left="1440"/>
        <w:rPr>
          <w:rFonts w:ascii="David" w:hAnsi="David" w:cs="David"/>
        </w:rPr>
      </w:pPr>
    </w:p>
    <w:p w14:paraId="643FAA6C" w14:textId="77777777" w:rsidR="004729E9" w:rsidRPr="0053169B" w:rsidRDefault="004729E9" w:rsidP="00442191">
      <w:pPr>
        <w:numPr>
          <w:ilvl w:val="0"/>
          <w:numId w:val="85"/>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7979D94E"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52929100"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5BD19D04"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13819180"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6CB79651"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5A0E91D1"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7BFCEA72"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30BB0A5B" w14:textId="77777777" w:rsidR="004729E9" w:rsidRPr="0053169B" w:rsidRDefault="004729E9" w:rsidP="009667AC">
      <w:pPr>
        <w:spacing w:line="276" w:lineRule="auto"/>
        <w:rPr>
          <w:rFonts w:ascii="David" w:hAnsi="David" w:cs="David"/>
          <w:rtl/>
        </w:rPr>
      </w:pPr>
    </w:p>
    <w:p w14:paraId="1289111D" w14:textId="77777777" w:rsidR="004729E9" w:rsidRPr="0053169B" w:rsidRDefault="004729E9" w:rsidP="009667AC">
      <w:pPr>
        <w:spacing w:line="276" w:lineRule="auto"/>
        <w:jc w:val="both"/>
        <w:rPr>
          <w:rFonts w:ascii="David" w:hAnsi="David" w:cs="David"/>
          <w:rtl/>
        </w:rPr>
      </w:pPr>
      <w:r w:rsidRPr="0053169B">
        <w:rPr>
          <w:rFonts w:ascii="David" w:hAnsi="David" w:cs="David"/>
          <w:rtl/>
        </w:rPr>
        <w:t xml:space="preserve">   נוסח אחר לביטוח משולב לאחריות מקצועית וחבות המוצר לענף הייטק/תחום מחשוב כדלהלן:       </w:t>
      </w:r>
    </w:p>
    <w:p w14:paraId="2F624706" w14:textId="77777777" w:rsidR="004729E9" w:rsidRPr="0053169B" w:rsidRDefault="004729E9" w:rsidP="009667AC">
      <w:pPr>
        <w:spacing w:line="276" w:lineRule="auto"/>
        <w:rPr>
          <w:rFonts w:ascii="David" w:hAnsi="David" w:cs="David"/>
        </w:rPr>
      </w:pPr>
      <w:r w:rsidRPr="0053169B">
        <w:rPr>
          <w:rFonts w:ascii="David" w:hAnsi="David" w:cs="David"/>
          <w:rtl/>
        </w:rPr>
        <w:lastRenderedPageBreak/>
        <w:t xml:space="preserve">        </w:t>
      </w:r>
    </w:p>
    <w:p w14:paraId="684B8193"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33B6E0C9" w14:textId="77777777" w:rsidR="004729E9" w:rsidRPr="0053169B" w:rsidRDefault="004729E9" w:rsidP="009667AC">
      <w:pPr>
        <w:pStyle w:val="afffffa"/>
        <w:spacing w:line="276" w:lineRule="auto"/>
        <w:jc w:val="both"/>
        <w:rPr>
          <w:rFonts w:ascii="David" w:hAnsi="David" w:cs="David"/>
          <w:sz w:val="24"/>
          <w:szCs w:val="24"/>
          <w:rtl/>
        </w:rPr>
      </w:pPr>
    </w:p>
    <w:p w14:paraId="09DA4694" w14:textId="77777777" w:rsidR="004729E9" w:rsidRPr="0053169B" w:rsidRDefault="004729E9" w:rsidP="00442191">
      <w:pPr>
        <w:pStyle w:val="afffffa"/>
        <w:numPr>
          <w:ilvl w:val="0"/>
          <w:numId w:val="71"/>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15D26127" w14:textId="77777777" w:rsidR="004729E9" w:rsidRPr="0053169B" w:rsidRDefault="004729E9" w:rsidP="009667AC">
      <w:pPr>
        <w:pStyle w:val="afffffa"/>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42E5D049" w14:textId="77777777" w:rsidR="004729E9" w:rsidRPr="0053169B" w:rsidRDefault="004729E9" w:rsidP="00442191">
      <w:pPr>
        <w:pStyle w:val="afffffa"/>
        <w:numPr>
          <w:ilvl w:val="0"/>
          <w:numId w:val="71"/>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0574666D" w14:textId="77777777" w:rsidR="004729E9" w:rsidRPr="0053169B" w:rsidRDefault="004729E9" w:rsidP="009667AC">
      <w:pPr>
        <w:pStyle w:val="affff6"/>
        <w:spacing w:line="276" w:lineRule="auto"/>
        <w:jc w:val="both"/>
        <w:rPr>
          <w:rFonts w:ascii="David" w:hAnsi="David" w:cs="David"/>
          <w:rtl/>
        </w:rPr>
      </w:pPr>
    </w:p>
    <w:p w14:paraId="5D8A1845" w14:textId="77777777" w:rsidR="004729E9" w:rsidRPr="0053169B" w:rsidRDefault="004729E9" w:rsidP="00442191">
      <w:pPr>
        <w:pStyle w:val="afffffa"/>
        <w:numPr>
          <w:ilvl w:val="1"/>
          <w:numId w:val="71"/>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15D20382" w14:textId="77777777" w:rsidR="004729E9" w:rsidRPr="0053169B" w:rsidRDefault="004729E9" w:rsidP="009667AC">
      <w:pPr>
        <w:pStyle w:val="afffffa"/>
        <w:spacing w:line="276" w:lineRule="auto"/>
        <w:ind w:left="1440"/>
        <w:jc w:val="both"/>
        <w:rPr>
          <w:rFonts w:ascii="David" w:hAnsi="David" w:cs="David"/>
          <w:sz w:val="24"/>
          <w:szCs w:val="24"/>
        </w:rPr>
      </w:pPr>
    </w:p>
    <w:p w14:paraId="34DD500B" w14:textId="77777777" w:rsidR="004729E9" w:rsidRPr="0053169B" w:rsidRDefault="004729E9" w:rsidP="00442191">
      <w:pPr>
        <w:pStyle w:val="afffffa"/>
        <w:numPr>
          <w:ilvl w:val="1"/>
          <w:numId w:val="71"/>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29548A38" w14:textId="77777777" w:rsidR="004729E9" w:rsidRPr="0053169B" w:rsidRDefault="004729E9" w:rsidP="009667AC">
      <w:pPr>
        <w:pStyle w:val="afffffa"/>
        <w:spacing w:line="276" w:lineRule="auto"/>
        <w:jc w:val="both"/>
        <w:rPr>
          <w:rFonts w:ascii="David" w:hAnsi="David" w:cs="David"/>
          <w:sz w:val="24"/>
          <w:szCs w:val="24"/>
        </w:rPr>
      </w:pPr>
    </w:p>
    <w:p w14:paraId="2B47401D" w14:textId="77777777" w:rsidR="004729E9" w:rsidRPr="0053169B" w:rsidRDefault="004729E9" w:rsidP="00442191">
      <w:pPr>
        <w:pStyle w:val="afffffa"/>
        <w:numPr>
          <w:ilvl w:val="1"/>
          <w:numId w:val="71"/>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67737418" w14:textId="77777777" w:rsidR="004729E9" w:rsidRPr="0053169B" w:rsidRDefault="004729E9" w:rsidP="009667AC">
      <w:pPr>
        <w:pStyle w:val="afffffa"/>
        <w:spacing w:line="276" w:lineRule="auto"/>
        <w:jc w:val="both"/>
        <w:rPr>
          <w:rFonts w:ascii="David" w:hAnsi="David" w:cs="David"/>
          <w:sz w:val="24"/>
          <w:szCs w:val="24"/>
          <w:rtl/>
        </w:rPr>
      </w:pPr>
    </w:p>
    <w:p w14:paraId="5339BB92" w14:textId="77777777" w:rsidR="004729E9" w:rsidRPr="0053169B" w:rsidRDefault="004729E9" w:rsidP="00442191">
      <w:pPr>
        <w:pStyle w:val="afffffa"/>
        <w:numPr>
          <w:ilvl w:val="0"/>
          <w:numId w:val="71"/>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68DDBDBB" w14:textId="77777777" w:rsidR="004729E9" w:rsidRPr="0053169B" w:rsidRDefault="004729E9" w:rsidP="009667AC">
      <w:pPr>
        <w:pStyle w:val="afffffa"/>
        <w:spacing w:line="276" w:lineRule="auto"/>
        <w:ind w:left="720"/>
        <w:jc w:val="both"/>
        <w:rPr>
          <w:rFonts w:ascii="David" w:hAnsi="David" w:cs="David"/>
          <w:sz w:val="24"/>
          <w:szCs w:val="24"/>
        </w:rPr>
      </w:pPr>
    </w:p>
    <w:p w14:paraId="1DC4AC24" w14:textId="77777777" w:rsidR="004729E9" w:rsidRPr="0053169B" w:rsidRDefault="004729E9" w:rsidP="00442191">
      <w:pPr>
        <w:pStyle w:val="afffffa"/>
        <w:numPr>
          <w:ilvl w:val="0"/>
          <w:numId w:val="71"/>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1D0CA890" w14:textId="77777777" w:rsidR="004729E9" w:rsidRPr="0053169B" w:rsidRDefault="004729E9" w:rsidP="00442191">
      <w:pPr>
        <w:pStyle w:val="afffffa"/>
        <w:numPr>
          <w:ilvl w:val="1"/>
          <w:numId w:val="71"/>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09AB5ABB" w14:textId="77777777" w:rsidR="004729E9" w:rsidRPr="0053169B" w:rsidRDefault="004729E9" w:rsidP="00442191">
      <w:pPr>
        <w:pStyle w:val="afffffa"/>
        <w:numPr>
          <w:ilvl w:val="1"/>
          <w:numId w:val="71"/>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0DC4772D" w14:textId="77777777" w:rsidR="004729E9" w:rsidRPr="0053169B" w:rsidRDefault="004729E9" w:rsidP="00442191">
      <w:pPr>
        <w:numPr>
          <w:ilvl w:val="1"/>
          <w:numId w:val="71"/>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451CB883" w14:textId="77777777" w:rsidR="004729E9" w:rsidRPr="0053169B" w:rsidRDefault="004729E9" w:rsidP="00442191">
      <w:pPr>
        <w:pStyle w:val="afffffa"/>
        <w:numPr>
          <w:ilvl w:val="1"/>
          <w:numId w:val="71"/>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79DF5825" w14:textId="77777777" w:rsidR="004729E9" w:rsidRPr="0053169B" w:rsidRDefault="004729E9" w:rsidP="009667AC">
      <w:pPr>
        <w:pStyle w:val="afffffa"/>
        <w:spacing w:line="276" w:lineRule="auto"/>
        <w:ind w:left="1440"/>
        <w:rPr>
          <w:rFonts w:ascii="David" w:hAnsi="David" w:cs="David"/>
          <w:sz w:val="24"/>
          <w:szCs w:val="24"/>
        </w:rPr>
      </w:pPr>
    </w:p>
    <w:p w14:paraId="08458C7D" w14:textId="77777777" w:rsidR="004729E9" w:rsidRPr="0053169B" w:rsidRDefault="004729E9" w:rsidP="00442191">
      <w:pPr>
        <w:pStyle w:val="afffffa"/>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6F2B536D" w14:textId="77777777" w:rsidR="004729E9" w:rsidRPr="0053169B" w:rsidRDefault="004729E9" w:rsidP="009667AC">
      <w:pPr>
        <w:spacing w:line="276" w:lineRule="auto"/>
        <w:rPr>
          <w:rFonts w:ascii="David" w:hAnsi="David" w:cs="David"/>
          <w:b/>
          <w:bCs/>
          <w:rtl/>
        </w:rPr>
      </w:pPr>
    </w:p>
    <w:p w14:paraId="6C2C6964" w14:textId="77777777" w:rsidR="004729E9" w:rsidRPr="0053169B" w:rsidRDefault="004729E9" w:rsidP="009667AC">
      <w:pPr>
        <w:spacing w:line="276" w:lineRule="auto"/>
        <w:rPr>
          <w:rFonts w:ascii="David" w:hAnsi="David" w:cs="David"/>
          <w:b/>
          <w:bCs/>
          <w:rtl/>
        </w:rPr>
      </w:pPr>
    </w:p>
    <w:p w14:paraId="7ED417A3"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ביטוח רכוש</w:t>
      </w:r>
    </w:p>
    <w:p w14:paraId="299BC13A" w14:textId="77777777" w:rsidR="004729E9" w:rsidRPr="0053169B" w:rsidRDefault="004729E9" w:rsidP="00442191">
      <w:pPr>
        <w:pStyle w:val="afffffa"/>
        <w:numPr>
          <w:ilvl w:val="0"/>
          <w:numId w:val="72"/>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7508F08" w14:textId="77777777" w:rsidR="004729E9" w:rsidRPr="0053169B" w:rsidRDefault="004729E9" w:rsidP="00442191">
      <w:pPr>
        <w:pStyle w:val="afffffa"/>
        <w:numPr>
          <w:ilvl w:val="0"/>
          <w:numId w:val="72"/>
        </w:numPr>
        <w:spacing w:after="0" w:line="276" w:lineRule="auto"/>
        <w:jc w:val="both"/>
        <w:rPr>
          <w:rFonts w:ascii="David" w:hAnsi="David" w:cs="David"/>
          <w:sz w:val="24"/>
          <w:szCs w:val="24"/>
          <w:rtl/>
        </w:rPr>
      </w:pPr>
      <w:r w:rsidRPr="0053169B">
        <w:rPr>
          <w:rFonts w:ascii="David" w:hAnsi="David" w:cs="David"/>
          <w:sz w:val="24"/>
          <w:szCs w:val="24"/>
          <w:rtl/>
        </w:rPr>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488C1241" w14:textId="77777777" w:rsidR="004729E9" w:rsidRPr="0053169B" w:rsidRDefault="004729E9" w:rsidP="00442191">
      <w:pPr>
        <w:numPr>
          <w:ilvl w:val="0"/>
          <w:numId w:val="85"/>
        </w:numPr>
        <w:bidi/>
        <w:spacing w:after="0" w:line="276" w:lineRule="auto"/>
        <w:jc w:val="both"/>
        <w:rPr>
          <w:rFonts w:ascii="David" w:hAnsi="David" w:cs="David"/>
          <w:b/>
          <w:bCs/>
          <w:u w:val="single"/>
        </w:rPr>
      </w:pPr>
      <w:r w:rsidRPr="0053169B">
        <w:rPr>
          <w:rFonts w:ascii="David" w:hAnsi="David" w:cs="David"/>
          <w:b/>
          <w:bCs/>
          <w:u w:val="single"/>
          <w:rtl/>
        </w:rPr>
        <w:lastRenderedPageBreak/>
        <w:t>כללי</w:t>
      </w:r>
      <w:r w:rsidRPr="0053169B">
        <w:rPr>
          <w:rFonts w:ascii="David" w:hAnsi="David" w:cs="David"/>
          <w:rtl/>
        </w:rPr>
        <w:br/>
        <w:t>בכל פוליסות הביטוח הנדרשות מהספק יכללו התנאים הבאים:</w:t>
      </w:r>
    </w:p>
    <w:p w14:paraId="40A5141E" w14:textId="77777777" w:rsidR="004729E9" w:rsidRPr="0053169B" w:rsidRDefault="004729E9" w:rsidP="00442191">
      <w:pPr>
        <w:numPr>
          <w:ilvl w:val="1"/>
          <w:numId w:val="85"/>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180187D6" w14:textId="77777777" w:rsidR="004729E9" w:rsidRPr="0053169B" w:rsidRDefault="004729E9" w:rsidP="00442191">
      <w:pPr>
        <w:numPr>
          <w:ilvl w:val="1"/>
          <w:numId w:val="85"/>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0DC4D46B"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5315BEC6" w14:textId="77777777" w:rsidR="004729E9" w:rsidRPr="0053169B" w:rsidRDefault="004729E9" w:rsidP="00442191">
      <w:pPr>
        <w:numPr>
          <w:ilvl w:val="1"/>
          <w:numId w:val="85"/>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04448AB9"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548A980C"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63F7F114"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תנאי הכיסוי של כל הפוליסות, למעט בביטוח משולב לאחריות מקצועית וחבות המוצר, לא יפחתו מהמקובל על פי תנאי  "פוליסות נוסח ביט </w:t>
      </w:r>
      <w:r w:rsidR="00ED59C2" w:rsidRPr="0053169B">
        <w:rPr>
          <w:rFonts w:ascii="David" w:hAnsi="David" w:cs="David"/>
          <w:rtl/>
        </w:rPr>
        <w:t>2020</w:t>
      </w:r>
      <w:r w:rsidRPr="0053169B">
        <w:rPr>
          <w:rFonts w:ascii="David" w:hAnsi="David" w:cs="David"/>
          <w:rtl/>
        </w:rPr>
        <w:t>", בכפוף להרחבת הכיסויים כמפורט לעיל.</w:t>
      </w:r>
    </w:p>
    <w:p w14:paraId="39E87B9C"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26DAE65E" w14:textId="77777777" w:rsidR="004729E9" w:rsidRPr="0053169B" w:rsidRDefault="004729E9" w:rsidP="009667AC">
      <w:pPr>
        <w:spacing w:line="276" w:lineRule="auto"/>
        <w:rPr>
          <w:rFonts w:ascii="David" w:hAnsi="David" w:cs="David"/>
          <w:rtl/>
        </w:rPr>
      </w:pPr>
    </w:p>
    <w:p w14:paraId="36C45DB2"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264B3C53" w14:textId="77777777" w:rsidR="004729E9" w:rsidRPr="0053169B" w:rsidRDefault="004729E9" w:rsidP="009667AC">
      <w:pPr>
        <w:pStyle w:val="affff6"/>
        <w:spacing w:after="200" w:line="276" w:lineRule="auto"/>
        <w:jc w:val="both"/>
        <w:rPr>
          <w:rFonts w:ascii="David" w:hAnsi="David" w:cs="David"/>
          <w:rtl/>
        </w:rPr>
      </w:pPr>
    </w:p>
    <w:p w14:paraId="2F55FAA5"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107D5227" w14:textId="77777777" w:rsidR="004729E9" w:rsidRPr="0053169B" w:rsidRDefault="004729E9" w:rsidP="009667AC">
      <w:pPr>
        <w:pStyle w:val="affff6"/>
        <w:spacing w:line="276" w:lineRule="auto"/>
        <w:rPr>
          <w:rFonts w:ascii="David" w:hAnsi="David" w:cs="David"/>
          <w:rtl/>
        </w:rPr>
      </w:pPr>
    </w:p>
    <w:p w14:paraId="32C55D36"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5895BF8D" w14:textId="77777777" w:rsidR="004729E9" w:rsidRPr="0053169B" w:rsidRDefault="004729E9" w:rsidP="009667AC">
      <w:pPr>
        <w:pStyle w:val="affff6"/>
        <w:spacing w:after="200" w:line="276" w:lineRule="auto"/>
        <w:jc w:val="both"/>
        <w:rPr>
          <w:rFonts w:ascii="David" w:hAnsi="David" w:cs="David"/>
        </w:rPr>
      </w:pPr>
    </w:p>
    <w:p w14:paraId="03E26363"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1F0B744E" w14:textId="77777777" w:rsidR="004729E9" w:rsidRPr="0053169B" w:rsidRDefault="004729E9" w:rsidP="009667AC">
      <w:pPr>
        <w:pStyle w:val="affff6"/>
        <w:spacing w:line="276" w:lineRule="auto"/>
        <w:rPr>
          <w:rFonts w:ascii="David" w:hAnsi="David" w:cs="David"/>
          <w:rtl/>
        </w:rPr>
      </w:pPr>
    </w:p>
    <w:p w14:paraId="157995AD"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746FD04E" w14:textId="77777777" w:rsidR="004729E9" w:rsidRPr="0053169B" w:rsidRDefault="004729E9" w:rsidP="009667AC">
      <w:pPr>
        <w:pStyle w:val="affff6"/>
        <w:spacing w:line="276" w:lineRule="auto"/>
        <w:rPr>
          <w:rFonts w:ascii="David" w:hAnsi="David" w:cs="David"/>
          <w:rtl/>
        </w:rPr>
      </w:pPr>
    </w:p>
    <w:p w14:paraId="009744F7"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463D5853" w14:textId="77777777" w:rsidR="004729E9" w:rsidRPr="0053169B" w:rsidRDefault="004729E9" w:rsidP="009667AC">
      <w:pPr>
        <w:pStyle w:val="affff6"/>
        <w:spacing w:line="276" w:lineRule="auto"/>
        <w:rPr>
          <w:rFonts w:ascii="David" w:hAnsi="David" w:cs="David"/>
          <w:rtl/>
        </w:rPr>
      </w:pPr>
    </w:p>
    <w:p w14:paraId="3A724285"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C6EA981" w14:textId="77777777" w:rsidR="004729E9" w:rsidRPr="0053169B" w:rsidRDefault="004729E9" w:rsidP="009667AC">
      <w:pPr>
        <w:pStyle w:val="affff6"/>
        <w:spacing w:line="276" w:lineRule="auto"/>
        <w:rPr>
          <w:rFonts w:ascii="David" w:hAnsi="David" w:cs="David"/>
          <w:rtl/>
        </w:rPr>
      </w:pPr>
    </w:p>
    <w:p w14:paraId="4C6994C0" w14:textId="77777777" w:rsidR="004729E9" w:rsidRPr="0053169B" w:rsidRDefault="004729E9" w:rsidP="00442191">
      <w:pPr>
        <w:pStyle w:val="affff6"/>
        <w:numPr>
          <w:ilvl w:val="0"/>
          <w:numId w:val="70"/>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097C7041" w14:textId="77777777" w:rsidR="004729E9" w:rsidRPr="0053169B" w:rsidRDefault="004729E9" w:rsidP="009667AC">
      <w:pPr>
        <w:pStyle w:val="affff6"/>
        <w:spacing w:line="276" w:lineRule="auto"/>
        <w:rPr>
          <w:rFonts w:ascii="David" w:hAnsi="David" w:cs="David"/>
          <w:rtl/>
        </w:rPr>
      </w:pPr>
    </w:p>
    <w:p w14:paraId="05EB33AD" w14:textId="77777777" w:rsidR="004729E9" w:rsidRPr="0053169B" w:rsidRDefault="004729E9" w:rsidP="00442191">
      <w:pPr>
        <w:pStyle w:val="affff6"/>
        <w:numPr>
          <w:ilvl w:val="0"/>
          <w:numId w:val="70"/>
        </w:numPr>
        <w:spacing w:after="200" w:line="276" w:lineRule="auto"/>
        <w:contextualSpacing/>
        <w:jc w:val="both"/>
        <w:rPr>
          <w:rFonts w:ascii="David" w:hAnsi="David" w:cs="David"/>
          <w:rtl/>
        </w:rPr>
      </w:pPr>
      <w:r w:rsidRPr="0053169B">
        <w:rPr>
          <w:rFonts w:ascii="David" w:hAnsi="David" w:cs="David"/>
          <w:rtl/>
        </w:rPr>
        <w:t>אי</w:t>
      </w:r>
      <w:r w:rsidR="00AF00CC" w:rsidRPr="0053169B">
        <w:rPr>
          <w:rFonts w:ascii="David" w:hAnsi="David" w:cs="David"/>
          <w:rtl/>
        </w:rPr>
        <w:t>-</w:t>
      </w:r>
      <w:r w:rsidRPr="0053169B">
        <w:rPr>
          <w:rFonts w:ascii="David" w:hAnsi="David" w:cs="David"/>
          <w:rtl/>
        </w:rPr>
        <w:t>עמידה בתנאי נספח זה מהווה הפרה יסודית של הסכם זה.</w:t>
      </w:r>
    </w:p>
    <w:p w14:paraId="2B2A20F5"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9" w:name="_נספח_4.7_–"/>
      <w:bookmarkStart w:id="630" w:name="_Toc29425248"/>
      <w:bookmarkEnd w:id="629"/>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27"/>
      <w:bookmarkEnd w:id="630"/>
      <w:r w:rsidRPr="0053169B">
        <w:rPr>
          <w:rFonts w:ascii="David" w:hAnsi="David"/>
          <w:sz w:val="36"/>
          <w:szCs w:val="36"/>
          <w:rtl/>
        </w:rPr>
        <w:t xml:space="preserve"> </w:t>
      </w:r>
      <w:bookmarkEnd w:id="628"/>
      <w:r w:rsidRPr="0053169B">
        <w:rPr>
          <w:rFonts w:ascii="David" w:hAnsi="David"/>
          <w:sz w:val="36"/>
          <w:szCs w:val="36"/>
          <w:rtl/>
        </w:rPr>
        <w:t xml:space="preserve"> </w:t>
      </w:r>
    </w:p>
    <w:p w14:paraId="0A3F17D2"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31818B56"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51CB36FC"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7C094C17" w14:textId="77777777" w:rsidR="001D117F" w:rsidRPr="0053169B" w:rsidRDefault="001D117F" w:rsidP="009667AC">
      <w:pPr>
        <w:bidi/>
        <w:spacing w:line="276" w:lineRule="auto"/>
        <w:jc w:val="both"/>
        <w:rPr>
          <w:rFonts w:ascii="David" w:hAnsi="David" w:cs="David"/>
          <w:rtl/>
        </w:rPr>
      </w:pPr>
    </w:p>
    <w:p w14:paraId="0BB919CD"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rtl/>
        </w:rPr>
        <w:t xml:space="preserve">אני __________________ הח"מ, ת.ז. __________, נותן התחייבות זו בקשר למתן השירותים על-ידי ___________________________ </w:t>
      </w:r>
      <w:r w:rsidRPr="0053169B">
        <w:rPr>
          <w:rFonts w:ascii="David" w:hAnsi="David" w:cs="David"/>
          <w:i/>
          <w:iCs/>
          <w:rtl/>
        </w:rPr>
        <w:t>[למלא שם הספק]</w:t>
      </w:r>
      <w:r w:rsidRPr="0053169B">
        <w:rPr>
          <w:rFonts w:ascii="David" w:hAnsi="David" w:cs="David"/>
          <w:i/>
          <w:iCs/>
        </w:rPr>
        <w:t xml:space="preserve"> </w:t>
      </w:r>
      <w:r w:rsidRPr="0053169B">
        <w:rPr>
          <w:rFonts w:ascii="David" w:hAnsi="David" w:cs="David"/>
          <w:rtl/>
        </w:rPr>
        <w:t>(להלן: "</w:t>
      </w:r>
      <w:r w:rsidRPr="0053169B">
        <w:rPr>
          <w:rFonts w:ascii="David" w:hAnsi="David" w:cs="David"/>
          <w:b/>
          <w:bCs/>
          <w:rtl/>
        </w:rPr>
        <w:t>הספק</w:t>
      </w:r>
      <w:r w:rsidRPr="0053169B">
        <w:rPr>
          <w:rFonts w:ascii="David" w:hAnsi="David" w:cs="David"/>
          <w:rtl/>
        </w:rPr>
        <w:t xml:space="preserve">") במסגר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2-2020</w:t>
      </w:r>
      <w:r w:rsidR="005302ED" w:rsidRPr="0053169B">
        <w:rPr>
          <w:rFonts w:ascii="David" w:hAnsi="David" w:cs="David"/>
          <w:b/>
          <w:bCs/>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0010199A" w:rsidRPr="0053169B">
        <w:rPr>
          <w:rFonts w:ascii="David" w:hAnsi="David" w:cs="David"/>
          <w:rtl/>
        </w:rPr>
        <w:t xml:space="preserve"> </w:t>
      </w:r>
      <w:r w:rsidRPr="0053169B">
        <w:rPr>
          <w:rFonts w:ascii="David" w:hAnsi="David" w:cs="David"/>
          <w:rtl/>
        </w:rPr>
        <w:t>(להלן: "</w:t>
      </w:r>
      <w:r w:rsidRPr="0053169B">
        <w:rPr>
          <w:rFonts w:ascii="David" w:hAnsi="David" w:cs="David"/>
          <w:b/>
          <w:bCs/>
          <w:rtl/>
        </w:rPr>
        <w:t>המכרז</w:t>
      </w:r>
      <w:r w:rsidRPr="0053169B">
        <w:rPr>
          <w:rFonts w:ascii="David" w:hAnsi="David" w:cs="David"/>
          <w:rtl/>
        </w:rPr>
        <w:t>").</w:t>
      </w:r>
    </w:p>
    <w:p w14:paraId="571F824C" w14:textId="77777777" w:rsidR="001D117F" w:rsidRPr="0053169B" w:rsidRDefault="001D117F" w:rsidP="009667AC">
      <w:pPr>
        <w:bidi/>
        <w:spacing w:line="276" w:lineRule="auto"/>
        <w:jc w:val="both"/>
        <w:rPr>
          <w:rFonts w:ascii="David" w:hAnsi="David" w:cs="David"/>
          <w:rtl/>
        </w:rPr>
      </w:pPr>
      <w:r w:rsidRPr="0053169B">
        <w:rPr>
          <w:rFonts w:ascii="David" w:hAnsi="David" w:cs="David"/>
          <w:b/>
          <w:bCs/>
          <w:rtl/>
        </w:rPr>
        <w:t>הואיל</w:t>
      </w:r>
      <w:r w:rsidRPr="0053169B">
        <w:rPr>
          <w:rFonts w:ascii="David" w:hAnsi="David" w:cs="David"/>
          <w:rtl/>
        </w:rPr>
        <w:t xml:space="preserve"> והמזמין מתכוון לרכוש שירותים כמפורט במכרז; </w:t>
      </w:r>
    </w:p>
    <w:p w14:paraId="6ED6799E" w14:textId="77777777" w:rsidR="001D117F" w:rsidRPr="0053169B" w:rsidRDefault="001D117F" w:rsidP="009667AC">
      <w:pPr>
        <w:bidi/>
        <w:spacing w:line="276" w:lineRule="auto"/>
        <w:jc w:val="both"/>
        <w:rPr>
          <w:rFonts w:ascii="David" w:hAnsi="David" w:cs="David"/>
          <w:rtl/>
        </w:rPr>
      </w:pPr>
      <w:r w:rsidRPr="0053169B">
        <w:rPr>
          <w:rFonts w:ascii="David" w:hAnsi="David" w:cs="David"/>
          <w:b/>
          <w:bCs/>
          <w:rtl/>
        </w:rPr>
        <w:t>והואיל</w:t>
      </w:r>
      <w:r w:rsidRPr="0053169B">
        <w:rPr>
          <w:rFonts w:ascii="David" w:hAnsi="David" w:cs="David"/>
          <w:rtl/>
        </w:rPr>
        <w:t xml:space="preserve"> ואני מועסק על-ידי הספק כעובד/קבלן משנה/ נציג (</w:t>
      </w:r>
      <w:r w:rsidRPr="0053169B">
        <w:rPr>
          <w:rFonts w:ascii="David" w:hAnsi="David" w:cs="David"/>
          <w:i/>
          <w:iCs/>
          <w:sz w:val="22"/>
          <w:szCs w:val="22"/>
          <w:rtl/>
        </w:rPr>
        <w:t>מחק את המיותר</w:t>
      </w:r>
      <w:r w:rsidRPr="0053169B">
        <w:rPr>
          <w:rFonts w:ascii="David" w:hAnsi="David" w:cs="David"/>
          <w:rtl/>
        </w:rPr>
        <w:t>) ולפיכך עשוי להיחשף לסודות מקצועיים עליהם מעוניינת מדינת ישראל להגן;</w:t>
      </w:r>
    </w:p>
    <w:p w14:paraId="3504A4B3" w14:textId="77777777" w:rsidR="001D117F" w:rsidRPr="0053169B" w:rsidRDefault="001D117F" w:rsidP="009667AC">
      <w:pPr>
        <w:bidi/>
        <w:spacing w:line="276" w:lineRule="auto"/>
        <w:jc w:val="both"/>
        <w:rPr>
          <w:rFonts w:ascii="David" w:hAnsi="David" w:cs="David"/>
          <w:b/>
          <w:bCs/>
        </w:rPr>
      </w:pPr>
      <w:r w:rsidRPr="0053169B">
        <w:rPr>
          <w:rFonts w:ascii="David" w:hAnsi="David" w:cs="David"/>
          <w:b/>
          <w:bCs/>
          <w:rtl/>
        </w:rPr>
        <w:t>לפיכך הנני מתחייב כלפי מדינת ישראל כדלקמן:</w:t>
      </w:r>
    </w:p>
    <w:p w14:paraId="0E2F3C13" w14:textId="77777777" w:rsidR="001D117F" w:rsidRPr="0053169B" w:rsidRDefault="001D117F" w:rsidP="009667AC">
      <w:pPr>
        <w:bidi/>
        <w:spacing w:line="276" w:lineRule="auto"/>
        <w:jc w:val="both"/>
        <w:rPr>
          <w:rFonts w:ascii="David" w:hAnsi="David" w:cs="David"/>
          <w:rtl/>
        </w:rPr>
      </w:pPr>
      <w:r w:rsidRPr="0053169B">
        <w:rPr>
          <w:rFonts w:ascii="David" w:hAnsi="David" w:cs="David"/>
          <w:rtl/>
        </w:rPr>
        <w:t>בהתחייבות זו תהיה למונחים הבאים המשמעות המופיעה לצידם:</w:t>
      </w:r>
    </w:p>
    <w:p w14:paraId="45205E99" w14:textId="77777777" w:rsidR="001D117F" w:rsidRPr="0053169B" w:rsidRDefault="001D117F" w:rsidP="009667AC">
      <w:pPr>
        <w:bidi/>
        <w:spacing w:line="276" w:lineRule="auto"/>
        <w:jc w:val="both"/>
        <w:rPr>
          <w:rFonts w:ascii="David" w:hAnsi="David" w:cs="David"/>
        </w:rPr>
      </w:pPr>
      <w:r w:rsidRPr="0053169B">
        <w:rPr>
          <w:rFonts w:ascii="David" w:hAnsi="David" w:cs="David"/>
          <w:rtl/>
        </w:rPr>
        <w:t>"</w:t>
      </w:r>
      <w:r w:rsidRPr="0053169B">
        <w:rPr>
          <w:rFonts w:ascii="David" w:hAnsi="David" w:cs="David"/>
          <w:b/>
          <w:bCs/>
          <w:rtl/>
        </w:rPr>
        <w:t>מידע</w:t>
      </w:r>
      <w:r w:rsidRPr="0053169B">
        <w:rPr>
          <w:rFonts w:ascii="David" w:hAnsi="David" w:cs="David"/>
          <w:rtl/>
        </w:rPr>
        <w:t>" – כל מידע (</w:t>
      </w:r>
      <w:r w:rsidRPr="0053169B">
        <w:rPr>
          <w:rFonts w:ascii="David" w:hAnsi="David" w:cs="David"/>
        </w:rPr>
        <w:t>Information</w:t>
      </w:r>
      <w:r w:rsidRPr="0053169B">
        <w:rPr>
          <w:rFonts w:ascii="David" w:hAnsi="David" w:cs="David"/>
          <w:rtl/>
        </w:rPr>
        <w:t>), ידע (</w:t>
      </w:r>
      <w:r w:rsidRPr="0053169B">
        <w:rPr>
          <w:rFonts w:ascii="David" w:hAnsi="David" w:cs="David"/>
        </w:rPr>
        <w:t>Know-How</w:t>
      </w:r>
      <w:r w:rsidRPr="0053169B">
        <w:rPr>
          <w:rFonts w:ascii="David" w:hAnsi="David" w:cs="David"/>
          <w:rtl/>
        </w:rPr>
        <w:t>), ידיעה, מסמך, תכתובת, תוכנית, נתון, מודל, חוות דעת, מסקנה וכל דבר אחר כיוצ"ב הקשור באספקת השירותים בין בכתב ובין בע"פ ו/או בכל צורה או דרך של שימור ידיעות בצורה חשמלית ו/או אלקטרונית ו/או אופטית ו/או מגנטית ו/או אחרת והכל למעט מידע שהוא נחלת הכלל.</w:t>
      </w:r>
    </w:p>
    <w:p w14:paraId="05D9E82E" w14:textId="77777777" w:rsidR="001D117F" w:rsidRPr="0053169B" w:rsidRDefault="001D117F" w:rsidP="009667AC">
      <w:pPr>
        <w:bidi/>
        <w:spacing w:line="276" w:lineRule="auto"/>
        <w:jc w:val="both"/>
        <w:rPr>
          <w:rFonts w:ascii="David" w:hAnsi="David" w:cs="David"/>
          <w:rtl/>
        </w:rPr>
      </w:pPr>
      <w:r w:rsidRPr="0053169B">
        <w:rPr>
          <w:rFonts w:ascii="David" w:hAnsi="David" w:cs="David"/>
          <w:rtl/>
        </w:rPr>
        <w:t>"</w:t>
      </w:r>
      <w:r w:rsidRPr="0053169B">
        <w:rPr>
          <w:rFonts w:ascii="David" w:hAnsi="David" w:cs="David"/>
          <w:b/>
          <w:bCs/>
          <w:rtl/>
        </w:rPr>
        <w:t>סודות מקצועיים</w:t>
      </w:r>
      <w:r w:rsidRPr="0053169B">
        <w:rPr>
          <w:rFonts w:ascii="David" w:hAnsi="David" w:cs="David"/>
          <w:rtl/>
        </w:rPr>
        <w:t xml:space="preserve">" – כל מידע אשר יגיע לידי בקשר לאספקת השירותים, בין אם נתקבל במהלך מתן השירותים או לאחר מכן, לרבות ומבלי לפגוע בכלליות האמור לעיל: מידע אשר יימסר על-ידי מדינת ישראל ו/או כל גורם אחר ו/או מי מטעמה. </w:t>
      </w:r>
    </w:p>
    <w:p w14:paraId="13ACE2F6" w14:textId="77777777" w:rsidR="001D117F" w:rsidRPr="0053169B" w:rsidRDefault="001D117F" w:rsidP="00442191">
      <w:pPr>
        <w:pStyle w:val="affff6"/>
        <w:numPr>
          <w:ilvl w:val="0"/>
          <w:numId w:val="66"/>
        </w:numPr>
        <w:tabs>
          <w:tab w:val="clear" w:pos="720"/>
        </w:tabs>
        <w:spacing w:after="0" w:line="276" w:lineRule="auto"/>
        <w:ind w:left="390" w:hanging="425"/>
        <w:contextualSpacing/>
        <w:jc w:val="both"/>
        <w:rPr>
          <w:rFonts w:ascii="David" w:hAnsi="David" w:cs="David"/>
          <w:rtl/>
        </w:rPr>
      </w:pPr>
      <w:r w:rsidRPr="0053169B">
        <w:rPr>
          <w:rFonts w:ascii="David" w:hAnsi="David" w:cs="David"/>
          <w:rtl/>
        </w:rPr>
        <w:t>הנני מתחייב לשמור את המידע ו/או הסודות המקצועיים שיגיעו אלי במהלך ו/או עקב ביצוע השירותים בסודיות מוחלטת ולעשות בהם שימוש אך ורק לצורך אספקת השירותים. למען הסר ספק, ומבלי לפגוע בכלליות האמור, הנני מתחייב לא לפרסם, להעביר, להודיע, למסור או להביא לידיעת כל אדם את המידע ו/או הסודות המקצועיים, למעט מידע שהוא בנחלת הכלל או מידע שיש למסור על-פי כל דין.</w:t>
      </w:r>
    </w:p>
    <w:p w14:paraId="6A8BBE52" w14:textId="77777777" w:rsidR="001D117F" w:rsidRPr="0053169B" w:rsidRDefault="001D117F" w:rsidP="00442191">
      <w:pPr>
        <w:pStyle w:val="affff6"/>
        <w:numPr>
          <w:ilvl w:val="0"/>
          <w:numId w:val="66"/>
        </w:numPr>
        <w:tabs>
          <w:tab w:val="clear" w:pos="720"/>
        </w:tabs>
        <w:spacing w:after="0" w:line="276" w:lineRule="auto"/>
        <w:ind w:left="390" w:hanging="425"/>
        <w:contextualSpacing/>
        <w:jc w:val="both"/>
        <w:rPr>
          <w:rFonts w:ascii="David" w:hAnsi="David" w:cs="David"/>
          <w:rtl/>
        </w:rPr>
      </w:pPr>
      <w:r w:rsidRPr="0053169B">
        <w:rPr>
          <w:rFonts w:ascii="David" w:hAnsi="David" w:cs="David"/>
          <w:rtl/>
        </w:rPr>
        <w:t>הנני מצהיר כי ידוע לי שאי מילוי התחייבויותיי מהווה עבירה לפי פרק ז' (ביטחון המדינה, יחסי חוץ וסודות רשמיים) לחוק העונשין, תשל"ז-1977.</w:t>
      </w:r>
    </w:p>
    <w:p w14:paraId="0E115085" w14:textId="77777777" w:rsidR="001D117F" w:rsidRPr="0053169B" w:rsidRDefault="001D117F" w:rsidP="00442191">
      <w:pPr>
        <w:pStyle w:val="affff6"/>
        <w:numPr>
          <w:ilvl w:val="0"/>
          <w:numId w:val="66"/>
        </w:numPr>
        <w:tabs>
          <w:tab w:val="clear" w:pos="720"/>
        </w:tabs>
        <w:spacing w:after="0" w:line="276" w:lineRule="auto"/>
        <w:ind w:left="390" w:hanging="425"/>
        <w:contextualSpacing/>
        <w:jc w:val="both"/>
        <w:rPr>
          <w:rFonts w:ascii="David" w:hAnsi="David" w:cs="David"/>
        </w:rPr>
      </w:pPr>
      <w:r w:rsidRPr="0053169B">
        <w:rPr>
          <w:rFonts w:ascii="David" w:hAnsi="David" w:cs="David"/>
          <w:rtl/>
        </w:rPr>
        <w:t>לאחר שבדקתי את העניין כמיטב יכולתי, אני מצהיר/ה ומתחייב/ת כי אין לי עצמי או לבני משפחתי הקרובה כל עניין כלכלי או אחר העלול לעמוד בניגוד עניינים או בחשש לניגוד עניינים עם ביצוע השירותים. אני מתחייב/ת עוד, כי אם במהלך עבודתי כאמור, יובא לידיעתי ניגוד עניינים כאמור, או דבר העלול ליצור חשש לניגוד עניינים כזה, אודיע עליו לכם ללא דיחוי.</w:t>
      </w:r>
    </w:p>
    <w:p w14:paraId="494AB40A" w14:textId="77777777" w:rsidR="001D117F" w:rsidRPr="0053169B" w:rsidRDefault="001D117F" w:rsidP="00442191">
      <w:pPr>
        <w:pStyle w:val="affff6"/>
        <w:numPr>
          <w:ilvl w:val="0"/>
          <w:numId w:val="66"/>
        </w:numPr>
        <w:tabs>
          <w:tab w:val="clear" w:pos="720"/>
        </w:tabs>
        <w:spacing w:after="0" w:line="276" w:lineRule="auto"/>
        <w:ind w:left="390" w:hanging="425"/>
        <w:jc w:val="both"/>
        <w:rPr>
          <w:rFonts w:ascii="David" w:hAnsi="David" w:cs="David"/>
          <w:rtl/>
        </w:rPr>
      </w:pPr>
      <w:r w:rsidRPr="0053169B">
        <w:rPr>
          <w:rFonts w:ascii="David" w:hAnsi="David" w:cs="David"/>
          <w:rtl/>
        </w:rPr>
        <w:t>הננו מתחייבים כי אם המציע יבחר כזוכה במכרז נדאג לכך שכל עובדי המציע וכל אדם מטעמו המספק ציוד או הקשור בכל דרך שהיא למכרז ולמימושו, יקיים את האמור בהתחייבות זו ויחתום על התחייבות לשמירת סודיות, ונמציא התחייבויות אלה למזמין. כמו כן, ככל שהמציע יקלוט עובדים חדשים במהלך ביצוע השירותים הוא יחתימם על התחייבות כאמור וימציאה למזמין.</w:t>
      </w:r>
    </w:p>
    <w:p w14:paraId="51E9C68A" w14:textId="77777777" w:rsidR="001D117F" w:rsidRPr="0053169B" w:rsidRDefault="001D117F" w:rsidP="009667AC">
      <w:pPr>
        <w:bidi/>
        <w:spacing w:line="276" w:lineRule="auto"/>
        <w:ind w:left="1106" w:hanging="360"/>
        <w:jc w:val="both"/>
        <w:rPr>
          <w:rFonts w:ascii="David" w:hAnsi="David" w:cs="David"/>
          <w:b/>
          <w:bCs/>
          <w:u w:val="single"/>
        </w:rPr>
      </w:pPr>
    </w:p>
    <w:p w14:paraId="10726CFC" w14:textId="77777777" w:rsidR="001D117F" w:rsidRPr="0053169B" w:rsidRDefault="001D117F" w:rsidP="009667AC">
      <w:pPr>
        <w:bidi/>
        <w:spacing w:line="276" w:lineRule="auto"/>
        <w:ind w:left="1106" w:hanging="360"/>
        <w:jc w:val="both"/>
        <w:rPr>
          <w:rFonts w:ascii="David" w:hAnsi="David" w:cs="David"/>
        </w:rPr>
      </w:pPr>
      <w:r w:rsidRPr="0053169B">
        <w:rPr>
          <w:rFonts w:ascii="David" w:hAnsi="David" w:cs="David"/>
          <w:rtl/>
        </w:rPr>
        <w:t>שם: _________________ חתימה: _____________ תאריך:___________</w:t>
      </w:r>
      <w:r w:rsidRPr="0053169B">
        <w:rPr>
          <w:rFonts w:ascii="David" w:hAnsi="David" w:cs="David"/>
          <w:rtl/>
        </w:rPr>
        <w:br w:type="page"/>
      </w:r>
    </w:p>
    <w:p w14:paraId="10CBB2A7" w14:textId="77777777" w:rsidR="001D117F" w:rsidRPr="0053169B" w:rsidRDefault="001D117F" w:rsidP="009667AC">
      <w:pPr>
        <w:bidi/>
        <w:spacing w:line="276" w:lineRule="auto"/>
        <w:ind w:left="1106" w:hanging="360"/>
        <w:jc w:val="center"/>
        <w:rPr>
          <w:rFonts w:ascii="David" w:hAnsi="David" w:cs="David"/>
          <w:b/>
          <w:bCs/>
          <w:sz w:val="28"/>
          <w:szCs w:val="28"/>
          <w:u w:val="single"/>
          <w:rtl/>
        </w:rPr>
      </w:pPr>
      <w:r w:rsidRPr="0053169B">
        <w:rPr>
          <w:rFonts w:ascii="David" w:hAnsi="David" w:cs="David"/>
          <w:b/>
          <w:bCs/>
          <w:sz w:val="28"/>
          <w:szCs w:val="28"/>
          <w:u w:val="single"/>
          <w:rtl/>
        </w:rPr>
        <w:lastRenderedPageBreak/>
        <w:t>התחייבות להעדר ניגוד עניינים</w:t>
      </w:r>
    </w:p>
    <w:p w14:paraId="71915F7F" w14:textId="77777777" w:rsidR="001D117F" w:rsidRPr="0053169B" w:rsidRDefault="001D117F" w:rsidP="009667AC">
      <w:pPr>
        <w:bidi/>
        <w:spacing w:line="276" w:lineRule="auto"/>
        <w:ind w:left="1106" w:hanging="360"/>
        <w:jc w:val="both"/>
        <w:rPr>
          <w:rFonts w:ascii="David" w:hAnsi="David" w:cs="David"/>
          <w:b/>
          <w:bCs/>
          <w:u w:val="single"/>
          <w:rtl/>
        </w:rPr>
      </w:pPr>
    </w:p>
    <w:p w14:paraId="71097921" w14:textId="6EA83B8C" w:rsidR="001D117F" w:rsidRPr="0053169B" w:rsidRDefault="001D117F" w:rsidP="0071412E">
      <w:pPr>
        <w:bidi/>
        <w:spacing w:line="276" w:lineRule="auto"/>
        <w:ind w:left="1106" w:hanging="360"/>
        <w:jc w:val="both"/>
        <w:rPr>
          <w:rFonts w:ascii="David" w:hAnsi="David" w:cs="David"/>
        </w:rPr>
      </w:pPr>
      <w:r w:rsidRPr="0053169B">
        <w:rPr>
          <w:rFonts w:ascii="David" w:hAnsi="David" w:cs="David"/>
          <w:rtl/>
        </w:rPr>
        <w:t>שנערכה ונחתמה ב_________ ביום ____ בחודש _____ שנת</w:t>
      </w:r>
      <w:r w:rsidR="0071412E">
        <w:rPr>
          <w:rFonts w:ascii="David" w:hAnsi="David" w:cs="David" w:hint="cs"/>
          <w:rtl/>
        </w:rPr>
        <w:t xml:space="preserve"> 2021</w:t>
      </w:r>
    </w:p>
    <w:p w14:paraId="1378D9B5"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על ידי ____________________</w:t>
      </w:r>
    </w:p>
    <w:p w14:paraId="1E44ABD4"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ת.ז. ______________________</w:t>
      </w:r>
    </w:p>
    <w:p w14:paraId="4B80AAE6"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מכתובת ___________________</w:t>
      </w:r>
    </w:p>
    <w:p w14:paraId="22290CF4" w14:textId="77777777" w:rsidR="001D117F" w:rsidRPr="0053169B" w:rsidRDefault="001D117F" w:rsidP="009667AC">
      <w:pPr>
        <w:bidi/>
        <w:spacing w:line="276" w:lineRule="auto"/>
        <w:ind w:left="1106" w:hanging="360"/>
        <w:jc w:val="both"/>
        <w:rPr>
          <w:rFonts w:ascii="David" w:hAnsi="David" w:cs="David"/>
          <w:rtl/>
        </w:rPr>
      </w:pPr>
    </w:p>
    <w:p w14:paraId="1BE2A67D" w14:textId="77777777" w:rsidR="001D117F" w:rsidRPr="0053169B" w:rsidRDefault="001D117F" w:rsidP="009667AC">
      <w:pPr>
        <w:tabs>
          <w:tab w:val="center" w:pos="4184"/>
          <w:tab w:val="right" w:pos="8787"/>
        </w:tabs>
        <w:bidi/>
        <w:spacing w:line="276" w:lineRule="auto"/>
        <w:ind w:left="735" w:hanging="735"/>
        <w:rPr>
          <w:rFonts w:ascii="David" w:hAnsi="David" w:cs="David"/>
          <w:b/>
          <w:bCs/>
          <w:rtl/>
        </w:rPr>
      </w:pPr>
      <w:r w:rsidRPr="0053169B">
        <w:rPr>
          <w:rFonts w:ascii="David" w:hAnsi="David" w:cs="David"/>
          <w:b/>
          <w:bCs/>
          <w:rtl/>
        </w:rPr>
        <w:t>הואיל</w:t>
      </w:r>
      <w:r w:rsidRPr="0053169B">
        <w:rPr>
          <w:rFonts w:ascii="David" w:hAnsi="David" w:cs="David"/>
          <w:rtl/>
        </w:rPr>
        <w:tab/>
        <w:t>וממשלת ישראל בשם מדינת ישראל מבקשת לשירותי כמפורט במסמכי מכרז</w:t>
      </w:r>
      <w:r w:rsidR="00DE12C5" w:rsidRPr="0053169B">
        <w:rPr>
          <w:rFonts w:ascii="David" w:hAnsi="David" w:cs="David"/>
          <w:rtl/>
        </w:rPr>
        <w:t xml:space="preserve"> מס'</w:t>
      </w:r>
      <w:r w:rsidRPr="0053169B">
        <w:rPr>
          <w:rFonts w:ascii="David" w:hAnsi="David" w:cs="David"/>
          <w:rtl/>
        </w:rPr>
        <w:t xml:space="preserve"> </w:t>
      </w:r>
      <w:r w:rsidR="00DE12C5" w:rsidRPr="0053169B">
        <w:rPr>
          <w:rFonts w:ascii="David" w:hAnsi="David" w:cs="David"/>
          <w:b/>
          <w:bCs/>
          <w:rtl/>
        </w:rPr>
        <w:t>2-2020</w:t>
      </w:r>
      <w:r w:rsidR="005302ED" w:rsidRPr="0053169B">
        <w:rPr>
          <w:rFonts w:ascii="David" w:hAnsi="David" w:cs="David"/>
          <w:b/>
          <w:bCs/>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00CB1675" w:rsidRPr="0053169B">
        <w:rPr>
          <w:rFonts w:ascii="David" w:hAnsi="David" w:cs="David"/>
          <w:rtl/>
        </w:rPr>
        <w:t>;</w:t>
      </w:r>
    </w:p>
    <w:p w14:paraId="6119C593" w14:textId="77777777" w:rsidR="001D117F" w:rsidRPr="0053169B" w:rsidRDefault="001D117F" w:rsidP="009667AC">
      <w:pPr>
        <w:tabs>
          <w:tab w:val="center" w:pos="4184"/>
          <w:tab w:val="right" w:pos="8787"/>
        </w:tabs>
        <w:bidi/>
        <w:spacing w:line="276" w:lineRule="auto"/>
        <w:rPr>
          <w:rFonts w:ascii="David" w:hAnsi="David" w:cs="David"/>
          <w:b/>
          <w:bCs/>
          <w:rtl/>
        </w:rPr>
      </w:pPr>
    </w:p>
    <w:p w14:paraId="34BD9323"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מועסק בקשר למתן השירותים במכרז;</w:t>
      </w:r>
    </w:p>
    <w:p w14:paraId="67C26D6B"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עשוי להימצא במצב של ניגוד עניינים במסגרת מתן השירותי</w:t>
      </w:r>
      <w:r w:rsidR="00CB1675" w:rsidRPr="0053169B">
        <w:rPr>
          <w:rFonts w:ascii="David" w:hAnsi="David" w:cs="David"/>
          <w:rtl/>
        </w:rPr>
        <w:t>ם</w:t>
      </w:r>
      <w:r w:rsidRPr="0053169B">
        <w:rPr>
          <w:rFonts w:ascii="David" w:hAnsi="David" w:cs="David"/>
          <w:rtl/>
        </w:rPr>
        <w:t xml:space="preserve"> במכרז ולאחריו;</w:t>
      </w:r>
    </w:p>
    <w:p w14:paraId="28EC9B8E"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לפיכך הנני מתחייב כלפי מדינת ישראל כדלקמן:</w:t>
      </w:r>
    </w:p>
    <w:p w14:paraId="18186FD4" w14:textId="77777777" w:rsidR="001D117F" w:rsidRPr="0053169B" w:rsidRDefault="001D117F" w:rsidP="009667AC">
      <w:pPr>
        <w:bidi/>
        <w:spacing w:line="276" w:lineRule="auto"/>
        <w:ind w:left="1106" w:hanging="360"/>
        <w:jc w:val="both"/>
        <w:rPr>
          <w:rFonts w:ascii="David" w:hAnsi="David" w:cs="David"/>
          <w:rtl/>
        </w:rPr>
      </w:pPr>
    </w:p>
    <w:p w14:paraId="7C86D84D"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1. </w:t>
      </w:r>
      <w:r w:rsidRPr="0053169B">
        <w:rPr>
          <w:rFonts w:ascii="David" w:hAnsi="David" w:cs="David"/>
          <w:u w:val="single"/>
          <w:rtl/>
        </w:rPr>
        <w:t>הגדרות</w:t>
      </w:r>
    </w:p>
    <w:p w14:paraId="5C24FC54"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בהתחייבות זו תהיה למונחים הבאים המשמעות המופיעה לצידם:</w:t>
      </w:r>
    </w:p>
    <w:p w14:paraId="11F1142F" w14:textId="77777777" w:rsidR="001D117F" w:rsidRPr="0053169B" w:rsidRDefault="001D117F" w:rsidP="009667AC">
      <w:pPr>
        <w:bidi/>
        <w:spacing w:line="276" w:lineRule="auto"/>
        <w:ind w:left="1106" w:hanging="360"/>
        <w:jc w:val="both"/>
        <w:rPr>
          <w:rFonts w:ascii="David" w:hAnsi="David" w:cs="David"/>
          <w:b/>
          <w:bCs/>
          <w:rtl/>
        </w:rPr>
      </w:pPr>
      <w:r w:rsidRPr="0053169B">
        <w:rPr>
          <w:rFonts w:ascii="David" w:hAnsi="David" w:cs="David"/>
          <w:b/>
          <w:bCs/>
          <w:rtl/>
        </w:rPr>
        <w:t>"השירותים"</w:t>
      </w:r>
      <w:r w:rsidRPr="0053169B">
        <w:rPr>
          <w:rFonts w:ascii="David" w:hAnsi="David" w:cs="David"/>
          <w:rtl/>
        </w:rPr>
        <w:t xml:space="preserve"> – </w:t>
      </w:r>
      <w:r w:rsidRPr="0053169B">
        <w:rPr>
          <w:rFonts w:ascii="David" w:hAnsi="David" w:cs="David"/>
          <w:b/>
          <w:bCs/>
          <w:rtl/>
        </w:rPr>
        <w:t>שירות לתכנון, הקמה ותחזוקה של</w:t>
      </w:r>
      <w:r w:rsidR="0010199A" w:rsidRPr="0053169B">
        <w:rPr>
          <w:rFonts w:ascii="David" w:hAnsi="David" w:cs="David"/>
          <w:b/>
          <w:bCs/>
          <w:rtl/>
        </w:rPr>
        <w:t xml:space="preserve"> פרויקטי</w:t>
      </w:r>
      <w:r w:rsidRPr="0053169B">
        <w:rPr>
          <w:rFonts w:ascii="David" w:hAnsi="David" w:cs="David"/>
          <w:b/>
          <w:bCs/>
          <w:rtl/>
        </w:rPr>
        <w:t xml:space="preserve"> מערכות מולטימדיה.</w:t>
      </w:r>
    </w:p>
    <w:p w14:paraId="68A0179A"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 xml:space="preserve">"תקופת ההתקשרות" </w:t>
      </w:r>
      <w:r w:rsidRPr="0053169B">
        <w:rPr>
          <w:rFonts w:ascii="David" w:hAnsi="David" w:cs="David"/>
          <w:rtl/>
        </w:rPr>
        <w:t>– כהגדרתה במכרז.</w:t>
      </w:r>
    </w:p>
    <w:p w14:paraId="60B6688D"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2. הנני מצהיר ומתחייב שאין ולא יהיה לי, במהלך תקופת ההתקשרות במכרז, ובמהלך שלושה חודשים מתום תקופה זו, ניגוד עניינים מכל מין וסוג שהוא עם גורמים בעלי עניין בתחום נושא המכרז, למעט באם ועדת </w:t>
      </w:r>
      <w:r w:rsidR="00CB1675" w:rsidRPr="0053169B">
        <w:rPr>
          <w:rFonts w:ascii="David" w:hAnsi="David" w:cs="David"/>
          <w:rtl/>
        </w:rPr>
        <w:t>ה</w:t>
      </w:r>
      <w:r w:rsidRPr="0053169B">
        <w:rPr>
          <w:rFonts w:ascii="David" w:hAnsi="David" w:cs="David"/>
          <w:rtl/>
        </w:rPr>
        <w:t xml:space="preserve">מכרזים אישרה בכתב, לאחר שהעובדות הוצגו בפניה, כי אין בעובדות אלו משום ניגוד עניינים או באם קיים ניגוד עניינים מדובר בניגוד עניינים שולי אשר אין בו השפעה על השירותים נשוא המכרז. </w:t>
      </w:r>
    </w:p>
    <w:p w14:paraId="50D5E1DB"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3. הנני מצהיר ומתחייב שלא אייצג או אפעל מטעם כל גורם שהוא בתחום השירותים נשוא מתן השירותים, למעט מטעם </w:t>
      </w:r>
      <w:r w:rsidR="00CB1675" w:rsidRPr="0053169B">
        <w:rPr>
          <w:rFonts w:ascii="David" w:hAnsi="David" w:cs="David"/>
          <w:rtl/>
        </w:rPr>
        <w:t>עורך המכרז</w:t>
      </w:r>
      <w:r w:rsidRPr="0053169B">
        <w:rPr>
          <w:rFonts w:ascii="David" w:hAnsi="David" w:cs="David"/>
          <w:rtl/>
        </w:rPr>
        <w:t xml:space="preserve">, במהלך תקופת ההתקשרות בין הצדדים ושלושה חודשים לאחריה, אלא אם כן התקבל לכך אישור מראש ובכתב של </w:t>
      </w:r>
      <w:r w:rsidR="00CB1675" w:rsidRPr="0053169B">
        <w:rPr>
          <w:rFonts w:ascii="David" w:hAnsi="David" w:cs="David"/>
          <w:rtl/>
        </w:rPr>
        <w:t>עורך המכרז</w:t>
      </w:r>
      <w:r w:rsidRPr="0053169B">
        <w:rPr>
          <w:rFonts w:ascii="David" w:hAnsi="David" w:cs="David"/>
          <w:rtl/>
        </w:rPr>
        <w:t>.</w:t>
      </w:r>
    </w:p>
    <w:p w14:paraId="38467955"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4. הנני מתחייב להודיע ל</w:t>
      </w:r>
      <w:r w:rsidR="00CB1675" w:rsidRPr="0053169B">
        <w:rPr>
          <w:rFonts w:ascii="David" w:hAnsi="David" w:cs="David"/>
          <w:rtl/>
        </w:rPr>
        <w:t>עורך המכרז</w:t>
      </w:r>
      <w:r w:rsidRPr="0053169B">
        <w:rPr>
          <w:rFonts w:ascii="David" w:hAnsi="David" w:cs="David"/>
          <w:rtl/>
        </w:rPr>
        <w:t xml:space="preserve"> באופן מיידי על כל נתון או מצב שבשלם אני עלול להימצא במצב של ניגוד עניינים,</w:t>
      </w:r>
      <w:r w:rsidR="00CB1675" w:rsidRPr="0053169B">
        <w:rPr>
          <w:rFonts w:ascii="David" w:hAnsi="David" w:cs="David"/>
          <w:rtl/>
        </w:rPr>
        <w:t xml:space="preserve"> וזאת</w:t>
      </w:r>
      <w:r w:rsidRPr="0053169B">
        <w:rPr>
          <w:rFonts w:ascii="David" w:hAnsi="David" w:cs="David"/>
          <w:rtl/>
        </w:rPr>
        <w:t xml:space="preserve"> מיד עם היוודע לי הנתון או המצב האמורים. </w:t>
      </w:r>
    </w:p>
    <w:p w14:paraId="02A98581"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5. הנני מצהיר ומתחייב לדווח מראש ל</w:t>
      </w:r>
      <w:r w:rsidR="00CB1675" w:rsidRPr="0053169B">
        <w:rPr>
          <w:rFonts w:ascii="David" w:hAnsi="David" w:cs="David"/>
          <w:rtl/>
        </w:rPr>
        <w:t>עורך המכרז</w:t>
      </w:r>
      <w:r w:rsidRPr="0053169B">
        <w:rPr>
          <w:rFonts w:ascii="David" w:hAnsi="David" w:cs="David"/>
          <w:rtl/>
        </w:rPr>
        <w:t xml:space="preserve"> על כל כוונה שלי, להתקשר עם כל גורם כאמור בסעיפים 2-3 להלן, בניגוד להתחייבויותיי בסעיפים אלו, ולפעול בהתאם להוראותיו בעניין. </w:t>
      </w:r>
      <w:r w:rsidR="00CB1675" w:rsidRPr="0053169B">
        <w:rPr>
          <w:rFonts w:ascii="David" w:hAnsi="David" w:cs="David"/>
          <w:rtl/>
        </w:rPr>
        <w:t>עורך המכרז</w:t>
      </w:r>
      <w:r w:rsidRPr="0053169B">
        <w:rPr>
          <w:rFonts w:ascii="David" w:hAnsi="David" w:cs="David"/>
          <w:rtl/>
        </w:rPr>
        <w:t xml:space="preserve"> רשאי לא לאשר לי התקשרות כאמור או לתת הוראות אחרות שיבטיחו העדר ניגוד עניינים, והנני מתחייב כי  אפעל בהתאם להוראות אלו, בהקשר זה.</w:t>
      </w:r>
    </w:p>
    <w:p w14:paraId="3C734E40" w14:textId="77777777" w:rsidR="00200165" w:rsidRPr="0053169B" w:rsidRDefault="00200165" w:rsidP="009667AC">
      <w:pPr>
        <w:bidi/>
        <w:spacing w:line="276" w:lineRule="auto"/>
        <w:rPr>
          <w:rFonts w:ascii="David" w:hAnsi="David" w:cs="David"/>
          <w:rtl/>
        </w:rPr>
      </w:pPr>
    </w:p>
    <w:p w14:paraId="2E8DC36C" w14:textId="77777777" w:rsidR="00EF00B3" w:rsidRPr="00014FB5" w:rsidRDefault="00200165" w:rsidP="009667AC">
      <w:pPr>
        <w:bidi/>
        <w:spacing w:line="276" w:lineRule="auto"/>
        <w:rPr>
          <w:rFonts w:ascii="David" w:hAnsi="David" w:cs="David"/>
          <w:rtl/>
        </w:rPr>
      </w:pPr>
      <w:r w:rsidRPr="0053169B">
        <w:rPr>
          <w:rFonts w:ascii="David" w:hAnsi="David" w:cs="David"/>
          <w:rtl/>
        </w:rPr>
        <w:t>ו</w:t>
      </w:r>
      <w:r w:rsidR="001D117F" w:rsidRPr="0053169B">
        <w:rPr>
          <w:rFonts w:ascii="David" w:hAnsi="David" w:cs="David"/>
          <w:rtl/>
        </w:rPr>
        <w:t xml:space="preserve">לראיה באתי על החתום: </w:t>
      </w:r>
      <w:r w:rsidR="001D117F" w:rsidRPr="0053169B">
        <w:rPr>
          <w:rFonts w:ascii="David" w:hAnsi="David" w:cs="David"/>
          <w:rtl/>
        </w:rPr>
        <w:tab/>
        <w:t>_____________________</w:t>
      </w:r>
      <w:bookmarkEnd w:id="545"/>
      <w:bookmarkEnd w:id="566"/>
    </w:p>
    <w:p w14:paraId="0F8ECC5F" w14:textId="77777777" w:rsidR="00EF00B3" w:rsidRPr="00014FB5" w:rsidRDefault="00EF00B3" w:rsidP="009667AC">
      <w:pPr>
        <w:bidi/>
        <w:spacing w:line="276" w:lineRule="auto"/>
        <w:jc w:val="center"/>
        <w:rPr>
          <w:rFonts w:ascii="David" w:hAnsi="David" w:cs="David"/>
          <w:rtl/>
        </w:rPr>
      </w:pPr>
    </w:p>
    <w:sectPr w:rsidR="00EF00B3" w:rsidRPr="00014FB5" w:rsidSect="00EB5E7E">
      <w:headerReference w:type="even" r:id="rId41"/>
      <w:headerReference w:type="default" r:id="rId42"/>
      <w:footerReference w:type="default" r:id="rId43"/>
      <w:footerReference w:type="first" r:id="rId44"/>
      <w:pgSz w:w="11906" w:h="16838" w:code="9"/>
      <w:pgMar w:top="1440" w:right="1080" w:bottom="1440" w:left="1080" w:header="510" w:footer="454" w:gutter="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F702" w16cex:dateUtc="2020-10-19T08:29:00Z"/>
  <w16cex:commentExtensible w16cex:durableId="2337F95B" w16cex:dateUtc="2020-10-19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B75C46" w16cid:durableId="2337F702"/>
  <w16cid:commentId w16cid:paraId="3BB1F6E8" w16cid:durableId="2337F9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DFC24" w14:textId="77777777" w:rsidR="00864E03" w:rsidRDefault="00864E03">
      <w:r>
        <w:separator/>
      </w:r>
    </w:p>
    <w:p w14:paraId="0BBEC4C7" w14:textId="77777777" w:rsidR="00864E03" w:rsidRDefault="00864E03"/>
  </w:endnote>
  <w:endnote w:type="continuationSeparator" w:id="0">
    <w:p w14:paraId="1438735B" w14:textId="77777777" w:rsidR="00864E03" w:rsidRDefault="00864E03">
      <w:r>
        <w:continuationSeparator/>
      </w:r>
    </w:p>
    <w:p w14:paraId="54AE1990" w14:textId="77777777" w:rsidR="00864E03" w:rsidRDefault="00864E03"/>
  </w:endnote>
  <w:endnote w:type="continuationNotice" w:id="1">
    <w:p w14:paraId="3FFAF63C" w14:textId="77777777" w:rsidR="00864E03" w:rsidRDefault="00864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19C86" w14:textId="7471484C" w:rsidR="00864E03" w:rsidRPr="00A81805" w:rsidRDefault="00864E03"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1F7FA0">
      <w:rPr>
        <w:rFonts w:cs="David"/>
        <w:b/>
        <w:bCs/>
        <w:noProof/>
        <w:sz w:val="20"/>
        <w:szCs w:val="20"/>
        <w:rtl/>
      </w:rPr>
      <w:t>21</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1F7FA0">
      <w:rPr>
        <w:rFonts w:cs="David"/>
        <w:b/>
        <w:bCs/>
        <w:noProof/>
        <w:sz w:val="20"/>
        <w:szCs w:val="20"/>
        <w:rtl/>
      </w:rPr>
      <w:t>103</w:t>
    </w:r>
    <w:r w:rsidRPr="00A81805">
      <w:rPr>
        <w:rFonts w:cs="David"/>
        <w:b/>
        <w:bCs/>
        <w:sz w:val="20"/>
        <w:szCs w:val="20"/>
        <w:rtl/>
      </w:rPr>
      <w:fldChar w:fldCharType="end"/>
    </w:r>
    <w:bookmarkStart w:id="633" w:name="_Toc78122910"/>
    <w:bookmarkStart w:id="634" w:name="_Toc78123033"/>
    <w:bookmarkStart w:id="635" w:name="_Toc78167949"/>
    <w:bookmarkEnd w:id="633"/>
    <w:bookmarkEnd w:id="634"/>
    <w:bookmarkEnd w:id="635"/>
  </w:p>
  <w:p w14:paraId="695E8A7B" w14:textId="77777777" w:rsidR="00864E03" w:rsidRDefault="00864E03" w:rsidP="00BF27FA">
    <w:pPr>
      <w:pStyle w:val="a"/>
      <w:numPr>
        <w:ilvl w:val="0"/>
        <w:numId w:val="0"/>
      </w:numPr>
      <w:jc w:val="left"/>
    </w:pPr>
    <w:bookmarkStart w:id="636" w:name="_Toc330777671"/>
    <w:bookmarkStart w:id="637" w:name="_Toc393060879"/>
    <w:bookmarkStart w:id="638" w:name="_Ref393365087"/>
    <w:bookmarkStart w:id="639" w:name="_Ref393365089"/>
  </w:p>
  <w:bookmarkEnd w:id="636"/>
  <w:bookmarkEnd w:id="637"/>
  <w:bookmarkEnd w:id="638"/>
  <w:bookmarkEnd w:id="639"/>
  <w:p w14:paraId="6AF38DA9" w14:textId="77777777" w:rsidR="00864E03" w:rsidRPr="00FC5E48" w:rsidRDefault="00864E03"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21CE2" w14:textId="77777777" w:rsidR="00864E03" w:rsidRDefault="00864E03"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8AC6D" w14:textId="77777777" w:rsidR="00864E03" w:rsidRDefault="00864E03">
      <w:r>
        <w:separator/>
      </w:r>
    </w:p>
    <w:p w14:paraId="739BC1E0" w14:textId="77777777" w:rsidR="00864E03" w:rsidRDefault="00864E03"/>
  </w:footnote>
  <w:footnote w:type="continuationSeparator" w:id="0">
    <w:p w14:paraId="24922A01" w14:textId="77777777" w:rsidR="00864E03" w:rsidRDefault="00864E03">
      <w:r>
        <w:continuationSeparator/>
      </w:r>
    </w:p>
    <w:p w14:paraId="16621E77" w14:textId="77777777" w:rsidR="00864E03" w:rsidRDefault="00864E03"/>
  </w:footnote>
  <w:footnote w:type="continuationNotice" w:id="1">
    <w:p w14:paraId="63739DDB" w14:textId="77777777" w:rsidR="00864E03" w:rsidRDefault="00864E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B1BBC" w14:textId="77777777" w:rsidR="00864E03" w:rsidRDefault="001F7FA0">
    <w:pPr>
      <w:pStyle w:val="af5"/>
    </w:pPr>
    <w:r>
      <w:pict w14:anchorId="4CADE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alt="" style="position:absolute;margin-left:0;margin-top:0;width:493.9pt;height:89.8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ט י ו ט א  "/>
          <w10:wrap anchorx="margin" anchory="margin"/>
        </v:shape>
      </w:pict>
    </w:r>
  </w:p>
  <w:p w14:paraId="7253DE80" w14:textId="77777777" w:rsidR="00864E03" w:rsidRDefault="00864E03"/>
  <w:p w14:paraId="168BC139" w14:textId="77777777" w:rsidR="00864E03" w:rsidRDefault="001F7FA0" w:rsidP="00D1754C">
    <w:r>
      <w:pict w14:anchorId="2E74C7B2">
        <v:shape id="PowerPlusWaterMarkObject16973142" o:spid="_x0000_s2049" type="#_x0000_t136" alt="" style="position:absolute;margin-left:0;margin-top:0;width:493.9pt;height:89.8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ט י ו ט א  "/>
          <w10:wrap anchorx="margin" anchory="margin"/>
        </v:shape>
      </w:pict>
    </w:r>
    <w:r w:rsidR="00864E03">
      <w:rPr>
        <w:rFonts w:hint="cs"/>
        <w:b/>
        <w:bCs/>
        <w:sz w:val="22"/>
        <w:szCs w:val="22"/>
      </w:rPr>
      <w:t xml:space="preserve"> </w:t>
    </w:r>
    <w:r w:rsidR="00864E03" w:rsidRPr="00C66653">
      <w:rPr>
        <w:b/>
        <w:bCs/>
        <w:sz w:val="22"/>
        <w:szCs w:val="22"/>
        <w:rtl/>
      </w:rPr>
      <w:t>–</w:t>
    </w:r>
    <w:r w:rsidR="00864E03">
      <w:rPr>
        <w:rFonts w:hint="cs"/>
        <w:b/>
        <w:bCs/>
        <w:sz w:val="22"/>
        <w:szCs w:val="22"/>
      </w:rPr>
      <w:t xml:space="preserve"> </w:t>
    </w:r>
  </w:p>
  <w:p w14:paraId="0A8070C4" w14:textId="77777777" w:rsidR="00864E03" w:rsidRDefault="00864E0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5F849" w14:textId="77777777" w:rsidR="00864E03" w:rsidRDefault="00864E03"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6382F5FD" w14:textId="77777777" w:rsidR="00864E03" w:rsidRDefault="00864E03"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3223D336" w14:textId="77777777" w:rsidR="00864E03" w:rsidRDefault="00864E03" w:rsidP="00A81805">
    <w:pPr>
      <w:tabs>
        <w:tab w:val="center" w:pos="4184"/>
        <w:tab w:val="right" w:pos="8787"/>
      </w:tabs>
      <w:bidi/>
      <w:jc w:val="center"/>
      <w:rPr>
        <w:rFonts w:cs="David"/>
        <w:b/>
        <w:bCs/>
        <w:sz w:val="20"/>
        <w:szCs w:val="20"/>
      </w:rPr>
    </w:pPr>
    <w:bookmarkStart w:id="631" w:name="_Hlk14125300"/>
    <w:bookmarkStart w:id="632"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31"/>
    <w:bookmarkEnd w:id="63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2"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3"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5"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6"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7"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8"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0"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1"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2"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3"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5"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7" w15:restartNumberingAfterBreak="0">
    <w:nsid w:val="1D99215B"/>
    <w:multiLevelType w:val="multilevel"/>
    <w:tmpl w:val="CD1671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39"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0"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1"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2"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3"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4"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5"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6"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47"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48"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49"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1"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3"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5"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6"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7"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58"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59"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0"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2"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3"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4"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5"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6"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7"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68"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69"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1"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2"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3"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4"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77"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78"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79"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2"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3"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4"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87"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88"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89"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0"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1"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2"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3"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4"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5"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96"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97"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98"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99"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0"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1"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2"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3"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4"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05" w15:restartNumberingAfterBreak="0">
    <w:nsid w:val="6D4F4194"/>
    <w:multiLevelType w:val="multilevel"/>
    <w:tmpl w:val="F73E96E2"/>
    <w:lvl w:ilvl="0">
      <w:start w:val="1"/>
      <w:numFmt w:val="decimal"/>
      <w:pStyle w:val="a8"/>
      <w:lvlText w:val="%1."/>
      <w:lvlJc w:val="left"/>
      <w:pPr>
        <w:tabs>
          <w:tab w:val="num" w:pos="567"/>
        </w:tabs>
        <w:ind w:left="567" w:hanging="567"/>
      </w:pPr>
      <w:rPr>
        <w:rFonts w:hint="default"/>
      </w:rPr>
    </w:lvl>
    <w:lvl w:ilvl="1">
      <w:start w:val="1"/>
      <w:numFmt w:val="decimal"/>
      <w:pStyle w:val="a9"/>
      <w:lvlText w:val="%1.%2."/>
      <w:lvlJc w:val="left"/>
      <w:pPr>
        <w:tabs>
          <w:tab w:val="num" w:pos="1134"/>
        </w:tabs>
        <w:ind w:left="1134" w:hanging="567"/>
      </w:pPr>
      <w:rPr>
        <w:rFonts w:hint="default"/>
        <w:b w:val="0"/>
        <w:bCs w:val="0"/>
      </w:rPr>
    </w:lvl>
    <w:lvl w:ilvl="2">
      <w:start w:val="1"/>
      <w:numFmt w:val="decimal"/>
      <w:pStyle w:val="aa"/>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6" w15:restartNumberingAfterBreak="0">
    <w:nsid w:val="6F084BB6"/>
    <w:multiLevelType w:val="multilevel"/>
    <w:tmpl w:val="3AF654C6"/>
    <w:lvl w:ilvl="0">
      <w:start w:val="1"/>
      <w:numFmt w:val="decimal"/>
      <w:lvlText w:val="%1."/>
      <w:lvlJc w:val="left"/>
      <w:pPr>
        <w:tabs>
          <w:tab w:val="num" w:pos="720"/>
        </w:tabs>
        <w:ind w:left="720" w:hanging="720"/>
      </w:pPr>
      <w:rPr>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7"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08"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09"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2627110"/>
    <w:multiLevelType w:val="singleLevel"/>
    <w:tmpl w:val="54D285D0"/>
    <w:name w:val="listhnumber4322322232223"/>
    <w:lvl w:ilvl="0">
      <w:start w:val="1"/>
      <w:numFmt w:val="decimal"/>
      <w:pStyle w:val="ab"/>
      <w:lvlText w:val="%1."/>
      <w:legacy w:legacy="1" w:legacySpace="0" w:legacyIndent="283"/>
      <w:lvlJc w:val="right"/>
      <w:pPr>
        <w:ind w:left="1984" w:right="1984" w:hanging="283"/>
      </w:pPr>
    </w:lvl>
  </w:abstractNum>
  <w:abstractNum w:abstractNumId="112" w15:restartNumberingAfterBreak="0">
    <w:nsid w:val="727A02DF"/>
    <w:multiLevelType w:val="hybridMultilevel"/>
    <w:tmpl w:val="AA085FD4"/>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3"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4"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5"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18"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19"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0"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1"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2"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3"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1"/>
  </w:num>
  <w:num w:numId="3">
    <w:abstractNumId w:val="1"/>
  </w:num>
  <w:num w:numId="4">
    <w:abstractNumId w:val="100"/>
  </w:num>
  <w:num w:numId="5">
    <w:abstractNumId w:val="56"/>
  </w:num>
  <w:num w:numId="6">
    <w:abstractNumId w:val="29"/>
  </w:num>
  <w:num w:numId="7">
    <w:abstractNumId w:val="90"/>
  </w:num>
  <w:num w:numId="8">
    <w:abstractNumId w:val="114"/>
  </w:num>
  <w:num w:numId="9">
    <w:abstractNumId w:val="50"/>
  </w:num>
  <w:num w:numId="10">
    <w:abstractNumId w:val="2"/>
  </w:num>
  <w:num w:numId="11">
    <w:abstractNumId w:val="26"/>
  </w:num>
  <w:num w:numId="12">
    <w:abstractNumId w:val="41"/>
  </w:num>
  <w:num w:numId="13">
    <w:abstractNumId w:val="92"/>
  </w:num>
  <w:num w:numId="14">
    <w:abstractNumId w:val="20"/>
  </w:num>
  <w:num w:numId="15">
    <w:abstractNumId w:val="73"/>
  </w:num>
  <w:num w:numId="16">
    <w:abstractNumId w:val="30"/>
  </w:num>
  <w:num w:numId="17">
    <w:abstractNumId w:val="65"/>
  </w:num>
  <w:num w:numId="18">
    <w:abstractNumId w:val="97"/>
  </w:num>
  <w:num w:numId="19">
    <w:abstractNumId w:val="64"/>
  </w:num>
  <w:num w:numId="20">
    <w:abstractNumId w:val="103"/>
  </w:num>
  <w:num w:numId="21">
    <w:abstractNumId w:val="4"/>
  </w:num>
  <w:num w:numId="22">
    <w:abstractNumId w:val="9"/>
  </w:num>
  <w:num w:numId="23">
    <w:abstractNumId w:val="61"/>
  </w:num>
  <w:num w:numId="24">
    <w:abstractNumId w:val="111"/>
  </w:num>
  <w:num w:numId="25">
    <w:abstractNumId w:val="101"/>
  </w:num>
  <w:num w:numId="26">
    <w:abstractNumId w:val="27"/>
  </w:num>
  <w:num w:numId="27">
    <w:abstractNumId w:val="96"/>
  </w:num>
  <w:num w:numId="28">
    <w:abstractNumId w:val="44"/>
  </w:num>
  <w:num w:numId="29">
    <w:abstractNumId w:val="52"/>
  </w:num>
  <w:num w:numId="30">
    <w:abstractNumId w:val="25"/>
  </w:num>
  <w:num w:numId="31">
    <w:abstractNumId w:val="91"/>
  </w:num>
  <w:num w:numId="32">
    <w:abstractNumId w:val="98"/>
  </w:num>
  <w:num w:numId="33">
    <w:abstractNumId w:val="66"/>
  </w:num>
  <w:num w:numId="34">
    <w:abstractNumId w:val="24"/>
  </w:num>
  <w:num w:numId="35">
    <w:abstractNumId w:val="72"/>
  </w:num>
  <w:num w:numId="36">
    <w:abstractNumId w:val="58"/>
  </w:num>
  <w:num w:numId="37">
    <w:abstractNumId w:val="120"/>
  </w:num>
  <w:num w:numId="38">
    <w:abstractNumId w:val="119"/>
  </w:num>
  <w:num w:numId="39">
    <w:abstractNumId w:val="107"/>
  </w:num>
  <w:num w:numId="40">
    <w:abstractNumId w:val="47"/>
  </w:num>
  <w:num w:numId="41">
    <w:abstractNumId w:val="70"/>
  </w:num>
  <w:num w:numId="42">
    <w:abstractNumId w:val="122"/>
  </w:num>
  <w:num w:numId="43">
    <w:abstractNumId w:val="105"/>
  </w:num>
  <w:num w:numId="44">
    <w:abstractNumId w:val="15"/>
  </w:num>
  <w:num w:numId="45">
    <w:abstractNumId w:val="63"/>
  </w:num>
  <w:num w:numId="46">
    <w:abstractNumId w:val="16"/>
  </w:num>
  <w:num w:numId="47">
    <w:abstractNumId w:val="67"/>
  </w:num>
  <w:num w:numId="48">
    <w:abstractNumId w:val="6"/>
  </w:num>
  <w:num w:numId="49">
    <w:abstractNumId w:val="115"/>
  </w:num>
  <w:num w:numId="50">
    <w:abstractNumId w:val="59"/>
  </w:num>
  <w:num w:numId="51">
    <w:abstractNumId w:val="3"/>
  </w:num>
  <w:num w:numId="52">
    <w:abstractNumId w:val="40"/>
  </w:num>
  <w:num w:numId="53">
    <w:abstractNumId w:val="45"/>
  </w:num>
  <w:num w:numId="54">
    <w:abstractNumId w:val="22"/>
  </w:num>
  <w:num w:numId="55">
    <w:abstractNumId w:val="113"/>
  </w:num>
  <w:num w:numId="56">
    <w:abstractNumId w:val="39"/>
  </w:num>
  <w:num w:numId="57">
    <w:abstractNumId w:val="7"/>
  </w:num>
  <w:num w:numId="58">
    <w:abstractNumId w:val="14"/>
  </w:num>
  <w:num w:numId="59">
    <w:abstractNumId w:val="43"/>
  </w:num>
  <w:num w:numId="60">
    <w:abstractNumId w:val="123"/>
  </w:num>
  <w:num w:numId="61">
    <w:abstractNumId w:val="51"/>
  </w:num>
  <w:num w:numId="62">
    <w:abstractNumId w:val="108"/>
  </w:num>
  <w:num w:numId="63">
    <w:abstractNumId w:val="99"/>
  </w:num>
  <w:num w:numId="64">
    <w:abstractNumId w:val="110"/>
  </w:num>
  <w:num w:numId="65">
    <w:abstractNumId w:val="11"/>
  </w:num>
  <w:num w:numId="66">
    <w:abstractNumId w:val="106"/>
  </w:num>
  <w:num w:numId="67">
    <w:abstractNumId w:val="5"/>
  </w:num>
  <w:num w:numId="68">
    <w:abstractNumId w:val="116"/>
  </w:num>
  <w:num w:numId="69">
    <w:abstractNumId w:val="62"/>
  </w:num>
  <w:num w:numId="70">
    <w:abstractNumId w:val="49"/>
  </w:num>
  <w:num w:numId="71">
    <w:abstractNumId w:val="109"/>
  </w:num>
  <w:num w:numId="72">
    <w:abstractNumId w:val="75"/>
  </w:num>
  <w:num w:numId="73">
    <w:abstractNumId w:val="74"/>
  </w:num>
  <w:num w:numId="7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7"/>
  </w:num>
  <w:num w:numId="76">
    <w:abstractNumId w:val="116"/>
  </w:num>
  <w:num w:numId="77">
    <w:abstractNumId w:val="116"/>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8">
    <w:abstractNumId w:val="116"/>
  </w:num>
  <w:num w:numId="79">
    <w:abstractNumId w:val="116"/>
  </w:num>
  <w:num w:numId="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5"/>
  </w:num>
  <w:num w:numId="82">
    <w:abstractNumId w:val="60"/>
  </w:num>
  <w:num w:numId="83">
    <w:abstractNumId w:val="22"/>
  </w:num>
  <w:num w:numId="84">
    <w:abstractNumId w:val="28"/>
  </w:num>
  <w:num w:numId="85">
    <w:abstractNumId w:val="23"/>
  </w:num>
  <w:num w:numId="86">
    <w:abstractNumId w:val="95"/>
  </w:num>
  <w:num w:numId="87">
    <w:abstractNumId w:val="102"/>
  </w:num>
  <w:num w:numId="88">
    <w:abstractNumId w:val="38"/>
  </w:num>
  <w:num w:numId="89">
    <w:abstractNumId w:val="104"/>
  </w:num>
  <w:num w:numId="90">
    <w:abstractNumId w:val="80"/>
  </w:num>
  <w:num w:numId="91">
    <w:abstractNumId w:val="84"/>
  </w:num>
  <w:num w:numId="92">
    <w:abstractNumId w:val="112"/>
  </w:num>
  <w:num w:numId="93">
    <w:abstractNumId w:val="53"/>
  </w:num>
  <w:num w:numId="94">
    <w:abstractNumId w:val="60"/>
  </w:num>
  <w:num w:numId="95">
    <w:abstractNumId w:val="83"/>
  </w:num>
  <w:num w:numId="96">
    <w:abstractNumId w:val="7"/>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B9F"/>
    <w:rsid w:val="000E4DB4"/>
    <w:rsid w:val="000E5246"/>
    <w:rsid w:val="000E59B9"/>
    <w:rsid w:val="000E5FE7"/>
    <w:rsid w:val="000E627E"/>
    <w:rsid w:val="000E6451"/>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CC"/>
    <w:rsid w:val="000F2E26"/>
    <w:rsid w:val="000F3043"/>
    <w:rsid w:val="000F334B"/>
    <w:rsid w:val="000F34B1"/>
    <w:rsid w:val="000F34C5"/>
    <w:rsid w:val="000F3803"/>
    <w:rsid w:val="000F39BB"/>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C4B"/>
    <w:rsid w:val="00102086"/>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53D"/>
    <w:rsid w:val="001256DA"/>
    <w:rsid w:val="00125808"/>
    <w:rsid w:val="00125BA0"/>
    <w:rsid w:val="00125C23"/>
    <w:rsid w:val="00125C60"/>
    <w:rsid w:val="00125E88"/>
    <w:rsid w:val="00125F04"/>
    <w:rsid w:val="001260D4"/>
    <w:rsid w:val="001264C2"/>
    <w:rsid w:val="00126A45"/>
    <w:rsid w:val="00126CDB"/>
    <w:rsid w:val="00127D1B"/>
    <w:rsid w:val="00127D24"/>
    <w:rsid w:val="00127FF0"/>
    <w:rsid w:val="0013000C"/>
    <w:rsid w:val="001305F5"/>
    <w:rsid w:val="0013064E"/>
    <w:rsid w:val="001306F5"/>
    <w:rsid w:val="00130956"/>
    <w:rsid w:val="00130BB0"/>
    <w:rsid w:val="00130DC0"/>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7F0"/>
    <w:rsid w:val="001A2BB6"/>
    <w:rsid w:val="001A2BC8"/>
    <w:rsid w:val="001A2E12"/>
    <w:rsid w:val="001A2F7C"/>
    <w:rsid w:val="001A3702"/>
    <w:rsid w:val="001A381E"/>
    <w:rsid w:val="001A3A61"/>
    <w:rsid w:val="001A3AF6"/>
    <w:rsid w:val="001A3B12"/>
    <w:rsid w:val="001A4179"/>
    <w:rsid w:val="001A418F"/>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E3F"/>
    <w:rsid w:val="001B0FA2"/>
    <w:rsid w:val="001B1038"/>
    <w:rsid w:val="001B109D"/>
    <w:rsid w:val="001B1112"/>
    <w:rsid w:val="001B180A"/>
    <w:rsid w:val="001B1FDE"/>
    <w:rsid w:val="001B203B"/>
    <w:rsid w:val="001B2175"/>
    <w:rsid w:val="001B232E"/>
    <w:rsid w:val="001B2AD1"/>
    <w:rsid w:val="001B2F22"/>
    <w:rsid w:val="001B3439"/>
    <w:rsid w:val="001B3583"/>
    <w:rsid w:val="001B3817"/>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A9"/>
    <w:rsid w:val="001B5505"/>
    <w:rsid w:val="001B556C"/>
    <w:rsid w:val="001B576B"/>
    <w:rsid w:val="001B5917"/>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1280"/>
    <w:rsid w:val="001C13B7"/>
    <w:rsid w:val="001C152B"/>
    <w:rsid w:val="001C15AA"/>
    <w:rsid w:val="001C18EE"/>
    <w:rsid w:val="001C1956"/>
    <w:rsid w:val="001C1C93"/>
    <w:rsid w:val="001C1CA7"/>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1F7FA0"/>
    <w:rsid w:val="00200165"/>
    <w:rsid w:val="0020017A"/>
    <w:rsid w:val="002001D9"/>
    <w:rsid w:val="00200293"/>
    <w:rsid w:val="0020045E"/>
    <w:rsid w:val="00200863"/>
    <w:rsid w:val="00201099"/>
    <w:rsid w:val="00201120"/>
    <w:rsid w:val="002018D5"/>
    <w:rsid w:val="00201BAA"/>
    <w:rsid w:val="00201BEC"/>
    <w:rsid w:val="00201CBF"/>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C3C"/>
    <w:rsid w:val="00212DB3"/>
    <w:rsid w:val="00212E82"/>
    <w:rsid w:val="0021302A"/>
    <w:rsid w:val="0021308A"/>
    <w:rsid w:val="00213156"/>
    <w:rsid w:val="002133D4"/>
    <w:rsid w:val="0021345E"/>
    <w:rsid w:val="00213C39"/>
    <w:rsid w:val="00213E96"/>
    <w:rsid w:val="0021430B"/>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40D5"/>
    <w:rsid w:val="002340EE"/>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78"/>
    <w:rsid w:val="00320864"/>
    <w:rsid w:val="0032094B"/>
    <w:rsid w:val="003209B5"/>
    <w:rsid w:val="00320ACA"/>
    <w:rsid w:val="00320BB3"/>
    <w:rsid w:val="00320BBC"/>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BA8"/>
    <w:rsid w:val="00336EBC"/>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26F"/>
    <w:rsid w:val="003424D9"/>
    <w:rsid w:val="00342A8A"/>
    <w:rsid w:val="00342C77"/>
    <w:rsid w:val="00342D73"/>
    <w:rsid w:val="003433A6"/>
    <w:rsid w:val="00343480"/>
    <w:rsid w:val="00343535"/>
    <w:rsid w:val="0034375A"/>
    <w:rsid w:val="00343765"/>
    <w:rsid w:val="00343897"/>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D2"/>
    <w:rsid w:val="0039141B"/>
    <w:rsid w:val="00391558"/>
    <w:rsid w:val="003916D7"/>
    <w:rsid w:val="00391A98"/>
    <w:rsid w:val="00391E0F"/>
    <w:rsid w:val="00392329"/>
    <w:rsid w:val="0039288D"/>
    <w:rsid w:val="00392893"/>
    <w:rsid w:val="00392902"/>
    <w:rsid w:val="00392B4F"/>
    <w:rsid w:val="00392BBA"/>
    <w:rsid w:val="00392E22"/>
    <w:rsid w:val="00392E58"/>
    <w:rsid w:val="0039312B"/>
    <w:rsid w:val="00393586"/>
    <w:rsid w:val="00393589"/>
    <w:rsid w:val="00393616"/>
    <w:rsid w:val="00393763"/>
    <w:rsid w:val="003937B2"/>
    <w:rsid w:val="00393A28"/>
    <w:rsid w:val="00393B8C"/>
    <w:rsid w:val="00393ED6"/>
    <w:rsid w:val="00394240"/>
    <w:rsid w:val="00394565"/>
    <w:rsid w:val="003946B3"/>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34F"/>
    <w:rsid w:val="003A74CB"/>
    <w:rsid w:val="003A7546"/>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55"/>
    <w:rsid w:val="003C2CF8"/>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C66"/>
    <w:rsid w:val="003D0C84"/>
    <w:rsid w:val="003D0EDA"/>
    <w:rsid w:val="003D1115"/>
    <w:rsid w:val="003D12DE"/>
    <w:rsid w:val="003D12FD"/>
    <w:rsid w:val="003D1805"/>
    <w:rsid w:val="003D1AAC"/>
    <w:rsid w:val="003D1CBB"/>
    <w:rsid w:val="003D1E25"/>
    <w:rsid w:val="003D1FBA"/>
    <w:rsid w:val="003D214B"/>
    <w:rsid w:val="003D2800"/>
    <w:rsid w:val="003D334B"/>
    <w:rsid w:val="003D3715"/>
    <w:rsid w:val="003D3960"/>
    <w:rsid w:val="003D3A8F"/>
    <w:rsid w:val="003D43FF"/>
    <w:rsid w:val="003D446F"/>
    <w:rsid w:val="003D4592"/>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F3"/>
    <w:rsid w:val="003F7900"/>
    <w:rsid w:val="003F792B"/>
    <w:rsid w:val="003F7B95"/>
    <w:rsid w:val="003F7C1A"/>
    <w:rsid w:val="003F7DE3"/>
    <w:rsid w:val="00400067"/>
    <w:rsid w:val="00400546"/>
    <w:rsid w:val="00400705"/>
    <w:rsid w:val="004007C6"/>
    <w:rsid w:val="00400A83"/>
    <w:rsid w:val="00400C12"/>
    <w:rsid w:val="00400C33"/>
    <w:rsid w:val="00400D72"/>
    <w:rsid w:val="00400DC3"/>
    <w:rsid w:val="00401232"/>
    <w:rsid w:val="0040184D"/>
    <w:rsid w:val="00401A68"/>
    <w:rsid w:val="00401EE0"/>
    <w:rsid w:val="0040219D"/>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A09"/>
    <w:rsid w:val="0040626D"/>
    <w:rsid w:val="00406438"/>
    <w:rsid w:val="004064F1"/>
    <w:rsid w:val="00406583"/>
    <w:rsid w:val="0040694A"/>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8F"/>
    <w:rsid w:val="00424353"/>
    <w:rsid w:val="00424388"/>
    <w:rsid w:val="00424A49"/>
    <w:rsid w:val="00424D37"/>
    <w:rsid w:val="004254F3"/>
    <w:rsid w:val="004256A6"/>
    <w:rsid w:val="0042579A"/>
    <w:rsid w:val="00425A73"/>
    <w:rsid w:val="00425B6F"/>
    <w:rsid w:val="00425D3E"/>
    <w:rsid w:val="00425EE1"/>
    <w:rsid w:val="0042638D"/>
    <w:rsid w:val="00426CBB"/>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7BE"/>
    <w:rsid w:val="004368DC"/>
    <w:rsid w:val="00436F07"/>
    <w:rsid w:val="00437235"/>
    <w:rsid w:val="004372E4"/>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248"/>
    <w:rsid w:val="00486804"/>
    <w:rsid w:val="0048680A"/>
    <w:rsid w:val="0048714C"/>
    <w:rsid w:val="00487273"/>
    <w:rsid w:val="004872E4"/>
    <w:rsid w:val="004873F6"/>
    <w:rsid w:val="00487766"/>
    <w:rsid w:val="00487885"/>
    <w:rsid w:val="0048799A"/>
    <w:rsid w:val="00487BBB"/>
    <w:rsid w:val="0049022C"/>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C34"/>
    <w:rsid w:val="004B1CAB"/>
    <w:rsid w:val="004B2167"/>
    <w:rsid w:val="004B267B"/>
    <w:rsid w:val="004B2915"/>
    <w:rsid w:val="004B2B0A"/>
    <w:rsid w:val="004B2D77"/>
    <w:rsid w:val="004B328B"/>
    <w:rsid w:val="004B3474"/>
    <w:rsid w:val="004B391A"/>
    <w:rsid w:val="004B3A95"/>
    <w:rsid w:val="004B3EC8"/>
    <w:rsid w:val="004B4036"/>
    <w:rsid w:val="004B40A9"/>
    <w:rsid w:val="004B40B8"/>
    <w:rsid w:val="004B42E4"/>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FBD"/>
    <w:rsid w:val="004D61A3"/>
    <w:rsid w:val="004D63EA"/>
    <w:rsid w:val="004D6C9E"/>
    <w:rsid w:val="004D6D14"/>
    <w:rsid w:val="004D7167"/>
    <w:rsid w:val="004D764A"/>
    <w:rsid w:val="004D76E1"/>
    <w:rsid w:val="004D7CA9"/>
    <w:rsid w:val="004E09E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E7"/>
    <w:rsid w:val="00507259"/>
    <w:rsid w:val="005075A5"/>
    <w:rsid w:val="005077CF"/>
    <w:rsid w:val="0050795D"/>
    <w:rsid w:val="005079E2"/>
    <w:rsid w:val="00507D1B"/>
    <w:rsid w:val="00507FA2"/>
    <w:rsid w:val="00507FBD"/>
    <w:rsid w:val="0051002C"/>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7D2"/>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334"/>
    <w:rsid w:val="0054741A"/>
    <w:rsid w:val="005474FD"/>
    <w:rsid w:val="00547957"/>
    <w:rsid w:val="00547970"/>
    <w:rsid w:val="00547AAE"/>
    <w:rsid w:val="00547B53"/>
    <w:rsid w:val="00547E44"/>
    <w:rsid w:val="00550057"/>
    <w:rsid w:val="005500B6"/>
    <w:rsid w:val="0055027B"/>
    <w:rsid w:val="00550EC3"/>
    <w:rsid w:val="00550F15"/>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99A"/>
    <w:rsid w:val="00574AAE"/>
    <w:rsid w:val="00574D77"/>
    <w:rsid w:val="00574EA2"/>
    <w:rsid w:val="00574FAF"/>
    <w:rsid w:val="00575034"/>
    <w:rsid w:val="00575359"/>
    <w:rsid w:val="00575361"/>
    <w:rsid w:val="005753F8"/>
    <w:rsid w:val="005756EF"/>
    <w:rsid w:val="005759DA"/>
    <w:rsid w:val="00575ADC"/>
    <w:rsid w:val="00575B4C"/>
    <w:rsid w:val="00575F2B"/>
    <w:rsid w:val="00576026"/>
    <w:rsid w:val="00576338"/>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1619"/>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81E"/>
    <w:rsid w:val="005948DC"/>
    <w:rsid w:val="00594961"/>
    <w:rsid w:val="00594B73"/>
    <w:rsid w:val="00594BE2"/>
    <w:rsid w:val="005953BA"/>
    <w:rsid w:val="005954DE"/>
    <w:rsid w:val="00595547"/>
    <w:rsid w:val="005955BE"/>
    <w:rsid w:val="005958AE"/>
    <w:rsid w:val="005958D5"/>
    <w:rsid w:val="0059592D"/>
    <w:rsid w:val="00595BA4"/>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54F"/>
    <w:rsid w:val="005B262D"/>
    <w:rsid w:val="005B2DCC"/>
    <w:rsid w:val="005B309B"/>
    <w:rsid w:val="005B3164"/>
    <w:rsid w:val="005B3425"/>
    <w:rsid w:val="005B3451"/>
    <w:rsid w:val="005B3BA3"/>
    <w:rsid w:val="005B3CA4"/>
    <w:rsid w:val="005B3E05"/>
    <w:rsid w:val="005B435E"/>
    <w:rsid w:val="005B44D8"/>
    <w:rsid w:val="005B48A7"/>
    <w:rsid w:val="005B4B2C"/>
    <w:rsid w:val="005B4DC4"/>
    <w:rsid w:val="005B4E2F"/>
    <w:rsid w:val="005B4EF8"/>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963"/>
    <w:rsid w:val="005F7B9C"/>
    <w:rsid w:val="005F7C7E"/>
    <w:rsid w:val="005F7C9E"/>
    <w:rsid w:val="005F7FDF"/>
    <w:rsid w:val="006002E0"/>
    <w:rsid w:val="006005C2"/>
    <w:rsid w:val="006007D2"/>
    <w:rsid w:val="00600D34"/>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49"/>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FD4"/>
    <w:rsid w:val="006270F9"/>
    <w:rsid w:val="0062711A"/>
    <w:rsid w:val="00627C6B"/>
    <w:rsid w:val="00627C75"/>
    <w:rsid w:val="00627DA3"/>
    <w:rsid w:val="00630204"/>
    <w:rsid w:val="0063094A"/>
    <w:rsid w:val="00630C5B"/>
    <w:rsid w:val="00630F38"/>
    <w:rsid w:val="00630F77"/>
    <w:rsid w:val="006310F6"/>
    <w:rsid w:val="00631195"/>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D2B"/>
    <w:rsid w:val="00644D95"/>
    <w:rsid w:val="00645520"/>
    <w:rsid w:val="006458C4"/>
    <w:rsid w:val="00645A22"/>
    <w:rsid w:val="00645A32"/>
    <w:rsid w:val="00645DC2"/>
    <w:rsid w:val="00645E2B"/>
    <w:rsid w:val="00645EA5"/>
    <w:rsid w:val="0064602B"/>
    <w:rsid w:val="006463CA"/>
    <w:rsid w:val="00646D43"/>
    <w:rsid w:val="00646DD3"/>
    <w:rsid w:val="00647191"/>
    <w:rsid w:val="006471F6"/>
    <w:rsid w:val="00647302"/>
    <w:rsid w:val="006473C1"/>
    <w:rsid w:val="00647474"/>
    <w:rsid w:val="006474DC"/>
    <w:rsid w:val="00647541"/>
    <w:rsid w:val="00647A18"/>
    <w:rsid w:val="00647A2C"/>
    <w:rsid w:val="00647FE3"/>
    <w:rsid w:val="00647FEC"/>
    <w:rsid w:val="00650079"/>
    <w:rsid w:val="00650258"/>
    <w:rsid w:val="00650502"/>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90"/>
    <w:rsid w:val="0066138E"/>
    <w:rsid w:val="00661663"/>
    <w:rsid w:val="00661880"/>
    <w:rsid w:val="00661B84"/>
    <w:rsid w:val="00661ED1"/>
    <w:rsid w:val="00662035"/>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C93"/>
    <w:rsid w:val="00664CAC"/>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8004F"/>
    <w:rsid w:val="0068031A"/>
    <w:rsid w:val="006807B9"/>
    <w:rsid w:val="00680AAC"/>
    <w:rsid w:val="00680D72"/>
    <w:rsid w:val="00680DAB"/>
    <w:rsid w:val="0068145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A04"/>
    <w:rsid w:val="00696F13"/>
    <w:rsid w:val="006974CE"/>
    <w:rsid w:val="00697BD7"/>
    <w:rsid w:val="00697E55"/>
    <w:rsid w:val="00697EB1"/>
    <w:rsid w:val="006A0195"/>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8A4"/>
    <w:rsid w:val="006A5A3E"/>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A42"/>
    <w:rsid w:val="006B5B3A"/>
    <w:rsid w:val="006B5E6A"/>
    <w:rsid w:val="006B60F9"/>
    <w:rsid w:val="006B67D7"/>
    <w:rsid w:val="006B6EEE"/>
    <w:rsid w:val="006B6FD0"/>
    <w:rsid w:val="006B6FED"/>
    <w:rsid w:val="006B74D1"/>
    <w:rsid w:val="006B78D2"/>
    <w:rsid w:val="006B7BFB"/>
    <w:rsid w:val="006B7C43"/>
    <w:rsid w:val="006B7F57"/>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A93"/>
    <w:rsid w:val="006D1AFA"/>
    <w:rsid w:val="006D1DDF"/>
    <w:rsid w:val="006D1E46"/>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8B5"/>
    <w:rsid w:val="006E2937"/>
    <w:rsid w:val="006E2972"/>
    <w:rsid w:val="006E2BFB"/>
    <w:rsid w:val="006E2C58"/>
    <w:rsid w:val="006E2E3E"/>
    <w:rsid w:val="006E2E99"/>
    <w:rsid w:val="006E3275"/>
    <w:rsid w:val="006E36F6"/>
    <w:rsid w:val="006E38A0"/>
    <w:rsid w:val="006E3E4A"/>
    <w:rsid w:val="006E3EE5"/>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729"/>
    <w:rsid w:val="00716E8E"/>
    <w:rsid w:val="00717813"/>
    <w:rsid w:val="00717993"/>
    <w:rsid w:val="00717D79"/>
    <w:rsid w:val="00720200"/>
    <w:rsid w:val="007207A9"/>
    <w:rsid w:val="00720910"/>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81"/>
    <w:rsid w:val="00831EB3"/>
    <w:rsid w:val="00832370"/>
    <w:rsid w:val="00832587"/>
    <w:rsid w:val="008328BF"/>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C07"/>
    <w:rsid w:val="00836DF2"/>
    <w:rsid w:val="00837005"/>
    <w:rsid w:val="00837564"/>
    <w:rsid w:val="00837BA6"/>
    <w:rsid w:val="0084008C"/>
    <w:rsid w:val="00840091"/>
    <w:rsid w:val="00840204"/>
    <w:rsid w:val="00840388"/>
    <w:rsid w:val="0084080F"/>
    <w:rsid w:val="00840F5B"/>
    <w:rsid w:val="00840FB1"/>
    <w:rsid w:val="0084113D"/>
    <w:rsid w:val="008411FC"/>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9C6"/>
    <w:rsid w:val="00862A2F"/>
    <w:rsid w:val="00862A36"/>
    <w:rsid w:val="00862B17"/>
    <w:rsid w:val="00863095"/>
    <w:rsid w:val="0086316A"/>
    <w:rsid w:val="0086325C"/>
    <w:rsid w:val="008634DA"/>
    <w:rsid w:val="0086374E"/>
    <w:rsid w:val="00863854"/>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C0D"/>
    <w:rsid w:val="00866D46"/>
    <w:rsid w:val="00866F65"/>
    <w:rsid w:val="00867417"/>
    <w:rsid w:val="00867472"/>
    <w:rsid w:val="008675C6"/>
    <w:rsid w:val="008676F3"/>
    <w:rsid w:val="008676FD"/>
    <w:rsid w:val="00867AEE"/>
    <w:rsid w:val="00867DB1"/>
    <w:rsid w:val="00867DE4"/>
    <w:rsid w:val="0087021C"/>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B76"/>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E6C"/>
    <w:rsid w:val="008D3169"/>
    <w:rsid w:val="008D3EF1"/>
    <w:rsid w:val="008D4035"/>
    <w:rsid w:val="008D461B"/>
    <w:rsid w:val="008D4E27"/>
    <w:rsid w:val="008D4E4A"/>
    <w:rsid w:val="008D51BE"/>
    <w:rsid w:val="008D5888"/>
    <w:rsid w:val="008D5BA2"/>
    <w:rsid w:val="008D5DAD"/>
    <w:rsid w:val="008D5E6F"/>
    <w:rsid w:val="008D61C9"/>
    <w:rsid w:val="008D630C"/>
    <w:rsid w:val="008D6352"/>
    <w:rsid w:val="008D665A"/>
    <w:rsid w:val="008D6B1E"/>
    <w:rsid w:val="008D6F62"/>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EE"/>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395"/>
    <w:rsid w:val="009054AE"/>
    <w:rsid w:val="00905932"/>
    <w:rsid w:val="00905AD0"/>
    <w:rsid w:val="00905C96"/>
    <w:rsid w:val="00905D5D"/>
    <w:rsid w:val="00905DCC"/>
    <w:rsid w:val="00906027"/>
    <w:rsid w:val="009061B8"/>
    <w:rsid w:val="0090625E"/>
    <w:rsid w:val="00906AA1"/>
    <w:rsid w:val="00906D94"/>
    <w:rsid w:val="00906F0B"/>
    <w:rsid w:val="00906F72"/>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31A1"/>
    <w:rsid w:val="009B3300"/>
    <w:rsid w:val="009B3971"/>
    <w:rsid w:val="009B3B53"/>
    <w:rsid w:val="009B4088"/>
    <w:rsid w:val="009B43A6"/>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B4"/>
    <w:rsid w:val="009D79F1"/>
    <w:rsid w:val="009D7BC8"/>
    <w:rsid w:val="009D7D7F"/>
    <w:rsid w:val="009D7E56"/>
    <w:rsid w:val="009E02FC"/>
    <w:rsid w:val="009E0B16"/>
    <w:rsid w:val="009E0BCC"/>
    <w:rsid w:val="009E0C2F"/>
    <w:rsid w:val="009E1401"/>
    <w:rsid w:val="009E1413"/>
    <w:rsid w:val="009E1500"/>
    <w:rsid w:val="009E186F"/>
    <w:rsid w:val="009E198C"/>
    <w:rsid w:val="009E19C1"/>
    <w:rsid w:val="009E1DDC"/>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42"/>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D9"/>
    <w:rsid w:val="00A8102A"/>
    <w:rsid w:val="00A8178F"/>
    <w:rsid w:val="00A81805"/>
    <w:rsid w:val="00A81AF3"/>
    <w:rsid w:val="00A81D53"/>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731"/>
    <w:rsid w:val="00AA2888"/>
    <w:rsid w:val="00AA2E2D"/>
    <w:rsid w:val="00AA2F35"/>
    <w:rsid w:val="00AA3339"/>
    <w:rsid w:val="00AA3500"/>
    <w:rsid w:val="00AA359E"/>
    <w:rsid w:val="00AA391C"/>
    <w:rsid w:val="00AA39BA"/>
    <w:rsid w:val="00AA3C5E"/>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F7A"/>
    <w:rsid w:val="00AD5023"/>
    <w:rsid w:val="00AD5344"/>
    <w:rsid w:val="00AD5443"/>
    <w:rsid w:val="00AD558E"/>
    <w:rsid w:val="00AD5C58"/>
    <w:rsid w:val="00AD6097"/>
    <w:rsid w:val="00AD64EA"/>
    <w:rsid w:val="00AD6857"/>
    <w:rsid w:val="00AD6C08"/>
    <w:rsid w:val="00AD6C41"/>
    <w:rsid w:val="00AD700A"/>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119B"/>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1A6"/>
    <w:rsid w:val="00B57240"/>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82C"/>
    <w:rsid w:val="00B84C1D"/>
    <w:rsid w:val="00B84E5E"/>
    <w:rsid w:val="00B84F2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791"/>
    <w:rsid w:val="00BC68FB"/>
    <w:rsid w:val="00BC6907"/>
    <w:rsid w:val="00BC6A59"/>
    <w:rsid w:val="00BC6C0B"/>
    <w:rsid w:val="00BC6CAB"/>
    <w:rsid w:val="00BC6D1F"/>
    <w:rsid w:val="00BC6D4B"/>
    <w:rsid w:val="00BC6DFD"/>
    <w:rsid w:val="00BC6E59"/>
    <w:rsid w:val="00BC7476"/>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3E7"/>
    <w:rsid w:val="00C054EB"/>
    <w:rsid w:val="00C05695"/>
    <w:rsid w:val="00C057EC"/>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302B"/>
    <w:rsid w:val="00C73105"/>
    <w:rsid w:val="00C732C6"/>
    <w:rsid w:val="00C734A8"/>
    <w:rsid w:val="00C73573"/>
    <w:rsid w:val="00C735DA"/>
    <w:rsid w:val="00C73623"/>
    <w:rsid w:val="00C73992"/>
    <w:rsid w:val="00C73B8A"/>
    <w:rsid w:val="00C73D60"/>
    <w:rsid w:val="00C7464B"/>
    <w:rsid w:val="00C746D9"/>
    <w:rsid w:val="00C749EE"/>
    <w:rsid w:val="00C74CA7"/>
    <w:rsid w:val="00C74DE7"/>
    <w:rsid w:val="00C74EEE"/>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7084"/>
    <w:rsid w:val="00CA760C"/>
    <w:rsid w:val="00CA7BAF"/>
    <w:rsid w:val="00CA7D87"/>
    <w:rsid w:val="00CB019C"/>
    <w:rsid w:val="00CB03D5"/>
    <w:rsid w:val="00CB065B"/>
    <w:rsid w:val="00CB0896"/>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9E7"/>
    <w:rsid w:val="00CF7A7F"/>
    <w:rsid w:val="00CF7F4D"/>
    <w:rsid w:val="00D0008D"/>
    <w:rsid w:val="00D0013D"/>
    <w:rsid w:val="00D0047C"/>
    <w:rsid w:val="00D004B8"/>
    <w:rsid w:val="00D0084F"/>
    <w:rsid w:val="00D00CD2"/>
    <w:rsid w:val="00D01206"/>
    <w:rsid w:val="00D018A5"/>
    <w:rsid w:val="00D01A26"/>
    <w:rsid w:val="00D01A3A"/>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746D"/>
    <w:rsid w:val="00D077CD"/>
    <w:rsid w:val="00D07C08"/>
    <w:rsid w:val="00D07C5C"/>
    <w:rsid w:val="00D07DB4"/>
    <w:rsid w:val="00D10041"/>
    <w:rsid w:val="00D1039A"/>
    <w:rsid w:val="00D104E9"/>
    <w:rsid w:val="00D10509"/>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79B"/>
    <w:rsid w:val="00D25C15"/>
    <w:rsid w:val="00D25E83"/>
    <w:rsid w:val="00D267D0"/>
    <w:rsid w:val="00D269B5"/>
    <w:rsid w:val="00D26A9D"/>
    <w:rsid w:val="00D26BDF"/>
    <w:rsid w:val="00D26C8C"/>
    <w:rsid w:val="00D2751B"/>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5019D"/>
    <w:rsid w:val="00D5041D"/>
    <w:rsid w:val="00D50483"/>
    <w:rsid w:val="00D5057B"/>
    <w:rsid w:val="00D5091F"/>
    <w:rsid w:val="00D50EA0"/>
    <w:rsid w:val="00D50EDA"/>
    <w:rsid w:val="00D50F77"/>
    <w:rsid w:val="00D51080"/>
    <w:rsid w:val="00D51A39"/>
    <w:rsid w:val="00D51B47"/>
    <w:rsid w:val="00D51F41"/>
    <w:rsid w:val="00D522C1"/>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80E"/>
    <w:rsid w:val="00D72A40"/>
    <w:rsid w:val="00D72CF9"/>
    <w:rsid w:val="00D7361C"/>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970"/>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AE4"/>
    <w:rsid w:val="00DA5BB5"/>
    <w:rsid w:val="00DA5E5E"/>
    <w:rsid w:val="00DA62B9"/>
    <w:rsid w:val="00DA6347"/>
    <w:rsid w:val="00DA63BA"/>
    <w:rsid w:val="00DA64CB"/>
    <w:rsid w:val="00DA653F"/>
    <w:rsid w:val="00DA6553"/>
    <w:rsid w:val="00DA6699"/>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CA"/>
    <w:rsid w:val="00DE2275"/>
    <w:rsid w:val="00DE2319"/>
    <w:rsid w:val="00DE23B5"/>
    <w:rsid w:val="00DE2459"/>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174"/>
    <w:rsid w:val="00E001E7"/>
    <w:rsid w:val="00E0022A"/>
    <w:rsid w:val="00E003DF"/>
    <w:rsid w:val="00E00A22"/>
    <w:rsid w:val="00E00E0A"/>
    <w:rsid w:val="00E00EB9"/>
    <w:rsid w:val="00E01639"/>
    <w:rsid w:val="00E018B2"/>
    <w:rsid w:val="00E01B90"/>
    <w:rsid w:val="00E01D3D"/>
    <w:rsid w:val="00E01EDB"/>
    <w:rsid w:val="00E01F86"/>
    <w:rsid w:val="00E01FF7"/>
    <w:rsid w:val="00E02140"/>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AF"/>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64F"/>
    <w:rsid w:val="00E24832"/>
    <w:rsid w:val="00E24934"/>
    <w:rsid w:val="00E24A0E"/>
    <w:rsid w:val="00E24B82"/>
    <w:rsid w:val="00E24C11"/>
    <w:rsid w:val="00E24F00"/>
    <w:rsid w:val="00E24FC1"/>
    <w:rsid w:val="00E25227"/>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138"/>
    <w:rsid w:val="00E303EA"/>
    <w:rsid w:val="00E306CA"/>
    <w:rsid w:val="00E30958"/>
    <w:rsid w:val="00E30A77"/>
    <w:rsid w:val="00E30A92"/>
    <w:rsid w:val="00E30BE5"/>
    <w:rsid w:val="00E311DA"/>
    <w:rsid w:val="00E3150E"/>
    <w:rsid w:val="00E315FC"/>
    <w:rsid w:val="00E317F5"/>
    <w:rsid w:val="00E31CE9"/>
    <w:rsid w:val="00E31D08"/>
    <w:rsid w:val="00E31DAD"/>
    <w:rsid w:val="00E31F37"/>
    <w:rsid w:val="00E31F60"/>
    <w:rsid w:val="00E326A4"/>
    <w:rsid w:val="00E32B4B"/>
    <w:rsid w:val="00E32BDB"/>
    <w:rsid w:val="00E32E36"/>
    <w:rsid w:val="00E333E3"/>
    <w:rsid w:val="00E33533"/>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C40"/>
    <w:rsid w:val="00EB5E0F"/>
    <w:rsid w:val="00EB5E7E"/>
    <w:rsid w:val="00EB5FCB"/>
    <w:rsid w:val="00EB60F1"/>
    <w:rsid w:val="00EB63D6"/>
    <w:rsid w:val="00EB6765"/>
    <w:rsid w:val="00EB68B5"/>
    <w:rsid w:val="00EB6B70"/>
    <w:rsid w:val="00EB6CC1"/>
    <w:rsid w:val="00EB7443"/>
    <w:rsid w:val="00EB7548"/>
    <w:rsid w:val="00EB754B"/>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D2E"/>
    <w:rsid w:val="00EE2D8B"/>
    <w:rsid w:val="00EE2FD5"/>
    <w:rsid w:val="00EE3264"/>
    <w:rsid w:val="00EE329A"/>
    <w:rsid w:val="00EE33F4"/>
    <w:rsid w:val="00EE340F"/>
    <w:rsid w:val="00EE36B2"/>
    <w:rsid w:val="00EE374D"/>
    <w:rsid w:val="00EE3814"/>
    <w:rsid w:val="00EE444F"/>
    <w:rsid w:val="00EE449A"/>
    <w:rsid w:val="00EE44D0"/>
    <w:rsid w:val="00EE49F8"/>
    <w:rsid w:val="00EE4A60"/>
    <w:rsid w:val="00EE4A63"/>
    <w:rsid w:val="00EE4CB7"/>
    <w:rsid w:val="00EE4EEE"/>
    <w:rsid w:val="00EE4F86"/>
    <w:rsid w:val="00EE5387"/>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F6D"/>
    <w:rsid w:val="00F51137"/>
    <w:rsid w:val="00F514A8"/>
    <w:rsid w:val="00F514B5"/>
    <w:rsid w:val="00F514BF"/>
    <w:rsid w:val="00F5152D"/>
    <w:rsid w:val="00F5177A"/>
    <w:rsid w:val="00F518EF"/>
    <w:rsid w:val="00F51C23"/>
    <w:rsid w:val="00F51DBE"/>
    <w:rsid w:val="00F52189"/>
    <w:rsid w:val="00F521A6"/>
    <w:rsid w:val="00F5240A"/>
    <w:rsid w:val="00F52434"/>
    <w:rsid w:val="00F52595"/>
    <w:rsid w:val="00F525AD"/>
    <w:rsid w:val="00F525FF"/>
    <w:rsid w:val="00F5267D"/>
    <w:rsid w:val="00F528A9"/>
    <w:rsid w:val="00F52943"/>
    <w:rsid w:val="00F52B7E"/>
    <w:rsid w:val="00F52BD1"/>
    <w:rsid w:val="00F52C12"/>
    <w:rsid w:val="00F52F05"/>
    <w:rsid w:val="00F5374E"/>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929"/>
    <w:rsid w:val="00F63EE4"/>
    <w:rsid w:val="00F64271"/>
    <w:rsid w:val="00F643BC"/>
    <w:rsid w:val="00F6442C"/>
    <w:rsid w:val="00F6446F"/>
    <w:rsid w:val="00F64622"/>
    <w:rsid w:val="00F646EF"/>
    <w:rsid w:val="00F64AA3"/>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FB"/>
    <w:rsid w:val="00F70DB9"/>
    <w:rsid w:val="00F70E4C"/>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DF2"/>
    <w:rsid w:val="00F82EE4"/>
    <w:rsid w:val="00F831A2"/>
    <w:rsid w:val="00F834B3"/>
    <w:rsid w:val="00F83925"/>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442"/>
    <w:rsid w:val="00FB3757"/>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DA1"/>
    <w:rsid w:val="00FE30C2"/>
    <w:rsid w:val="00FE31DF"/>
    <w:rsid w:val="00FE327E"/>
    <w:rsid w:val="00FE3747"/>
    <w:rsid w:val="00FE3C2D"/>
    <w:rsid w:val="00FE403F"/>
    <w:rsid w:val="00FE4185"/>
    <w:rsid w:val="00FE4333"/>
    <w:rsid w:val="00FE4989"/>
    <w:rsid w:val="00FE4B3F"/>
    <w:rsid w:val="00FE4C3C"/>
    <w:rsid w:val="00FE4D00"/>
    <w:rsid w:val="00FE5275"/>
    <w:rsid w:val="00FE5344"/>
    <w:rsid w:val="00FE5511"/>
    <w:rsid w:val="00FE5994"/>
    <w:rsid w:val="00FE5D84"/>
    <w:rsid w:val="00FE5DC3"/>
    <w:rsid w:val="00FE5ED5"/>
    <w:rsid w:val="00FE5FC1"/>
    <w:rsid w:val="00FE6010"/>
    <w:rsid w:val="00FE63C9"/>
    <w:rsid w:val="00FE6506"/>
    <w:rsid w:val="00FE6809"/>
    <w:rsid w:val="00FE6826"/>
    <w:rsid w:val="00FE7069"/>
    <w:rsid w:val="00FE71EF"/>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8A7"/>
    <w:rsid w:val="00FF490A"/>
    <w:rsid w:val="00FF49CC"/>
    <w:rsid w:val="00FF4C50"/>
    <w:rsid w:val="00FF4DD5"/>
    <w:rsid w:val="00FF5088"/>
    <w:rsid w:val="00FF5337"/>
    <w:rsid w:val="00FF549A"/>
    <w:rsid w:val="00FF563D"/>
    <w:rsid w:val="00FF57D5"/>
    <w:rsid w:val="00FF5841"/>
    <w:rsid w:val="00FF63C9"/>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30D00427"/>
  <w15:docId w15:val="{C3B6601E-342C-4D44-9685-EA107247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c">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2"/>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c"/>
    <w:link w:val="80"/>
    <w:rsid w:val="00D462C7"/>
    <w:pPr>
      <w:numPr>
        <w:ilvl w:val="7"/>
      </w:numPr>
      <w:ind w:right="2434"/>
      <w:outlineLvl w:val="7"/>
    </w:pPr>
  </w:style>
  <w:style w:type="paragraph" w:styleId="9">
    <w:name w:val="heading 9"/>
    <w:aliases w:val="ASAPHeading 9,Appendix2"/>
    <w:basedOn w:val="8"/>
    <w:next w:val="ac"/>
    <w:link w:val="90"/>
    <w:rsid w:val="00D462C7"/>
    <w:pPr>
      <w:numPr>
        <w:ilvl w:val="8"/>
      </w:numPr>
      <w:ind w:right="7188"/>
      <w:outlineLvl w:val="8"/>
    </w:p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paragraph" w:customStyle="1" w:styleId="24">
    <w:name w:val="כותרת2 מכרז"/>
    <w:basedOn w:val="ac"/>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d"/>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c"/>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d"/>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d"/>
    <w:link w:val="61"/>
    <w:rsid w:val="002C3F30"/>
    <w:rPr>
      <w:rFonts w:cs="David"/>
      <w:b/>
      <w:bCs/>
      <w:noProof/>
      <w:sz w:val="22"/>
      <w:szCs w:val="22"/>
    </w:rPr>
  </w:style>
  <w:style w:type="character" w:customStyle="1" w:styleId="73">
    <w:name w:val="כותרת 7 תו"/>
    <w:aliases w:val="ASAPHeading 7 תו"/>
    <w:basedOn w:val="ad"/>
    <w:link w:val="70"/>
    <w:rsid w:val="002C3F30"/>
    <w:rPr>
      <w:rFonts w:cs="David"/>
      <w:sz w:val="22"/>
      <w:szCs w:val="22"/>
      <w:u w:val="single"/>
    </w:rPr>
  </w:style>
  <w:style w:type="character" w:customStyle="1" w:styleId="80">
    <w:name w:val="כותרת 8 תו"/>
    <w:aliases w:val="ASAPHeading 8 תו"/>
    <w:basedOn w:val="ad"/>
    <w:link w:val="8"/>
    <w:rsid w:val="002C3F30"/>
    <w:rPr>
      <w:rFonts w:cs="David"/>
      <w:sz w:val="22"/>
      <w:szCs w:val="22"/>
      <w:u w:val="single"/>
    </w:rPr>
  </w:style>
  <w:style w:type="character" w:customStyle="1" w:styleId="90">
    <w:name w:val="כותרת 9 תו"/>
    <w:aliases w:val="ASAPHeading 9 תו,Appendix2 תו"/>
    <w:basedOn w:val="ad"/>
    <w:link w:val="9"/>
    <w:rsid w:val="002C3F30"/>
    <w:rPr>
      <w:rFonts w:cs="David"/>
      <w:sz w:val="22"/>
      <w:szCs w:val="22"/>
      <w:u w:val="single"/>
    </w:rPr>
  </w:style>
  <w:style w:type="paragraph" w:customStyle="1" w:styleId="17">
    <w:name w:val="כותרת1"/>
    <w:basedOn w:val="ac"/>
    <w:next w:val="ac"/>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0">
    <w:name w:val="טקסט בסיסי תו"/>
    <w:link w:val="af1"/>
    <w:rsid w:val="001933C6"/>
    <w:rPr>
      <w:rFonts w:cs="Narkisim"/>
      <w:sz w:val="24"/>
      <w:szCs w:val="24"/>
      <w:lang w:val="en-US" w:eastAsia="en-US" w:bidi="he-IL"/>
    </w:rPr>
  </w:style>
  <w:style w:type="paragraph" w:customStyle="1" w:styleId="af1">
    <w:name w:val="טקסט בסיסי"/>
    <w:link w:val="af0"/>
    <w:rsid w:val="001933C6"/>
    <w:pPr>
      <w:keepLines/>
      <w:bidi/>
      <w:spacing w:before="100" w:beforeAutospacing="1" w:after="240" w:line="320" w:lineRule="atLeast"/>
    </w:pPr>
    <w:rPr>
      <w:rFonts w:cs="Narkisim"/>
      <w:sz w:val="24"/>
      <w:szCs w:val="24"/>
    </w:rPr>
  </w:style>
  <w:style w:type="character" w:customStyle="1" w:styleId="af2">
    <w:name w:val="טקסט הערה תו"/>
    <w:basedOn w:val="ad"/>
    <w:link w:val="af3"/>
    <w:uiPriority w:val="99"/>
    <w:rsid w:val="003B7844"/>
  </w:style>
  <w:style w:type="paragraph" w:styleId="af3">
    <w:name w:val="annotation text"/>
    <w:basedOn w:val="ac"/>
    <w:link w:val="af2"/>
    <w:uiPriority w:val="99"/>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c"/>
    <w:link w:val="af4"/>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4">
    <w:name w:val="כותרת תחתונה תו"/>
    <w:basedOn w:val="ad"/>
    <w:link w:val="a"/>
    <w:rsid w:val="002C3F30"/>
    <w:rPr>
      <w:rFonts w:cs="David"/>
      <w:noProof/>
      <w:sz w:val="24"/>
      <w:szCs w:val="24"/>
    </w:rPr>
  </w:style>
  <w:style w:type="paragraph" w:styleId="af5">
    <w:name w:val="header"/>
    <w:aliases w:val="כותרת ראשית,1 תו,Header תו תו תו תו,כותרת עליונה תו תו,1 תו תו,Header תו תו תו"/>
    <w:basedOn w:val="ac"/>
    <w:link w:val="af6"/>
    <w:uiPriority w:val="99"/>
    <w:rsid w:val="00D462C7"/>
    <w:pPr>
      <w:tabs>
        <w:tab w:val="center" w:pos="4153"/>
        <w:tab w:val="right" w:pos="8306"/>
      </w:tabs>
      <w:bidi/>
      <w:spacing w:before="240"/>
      <w:jc w:val="right"/>
    </w:pPr>
    <w:rPr>
      <w:noProof/>
    </w:rPr>
  </w:style>
  <w:style w:type="character" w:customStyle="1" w:styleId="af6">
    <w:name w:val="כותרת עליונה תו"/>
    <w:aliases w:val="כותרת ראשית תו,1 תו תו1,Header תו תו תו תו תו,כותרת עליונה תו תו תו,1 תו תו תו,Header תו תו תו תו1"/>
    <w:link w:val="af5"/>
    <w:uiPriority w:val="99"/>
    <w:rsid w:val="00456BDB"/>
    <w:rPr>
      <w:rFonts w:cs="David"/>
      <w:noProof/>
      <w:sz w:val="24"/>
      <w:szCs w:val="24"/>
    </w:rPr>
  </w:style>
  <w:style w:type="paragraph" w:customStyle="1" w:styleId="text2">
    <w:name w:val="text 2"/>
    <w:basedOn w:val="ac"/>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7"/>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7">
    <w:name w:val="List Bullet"/>
    <w:basedOn w:val="RonnyBase"/>
    <w:autoRedefine/>
    <w:uiPriority w:val="99"/>
    <w:rsid w:val="00D462C7"/>
    <w:pPr>
      <w:tabs>
        <w:tab w:val="num" w:pos="360"/>
      </w:tabs>
      <w:spacing w:before="0"/>
      <w:ind w:left="360" w:right="360" w:hanging="360"/>
    </w:pPr>
  </w:style>
  <w:style w:type="paragraph" w:styleId="23">
    <w:name w:val="List Bullet 2"/>
    <w:basedOn w:val="af7"/>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7"/>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d"/>
    <w:link w:val="Normal1"/>
    <w:uiPriority w:val="99"/>
    <w:rsid w:val="00B27744"/>
    <w:rPr>
      <w:rFonts w:cs="David"/>
      <w:sz w:val="22"/>
      <w:szCs w:val="22"/>
    </w:rPr>
  </w:style>
  <w:style w:type="paragraph" w:customStyle="1" w:styleId="-1">
    <w:name w:val="טבלת דרישות  - כותרת"/>
    <w:basedOn w:val="ac"/>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c"/>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8">
    <w:name w:val="Body Text"/>
    <w:basedOn w:val="ac"/>
    <w:link w:val="af9"/>
    <w:uiPriority w:val="99"/>
    <w:rsid w:val="00D462C7"/>
    <w:pPr>
      <w:bidi/>
    </w:pPr>
    <w:rPr>
      <w:sz w:val="26"/>
      <w:szCs w:val="26"/>
    </w:rPr>
  </w:style>
  <w:style w:type="character" w:customStyle="1" w:styleId="af9">
    <w:name w:val="גוף טקסט תו"/>
    <w:link w:val="af8"/>
    <w:uiPriority w:val="99"/>
    <w:rsid w:val="00434B24"/>
    <w:rPr>
      <w:rFonts w:cs="David"/>
      <w:sz w:val="26"/>
      <w:szCs w:val="26"/>
    </w:rPr>
  </w:style>
  <w:style w:type="paragraph" w:styleId="27">
    <w:name w:val="Body Text 2"/>
    <w:basedOn w:val="ac"/>
    <w:link w:val="28"/>
    <w:uiPriority w:val="99"/>
    <w:rsid w:val="00D462C7"/>
    <w:pPr>
      <w:bidi/>
      <w:spacing w:before="240" w:line="360" w:lineRule="auto"/>
    </w:pPr>
    <w:rPr>
      <w:rFonts w:cs="David"/>
      <w:noProof/>
      <w:sz w:val="26"/>
      <w:szCs w:val="22"/>
    </w:rPr>
  </w:style>
  <w:style w:type="character" w:customStyle="1" w:styleId="28">
    <w:name w:val="גוף טקסט 2 תו"/>
    <w:basedOn w:val="ad"/>
    <w:link w:val="27"/>
    <w:uiPriority w:val="99"/>
    <w:rsid w:val="002C3F30"/>
    <w:rPr>
      <w:rFonts w:cs="David"/>
      <w:noProof/>
      <w:sz w:val="26"/>
      <w:szCs w:val="22"/>
    </w:rPr>
  </w:style>
  <w:style w:type="paragraph" w:styleId="38">
    <w:name w:val="Body Text 3"/>
    <w:basedOn w:val="ac"/>
    <w:link w:val="39"/>
    <w:uiPriority w:val="99"/>
    <w:rsid w:val="00D462C7"/>
    <w:pPr>
      <w:bidi/>
      <w:jc w:val="center"/>
    </w:pPr>
    <w:rPr>
      <w:rFonts w:cs="Narkisim"/>
      <w:sz w:val="26"/>
    </w:rPr>
  </w:style>
  <w:style w:type="character" w:customStyle="1" w:styleId="39">
    <w:name w:val="גוף טקסט 3 תו"/>
    <w:basedOn w:val="ad"/>
    <w:link w:val="38"/>
    <w:uiPriority w:val="99"/>
    <w:rsid w:val="002C3F30"/>
    <w:rPr>
      <w:rFonts w:cs="Narkisim"/>
      <w:sz w:val="26"/>
      <w:szCs w:val="24"/>
    </w:rPr>
  </w:style>
  <w:style w:type="paragraph" w:styleId="afa">
    <w:name w:val="Body Text Indent"/>
    <w:basedOn w:val="ac"/>
    <w:link w:val="afb"/>
    <w:rsid w:val="00D462C7"/>
    <w:pPr>
      <w:overflowPunct w:val="0"/>
      <w:autoSpaceDE w:val="0"/>
      <w:autoSpaceDN w:val="0"/>
      <w:bidi/>
      <w:adjustRightInd w:val="0"/>
      <w:spacing w:before="120"/>
      <w:ind w:left="567"/>
      <w:jc w:val="both"/>
      <w:textAlignment w:val="baseline"/>
    </w:pPr>
    <w:rPr>
      <w:lang w:eastAsia="he-IL"/>
    </w:rPr>
  </w:style>
  <w:style w:type="character" w:customStyle="1" w:styleId="afb">
    <w:name w:val="כניסה בגוף טקסט תו"/>
    <w:link w:val="afa"/>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c"/>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c"/>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c">
    <w:name w:val="page number"/>
    <w:uiPriority w:val="99"/>
    <w:rsid w:val="00D462C7"/>
    <w:rPr>
      <w:rFonts w:ascii="Times New Roman" w:hAnsi="Times New Roman" w:cs="Times New Roman"/>
    </w:rPr>
  </w:style>
  <w:style w:type="paragraph" w:customStyle="1" w:styleId="afd">
    <w:name w:val="טבלה רגיל"/>
    <w:basedOn w:val="RonnyBase"/>
    <w:uiPriority w:val="99"/>
    <w:rsid w:val="00D462C7"/>
    <w:pPr>
      <w:overflowPunct w:val="0"/>
      <w:autoSpaceDE w:val="0"/>
      <w:autoSpaceDN w:val="0"/>
      <w:adjustRightInd w:val="0"/>
      <w:textAlignment w:val="baseline"/>
    </w:pPr>
    <w:rPr>
      <w:lang w:eastAsia="he-IL"/>
    </w:rPr>
  </w:style>
  <w:style w:type="paragraph" w:styleId="afe">
    <w:name w:val="Title"/>
    <w:basedOn w:val="ac"/>
    <w:link w:val="aff"/>
    <w:qFormat/>
    <w:rsid w:val="00D462C7"/>
    <w:pPr>
      <w:bidi/>
      <w:spacing w:before="240"/>
      <w:jc w:val="center"/>
    </w:pPr>
    <w:rPr>
      <w:rFonts w:cs="David"/>
      <w:noProof/>
      <w:sz w:val="20"/>
      <w:u w:val="single"/>
    </w:rPr>
  </w:style>
  <w:style w:type="character" w:customStyle="1" w:styleId="aff">
    <w:name w:val="כותרת טקסט תו"/>
    <w:basedOn w:val="ad"/>
    <w:link w:val="afe"/>
    <w:rsid w:val="002C3F30"/>
    <w:rPr>
      <w:rFonts w:cs="David"/>
      <w:noProof/>
      <w:szCs w:val="24"/>
      <w:u w:val="single"/>
    </w:rPr>
  </w:style>
  <w:style w:type="paragraph" w:styleId="TOC1">
    <w:name w:val="toc 1"/>
    <w:basedOn w:val="Normal2"/>
    <w:next w:val="ac"/>
    <w:uiPriority w:val="39"/>
    <w:qFormat/>
    <w:rsid w:val="0097351F"/>
    <w:pPr>
      <w:keepLines w:val="0"/>
      <w:spacing w:before="360" w:after="360"/>
      <w:ind w:left="0"/>
      <w:jc w:val="left"/>
    </w:pPr>
    <w:rPr>
      <w:b/>
      <w:bCs/>
      <w:caps/>
      <w:u w:val="single"/>
    </w:rPr>
  </w:style>
  <w:style w:type="paragraph" w:styleId="TOC2">
    <w:name w:val="toc 2"/>
    <w:basedOn w:val="RonnyBase"/>
    <w:next w:val="ac"/>
    <w:uiPriority w:val="39"/>
    <w:qFormat/>
    <w:rsid w:val="00D462C7"/>
    <w:pPr>
      <w:keepLines w:val="0"/>
      <w:spacing w:before="0"/>
      <w:jc w:val="left"/>
    </w:pPr>
    <w:rPr>
      <w:b/>
      <w:bCs/>
      <w:smallCaps/>
    </w:rPr>
  </w:style>
  <w:style w:type="paragraph" w:styleId="TOC3">
    <w:name w:val="toc 3"/>
    <w:basedOn w:val="RonnyBase"/>
    <w:next w:val="ac"/>
    <w:uiPriority w:val="39"/>
    <w:qFormat/>
    <w:rsid w:val="00D462C7"/>
    <w:pPr>
      <w:keepLines w:val="0"/>
      <w:spacing w:before="0"/>
      <w:jc w:val="left"/>
    </w:pPr>
    <w:rPr>
      <w:smallCaps/>
    </w:rPr>
  </w:style>
  <w:style w:type="paragraph" w:styleId="TOC4">
    <w:name w:val="toc 4"/>
    <w:basedOn w:val="RonnyBase"/>
    <w:next w:val="ac"/>
    <w:uiPriority w:val="39"/>
    <w:rsid w:val="00D462C7"/>
    <w:pPr>
      <w:keepLines w:val="0"/>
      <w:spacing w:before="0"/>
      <w:jc w:val="left"/>
    </w:pPr>
    <w:rPr>
      <w:rFonts w:cs="Times New Roman"/>
    </w:rPr>
  </w:style>
  <w:style w:type="paragraph" w:styleId="TOC8">
    <w:name w:val="toc 8"/>
    <w:basedOn w:val="ac"/>
    <w:next w:val="ac"/>
    <w:autoRedefine/>
    <w:uiPriority w:val="39"/>
    <w:rsid w:val="00D462C7"/>
    <w:pPr>
      <w:bidi/>
    </w:pPr>
    <w:rPr>
      <w:sz w:val="22"/>
      <w:szCs w:val="22"/>
    </w:rPr>
  </w:style>
  <w:style w:type="paragraph" w:styleId="TOC9">
    <w:name w:val="toc 9"/>
    <w:basedOn w:val="ac"/>
    <w:next w:val="ac"/>
    <w:autoRedefine/>
    <w:uiPriority w:val="39"/>
    <w:rsid w:val="00D462C7"/>
    <w:pPr>
      <w:bidi/>
    </w:pPr>
    <w:rPr>
      <w:sz w:val="22"/>
      <w:szCs w:val="22"/>
    </w:rPr>
  </w:style>
  <w:style w:type="paragraph" w:customStyle="1" w:styleId="a6">
    <w:name w:val="אב"/>
    <w:basedOn w:val="ac"/>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c"/>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b">
    <w:name w:val="בולט פנימי בפסקה"/>
    <w:basedOn w:val="ac"/>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0">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1">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2">
    <w:name w:val="כותרת בטבלא"/>
    <w:basedOn w:val="ab"/>
    <w:uiPriority w:val="99"/>
    <w:rsid w:val="00D462C7"/>
    <w:pPr>
      <w:numPr>
        <w:numId w:val="0"/>
      </w:numPr>
      <w:spacing w:before="40" w:after="40" w:line="240" w:lineRule="auto"/>
      <w:ind w:right="0"/>
      <w:jc w:val="center"/>
    </w:pPr>
    <w:rPr>
      <w:b/>
      <w:bCs/>
      <w:szCs w:val="24"/>
    </w:rPr>
  </w:style>
  <w:style w:type="paragraph" w:customStyle="1" w:styleId="aff3">
    <w:name w:val="מוסתר"/>
    <w:basedOn w:val="aff1"/>
    <w:uiPriority w:val="99"/>
    <w:rsid w:val="00D462C7"/>
    <w:pPr>
      <w:jc w:val="left"/>
    </w:pPr>
    <w:rPr>
      <w:smallCaps/>
      <w:vanish/>
      <w:sz w:val="16"/>
      <w:szCs w:val="16"/>
    </w:rPr>
  </w:style>
  <w:style w:type="paragraph" w:customStyle="1" w:styleId="aff4">
    <w:name w:val="מלל בטבלא"/>
    <w:basedOn w:val="35"/>
    <w:uiPriority w:val="99"/>
    <w:rsid w:val="00D462C7"/>
    <w:pPr>
      <w:spacing w:before="40" w:after="40" w:line="25" w:lineRule="atLeast"/>
      <w:ind w:left="1440"/>
      <w:jc w:val="left"/>
    </w:pPr>
    <w:rPr>
      <w:b/>
      <w:bCs/>
      <w:i/>
      <w:iCs/>
      <w:smallCaps/>
    </w:rPr>
  </w:style>
  <w:style w:type="paragraph" w:customStyle="1" w:styleId="aff5">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6">
    <w:name w:val="מלל בתרשים"/>
    <w:basedOn w:val="ac"/>
    <w:uiPriority w:val="99"/>
    <w:rsid w:val="00D462C7"/>
    <w:pPr>
      <w:jc w:val="center"/>
    </w:pPr>
    <w:rPr>
      <w:rFonts w:cs="David"/>
      <w:snapToGrid w:val="0"/>
      <w:color w:val="000000"/>
      <w:sz w:val="20"/>
      <w:szCs w:val="20"/>
      <w:lang w:eastAsia="he-IL"/>
    </w:rPr>
  </w:style>
  <w:style w:type="paragraph" w:styleId="2b">
    <w:name w:val="Body Text Indent 2"/>
    <w:basedOn w:val="ac"/>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d"/>
    <w:link w:val="2b"/>
    <w:uiPriority w:val="99"/>
    <w:rsid w:val="002C3F30"/>
    <w:rPr>
      <w:rFonts w:ascii="David" w:hAnsi="David" w:cs="David"/>
      <w:noProof/>
      <w:sz w:val="22"/>
      <w:szCs w:val="22"/>
    </w:rPr>
  </w:style>
  <w:style w:type="paragraph" w:styleId="2d">
    <w:name w:val="List Continue 2"/>
    <w:basedOn w:val="ac"/>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7">
    <w:name w:val="Balloon Text"/>
    <w:basedOn w:val="ac"/>
    <w:link w:val="aff8"/>
    <w:uiPriority w:val="99"/>
    <w:rsid w:val="00D462C7"/>
    <w:pPr>
      <w:bidi/>
    </w:pPr>
    <w:rPr>
      <w:rFonts w:ascii="Tahoma" w:hAnsi="Tahoma" w:cs="Tahoma"/>
      <w:sz w:val="16"/>
      <w:szCs w:val="16"/>
    </w:rPr>
  </w:style>
  <w:style w:type="character" w:customStyle="1" w:styleId="aff8">
    <w:name w:val="טקסט בלונים תו"/>
    <w:basedOn w:val="ad"/>
    <w:link w:val="aff7"/>
    <w:uiPriority w:val="99"/>
    <w:rsid w:val="002C3F30"/>
    <w:rPr>
      <w:rFonts w:ascii="Tahoma" w:hAnsi="Tahoma" w:cs="Tahoma"/>
      <w:sz w:val="16"/>
      <w:szCs w:val="16"/>
    </w:rPr>
  </w:style>
  <w:style w:type="paragraph" w:styleId="aff9">
    <w:name w:val="Document Map"/>
    <w:basedOn w:val="ac"/>
    <w:link w:val="affa"/>
    <w:uiPriority w:val="99"/>
    <w:rsid w:val="00D462C7"/>
    <w:pPr>
      <w:shd w:val="clear" w:color="auto" w:fill="000080"/>
      <w:bidi/>
    </w:pPr>
    <w:rPr>
      <w:rFonts w:ascii="Tahoma" w:hAnsi="Tahoma" w:cs="Tahoma"/>
    </w:rPr>
  </w:style>
  <w:style w:type="character" w:customStyle="1" w:styleId="affa">
    <w:name w:val="מפת מסמך תו"/>
    <w:basedOn w:val="ad"/>
    <w:link w:val="aff9"/>
    <w:uiPriority w:val="99"/>
    <w:rsid w:val="002C3F30"/>
    <w:rPr>
      <w:rFonts w:ascii="Tahoma" w:hAnsi="Tahoma" w:cs="Tahoma"/>
      <w:sz w:val="24"/>
      <w:szCs w:val="24"/>
      <w:shd w:val="clear" w:color="auto" w:fill="000080"/>
    </w:rPr>
  </w:style>
  <w:style w:type="paragraph" w:styleId="NormalWeb">
    <w:name w:val="Normal (Web)"/>
    <w:basedOn w:val="ac"/>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b">
    <w:name w:val="annotation reference"/>
    <w:uiPriority w:val="99"/>
    <w:rsid w:val="00D462C7"/>
    <w:rPr>
      <w:sz w:val="16"/>
      <w:szCs w:val="16"/>
    </w:rPr>
  </w:style>
  <w:style w:type="paragraph" w:styleId="affc">
    <w:name w:val="annotation subject"/>
    <w:basedOn w:val="af3"/>
    <w:next w:val="af3"/>
    <w:link w:val="affd"/>
    <w:uiPriority w:val="99"/>
    <w:rsid w:val="00D462C7"/>
    <w:rPr>
      <w:b/>
      <w:bCs/>
    </w:rPr>
  </w:style>
  <w:style w:type="character" w:customStyle="1" w:styleId="affd">
    <w:name w:val="נושא הערה תו"/>
    <w:basedOn w:val="1d"/>
    <w:link w:val="affc"/>
    <w:uiPriority w:val="99"/>
    <w:rsid w:val="002C3F30"/>
    <w:rPr>
      <w:b/>
      <w:bCs/>
    </w:rPr>
  </w:style>
  <w:style w:type="character" w:customStyle="1" w:styleId="1d">
    <w:name w:val="טקסט הערה תו1"/>
    <w:aliases w:val="Comment Text תו1"/>
    <w:basedOn w:val="ad"/>
    <w:uiPriority w:val="99"/>
    <w:rsid w:val="002C3F30"/>
  </w:style>
  <w:style w:type="paragraph" w:customStyle="1" w:styleId="affe">
    <w:name w:val="בסיס"/>
    <w:uiPriority w:val="99"/>
    <w:rsid w:val="00D462C7"/>
    <w:pPr>
      <w:bidi/>
      <w:spacing w:before="120" w:line="320" w:lineRule="atLeast"/>
      <w:jc w:val="both"/>
    </w:pPr>
    <w:rPr>
      <w:rFonts w:cs="David"/>
      <w:szCs w:val="24"/>
    </w:rPr>
  </w:style>
  <w:style w:type="paragraph" w:customStyle="1" w:styleId="AlphaList2">
    <w:name w:val="Alpha List 2"/>
    <w:basedOn w:val="ac"/>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c"/>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c"/>
    <w:uiPriority w:val="99"/>
    <w:rsid w:val="00D462C7"/>
    <w:pPr>
      <w:numPr>
        <w:numId w:val="8"/>
      </w:numPr>
      <w:bidi/>
      <w:spacing w:before="120" w:line="320" w:lineRule="exact"/>
      <w:ind w:right="0"/>
      <w:jc w:val="both"/>
    </w:pPr>
    <w:rPr>
      <w:rFonts w:cs="David"/>
      <w:sz w:val="22"/>
      <w:lang w:eastAsia="he-IL"/>
    </w:rPr>
  </w:style>
  <w:style w:type="paragraph" w:customStyle="1" w:styleId="afff">
    <w:name w:val="כותרת נושא"/>
    <w:basedOn w:val="afff0"/>
    <w:uiPriority w:val="99"/>
    <w:rsid w:val="00D462C7"/>
    <w:pPr>
      <w:spacing w:before="120" w:after="360" w:line="240" w:lineRule="auto"/>
    </w:pPr>
    <w:rPr>
      <w:rFonts w:cs="Narkisim"/>
      <w:spacing w:val="70"/>
      <w:sz w:val="32"/>
      <w:szCs w:val="32"/>
    </w:rPr>
  </w:style>
  <w:style w:type="paragraph" w:styleId="afff0">
    <w:name w:val="Subtitle"/>
    <w:basedOn w:val="affe"/>
    <w:link w:val="afff1"/>
    <w:uiPriority w:val="99"/>
    <w:qFormat/>
    <w:rsid w:val="00B22351"/>
    <w:pPr>
      <w:spacing w:before="360" w:after="600" w:line="480" w:lineRule="auto"/>
      <w:jc w:val="left"/>
    </w:pPr>
    <w:rPr>
      <w:b/>
      <w:bCs/>
      <w:spacing w:val="20"/>
      <w:sz w:val="28"/>
      <w:szCs w:val="28"/>
    </w:rPr>
  </w:style>
  <w:style w:type="character" w:customStyle="1" w:styleId="afff1">
    <w:name w:val="כותרת משנה תו"/>
    <w:basedOn w:val="ad"/>
    <w:link w:val="afff0"/>
    <w:uiPriority w:val="99"/>
    <w:rsid w:val="00B22351"/>
    <w:rPr>
      <w:rFonts w:cs="David"/>
      <w:b/>
      <w:bCs/>
      <w:spacing w:val="20"/>
      <w:sz w:val="28"/>
      <w:szCs w:val="28"/>
    </w:rPr>
  </w:style>
  <w:style w:type="paragraph" w:customStyle="1" w:styleId="DataItem">
    <w:name w:val="DataItem"/>
    <w:basedOn w:val="ac"/>
    <w:uiPriority w:val="99"/>
    <w:rsid w:val="00D462C7"/>
    <w:pPr>
      <w:bidi/>
      <w:spacing w:before="120" w:line="320" w:lineRule="exact"/>
      <w:jc w:val="both"/>
    </w:pPr>
    <w:rPr>
      <w:rFonts w:cs="David"/>
      <w:sz w:val="22"/>
      <w:lang w:eastAsia="he-IL"/>
    </w:rPr>
  </w:style>
  <w:style w:type="paragraph" w:customStyle="1" w:styleId="DataItemB">
    <w:name w:val="DataItemB"/>
    <w:basedOn w:val="ac"/>
    <w:uiPriority w:val="99"/>
    <w:rsid w:val="00D462C7"/>
    <w:pPr>
      <w:bidi/>
      <w:spacing w:before="120" w:line="320" w:lineRule="exact"/>
      <w:jc w:val="both"/>
    </w:pPr>
    <w:rPr>
      <w:rFonts w:cs="David"/>
      <w:b/>
      <w:bCs/>
      <w:sz w:val="22"/>
      <w:lang w:eastAsia="he-IL"/>
    </w:rPr>
  </w:style>
  <w:style w:type="paragraph" w:customStyle="1" w:styleId="81">
    <w:name w:val="8"/>
    <w:basedOn w:val="affe"/>
    <w:next w:val="afff2"/>
    <w:uiPriority w:val="99"/>
    <w:rsid w:val="00D462C7"/>
    <w:pPr>
      <w:keepLines/>
      <w:ind w:left="568" w:right="284" w:hanging="284"/>
    </w:pPr>
    <w:rPr>
      <w:sz w:val="16"/>
      <w:szCs w:val="20"/>
    </w:rPr>
  </w:style>
  <w:style w:type="paragraph" w:styleId="afff2">
    <w:name w:val="footnote text"/>
    <w:basedOn w:val="ac"/>
    <w:link w:val="afff3"/>
    <w:uiPriority w:val="99"/>
    <w:rsid w:val="00D462C7"/>
    <w:pPr>
      <w:bidi/>
    </w:pPr>
    <w:rPr>
      <w:sz w:val="20"/>
      <w:szCs w:val="20"/>
    </w:rPr>
  </w:style>
  <w:style w:type="character" w:customStyle="1" w:styleId="afff3">
    <w:name w:val="טקסט הערת שוליים תו"/>
    <w:basedOn w:val="ad"/>
    <w:link w:val="afff2"/>
    <w:uiPriority w:val="99"/>
    <w:rsid w:val="002C3F30"/>
  </w:style>
  <w:style w:type="paragraph" w:customStyle="1" w:styleId="TableText">
    <w:name w:val="TableText"/>
    <w:basedOn w:val="ac"/>
    <w:uiPriority w:val="99"/>
    <w:rsid w:val="00D462C7"/>
    <w:pPr>
      <w:bidi/>
      <w:spacing w:before="75" w:line="280" w:lineRule="atLeast"/>
    </w:pPr>
    <w:rPr>
      <w:rFonts w:cs="David"/>
      <w:sz w:val="22"/>
      <w:lang w:eastAsia="he-IL"/>
    </w:rPr>
  </w:style>
  <w:style w:type="paragraph" w:styleId="afff4">
    <w:name w:val="Plain Text"/>
    <w:basedOn w:val="ac"/>
    <w:link w:val="afff5"/>
    <w:uiPriority w:val="99"/>
    <w:rsid w:val="00D462C7"/>
    <w:pPr>
      <w:bidi/>
      <w:spacing w:after="120" w:line="360" w:lineRule="auto"/>
      <w:jc w:val="both"/>
    </w:pPr>
    <w:rPr>
      <w:rFonts w:cs="Levenim MT"/>
      <w:snapToGrid w:val="0"/>
      <w:sz w:val="22"/>
      <w:szCs w:val="22"/>
      <w:lang w:eastAsia="he-IL"/>
    </w:rPr>
  </w:style>
  <w:style w:type="character" w:customStyle="1" w:styleId="afff5">
    <w:name w:val="טקסט רגיל תו"/>
    <w:basedOn w:val="ad"/>
    <w:link w:val="afff4"/>
    <w:uiPriority w:val="99"/>
    <w:rsid w:val="002C3F30"/>
    <w:rPr>
      <w:rFonts w:cs="Levenim MT"/>
      <w:snapToGrid w:val="0"/>
      <w:sz w:val="22"/>
      <w:szCs w:val="22"/>
      <w:lang w:eastAsia="he-IL"/>
    </w:rPr>
  </w:style>
  <w:style w:type="paragraph" w:customStyle="1" w:styleId="TableHead">
    <w:name w:val="TableHead"/>
    <w:basedOn w:val="afd"/>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c"/>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6">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8"/>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c"/>
    <w:uiPriority w:val="99"/>
    <w:rsid w:val="00D462C7"/>
    <w:pPr>
      <w:numPr>
        <w:numId w:val="31"/>
      </w:numPr>
      <w:bidi/>
      <w:spacing w:before="120" w:line="360" w:lineRule="auto"/>
      <w:ind w:right="0"/>
      <w:jc w:val="both"/>
    </w:pPr>
    <w:rPr>
      <w:rFonts w:cs="David"/>
      <w:smallCaps/>
      <w:snapToGrid w:val="0"/>
      <w:sz w:val="20"/>
    </w:rPr>
  </w:style>
  <w:style w:type="character" w:styleId="afff7">
    <w:name w:val="footnote reference"/>
    <w:uiPriority w:val="99"/>
    <w:rsid w:val="00D462C7"/>
    <w:rPr>
      <w:vertAlign w:val="superscript"/>
    </w:rPr>
  </w:style>
  <w:style w:type="paragraph" w:styleId="TOC5">
    <w:name w:val="toc 5"/>
    <w:basedOn w:val="ac"/>
    <w:next w:val="ac"/>
    <w:autoRedefine/>
    <w:uiPriority w:val="39"/>
    <w:rsid w:val="00D462C7"/>
    <w:pPr>
      <w:bidi/>
    </w:pPr>
    <w:rPr>
      <w:sz w:val="22"/>
      <w:szCs w:val="22"/>
    </w:rPr>
  </w:style>
  <w:style w:type="paragraph" w:styleId="TOC6">
    <w:name w:val="toc 6"/>
    <w:basedOn w:val="ac"/>
    <w:next w:val="ac"/>
    <w:autoRedefine/>
    <w:uiPriority w:val="39"/>
    <w:rsid w:val="00D462C7"/>
    <w:pPr>
      <w:bidi/>
    </w:pPr>
    <w:rPr>
      <w:sz w:val="22"/>
      <w:szCs w:val="22"/>
    </w:rPr>
  </w:style>
  <w:style w:type="paragraph" w:styleId="TOC7">
    <w:name w:val="toc 7"/>
    <w:basedOn w:val="ac"/>
    <w:next w:val="ac"/>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8">
    <w:name w:val="כותרת"/>
    <w:basedOn w:val="ac"/>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9">
    <w:name w:val="כותרות"/>
    <w:basedOn w:val="ac"/>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a">
    <w:name w:val="הואיל"/>
    <w:basedOn w:val="afff9"/>
    <w:rsid w:val="00D462C7"/>
    <w:pPr>
      <w:spacing w:before="120" w:after="120"/>
      <w:ind w:left="799" w:hanging="799"/>
      <w:jc w:val="both"/>
    </w:pPr>
  </w:style>
  <w:style w:type="paragraph" w:customStyle="1" w:styleId="N1">
    <w:name w:val="N1"/>
    <w:basedOn w:val="ac"/>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b">
    <w:name w:val="הגדרות"/>
    <w:basedOn w:val="N1"/>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c">
    <w:name w:val="חחחלח"/>
    <w:basedOn w:val="20"/>
    <w:uiPriority w:val="99"/>
    <w:rsid w:val="00D462C7"/>
    <w:pPr>
      <w:spacing w:after="0"/>
      <w:jc w:val="left"/>
      <w:outlineLvl w:val="9"/>
    </w:pPr>
    <w:rPr>
      <w:b w:val="0"/>
      <w:bCs w:val="0"/>
      <w:snapToGrid w:val="0"/>
      <w:sz w:val="20"/>
    </w:rPr>
  </w:style>
  <w:style w:type="paragraph" w:customStyle="1" w:styleId="xl24">
    <w:name w:val="xl24"/>
    <w:basedOn w:val="ac"/>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c"/>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c"/>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c"/>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c"/>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c"/>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d">
    <w:name w:val="Table Grid"/>
    <w:aliases w:val="טקסט טבלה תחתונה"/>
    <w:basedOn w:val="ae"/>
    <w:uiPriority w:val="5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c"/>
    <w:uiPriority w:val="99"/>
    <w:rsid w:val="00163F00"/>
    <w:pPr>
      <w:bidi/>
      <w:ind w:left="720" w:hanging="360"/>
    </w:pPr>
  </w:style>
  <w:style w:type="paragraph" w:customStyle="1" w:styleId="33">
    <w:name w:val="כותרת3 מכרז"/>
    <w:basedOn w:val="ac"/>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c"/>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c"/>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c"/>
    <w:uiPriority w:val="99"/>
    <w:rsid w:val="001933C6"/>
    <w:pPr>
      <w:keepNext/>
      <w:keepLines/>
      <w:bidi/>
      <w:spacing w:before="120" w:after="120"/>
      <w:ind w:right="969"/>
      <w:outlineLvl w:val="2"/>
    </w:pPr>
    <w:rPr>
      <w:rFonts w:cs="David"/>
      <w:sz w:val="22"/>
    </w:rPr>
  </w:style>
  <w:style w:type="paragraph" w:customStyle="1" w:styleId="22">
    <w:name w:val="רמה 2"/>
    <w:basedOn w:val="af1"/>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0"/>
    <w:link w:val="22"/>
    <w:uiPriority w:val="99"/>
    <w:rsid w:val="00A87A7A"/>
    <w:rPr>
      <w:rFonts w:cs="Narkisim"/>
      <w:sz w:val="24"/>
      <w:szCs w:val="24"/>
      <w:lang w:val="en-US" w:eastAsia="en-US" w:bidi="he-IL"/>
    </w:rPr>
  </w:style>
  <w:style w:type="paragraph" w:styleId="3a">
    <w:name w:val="Body Text Indent 3"/>
    <w:basedOn w:val="ac"/>
    <w:link w:val="3b"/>
    <w:uiPriority w:val="99"/>
    <w:rsid w:val="00A87A7A"/>
    <w:pPr>
      <w:bidi/>
      <w:spacing w:after="120"/>
      <w:ind w:left="360"/>
    </w:pPr>
    <w:rPr>
      <w:sz w:val="16"/>
      <w:szCs w:val="16"/>
    </w:rPr>
  </w:style>
  <w:style w:type="character" w:customStyle="1" w:styleId="3b">
    <w:name w:val="כניסה בגוף טקסט 3 תו"/>
    <w:basedOn w:val="ad"/>
    <w:link w:val="3a"/>
    <w:uiPriority w:val="99"/>
    <w:rsid w:val="002C3F30"/>
    <w:rPr>
      <w:sz w:val="16"/>
      <w:szCs w:val="16"/>
    </w:rPr>
  </w:style>
  <w:style w:type="paragraph" w:customStyle="1" w:styleId="57">
    <w:name w:val="5"/>
    <w:basedOn w:val="ac"/>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c"/>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c"/>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c"/>
    <w:next w:val="afff4"/>
    <w:uiPriority w:val="99"/>
    <w:rsid w:val="00A87A7A"/>
    <w:pPr>
      <w:tabs>
        <w:tab w:val="num" w:pos="1492"/>
      </w:tabs>
      <w:bidi/>
    </w:pPr>
    <w:rPr>
      <w:rFonts w:ascii="Courier New" w:hAnsi="Courier New" w:cs="Courier New"/>
      <w:sz w:val="20"/>
      <w:szCs w:val="20"/>
    </w:rPr>
  </w:style>
  <w:style w:type="paragraph" w:customStyle="1" w:styleId="1f0">
    <w:name w:val="1"/>
    <w:basedOn w:val="ac"/>
    <w:next w:val="af5"/>
    <w:uiPriority w:val="99"/>
    <w:qFormat/>
    <w:rsid w:val="00A87A7A"/>
    <w:pPr>
      <w:tabs>
        <w:tab w:val="center" w:pos="4153"/>
        <w:tab w:val="right" w:pos="8306"/>
      </w:tabs>
      <w:bidi/>
    </w:pPr>
  </w:style>
  <w:style w:type="paragraph" w:customStyle="1" w:styleId="3d">
    <w:name w:val="תוכן3"/>
    <w:basedOn w:val="ac"/>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d"/>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c"/>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1"/>
    <w:next w:val="22"/>
    <w:uiPriority w:val="99"/>
    <w:rsid w:val="00A87A7A"/>
    <w:pPr>
      <w:numPr>
        <w:numId w:val="9"/>
      </w:numPr>
    </w:pPr>
    <w:rPr>
      <w:b/>
      <w:bCs/>
    </w:rPr>
  </w:style>
  <w:style w:type="paragraph" w:customStyle="1" w:styleId="a5">
    <w:name w:val="כותרת נספח תו תו"/>
    <w:basedOn w:val="20"/>
    <w:next w:val="af1"/>
    <w:link w:val="afffe"/>
    <w:uiPriority w:val="99"/>
    <w:rsid w:val="00A87A7A"/>
    <w:pPr>
      <w:keepLines/>
      <w:pageBreakBefore/>
      <w:numPr>
        <w:numId w:val="19"/>
      </w:numPr>
      <w:spacing w:after="360"/>
      <w:jc w:val="left"/>
    </w:pPr>
  </w:style>
  <w:style w:type="character" w:customStyle="1" w:styleId="afffe">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c"/>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c"/>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c"/>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c"/>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c"/>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
    <w:name w:val="List"/>
    <w:basedOn w:val="ac"/>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c"/>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c"/>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c"/>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c"/>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0">
    <w:name w:val="List Continue"/>
    <w:basedOn w:val="ac"/>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c"/>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c"/>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c"/>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c"/>
    <w:next w:val="ac"/>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1">
    <w:name w:val="בכבוד"/>
    <w:basedOn w:val="ac"/>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c"/>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c"/>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c"/>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c"/>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c"/>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c"/>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c"/>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1"/>
    <w:uiPriority w:val="99"/>
    <w:rsid w:val="00A87A7A"/>
    <w:pPr>
      <w:numPr>
        <w:numId w:val="36"/>
      </w:numPr>
    </w:pPr>
  </w:style>
  <w:style w:type="paragraph" w:customStyle="1" w:styleId="affff2">
    <w:name w:val="טבלה"/>
    <w:basedOn w:val="af1"/>
    <w:uiPriority w:val="99"/>
    <w:rsid w:val="00A87A7A"/>
    <w:pPr>
      <w:spacing w:before="120" w:beforeAutospacing="0" w:after="120" w:line="240" w:lineRule="auto"/>
    </w:pPr>
  </w:style>
  <w:style w:type="paragraph" w:customStyle="1" w:styleId="Letter1">
    <w:name w:val="Letter1"/>
    <w:basedOn w:val="ac"/>
    <w:uiPriority w:val="99"/>
    <w:rsid w:val="00A87A7A"/>
    <w:pPr>
      <w:numPr>
        <w:numId w:val="37"/>
      </w:numPr>
      <w:bidi/>
      <w:spacing w:before="120" w:after="120"/>
      <w:ind w:right="720"/>
      <w:jc w:val="both"/>
    </w:pPr>
    <w:rPr>
      <w:rFonts w:cs="David"/>
    </w:rPr>
  </w:style>
  <w:style w:type="paragraph" w:customStyle="1" w:styleId="Letter2">
    <w:name w:val="Letter2"/>
    <w:basedOn w:val="ac"/>
    <w:uiPriority w:val="99"/>
    <w:rsid w:val="00A87A7A"/>
    <w:pPr>
      <w:numPr>
        <w:ilvl w:val="1"/>
        <w:numId w:val="38"/>
      </w:numPr>
      <w:bidi/>
      <w:spacing w:before="120" w:after="120"/>
      <w:jc w:val="both"/>
    </w:pPr>
    <w:rPr>
      <w:rFonts w:cs="David"/>
    </w:rPr>
  </w:style>
  <w:style w:type="paragraph" w:styleId="affff3">
    <w:name w:val="Block Text"/>
    <w:basedOn w:val="ac"/>
    <w:uiPriority w:val="99"/>
    <w:rsid w:val="00A87A7A"/>
    <w:pPr>
      <w:bidi/>
      <w:spacing w:before="120" w:after="120"/>
      <w:ind w:left="720"/>
    </w:pPr>
  </w:style>
  <w:style w:type="paragraph" w:customStyle="1" w:styleId="1f1">
    <w:name w:val="גופן ברירת המחדל של פיסקה1"/>
    <w:basedOn w:val="ac"/>
    <w:uiPriority w:val="99"/>
    <w:rsid w:val="00BE5B76"/>
    <w:pPr>
      <w:spacing w:line="240" w:lineRule="exact"/>
      <w:jc w:val="both"/>
    </w:pPr>
    <w:rPr>
      <w:rFonts w:ascii="Verdana" w:hAnsi="Verdana" w:cs="FrankRuehl"/>
      <w:sz w:val="16"/>
      <w:szCs w:val="20"/>
      <w:lang w:bidi="ar-SA"/>
    </w:rPr>
  </w:style>
  <w:style w:type="paragraph" w:customStyle="1" w:styleId="64">
    <w:name w:val="6"/>
    <w:basedOn w:val="ac"/>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c"/>
    <w:uiPriority w:val="99"/>
    <w:rsid w:val="00411118"/>
    <w:pPr>
      <w:bidi/>
      <w:ind w:left="720"/>
    </w:pPr>
    <w:rPr>
      <w:rFonts w:cs="FrankRuehl"/>
      <w:szCs w:val="26"/>
      <w:lang w:eastAsia="he-IL"/>
    </w:rPr>
  </w:style>
  <w:style w:type="table" w:styleId="-20">
    <w:name w:val="Light List Accent 2"/>
    <w:basedOn w:val="ae"/>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e"/>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e"/>
    <w:next w:val="afff2"/>
    <w:uiPriority w:val="99"/>
    <w:rsid w:val="006C3EBD"/>
    <w:pPr>
      <w:keepLines/>
      <w:ind w:left="568" w:right="284" w:hanging="284"/>
    </w:pPr>
    <w:rPr>
      <w:sz w:val="16"/>
      <w:szCs w:val="20"/>
    </w:rPr>
  </w:style>
  <w:style w:type="paragraph" w:customStyle="1" w:styleId="3f5">
    <w:name w:val="תוכן3 ממוספר"/>
    <w:basedOn w:val="ac"/>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c"/>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c"/>
    <w:uiPriority w:val="99"/>
    <w:rsid w:val="00E83A93"/>
    <w:pPr>
      <w:bidi/>
      <w:spacing w:before="120" w:line="360" w:lineRule="auto"/>
      <w:ind w:left="1559"/>
      <w:jc w:val="both"/>
    </w:pPr>
    <w:rPr>
      <w:rFonts w:cs="David"/>
      <w:sz w:val="20"/>
    </w:rPr>
  </w:style>
  <w:style w:type="paragraph" w:customStyle="1" w:styleId="Frame-Single">
    <w:name w:val="Frame-Single"/>
    <w:basedOn w:val="ac"/>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c"/>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c"/>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c"/>
    <w:next w:val="ac"/>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c"/>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4">
    <w:name w:val="line number"/>
    <w:basedOn w:val="ad"/>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c"/>
    <w:uiPriority w:val="99"/>
    <w:rsid w:val="00A87704"/>
    <w:pPr>
      <w:keepLines/>
      <w:bidi/>
      <w:spacing w:before="60" w:line="360" w:lineRule="auto"/>
      <w:ind w:left="1177" w:right="-1620"/>
      <w:jc w:val="both"/>
    </w:pPr>
    <w:rPr>
      <w:rFonts w:cs="Narkisim"/>
    </w:rPr>
  </w:style>
  <w:style w:type="paragraph" w:styleId="affff5">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6">
    <w:name w:val="List Paragraph"/>
    <w:aliases w:val="נספח 2 מתוקן,x.x.x.x,LP1,List Paragraph_0,List Paragraph_1,פיסקת bullets,lp1,FooterText,numbered,Paragraphe de liste1"/>
    <w:basedOn w:val="ac"/>
    <w:link w:val="affff7"/>
    <w:uiPriority w:val="34"/>
    <w:qFormat/>
    <w:rsid w:val="002B618C"/>
    <w:pPr>
      <w:bidi/>
      <w:spacing w:after="80"/>
      <w:ind w:left="720"/>
    </w:pPr>
  </w:style>
  <w:style w:type="character" w:customStyle="1" w:styleId="affff8">
    <w:name w:val="טקסט בסיסי תו תו"/>
    <w:rsid w:val="00CE2384"/>
    <w:rPr>
      <w:rFonts w:cs="Narkisim"/>
      <w:sz w:val="24"/>
      <w:szCs w:val="24"/>
      <w:lang w:val="en-US" w:eastAsia="en-US" w:bidi="he-IL"/>
    </w:rPr>
  </w:style>
  <w:style w:type="character" w:customStyle="1" w:styleId="affff9">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c"/>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a">
    <w:name w:val="כותרת ללא מספור"/>
    <w:basedOn w:val="20"/>
    <w:link w:val="affffb"/>
    <w:uiPriority w:val="99"/>
    <w:qFormat/>
    <w:rsid w:val="00446914"/>
    <w:pPr>
      <w:keepLines/>
      <w:spacing w:after="120"/>
      <w:ind w:left="357"/>
    </w:pPr>
  </w:style>
  <w:style w:type="character" w:customStyle="1" w:styleId="affffb">
    <w:name w:val="כותרת ללא מספור תו"/>
    <w:basedOn w:val="210"/>
    <w:link w:val="affffa"/>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c">
    <w:name w:val="כותרת נספח"/>
    <w:basedOn w:val="affffa"/>
    <w:next w:val="ac"/>
    <w:link w:val="affffd"/>
    <w:rsid w:val="00933321"/>
    <w:pPr>
      <w:jc w:val="center"/>
    </w:pPr>
  </w:style>
  <w:style w:type="character" w:customStyle="1" w:styleId="affffd">
    <w:name w:val="כותרת נספח תו"/>
    <w:link w:val="affffc"/>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8">
    <w:name w:val="כותרת סעיף"/>
    <w:basedOn w:val="ac"/>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9">
    <w:name w:val="טקסט סעיף"/>
    <w:basedOn w:val="ac"/>
    <w:uiPriority w:val="99"/>
    <w:rsid w:val="008C5CF0"/>
    <w:pPr>
      <w:numPr>
        <w:ilvl w:val="1"/>
        <w:numId w:val="43"/>
      </w:numPr>
      <w:bidi/>
      <w:spacing w:line="360" w:lineRule="auto"/>
      <w:jc w:val="both"/>
    </w:pPr>
    <w:rPr>
      <w:rFonts w:ascii="Arial" w:hAnsi="Arial"/>
      <w:sz w:val="22"/>
      <w:szCs w:val="22"/>
    </w:rPr>
  </w:style>
  <w:style w:type="paragraph" w:customStyle="1" w:styleId="aa">
    <w:name w:val="תת סעיף"/>
    <w:basedOn w:val="ac"/>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a"/>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c"/>
    <w:uiPriority w:val="99"/>
    <w:rsid w:val="00AE6DE5"/>
    <w:pPr>
      <w:spacing w:line="240" w:lineRule="exact"/>
      <w:jc w:val="both"/>
    </w:pPr>
    <w:rPr>
      <w:rFonts w:ascii="Verdana" w:hAnsi="Verdana" w:cs="FrankRuehl"/>
      <w:sz w:val="16"/>
      <w:szCs w:val="20"/>
      <w:lang w:bidi="ar-SA"/>
    </w:rPr>
  </w:style>
  <w:style w:type="paragraph" w:customStyle="1" w:styleId="affffe">
    <w:name w:val="רשות הדואר ראשי"/>
    <w:basedOn w:val="ac"/>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
    <w:name w:val="רשות הדואר משני"/>
    <w:basedOn w:val="ac"/>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c"/>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d"/>
    <w:uiPriority w:val="99"/>
    <w:rsid w:val="00B27744"/>
    <w:rPr>
      <w:b/>
      <w:bCs/>
    </w:rPr>
  </w:style>
  <w:style w:type="paragraph" w:customStyle="1" w:styleId="4TimesNewRoman">
    <w:name w:val="סגנון ממוספר 4 תו תו תו תו + (לטיני) Times New Roman לא רישיות מוק..."/>
    <w:basedOn w:val="ac"/>
    <w:uiPriority w:val="99"/>
    <w:rsid w:val="00B27744"/>
    <w:pPr>
      <w:keepLines/>
      <w:numPr>
        <w:numId w:val="45"/>
      </w:numPr>
      <w:bidi/>
      <w:spacing w:before="60" w:line="360" w:lineRule="auto"/>
      <w:jc w:val="both"/>
    </w:pPr>
    <w:rPr>
      <w:rFonts w:cs="David"/>
    </w:rPr>
  </w:style>
  <w:style w:type="paragraph" w:styleId="afffff0">
    <w:name w:val="Normal Indent"/>
    <w:basedOn w:val="ac"/>
    <w:uiPriority w:val="99"/>
    <w:rsid w:val="00B27744"/>
    <w:pPr>
      <w:keepLines/>
      <w:bidi/>
      <w:spacing w:after="240"/>
      <w:ind w:left="1588" w:right="720"/>
      <w:jc w:val="both"/>
    </w:pPr>
    <w:rPr>
      <w:rFonts w:cs="David"/>
      <w:sz w:val="20"/>
    </w:rPr>
  </w:style>
  <w:style w:type="paragraph" w:customStyle="1" w:styleId="afffff1">
    <w:name w:val="ללא עיצוב"/>
    <w:basedOn w:val="Normal2"/>
    <w:uiPriority w:val="99"/>
    <w:rsid w:val="00B27744"/>
    <w:pPr>
      <w:spacing w:before="100" w:beforeAutospacing="1"/>
      <w:ind w:left="57" w:right="-1620"/>
    </w:pPr>
  </w:style>
  <w:style w:type="character" w:customStyle="1" w:styleId="content">
    <w:name w:val="content"/>
    <w:basedOn w:val="ad"/>
    <w:uiPriority w:val="99"/>
    <w:rsid w:val="00B27744"/>
  </w:style>
  <w:style w:type="paragraph" w:customStyle="1" w:styleId="CharChar">
    <w:name w:val="Char Char תו תו"/>
    <w:basedOn w:val="ac"/>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c"/>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c"/>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c"/>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d"/>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c"/>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c"/>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d"/>
    <w:link w:val="list3"/>
    <w:uiPriority w:val="99"/>
    <w:rsid w:val="00B27744"/>
    <w:rPr>
      <w:rFonts w:cs="Narkisim"/>
      <w:sz w:val="24"/>
      <w:szCs w:val="24"/>
    </w:rPr>
  </w:style>
  <w:style w:type="paragraph" w:customStyle="1" w:styleId="2f3">
    <w:name w:val="סגנון2"/>
    <w:basedOn w:val="ac"/>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c"/>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c"/>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c"/>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c"/>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d"/>
    <w:link w:val="4f0"/>
    <w:uiPriority w:val="99"/>
    <w:rsid w:val="00B27744"/>
    <w:rPr>
      <w:rFonts w:ascii="Arial" w:hAnsi="Arial" w:cs="FrankRuehl"/>
      <w:b/>
      <w:bCs/>
      <w:i/>
      <w:iCs/>
      <w:caps/>
      <w:spacing w:val="40"/>
      <w:kern w:val="40"/>
      <w:sz w:val="26"/>
      <w:szCs w:val="26"/>
    </w:rPr>
  </w:style>
  <w:style w:type="paragraph" w:customStyle="1" w:styleId="afffff2">
    <w:name w:val="תו תו"/>
    <w:basedOn w:val="ac"/>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c"/>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c"/>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d"/>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d"/>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3">
    <w:name w:val="Placeholder Text"/>
    <w:basedOn w:val="ad"/>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4">
    <w:name w:val="פסקה א"/>
    <w:basedOn w:val="ac"/>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c"/>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6"/>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c"/>
    <w:rsid w:val="008B39E9"/>
    <w:pPr>
      <w:keepNext/>
      <w:keepLines/>
      <w:tabs>
        <w:tab w:val="num" w:pos="2340"/>
      </w:tabs>
      <w:bidi/>
      <w:spacing w:before="60"/>
      <w:ind w:left="2340" w:hanging="1440"/>
      <w:jc w:val="both"/>
    </w:pPr>
    <w:rPr>
      <w:rFonts w:cs="David"/>
      <w:i/>
    </w:rPr>
  </w:style>
  <w:style w:type="paragraph" w:customStyle="1" w:styleId="afffff5">
    <w:name w:val="נדון"/>
    <w:basedOn w:val="ac"/>
    <w:next w:val="ac"/>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1"/>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6">
    <w:name w:val="טבלה כותרת"/>
    <w:basedOn w:val="Normal2"/>
    <w:rsid w:val="00D11A88"/>
    <w:pPr>
      <w:ind w:left="0"/>
    </w:pPr>
    <w:rPr>
      <w:b/>
      <w:bCs/>
    </w:rPr>
  </w:style>
  <w:style w:type="paragraph" w:customStyle="1" w:styleId="afffff7">
    <w:name w:val="טבלה טקסט"/>
    <w:basedOn w:val="Normal2"/>
    <w:rsid w:val="00DF50F4"/>
    <w:pPr>
      <w:ind w:left="0"/>
    </w:pPr>
  </w:style>
  <w:style w:type="table" w:customStyle="1" w:styleId="GridTable4-Accent41">
    <w:name w:val="Grid Table 4 - Accent 41"/>
    <w:basedOn w:val="ae"/>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d"/>
    <w:rsid w:val="00EA5FCA"/>
  </w:style>
  <w:style w:type="paragraph" w:styleId="afffff8">
    <w:name w:val="TOC Heading"/>
    <w:basedOn w:val="14"/>
    <w:next w:val="ac"/>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9">
    <w:name w:val="Light Shading"/>
    <w:basedOn w:val="ae"/>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e"/>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e"/>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
    <w:semiHidden/>
    <w:unhideWhenUsed/>
    <w:rsid w:val="00F95CFE"/>
  </w:style>
  <w:style w:type="character" w:customStyle="1" w:styleId="st">
    <w:name w:val="st"/>
    <w:basedOn w:val="ad"/>
    <w:rsid w:val="00F350A1"/>
  </w:style>
  <w:style w:type="table" w:styleId="1-1">
    <w:name w:val="Medium Shading 1 Accent 1"/>
    <w:basedOn w:val="ae"/>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e"/>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c"/>
    <w:rsid w:val="00E1523B"/>
    <w:pPr>
      <w:spacing w:line="240" w:lineRule="exact"/>
      <w:jc w:val="both"/>
    </w:pPr>
    <w:rPr>
      <w:rFonts w:ascii="Verdana" w:hAnsi="Verdana" w:cs="FrankRuehl"/>
      <w:sz w:val="16"/>
      <w:szCs w:val="20"/>
      <w:lang w:bidi="ar-SA"/>
    </w:rPr>
  </w:style>
  <w:style w:type="paragraph" w:customStyle="1" w:styleId="xl63">
    <w:name w:val="xl63"/>
    <w:basedOn w:val="ac"/>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c"/>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c"/>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c"/>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c"/>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d"/>
    <w:rsid w:val="00F852BD"/>
    <w:rPr>
      <w:rFonts w:ascii="Times New Roman" w:hAnsi="Times New Roman" w:cs="Times New Roman"/>
      <w:sz w:val="26"/>
      <w:szCs w:val="26"/>
    </w:rPr>
  </w:style>
  <w:style w:type="paragraph" w:styleId="afffffa">
    <w:name w:val="No Spacing"/>
    <w:link w:val="afffffb"/>
    <w:uiPriority w:val="1"/>
    <w:qFormat/>
    <w:rsid w:val="005900A0"/>
    <w:pPr>
      <w:bidi/>
    </w:pPr>
    <w:rPr>
      <w:rFonts w:asciiTheme="minorHAnsi" w:eastAsiaTheme="minorHAnsi" w:hAnsiTheme="minorHAnsi" w:cstheme="minorBidi"/>
      <w:sz w:val="22"/>
      <w:szCs w:val="22"/>
    </w:rPr>
  </w:style>
  <w:style w:type="paragraph" w:customStyle="1" w:styleId="xl65">
    <w:name w:val="xl65"/>
    <w:basedOn w:val="ac"/>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c"/>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1"/>
    <w:link w:val="1113"/>
    <w:rsid w:val="003074D4"/>
    <w:pPr>
      <w:keepLines w:val="0"/>
      <w:widowControl w:val="0"/>
      <w:numPr>
        <w:ilvl w:val="1"/>
        <w:numId w:val="83"/>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0"/>
    <w:link w:val="111"/>
    <w:rsid w:val="003074D4"/>
    <w:rPr>
      <w:rFonts w:ascii="David" w:hAnsi="David" w:cs="David"/>
      <w:b/>
      <w:bCs/>
      <w:sz w:val="24"/>
      <w:szCs w:val="24"/>
      <w:lang w:val="en-US" w:eastAsia="en-US" w:bidi="he-IL"/>
    </w:rPr>
  </w:style>
  <w:style w:type="paragraph" w:customStyle="1" w:styleId="afffffc">
    <w:name w:val="פסקה רגילה"/>
    <w:basedOn w:val="afff4"/>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d">
    <w:name w:val="תו"/>
    <w:basedOn w:val="ac"/>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7">
    <w:name w:val="פיסקת רשימה תו"/>
    <w:aliases w:val="נספח 2 מתוקן תו,x.x.x.x תו,LP1 תו,List Paragraph_0 תו,List Paragraph_1 תו,פיסקת bullets תו,lp1 תו,FooterText תו,numbered תו,Paragraphe de liste1 תו"/>
    <w:link w:val="affff6"/>
    <w:uiPriority w:val="34"/>
    <w:locked/>
    <w:rsid w:val="002B618C"/>
    <w:rPr>
      <w:sz w:val="24"/>
      <w:szCs w:val="24"/>
    </w:rPr>
  </w:style>
  <w:style w:type="paragraph" w:customStyle="1" w:styleId="11">
    <w:name w:val="1.1"/>
    <w:basedOn w:val="af1"/>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0"/>
    <w:link w:val="11"/>
    <w:rsid w:val="006C20F1"/>
    <w:rPr>
      <w:rFonts w:ascii="David" w:eastAsiaTheme="minorHAnsi" w:hAnsi="David" w:cs="David"/>
      <w:sz w:val="24"/>
      <w:szCs w:val="24"/>
      <w:lang w:val="en-US" w:eastAsia="en-US" w:bidi="he-IL"/>
    </w:rPr>
  </w:style>
  <w:style w:type="paragraph" w:customStyle="1" w:styleId="3">
    <w:name w:val="רמה 3"/>
    <w:basedOn w:val="af1"/>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0"/>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c"/>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e">
    <w:name w:val="סתם"/>
    <w:basedOn w:val="25"/>
    <w:next w:val="Normal3"/>
    <w:link w:val="affffff"/>
    <w:qFormat/>
    <w:rsid w:val="00575ADC"/>
    <w:pPr>
      <w:keepLines w:val="0"/>
      <w:spacing w:line="276" w:lineRule="auto"/>
      <w:ind w:left="1135" w:right="-993" w:hanging="567"/>
      <w:jc w:val="left"/>
    </w:pPr>
    <w:rPr>
      <w:sz w:val="24"/>
      <w:szCs w:val="24"/>
      <w:u w:val="none"/>
    </w:rPr>
  </w:style>
  <w:style w:type="character" w:customStyle="1" w:styleId="affffff">
    <w:name w:val="סתם תו"/>
    <w:basedOn w:val="ad"/>
    <w:link w:val="afffffe"/>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d"/>
    <w:link w:val="Bodytext80"/>
    <w:rsid w:val="000E0410"/>
    <w:rPr>
      <w:b/>
      <w:bCs/>
      <w:sz w:val="22"/>
      <w:szCs w:val="22"/>
      <w:shd w:val="clear" w:color="auto" w:fill="FFFFFF"/>
    </w:rPr>
  </w:style>
  <w:style w:type="character" w:customStyle="1" w:styleId="Heading2">
    <w:name w:val="Heading #2_"/>
    <w:basedOn w:val="ad"/>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d"/>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d"/>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d"/>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c"/>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c"/>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d"/>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6"/>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0">
    <w:name w:val="מדורג"/>
    <w:basedOn w:val="ac"/>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c"/>
    <w:next w:val="ac"/>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c"/>
    <w:next w:val="ac"/>
    <w:rsid w:val="00FE3747"/>
    <w:pPr>
      <w:bidi/>
      <w:spacing w:before="240" w:after="120" w:line="320" w:lineRule="exact"/>
      <w:jc w:val="both"/>
      <w:outlineLvl w:val="2"/>
    </w:pPr>
    <w:rPr>
      <w:rFonts w:cs="David"/>
      <w:b/>
      <w:bCs/>
      <w:sz w:val="22"/>
      <w:lang w:eastAsia="he-IL"/>
    </w:rPr>
  </w:style>
  <w:style w:type="paragraph" w:customStyle="1" w:styleId="Hn4">
    <w:name w:val="Hn4"/>
    <w:basedOn w:val="ac"/>
    <w:next w:val="ac"/>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c"/>
    <w:rsid w:val="00A84BBB"/>
    <w:pPr>
      <w:numPr>
        <w:numId w:val="63"/>
      </w:numPr>
      <w:bidi/>
    </w:pPr>
    <w:rPr>
      <w:rFonts w:cs="FrankRuehl"/>
      <w:szCs w:val="26"/>
      <w:lang w:eastAsia="he-IL"/>
    </w:rPr>
  </w:style>
  <w:style w:type="paragraph" w:customStyle="1" w:styleId="indent2">
    <w:name w:val="indent2"/>
    <w:basedOn w:val="ac"/>
    <w:rsid w:val="006447B4"/>
    <w:pPr>
      <w:keepLines/>
      <w:ind w:left="1418" w:hanging="709"/>
      <w:jc w:val="right"/>
    </w:pPr>
    <w:rPr>
      <w:rFonts w:ascii="Garamond" w:eastAsia="Calibri" w:hAnsi="Garamond" w:cs="David"/>
    </w:rPr>
  </w:style>
  <w:style w:type="character" w:customStyle="1" w:styleId="1ff">
    <w:name w:val="1. תו"/>
    <w:basedOn w:val="ad"/>
    <w:link w:val="1fe"/>
    <w:rsid w:val="00314320"/>
    <w:rPr>
      <w:rFonts w:ascii="Narkisim" w:eastAsiaTheme="minorHAnsi" w:hAnsi="Narkisim" w:cs="Narkisim"/>
      <w:b/>
      <w:bCs/>
      <w:vanish/>
      <w:sz w:val="24"/>
      <w:szCs w:val="28"/>
    </w:rPr>
  </w:style>
  <w:style w:type="paragraph" w:customStyle="1" w:styleId="Instruction2">
    <w:name w:val="Instruction2"/>
    <w:basedOn w:val="ac"/>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c"/>
    <w:link w:val="HeadingPerekChar"/>
    <w:qFormat/>
    <w:rsid w:val="00754C72"/>
    <w:pPr>
      <w:numPr>
        <w:numId w:val="67"/>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c"/>
    <w:qFormat/>
    <w:rsid w:val="00754C72"/>
    <w:pPr>
      <w:numPr>
        <w:ilvl w:val="1"/>
        <w:numId w:val="67"/>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c"/>
    <w:qFormat/>
    <w:rsid w:val="00754C72"/>
    <w:pPr>
      <w:numPr>
        <w:ilvl w:val="3"/>
        <w:numId w:val="67"/>
      </w:numPr>
      <w:tabs>
        <w:tab w:val="left" w:pos="387"/>
      </w:tabs>
      <w:bidi/>
      <w:spacing w:before="120"/>
      <w:jc w:val="both"/>
    </w:pPr>
    <w:rPr>
      <w:rFonts w:cs="Narkisim"/>
      <w:lang w:eastAsia="he-IL"/>
    </w:rPr>
  </w:style>
  <w:style w:type="paragraph" w:styleId="HTML">
    <w:name w:val="HTML Preformatted"/>
    <w:basedOn w:val="ac"/>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d"/>
    <w:link w:val="HTML"/>
    <w:uiPriority w:val="99"/>
    <w:semiHidden/>
    <w:rsid w:val="0092245C"/>
    <w:rPr>
      <w:rFonts w:ascii="Courier New" w:hAnsi="Courier New" w:cs="Courier New"/>
    </w:rPr>
  </w:style>
  <w:style w:type="character" w:customStyle="1" w:styleId="1ff0">
    <w:name w:val="אזכור לא מזוהה1"/>
    <w:basedOn w:val="ad"/>
    <w:uiPriority w:val="99"/>
    <w:semiHidden/>
    <w:unhideWhenUsed/>
    <w:rsid w:val="005B67DA"/>
    <w:rPr>
      <w:color w:val="808080"/>
      <w:shd w:val="clear" w:color="auto" w:fill="E6E6E6"/>
    </w:rPr>
  </w:style>
  <w:style w:type="character" w:customStyle="1" w:styleId="2fc">
    <w:name w:val="אזכור לא מזוהה2"/>
    <w:basedOn w:val="ad"/>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c"/>
    <w:rsid w:val="00F13B35"/>
    <w:pPr>
      <w:keepLines/>
      <w:ind w:left="2835" w:hanging="709"/>
      <w:jc w:val="right"/>
    </w:pPr>
    <w:rPr>
      <w:rFonts w:ascii="Garamond" w:eastAsia="Calibri" w:hAnsi="Garamond" w:cs="David"/>
    </w:rPr>
  </w:style>
  <w:style w:type="paragraph" w:customStyle="1" w:styleId="affffff1">
    <w:name w:val="היסט"/>
    <w:basedOn w:val="ac"/>
    <w:rsid w:val="00F13B35"/>
    <w:pPr>
      <w:bidi/>
      <w:ind w:left="709"/>
      <w:jc w:val="both"/>
    </w:pPr>
    <w:rPr>
      <w:rFonts w:ascii="Garamond" w:eastAsia="Calibri" w:hAnsi="Garamond" w:cs="David"/>
    </w:rPr>
  </w:style>
  <w:style w:type="paragraph" w:styleId="affffff2">
    <w:name w:val="envelope address"/>
    <w:basedOn w:val="ac"/>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c"/>
    <w:rsid w:val="00F13B35"/>
    <w:pPr>
      <w:keepLines/>
      <w:ind w:left="709"/>
      <w:jc w:val="right"/>
    </w:pPr>
    <w:rPr>
      <w:rFonts w:ascii="Garamond" w:eastAsia="Calibri" w:hAnsi="Garamond" w:cs="David"/>
    </w:rPr>
  </w:style>
  <w:style w:type="paragraph" w:customStyle="1" w:styleId="IndentDouble">
    <w:name w:val="Indent_Double"/>
    <w:basedOn w:val="ac"/>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c"/>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c"/>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c"/>
    <w:rsid w:val="00F13B35"/>
    <w:pPr>
      <w:keepLines/>
      <w:ind w:left="709" w:hanging="709"/>
      <w:jc w:val="right"/>
    </w:pPr>
    <w:rPr>
      <w:rFonts w:ascii="Garamond" w:eastAsia="Calibri" w:hAnsi="Garamond" w:cs="David"/>
    </w:rPr>
  </w:style>
  <w:style w:type="paragraph" w:customStyle="1" w:styleId="indent3">
    <w:name w:val="indent3"/>
    <w:basedOn w:val="ac"/>
    <w:rsid w:val="00F13B35"/>
    <w:pPr>
      <w:keepLines/>
      <w:ind w:left="2127" w:hanging="709"/>
      <w:jc w:val="right"/>
    </w:pPr>
    <w:rPr>
      <w:rFonts w:ascii="Garamond" w:eastAsia="Calibri" w:hAnsi="Garamond" w:cs="David"/>
    </w:rPr>
  </w:style>
  <w:style w:type="paragraph" w:customStyle="1" w:styleId="NormalE">
    <w:name w:val="NormalE"/>
    <w:basedOn w:val="ac"/>
    <w:rsid w:val="00F13B35"/>
    <w:pPr>
      <w:keepLines/>
      <w:spacing w:line="360" w:lineRule="auto"/>
      <w:jc w:val="right"/>
    </w:pPr>
    <w:rPr>
      <w:rFonts w:ascii="Garamond" w:eastAsia="Calibri" w:hAnsi="Garamond" w:cs="David"/>
    </w:rPr>
  </w:style>
  <w:style w:type="paragraph" w:styleId="affffff3">
    <w:name w:val="Quote"/>
    <w:basedOn w:val="NormalE"/>
    <w:link w:val="affffff4"/>
    <w:qFormat/>
    <w:rsid w:val="00F13B35"/>
    <w:pPr>
      <w:spacing w:line="240" w:lineRule="auto"/>
      <w:ind w:left="1134" w:right="1701"/>
    </w:pPr>
  </w:style>
  <w:style w:type="character" w:customStyle="1" w:styleId="affffff4">
    <w:name w:val="ציטוט תו"/>
    <w:basedOn w:val="ad"/>
    <w:link w:val="affffff3"/>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5">
    <w:name w:val="היסט_כפול"/>
    <w:basedOn w:val="ac"/>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c"/>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c"/>
    <w:rsid w:val="00F13B35"/>
    <w:pPr>
      <w:tabs>
        <w:tab w:val="left" w:pos="1701"/>
      </w:tabs>
      <w:bidi/>
      <w:ind w:left="2127" w:hanging="1418"/>
      <w:jc w:val="both"/>
    </w:pPr>
    <w:rPr>
      <w:rFonts w:ascii="Garamond" w:eastAsia="Calibri" w:hAnsi="Garamond" w:cs="David"/>
    </w:rPr>
  </w:style>
  <w:style w:type="paragraph" w:customStyle="1" w:styleId="1ff2">
    <w:name w:val="היסט1"/>
    <w:basedOn w:val="ac"/>
    <w:rsid w:val="00F13B35"/>
    <w:pPr>
      <w:bidi/>
      <w:spacing w:before="240"/>
      <w:ind w:left="709" w:hanging="709"/>
      <w:jc w:val="both"/>
    </w:pPr>
    <w:rPr>
      <w:rFonts w:ascii="Garamond" w:eastAsia="Calibri" w:hAnsi="Garamond" w:cs="David"/>
    </w:rPr>
  </w:style>
  <w:style w:type="paragraph" w:customStyle="1" w:styleId="2fe">
    <w:name w:val="היסט2"/>
    <w:basedOn w:val="ac"/>
    <w:rsid w:val="00F13B35"/>
    <w:pPr>
      <w:bidi/>
      <w:spacing w:before="240"/>
      <w:ind w:left="1418" w:hanging="709"/>
      <w:jc w:val="both"/>
    </w:pPr>
    <w:rPr>
      <w:rFonts w:ascii="Garamond" w:eastAsia="Calibri" w:hAnsi="Garamond" w:cs="David"/>
    </w:rPr>
  </w:style>
  <w:style w:type="paragraph" w:customStyle="1" w:styleId="3fe">
    <w:name w:val="היסט3"/>
    <w:basedOn w:val="ac"/>
    <w:rsid w:val="00F13B35"/>
    <w:pPr>
      <w:bidi/>
      <w:spacing w:before="240"/>
      <w:ind w:left="2836" w:hanging="1418"/>
      <w:jc w:val="both"/>
    </w:pPr>
    <w:rPr>
      <w:rFonts w:ascii="Garamond" w:eastAsia="Calibri" w:hAnsi="Garamond" w:cs="David"/>
    </w:rPr>
  </w:style>
  <w:style w:type="paragraph" w:customStyle="1" w:styleId="4f5">
    <w:name w:val="היסט4"/>
    <w:basedOn w:val="ac"/>
    <w:rsid w:val="00F13B35"/>
    <w:pPr>
      <w:bidi/>
      <w:spacing w:before="240"/>
      <w:ind w:left="4253" w:hanging="1418"/>
      <w:jc w:val="both"/>
    </w:pPr>
    <w:rPr>
      <w:rFonts w:ascii="Garamond" w:eastAsia="Calibri" w:hAnsi="Garamond" w:cs="David"/>
    </w:rPr>
  </w:style>
  <w:style w:type="paragraph" w:customStyle="1" w:styleId="affffff6">
    <w:name w:val="מחוץ_לשוליים"/>
    <w:basedOn w:val="ac"/>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c"/>
    <w:rsid w:val="00F13B35"/>
    <w:pPr>
      <w:bidi/>
      <w:ind w:left="1701" w:right="1134"/>
      <w:jc w:val="both"/>
    </w:pPr>
    <w:rPr>
      <w:rFonts w:ascii="Garamond" w:eastAsia="Calibri" w:hAnsi="Garamond" w:cs="David"/>
      <w:b/>
      <w:bCs/>
    </w:rPr>
  </w:style>
  <w:style w:type="paragraph" w:customStyle="1" w:styleId="2ff">
    <w:name w:val="ציטוט2"/>
    <w:basedOn w:val="ac"/>
    <w:rsid w:val="00F13B35"/>
    <w:pPr>
      <w:bidi/>
      <w:ind w:left="2552" w:right="1134"/>
      <w:jc w:val="both"/>
    </w:pPr>
    <w:rPr>
      <w:rFonts w:ascii="Garamond" w:eastAsia="Calibri" w:hAnsi="Garamond" w:cs="David"/>
      <w:bCs/>
    </w:rPr>
  </w:style>
  <w:style w:type="paragraph" w:customStyle="1" w:styleId="affffff7">
    <w:name w:val="קו פירמה"/>
    <w:basedOn w:val="ac"/>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c"/>
    <w:rsid w:val="00F13B35"/>
    <w:pPr>
      <w:bidi/>
      <w:ind w:left="1701" w:right="1134"/>
      <w:jc w:val="both"/>
    </w:pPr>
    <w:rPr>
      <w:rFonts w:ascii="Garamond" w:hAnsi="Garamond" w:cs="David"/>
      <w:bCs/>
      <w:lang w:eastAsia="he-IL"/>
    </w:rPr>
  </w:style>
  <w:style w:type="paragraph" w:customStyle="1" w:styleId="2ff0">
    <w:name w:val="טקסט 2"/>
    <w:basedOn w:val="ac"/>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c"/>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c"/>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c"/>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c"/>
    <w:next w:val="ac"/>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c"/>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c"/>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c"/>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c"/>
    <w:autoRedefine/>
    <w:rsid w:val="00F13B35"/>
    <w:pPr>
      <w:bidi/>
      <w:spacing w:before="120" w:after="120" w:line="360" w:lineRule="auto"/>
      <w:ind w:right="1157"/>
    </w:pPr>
    <w:rPr>
      <w:rFonts w:ascii="Arial" w:hAnsi="Arial" w:cs="David"/>
      <w:sz w:val="26"/>
    </w:rPr>
  </w:style>
  <w:style w:type="paragraph" w:customStyle="1" w:styleId="5f0">
    <w:name w:val="מטאור_רמה5"/>
    <w:basedOn w:val="ac"/>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c"/>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c"/>
    <w:rsid w:val="00F13B35"/>
    <w:pPr>
      <w:spacing w:before="60" w:line="240" w:lineRule="exact"/>
    </w:pPr>
    <w:rPr>
      <w:rFonts w:ascii="Verdana" w:hAnsi="Verdana"/>
      <w:color w:val="FF00FF"/>
      <w:sz w:val="26"/>
      <w:szCs w:val="20"/>
      <w:lang w:val="en-GB" w:bidi="ar-SA"/>
    </w:rPr>
  </w:style>
  <w:style w:type="paragraph" w:customStyle="1" w:styleId="affffff8">
    <w:name w:val="תו תו תו תו תו תו תו תו"/>
    <w:aliases w:val=" תו תו תו תו תו תו1 תו תו תו"/>
    <w:basedOn w:val="ac"/>
    <w:rsid w:val="00F13B35"/>
    <w:pPr>
      <w:spacing w:before="60" w:line="240" w:lineRule="exact"/>
    </w:pPr>
    <w:rPr>
      <w:rFonts w:ascii="Verdana" w:hAnsi="Verdana"/>
      <w:color w:val="FF00FF"/>
      <w:szCs w:val="20"/>
      <w:lang w:val="en-GB" w:bidi="ar-SA"/>
    </w:rPr>
  </w:style>
  <w:style w:type="paragraph" w:customStyle="1" w:styleId="21">
    <w:name w:val="מיספור2"/>
    <w:basedOn w:val="ac"/>
    <w:next w:val="ac"/>
    <w:rsid w:val="00F13B35"/>
    <w:pPr>
      <w:numPr>
        <w:ilvl w:val="1"/>
        <w:numId w:val="69"/>
      </w:numPr>
      <w:bidi/>
      <w:spacing w:before="120" w:after="60"/>
      <w:ind w:right="0"/>
      <w:jc w:val="both"/>
    </w:pPr>
    <w:rPr>
      <w:rFonts w:cs="David"/>
      <w:sz w:val="20"/>
      <w:lang w:eastAsia="he-IL"/>
    </w:rPr>
  </w:style>
  <w:style w:type="paragraph" w:customStyle="1" w:styleId="15">
    <w:name w:val="מספור1"/>
    <w:basedOn w:val="ac"/>
    <w:next w:val="ac"/>
    <w:link w:val="1ff6"/>
    <w:autoRedefine/>
    <w:rsid w:val="00F13B35"/>
    <w:pPr>
      <w:numPr>
        <w:numId w:val="69"/>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c"/>
    <w:next w:val="ac"/>
    <w:rsid w:val="00F13B35"/>
    <w:pPr>
      <w:numPr>
        <w:ilvl w:val="2"/>
        <w:numId w:val="69"/>
      </w:numPr>
      <w:bidi/>
      <w:spacing w:before="120" w:after="60"/>
      <w:ind w:right="0"/>
      <w:jc w:val="both"/>
    </w:pPr>
    <w:rPr>
      <w:rFonts w:cs="David"/>
      <w:sz w:val="20"/>
      <w:lang w:eastAsia="he-IL"/>
    </w:rPr>
  </w:style>
  <w:style w:type="numbering" w:customStyle="1" w:styleId="2ff3">
    <w:name w:val="ללא רשימה2"/>
    <w:next w:val="af"/>
    <w:semiHidden/>
    <w:rsid w:val="00F13B35"/>
  </w:style>
  <w:style w:type="numbering" w:customStyle="1" w:styleId="211">
    <w:name w:val="סגנון21"/>
    <w:basedOn w:val="af"/>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c"/>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c"/>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c"/>
    <w:qFormat/>
    <w:rsid w:val="00F13B35"/>
    <w:pPr>
      <w:bidi/>
    </w:pPr>
    <w:rPr>
      <w:rFonts w:ascii="Arial" w:hAnsi="Arial" w:cs="Arial"/>
      <w:b/>
      <w:bCs/>
      <w:sz w:val="22"/>
      <w:szCs w:val="22"/>
      <w:u w:val="single"/>
    </w:rPr>
  </w:style>
  <w:style w:type="character" w:customStyle="1" w:styleId="afffffb">
    <w:name w:val="ללא מרווח תו"/>
    <w:link w:val="afffffa"/>
    <w:uiPriority w:val="1"/>
    <w:rsid w:val="00E26326"/>
    <w:rPr>
      <w:rFonts w:asciiTheme="minorHAnsi" w:eastAsiaTheme="minorHAnsi" w:hAnsiTheme="minorHAnsi" w:cstheme="minorBidi"/>
      <w:sz w:val="22"/>
      <w:szCs w:val="22"/>
    </w:rPr>
  </w:style>
  <w:style w:type="table" w:customStyle="1" w:styleId="1ff7">
    <w:name w:val="טבלת רשת1"/>
    <w:basedOn w:val="ae"/>
    <w:next w:val="afffd"/>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d"/>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c"/>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c"/>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d"/>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e"/>
    <w:next w:val="afffd"/>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6"/>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e"/>
    <w:next w:val="afffd"/>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90"/>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c"/>
    <w:link w:val="5-Char"/>
    <w:qFormat/>
    <w:rsid w:val="007A671F"/>
    <w:pPr>
      <w:numPr>
        <w:ilvl w:val="4"/>
        <w:numId w:val="73"/>
      </w:numPr>
      <w:bidi/>
      <w:spacing w:after="120" w:line="360" w:lineRule="auto"/>
      <w:jc w:val="both"/>
      <w:outlineLvl w:val="4"/>
    </w:pPr>
    <w:rPr>
      <w:rFonts w:ascii="David" w:eastAsiaTheme="minorHAnsi" w:hAnsi="David" w:cs="David"/>
    </w:rPr>
  </w:style>
  <w:style w:type="paragraph" w:customStyle="1" w:styleId="6-">
    <w:name w:val="6 - סעיף"/>
    <w:basedOn w:val="ac"/>
    <w:link w:val="6-Char"/>
    <w:qFormat/>
    <w:rsid w:val="007A671F"/>
    <w:pPr>
      <w:numPr>
        <w:ilvl w:val="5"/>
        <w:numId w:val="73"/>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c"/>
    <w:link w:val="7-Char"/>
    <w:qFormat/>
    <w:rsid w:val="007A671F"/>
    <w:pPr>
      <w:numPr>
        <w:ilvl w:val="6"/>
        <w:numId w:val="73"/>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d"/>
    <w:uiPriority w:val="99"/>
    <w:semiHidden/>
    <w:unhideWhenUsed/>
    <w:rsid w:val="001B4D0A"/>
    <w:rPr>
      <w:color w:val="605E5C"/>
      <w:shd w:val="clear" w:color="auto" w:fill="E1DFDD"/>
    </w:rPr>
  </w:style>
  <w:style w:type="character" w:customStyle="1" w:styleId="312">
    <w:name w:val="אזכור לא מזוהה31"/>
    <w:basedOn w:val="ad"/>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7"/>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7"/>
    <w:link w:val="5-"/>
    <w:rsid w:val="00571329"/>
    <w:rPr>
      <w:rFonts w:ascii="David" w:eastAsiaTheme="minorHAnsi" w:hAnsi="David" w:cs="David"/>
      <w:sz w:val="24"/>
      <w:szCs w:val="24"/>
    </w:rPr>
  </w:style>
  <w:style w:type="character" w:customStyle="1" w:styleId="3-Char">
    <w:name w:val="3 - כותרת Char"/>
    <w:basedOn w:val="affff7"/>
    <w:link w:val="3-"/>
    <w:rsid w:val="008B48E4"/>
    <w:rPr>
      <w:rFonts w:ascii="David" w:eastAsiaTheme="minorHAnsi" w:hAnsi="David" w:cs="David"/>
      <w:sz w:val="24"/>
      <w:szCs w:val="24"/>
    </w:rPr>
  </w:style>
  <w:style w:type="character" w:customStyle="1" w:styleId="4f8">
    <w:name w:val="אזכור לא מזוהה4"/>
    <w:basedOn w:val="ad"/>
    <w:uiPriority w:val="99"/>
    <w:semiHidden/>
    <w:unhideWhenUsed/>
    <w:rsid w:val="00C862F8"/>
    <w:rPr>
      <w:color w:val="605E5C"/>
      <w:shd w:val="clear" w:color="auto" w:fill="E1DFDD"/>
    </w:rPr>
  </w:style>
  <w:style w:type="paragraph" w:customStyle="1" w:styleId="4f9">
    <w:name w:val="סעיף רמה 4"/>
    <w:basedOn w:val="ac"/>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4"/>
      </w:numPr>
      <w:spacing w:after="0" w:line="240" w:lineRule="auto"/>
      <w:ind w:hanging="577"/>
      <w:contextualSpacing/>
      <w:jc w:val="both"/>
    </w:pPr>
    <w:rPr>
      <w:rFonts w:ascii="Narkisim" w:hAnsi="Narkisim" w:cs="Narkisim"/>
      <w:lang w:eastAsia="he-IL"/>
    </w:rPr>
  </w:style>
  <w:style w:type="paragraph" w:customStyle="1" w:styleId="1110">
    <w:name w:val="סעיף 1.1.1"/>
    <w:basedOn w:val="ac"/>
    <w:link w:val="1114"/>
    <w:qFormat/>
    <w:rsid w:val="00832587"/>
    <w:pPr>
      <w:numPr>
        <w:ilvl w:val="2"/>
        <w:numId w:val="84"/>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c"/>
    <w:link w:val="1ff9"/>
    <w:qFormat/>
    <w:rsid w:val="00832587"/>
    <w:pPr>
      <w:numPr>
        <w:numId w:val="84"/>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d"/>
    <w:uiPriority w:val="99"/>
    <w:semiHidden/>
    <w:unhideWhenUsed/>
    <w:rsid w:val="000538B9"/>
    <w:rPr>
      <w:color w:val="605E5C"/>
      <w:shd w:val="clear" w:color="auto" w:fill="E1DFDD"/>
    </w:rPr>
  </w:style>
  <w:style w:type="paragraph" w:customStyle="1" w:styleId="5-0">
    <w:name w:val="5 - כותרת"/>
    <w:basedOn w:val="affff6"/>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c"/>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c"/>
    <w:next w:val="ac"/>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d"/>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c"/>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d"/>
    <w:uiPriority w:val="99"/>
    <w:semiHidden/>
    <w:unhideWhenUsed/>
    <w:rsid w:val="00645A32"/>
    <w:rPr>
      <w:color w:val="605E5C"/>
      <w:shd w:val="clear" w:color="auto" w:fill="E1DFDD"/>
    </w:rPr>
  </w:style>
  <w:style w:type="paragraph" w:customStyle="1" w:styleId="5-1">
    <w:name w:val="#5 - סעיף"/>
    <w:basedOn w:val="ac"/>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d"/>
    <w:link w:val="5-1"/>
    <w:rsid w:val="00924AB3"/>
    <w:rPr>
      <w:rFonts w:cs="David"/>
      <w:noProof/>
      <w:sz w:val="24"/>
      <w:szCs w:val="24"/>
      <w:lang w:eastAsia="he-IL"/>
    </w:rPr>
  </w:style>
  <w:style w:type="paragraph" w:customStyle="1" w:styleId="MochModularTenderH2">
    <w:name w:val="Moch_ModularTenderH2"/>
    <w:basedOn w:val="ac"/>
    <w:autoRedefine/>
    <w:qFormat/>
    <w:rsid w:val="002F67BA"/>
    <w:pPr>
      <w:keepNext/>
      <w:numPr>
        <w:numId w:val="88"/>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8"/>
      </w:numPr>
      <w:spacing w:after="0" w:line="360" w:lineRule="auto"/>
    </w:pPr>
    <w:rPr>
      <w:rFonts w:ascii="David" w:hAnsi="David" w:cs="David"/>
      <w:b/>
      <w:kern w:val="28"/>
    </w:rPr>
  </w:style>
  <w:style w:type="character" w:customStyle="1" w:styleId="2ff6">
    <w:name w:val="מספור רמה 2 נקי תו"/>
    <w:basedOn w:val="ad"/>
    <w:link w:val="2"/>
    <w:rsid w:val="002F67BA"/>
    <w:rPr>
      <w:rFonts w:ascii="David" w:hAnsi="David" w:cs="David"/>
      <w:b/>
      <w:kern w:val="28"/>
    </w:rPr>
  </w:style>
  <w:style w:type="paragraph" w:customStyle="1" w:styleId="1-2">
    <w:name w:val="1 - כותרת פרק מכרז"/>
    <w:basedOn w:val="ac"/>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d"/>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d"/>
    <w:link w:val="1-2"/>
    <w:rsid w:val="00EF00B3"/>
    <w:rPr>
      <w:rFonts w:ascii="David" w:hAnsi="David" w:cs="David"/>
      <w:b/>
      <w:bCs/>
      <w:sz w:val="72"/>
      <w:szCs w:val="72"/>
    </w:rPr>
  </w:style>
  <w:style w:type="character" w:customStyle="1" w:styleId="1-0">
    <w:name w:val="1 - כותרת ראשית תו"/>
    <w:basedOn w:val="affff7"/>
    <w:link w:val="1-"/>
    <w:rsid w:val="00E129AD"/>
    <w:rPr>
      <w:rFonts w:eastAsiaTheme="minorHAnsi" w:cs="David"/>
      <w:b/>
      <w:bCs/>
      <w:sz w:val="40"/>
      <w:szCs w:val="40"/>
    </w:rPr>
  </w:style>
  <w:style w:type="character" w:customStyle="1" w:styleId="2-Char">
    <w:name w:val="2 - כותרת Char"/>
    <w:basedOn w:val="ad"/>
    <w:link w:val="2-"/>
    <w:rsid w:val="00C9217B"/>
    <w:rPr>
      <w:rFonts w:eastAsiaTheme="minorHAnsi" w:cs="David"/>
      <w:b/>
      <w:bCs/>
      <w:sz w:val="24"/>
      <w:szCs w:val="24"/>
    </w:rPr>
  </w:style>
  <w:style w:type="character" w:customStyle="1" w:styleId="5-Char0">
    <w:name w:val="5 - כותרת Char"/>
    <w:basedOn w:val="ad"/>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d"/>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c"/>
    <w:rsid w:val="003A61B9"/>
    <w:pPr>
      <w:spacing w:before="100" w:beforeAutospacing="1" w:after="100" w:afterAutospacing="1" w:line="240" w:lineRule="auto"/>
    </w:pPr>
  </w:style>
  <w:style w:type="table" w:customStyle="1" w:styleId="3ff8">
    <w:name w:val="טקסט טבלה תחתונה3"/>
    <w:basedOn w:val="ae"/>
    <w:next w:val="afffd"/>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6"/>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d"/>
    <w:link w:val="1-4"/>
    <w:rsid w:val="00207B54"/>
    <w:rPr>
      <w:rFonts w:ascii="David" w:hAnsi="David" w:cs="David"/>
      <w:b/>
      <w:bCs/>
      <w:noProof/>
      <w:sz w:val="36"/>
      <w:szCs w:val="36"/>
    </w:rPr>
  </w:style>
  <w:style w:type="character" w:customStyle="1" w:styleId="UnresolvedMention">
    <w:name w:val="Unresolved Mention"/>
    <w:basedOn w:val="ad"/>
    <w:uiPriority w:val="99"/>
    <w:semiHidden/>
    <w:unhideWhenUsed/>
    <w:rsid w:val="00506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r.gov.il/ilgstorefront/he/p/4000522282" TargetMode="External"/><Relationship Id="rId18" Type="http://schemas.openxmlformats.org/officeDocument/2006/relationships/package" Target="embeddings/_______________Microsoft_Excel.xlsx"/><Relationship Id="rId26" Type="http://schemas.openxmlformats.org/officeDocument/2006/relationships/oleObject" Target="embeddings/oleObject1.bin"/><Relationship Id="rId39" Type="http://schemas.openxmlformats.org/officeDocument/2006/relationships/hyperlink" Target="https://mof.gov.il/takam/pages/horaot.aspx?k=7.5.2.1" TargetMode="External"/><Relationship Id="rId3" Type="http://schemas.openxmlformats.org/officeDocument/2006/relationships/numbering" Target="numbering.xml"/><Relationship Id="rId21" Type="http://schemas.openxmlformats.org/officeDocument/2006/relationships/image" Target="media/image4.emf"/><Relationship Id="rId34" Type="http://schemas.openxmlformats.org/officeDocument/2006/relationships/oleObject" Target="embeddings/oleObject5.bin"/><Relationship Id="rId42" Type="http://schemas.openxmlformats.org/officeDocument/2006/relationships/header" Target="header2.xml"/><Relationship Id="rId47"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mr.gov.il/ilgstorefront/he/search/?i=CENTRALTENDER" TargetMode="External"/><Relationship Id="rId17" Type="http://schemas.openxmlformats.org/officeDocument/2006/relationships/image" Target="media/image2.emf"/><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Word_Document.docx"/><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ca.gov.il/Pages/default.aspx" TargetMode="External"/><Relationship Id="rId20" Type="http://schemas.openxmlformats.org/officeDocument/2006/relationships/package" Target="embeddings/_______________Microsoft_Excel1.xlsx"/><Relationship Id="rId29" Type="http://schemas.openxmlformats.org/officeDocument/2006/relationships/image" Target="media/image7.emf"/><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hyperlink" Target="https://ica.gov.il/Pages/default.aspx" TargetMode="External"/><Relationship Id="rId32" Type="http://schemas.openxmlformats.org/officeDocument/2006/relationships/oleObject" Target="embeddings/oleObject4.bin"/><Relationship Id="rId37" Type="http://schemas.openxmlformats.org/officeDocument/2006/relationships/image" Target="media/image11.emf"/><Relationship Id="rId40" Type="http://schemas.openxmlformats.org/officeDocument/2006/relationships/hyperlink" Target="https://mof.gov.il/takam/pages/horaot.aspx?k=7.7.1.1"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nisimtza@mof.gov.il" TargetMode="External"/><Relationship Id="rId23" Type="http://schemas.openxmlformats.org/officeDocument/2006/relationships/hyperlink" Target="http://www.mr.gov.il/CentralTenders/Pages/SearchTenders.aspx"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10" Type="http://schemas.openxmlformats.org/officeDocument/2006/relationships/hyperlink" Target="https://mr.gov.il/ilgstorefront/he/p/4000522282" TargetMode="External"/><Relationship Id="rId19" Type="http://schemas.openxmlformats.org/officeDocument/2006/relationships/image" Target="media/image3.emf"/><Relationship Id="rId31" Type="http://schemas.openxmlformats.org/officeDocument/2006/relationships/image" Target="media/image8.emf"/><Relationship Id="rId44"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of.gov.il/AG/AssetsandLogistics/GovernmentHousing/Pages/ContractorReserve.aspx" TargetMode="External"/><Relationship Id="rId22" Type="http://schemas.openxmlformats.org/officeDocument/2006/relationships/package" Target="embeddings/_______________Microsoft_Excel2.xlsx"/><Relationship Id="rId27" Type="http://schemas.openxmlformats.org/officeDocument/2006/relationships/image" Target="media/image6.emf"/><Relationship Id="rId30" Type="http://schemas.openxmlformats.org/officeDocument/2006/relationships/oleObject" Target="embeddings/oleObject3.bin"/><Relationship Id="rId35" Type="http://schemas.openxmlformats.org/officeDocument/2006/relationships/image" Target="media/image10.emf"/><Relationship Id="rId43" Type="http://schemas.openxmlformats.org/officeDocument/2006/relationships/footer" Target="footer1.xml"/><Relationship Id="rId48" Type="http://schemas.microsoft.com/office/2018/08/relationships/commentsExtensible" Target="commentsExtensi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BB6725C-B77E-48C2-8896-61F5ADFF43A9}">
  <ds:schemaRefs>
    <ds:schemaRef ds:uri="http://schemas.openxmlformats.org/officeDocument/2006/bibliography"/>
  </ds:schemaRefs>
</ds:datastoreItem>
</file>

<file path=customXml/itemProps2.xml><?xml version="1.0" encoding="utf-8"?>
<ds:datastoreItem xmlns:ds="http://schemas.openxmlformats.org/officeDocument/2006/customXml" ds:itemID="{358EEFA6-9A0C-4E53-9CCD-23B90FE55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28157</Words>
  <Characters>138214</Characters>
  <Application>Microsoft Office Word</Application>
  <DocSecurity>0</DocSecurity>
  <Lines>1151</Lines>
  <Paragraphs>332</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66039</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בועז פריעד</dc:creator>
  <cp:keywords/>
  <dc:description/>
  <cp:lastModifiedBy>יוכי בר-מימון</cp:lastModifiedBy>
  <cp:revision>2</cp:revision>
  <cp:lastPrinted>2020-05-03T09:02:00Z</cp:lastPrinted>
  <dcterms:created xsi:type="dcterms:W3CDTF">2020-10-25T12:44:00Z</dcterms:created>
  <dcterms:modified xsi:type="dcterms:W3CDTF">2020-10-25T12:44:00Z</dcterms:modified>
</cp:coreProperties>
</file>